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82E191" w14:textId="77777777" w:rsidR="00A9720B" w:rsidRPr="005D2A9C" w:rsidRDefault="00F574A1" w:rsidP="007B27D7">
      <w:pPr>
        <w:tabs>
          <w:tab w:val="left" w:pos="930"/>
          <w:tab w:val="left" w:pos="4035"/>
        </w:tabs>
        <w:rPr>
          <w:rFonts w:ascii="Arial" w:hAnsi="Arial" w:cs="Arial"/>
          <w:sz w:val="20"/>
          <w:szCs w:val="20"/>
        </w:rPr>
      </w:pPr>
      <w:r>
        <w:rPr>
          <w:rFonts w:ascii="Arial" w:hAnsi="Arial" w:cs="Arial"/>
          <w:sz w:val="20"/>
          <w:szCs w:val="20"/>
        </w:rPr>
        <w:tab/>
      </w:r>
      <w:r w:rsidR="00D629B3">
        <w:rPr>
          <w:rFonts w:ascii="Arial" w:hAnsi="Arial" w:cs="Arial"/>
          <w:sz w:val="20"/>
          <w:szCs w:val="20"/>
        </w:rPr>
        <w:tab/>
      </w:r>
    </w:p>
    <w:p w14:paraId="76145C27" w14:textId="05AD653B" w:rsidR="007D7331" w:rsidRPr="006659C5" w:rsidRDefault="007B27D7" w:rsidP="007B27D7">
      <w:pPr>
        <w:tabs>
          <w:tab w:val="left" w:pos="3418"/>
        </w:tabs>
        <w:rPr>
          <w:b/>
          <w:sz w:val="22"/>
          <w:szCs w:val="22"/>
        </w:rPr>
      </w:pPr>
      <w:r>
        <w:rPr>
          <w:rFonts w:ascii="Arial" w:hAnsi="Arial" w:cs="Arial"/>
          <w:sz w:val="20"/>
          <w:szCs w:val="20"/>
        </w:rPr>
        <w:tab/>
      </w:r>
      <w:r>
        <w:rPr>
          <w:b/>
          <w:sz w:val="22"/>
          <w:szCs w:val="22"/>
        </w:rPr>
        <w:t>Projekt</w:t>
      </w:r>
      <w:r w:rsidR="007D6B03" w:rsidRPr="006659C5">
        <w:rPr>
          <w:b/>
          <w:sz w:val="22"/>
          <w:szCs w:val="22"/>
        </w:rPr>
        <w:t xml:space="preserve"> Umowy</w:t>
      </w:r>
      <w:r w:rsidR="002C113E" w:rsidRPr="006659C5">
        <w:rPr>
          <w:b/>
          <w:sz w:val="22"/>
          <w:szCs w:val="22"/>
        </w:rPr>
        <w:t xml:space="preserve"> </w:t>
      </w:r>
    </w:p>
    <w:p w14:paraId="06203444" w14:textId="77777777" w:rsidR="00CE5748" w:rsidRPr="006659C5" w:rsidRDefault="004C370E" w:rsidP="00CE5748">
      <w:pPr>
        <w:jc w:val="center"/>
        <w:outlineLvl w:val="0"/>
        <w:rPr>
          <w:bCs/>
          <w:sz w:val="22"/>
          <w:szCs w:val="22"/>
        </w:rPr>
      </w:pPr>
      <w:r w:rsidRPr="006659C5">
        <w:rPr>
          <w:bCs/>
          <w:sz w:val="22"/>
          <w:szCs w:val="22"/>
        </w:rPr>
        <w:t xml:space="preserve">zawarta w dniu </w:t>
      </w:r>
      <w:r w:rsidR="000D5B60" w:rsidRPr="006659C5">
        <w:rPr>
          <w:bCs/>
          <w:sz w:val="22"/>
          <w:szCs w:val="22"/>
        </w:rPr>
        <w:t>……………………</w:t>
      </w:r>
      <w:r w:rsidRPr="006659C5">
        <w:rPr>
          <w:bCs/>
          <w:sz w:val="22"/>
          <w:szCs w:val="22"/>
        </w:rPr>
        <w:t xml:space="preserve"> w Warszawie</w:t>
      </w:r>
      <w:r w:rsidR="005144CE" w:rsidRPr="006659C5">
        <w:rPr>
          <w:bCs/>
          <w:sz w:val="22"/>
          <w:szCs w:val="22"/>
        </w:rPr>
        <w:t xml:space="preserve"> </w:t>
      </w:r>
    </w:p>
    <w:p w14:paraId="1C81BDFE" w14:textId="77777777" w:rsidR="004C370E" w:rsidRPr="006659C5" w:rsidRDefault="002276A1" w:rsidP="00CE5748">
      <w:pPr>
        <w:jc w:val="center"/>
        <w:outlineLvl w:val="0"/>
        <w:rPr>
          <w:sz w:val="22"/>
          <w:szCs w:val="22"/>
        </w:rPr>
      </w:pPr>
      <w:r w:rsidRPr="006659C5">
        <w:rPr>
          <w:iCs/>
          <w:sz w:val="22"/>
          <w:szCs w:val="22"/>
        </w:rPr>
        <w:t xml:space="preserve">w wyniku </w:t>
      </w:r>
      <w:r w:rsidR="001A73E2">
        <w:rPr>
          <w:iCs/>
          <w:sz w:val="22"/>
          <w:szCs w:val="22"/>
        </w:rPr>
        <w:t>przeprowadzonego zapytania ofertowego</w:t>
      </w:r>
      <w:r w:rsidR="00CE5748" w:rsidRPr="006659C5">
        <w:rPr>
          <w:iCs/>
          <w:sz w:val="22"/>
          <w:szCs w:val="22"/>
        </w:rPr>
        <w:br/>
      </w:r>
      <w:r w:rsidR="004C370E" w:rsidRPr="006659C5">
        <w:rPr>
          <w:sz w:val="22"/>
          <w:szCs w:val="22"/>
        </w:rPr>
        <w:t>pomiędzy:</w:t>
      </w:r>
    </w:p>
    <w:p w14:paraId="38626FF9" w14:textId="77777777" w:rsidR="00DC2F62" w:rsidRPr="006659C5" w:rsidRDefault="00DC2F62" w:rsidP="00CC7F3F">
      <w:pPr>
        <w:jc w:val="both"/>
        <w:rPr>
          <w:sz w:val="22"/>
          <w:szCs w:val="22"/>
        </w:rPr>
      </w:pPr>
    </w:p>
    <w:p w14:paraId="336E6DDD" w14:textId="77777777" w:rsidR="00710E09" w:rsidRDefault="00AC11F9" w:rsidP="00FD6F15">
      <w:pPr>
        <w:pStyle w:val="Tekstpodstawowywcity"/>
        <w:ind w:left="0"/>
        <w:jc w:val="both"/>
        <w:outlineLvl w:val="0"/>
        <w:rPr>
          <w:sz w:val="22"/>
          <w:szCs w:val="22"/>
        </w:rPr>
      </w:pPr>
      <w:r w:rsidRPr="006659C5">
        <w:rPr>
          <w:b/>
          <w:sz w:val="22"/>
          <w:szCs w:val="22"/>
        </w:rPr>
        <w:t xml:space="preserve">Fundacją Rozwoju Systemu Edukacji </w:t>
      </w:r>
      <w:r w:rsidRPr="006659C5">
        <w:rPr>
          <w:sz w:val="22"/>
          <w:szCs w:val="22"/>
        </w:rPr>
        <w:t>z siedzibą w Warszawie</w:t>
      </w:r>
      <w:r w:rsidR="00C45811" w:rsidRPr="006659C5">
        <w:rPr>
          <w:sz w:val="22"/>
          <w:szCs w:val="22"/>
        </w:rPr>
        <w:t xml:space="preserve"> </w:t>
      </w:r>
      <w:r w:rsidR="00727D80" w:rsidRPr="006954F0">
        <w:rPr>
          <w:bCs/>
        </w:rPr>
        <w:t>0</w:t>
      </w:r>
      <w:r w:rsidR="00727D80">
        <w:rPr>
          <w:bCs/>
        </w:rPr>
        <w:t>2</w:t>
      </w:r>
      <w:r w:rsidR="00727D80" w:rsidRPr="006954F0">
        <w:rPr>
          <w:bCs/>
        </w:rPr>
        <w:t>-</w:t>
      </w:r>
      <w:r w:rsidR="00727D80">
        <w:rPr>
          <w:bCs/>
        </w:rPr>
        <w:t>305</w:t>
      </w:r>
      <w:r w:rsidR="00727D80">
        <w:rPr>
          <w:sz w:val="22"/>
          <w:szCs w:val="22"/>
        </w:rPr>
        <w:t xml:space="preserve"> </w:t>
      </w:r>
      <w:r w:rsidRPr="006659C5">
        <w:rPr>
          <w:sz w:val="22"/>
          <w:szCs w:val="22"/>
        </w:rPr>
        <w:t xml:space="preserve">przy </w:t>
      </w:r>
      <w:r w:rsidR="00892AC2" w:rsidRPr="006659C5">
        <w:rPr>
          <w:sz w:val="22"/>
          <w:szCs w:val="22"/>
        </w:rPr>
        <w:br/>
      </w:r>
      <w:r w:rsidR="00727D80">
        <w:rPr>
          <w:bCs/>
        </w:rPr>
        <w:t>a</w:t>
      </w:r>
      <w:r w:rsidR="00727D80" w:rsidRPr="006954F0">
        <w:rPr>
          <w:bCs/>
        </w:rPr>
        <w:t xml:space="preserve">l. </w:t>
      </w:r>
      <w:r w:rsidR="00727D80">
        <w:rPr>
          <w:bCs/>
        </w:rPr>
        <w:t>Jerozolimskie 142a</w:t>
      </w:r>
      <w:r w:rsidR="00C45811" w:rsidRPr="006659C5">
        <w:rPr>
          <w:sz w:val="22"/>
          <w:szCs w:val="22"/>
        </w:rPr>
        <w:t>, posiadającą NIP</w:t>
      </w:r>
      <w:r w:rsidR="002A116D" w:rsidRPr="006659C5">
        <w:rPr>
          <w:sz w:val="22"/>
          <w:szCs w:val="22"/>
        </w:rPr>
        <w:t xml:space="preserve"> 526-10-00-645, </w:t>
      </w:r>
      <w:r w:rsidR="00C45811" w:rsidRPr="006659C5">
        <w:rPr>
          <w:sz w:val="22"/>
          <w:szCs w:val="22"/>
        </w:rPr>
        <w:t xml:space="preserve">REGON 010393032, zarejestrowaną </w:t>
      </w:r>
      <w:r w:rsidR="005C7373" w:rsidRPr="006659C5">
        <w:rPr>
          <w:sz w:val="22"/>
          <w:szCs w:val="22"/>
        </w:rPr>
        <w:br/>
      </w:r>
      <w:r w:rsidR="00C45811" w:rsidRPr="006659C5">
        <w:rPr>
          <w:sz w:val="22"/>
          <w:szCs w:val="22"/>
        </w:rPr>
        <w:t xml:space="preserve">w Sądzie </w:t>
      </w:r>
      <w:r w:rsidR="00AB3E28" w:rsidRPr="006659C5">
        <w:rPr>
          <w:sz w:val="22"/>
          <w:szCs w:val="22"/>
        </w:rPr>
        <w:t>Rejonowym dla m.st. Warszawy X</w:t>
      </w:r>
      <w:r w:rsidR="00570D5E" w:rsidRPr="006659C5">
        <w:rPr>
          <w:sz w:val="22"/>
          <w:szCs w:val="22"/>
        </w:rPr>
        <w:t>II</w:t>
      </w:r>
      <w:r w:rsidR="00C45811" w:rsidRPr="006659C5">
        <w:rPr>
          <w:sz w:val="22"/>
          <w:szCs w:val="22"/>
        </w:rPr>
        <w:t xml:space="preserve"> Wydział Gospodarczy Krajowego Rejestru Sądowego pod numerem 24777,</w:t>
      </w:r>
      <w:r w:rsidR="00C45811" w:rsidRPr="006659C5">
        <w:rPr>
          <w:b/>
          <w:sz w:val="22"/>
          <w:szCs w:val="22"/>
        </w:rPr>
        <w:t xml:space="preserve"> </w:t>
      </w:r>
      <w:r w:rsidRPr="006659C5">
        <w:rPr>
          <w:sz w:val="22"/>
          <w:szCs w:val="22"/>
        </w:rPr>
        <w:t>reprezentowaną przez</w:t>
      </w:r>
      <w:r w:rsidR="00D6358C" w:rsidRPr="006659C5">
        <w:rPr>
          <w:sz w:val="22"/>
          <w:szCs w:val="22"/>
        </w:rPr>
        <w:t xml:space="preserve">: </w:t>
      </w:r>
      <w:r w:rsidR="00374793" w:rsidRPr="006659C5">
        <w:rPr>
          <w:b/>
          <w:sz w:val="22"/>
          <w:szCs w:val="22"/>
        </w:rPr>
        <w:t>……………</w:t>
      </w:r>
      <w:r w:rsidR="00AD11E9" w:rsidRPr="006659C5">
        <w:rPr>
          <w:sz w:val="22"/>
          <w:szCs w:val="22"/>
        </w:rPr>
        <w:t>,</w:t>
      </w:r>
    </w:p>
    <w:p w14:paraId="2E7978EC" w14:textId="77777777" w:rsidR="00816974" w:rsidRPr="00710E09" w:rsidRDefault="004C370E" w:rsidP="00FD6F15">
      <w:pPr>
        <w:pStyle w:val="Tekstpodstawowywcity"/>
        <w:ind w:left="0"/>
        <w:jc w:val="both"/>
        <w:outlineLvl w:val="0"/>
        <w:rPr>
          <w:sz w:val="22"/>
          <w:szCs w:val="22"/>
        </w:rPr>
      </w:pPr>
      <w:r w:rsidRPr="006659C5">
        <w:rPr>
          <w:sz w:val="22"/>
          <w:szCs w:val="22"/>
        </w:rPr>
        <w:t xml:space="preserve">zwaną dalej </w:t>
      </w:r>
      <w:r w:rsidRPr="006659C5">
        <w:rPr>
          <w:b/>
          <w:bCs/>
          <w:sz w:val="22"/>
          <w:szCs w:val="22"/>
        </w:rPr>
        <w:t>Zamawiającym,</w:t>
      </w:r>
      <w:r w:rsidR="00AD11E9" w:rsidRPr="006659C5">
        <w:rPr>
          <w:b/>
          <w:bCs/>
          <w:sz w:val="22"/>
          <w:szCs w:val="22"/>
        </w:rPr>
        <w:t xml:space="preserve"> </w:t>
      </w:r>
    </w:p>
    <w:p w14:paraId="0520D413" w14:textId="77777777" w:rsidR="00C45811" w:rsidRPr="006659C5" w:rsidRDefault="00C45811" w:rsidP="00CC7F3F">
      <w:pPr>
        <w:jc w:val="both"/>
        <w:rPr>
          <w:bCs/>
          <w:sz w:val="22"/>
          <w:szCs w:val="22"/>
        </w:rPr>
      </w:pPr>
    </w:p>
    <w:p w14:paraId="57748450" w14:textId="77777777" w:rsidR="00A779F8" w:rsidRPr="006659C5" w:rsidRDefault="00AD11E9" w:rsidP="007C01A9">
      <w:pPr>
        <w:jc w:val="center"/>
        <w:rPr>
          <w:sz w:val="22"/>
          <w:szCs w:val="22"/>
        </w:rPr>
      </w:pPr>
      <w:r w:rsidRPr="006659C5">
        <w:rPr>
          <w:sz w:val="22"/>
          <w:szCs w:val="22"/>
        </w:rPr>
        <w:t>oraz</w:t>
      </w:r>
    </w:p>
    <w:p w14:paraId="2C04DFBC" w14:textId="77777777" w:rsidR="00AD11E9" w:rsidRPr="006659C5" w:rsidRDefault="00AD11E9" w:rsidP="00AD11E9">
      <w:pPr>
        <w:rPr>
          <w:sz w:val="22"/>
          <w:szCs w:val="22"/>
        </w:rPr>
      </w:pPr>
    </w:p>
    <w:p w14:paraId="5207EDA3" w14:textId="77777777" w:rsidR="00AD11E9" w:rsidRPr="006659C5" w:rsidRDefault="000D5B60" w:rsidP="00AD11E9">
      <w:pPr>
        <w:pStyle w:val="Tekstpodstawowywcity"/>
        <w:ind w:left="0"/>
        <w:jc w:val="both"/>
        <w:outlineLvl w:val="0"/>
        <w:rPr>
          <w:b/>
          <w:bCs/>
          <w:sz w:val="22"/>
          <w:szCs w:val="22"/>
        </w:rPr>
      </w:pPr>
      <w:r w:rsidRPr="006659C5">
        <w:rPr>
          <w:b/>
          <w:sz w:val="22"/>
          <w:szCs w:val="22"/>
        </w:rPr>
        <w:t>………………………………………………………………………</w:t>
      </w:r>
      <w:r w:rsidR="00AD11E9" w:rsidRPr="006659C5">
        <w:rPr>
          <w:b/>
          <w:sz w:val="22"/>
          <w:szCs w:val="22"/>
        </w:rPr>
        <w:t xml:space="preserve"> </w:t>
      </w:r>
      <w:r w:rsidR="00AD11E9" w:rsidRPr="006659C5">
        <w:rPr>
          <w:sz w:val="22"/>
          <w:szCs w:val="22"/>
        </w:rPr>
        <w:t xml:space="preserve">z siedzibą </w:t>
      </w:r>
      <w:r w:rsidR="00892AC2" w:rsidRPr="006659C5">
        <w:rPr>
          <w:sz w:val="22"/>
          <w:szCs w:val="22"/>
        </w:rPr>
        <w:br/>
      </w:r>
      <w:r w:rsidR="00AD11E9" w:rsidRPr="006659C5">
        <w:rPr>
          <w:sz w:val="22"/>
          <w:szCs w:val="22"/>
        </w:rPr>
        <w:t xml:space="preserve">w </w:t>
      </w:r>
      <w:r w:rsidRPr="006659C5">
        <w:rPr>
          <w:sz w:val="22"/>
          <w:szCs w:val="22"/>
        </w:rPr>
        <w:t>……………………………………..</w:t>
      </w:r>
      <w:r w:rsidR="00AD11E9" w:rsidRPr="006659C5">
        <w:rPr>
          <w:sz w:val="22"/>
          <w:szCs w:val="22"/>
        </w:rPr>
        <w:t xml:space="preserve">, posiadającą NIP </w:t>
      </w:r>
      <w:r w:rsidRPr="006659C5">
        <w:rPr>
          <w:sz w:val="22"/>
          <w:szCs w:val="22"/>
        </w:rPr>
        <w:t>……………….</w:t>
      </w:r>
      <w:r w:rsidR="00AD11E9" w:rsidRPr="006659C5">
        <w:rPr>
          <w:sz w:val="22"/>
          <w:szCs w:val="22"/>
        </w:rPr>
        <w:t xml:space="preserve">, REGON </w:t>
      </w:r>
      <w:r w:rsidRPr="006659C5">
        <w:rPr>
          <w:sz w:val="22"/>
          <w:szCs w:val="22"/>
        </w:rPr>
        <w:t>……………….</w:t>
      </w:r>
      <w:r w:rsidR="00AD11E9" w:rsidRPr="006659C5">
        <w:rPr>
          <w:sz w:val="22"/>
          <w:szCs w:val="22"/>
        </w:rPr>
        <w:t xml:space="preserve"> zarejestrowaną w Sądzie Rejonowym </w:t>
      </w:r>
      <w:r w:rsidRPr="006659C5">
        <w:rPr>
          <w:sz w:val="22"/>
          <w:szCs w:val="22"/>
        </w:rPr>
        <w:t>……………………………………………………………………..</w:t>
      </w:r>
      <w:r w:rsidR="00AD11E9" w:rsidRPr="006659C5">
        <w:rPr>
          <w:sz w:val="22"/>
          <w:szCs w:val="22"/>
        </w:rPr>
        <w:t xml:space="preserve"> Krajowego Rejestru Sądowego pod numerem </w:t>
      </w:r>
      <w:r w:rsidRPr="006659C5">
        <w:rPr>
          <w:sz w:val="22"/>
          <w:szCs w:val="22"/>
        </w:rPr>
        <w:t>………………</w:t>
      </w:r>
      <w:r w:rsidR="00AD11E9" w:rsidRPr="006659C5">
        <w:rPr>
          <w:sz w:val="22"/>
          <w:szCs w:val="22"/>
        </w:rPr>
        <w:t>,</w:t>
      </w:r>
      <w:r w:rsidR="00AD11E9" w:rsidRPr="006659C5">
        <w:rPr>
          <w:b/>
          <w:sz w:val="22"/>
          <w:szCs w:val="22"/>
        </w:rPr>
        <w:t xml:space="preserve"> </w:t>
      </w:r>
      <w:r w:rsidR="00AD11E9" w:rsidRPr="006659C5">
        <w:rPr>
          <w:sz w:val="22"/>
          <w:szCs w:val="22"/>
        </w:rPr>
        <w:t>reprezen</w:t>
      </w:r>
      <w:r w:rsidR="0053158D" w:rsidRPr="006659C5">
        <w:rPr>
          <w:sz w:val="22"/>
          <w:szCs w:val="22"/>
        </w:rPr>
        <w:t>towaną</w:t>
      </w:r>
      <w:r w:rsidR="00AD11E9" w:rsidRPr="006659C5">
        <w:rPr>
          <w:sz w:val="22"/>
          <w:szCs w:val="22"/>
        </w:rPr>
        <w:t xml:space="preserve"> przez:</w:t>
      </w:r>
      <w:r w:rsidR="007D7331" w:rsidRPr="006659C5">
        <w:rPr>
          <w:sz w:val="22"/>
          <w:szCs w:val="22"/>
        </w:rPr>
        <w:t xml:space="preserve"> </w:t>
      </w:r>
      <w:r w:rsidRPr="006659C5">
        <w:rPr>
          <w:sz w:val="22"/>
          <w:szCs w:val="22"/>
        </w:rPr>
        <w:t>……………………………………</w:t>
      </w:r>
      <w:r w:rsidR="0053158D" w:rsidRPr="006659C5">
        <w:rPr>
          <w:sz w:val="22"/>
          <w:szCs w:val="22"/>
        </w:rPr>
        <w:t xml:space="preserve"> zwaną</w:t>
      </w:r>
      <w:r w:rsidR="00AD11E9" w:rsidRPr="006659C5">
        <w:rPr>
          <w:sz w:val="22"/>
          <w:szCs w:val="22"/>
        </w:rPr>
        <w:t xml:space="preserve"> dalej </w:t>
      </w:r>
      <w:r w:rsidR="00F526DD" w:rsidRPr="006659C5">
        <w:rPr>
          <w:b/>
          <w:bCs/>
          <w:sz w:val="22"/>
          <w:szCs w:val="22"/>
        </w:rPr>
        <w:t>Wykonawcą</w:t>
      </w:r>
      <w:r w:rsidR="00AD11E9" w:rsidRPr="006659C5">
        <w:rPr>
          <w:b/>
          <w:bCs/>
          <w:sz w:val="22"/>
          <w:szCs w:val="22"/>
        </w:rPr>
        <w:t xml:space="preserve">, </w:t>
      </w:r>
    </w:p>
    <w:p w14:paraId="153464DA" w14:textId="77777777" w:rsidR="00F06438" w:rsidRPr="006659C5" w:rsidRDefault="00F06438" w:rsidP="00CC7F3F">
      <w:pPr>
        <w:tabs>
          <w:tab w:val="left" w:pos="540"/>
          <w:tab w:val="left" w:pos="1080"/>
        </w:tabs>
        <w:jc w:val="both"/>
        <w:rPr>
          <w:sz w:val="22"/>
          <w:szCs w:val="22"/>
        </w:rPr>
      </w:pPr>
    </w:p>
    <w:p w14:paraId="160DC27C" w14:textId="77777777" w:rsidR="004C370E" w:rsidRPr="006659C5" w:rsidRDefault="004C370E" w:rsidP="007C01A9">
      <w:pPr>
        <w:jc w:val="center"/>
        <w:rPr>
          <w:iCs/>
          <w:sz w:val="22"/>
          <w:szCs w:val="22"/>
        </w:rPr>
      </w:pPr>
      <w:r w:rsidRPr="006659C5">
        <w:rPr>
          <w:iCs/>
          <w:sz w:val="22"/>
          <w:szCs w:val="22"/>
        </w:rPr>
        <w:t>o następującej treści:</w:t>
      </w:r>
    </w:p>
    <w:p w14:paraId="28EAC6DF" w14:textId="77777777" w:rsidR="00116669" w:rsidRPr="006659C5" w:rsidRDefault="00116669" w:rsidP="00C30678">
      <w:pPr>
        <w:rPr>
          <w:iCs/>
          <w:sz w:val="22"/>
          <w:szCs w:val="22"/>
        </w:rPr>
      </w:pPr>
    </w:p>
    <w:p w14:paraId="51DC18DA" w14:textId="77777777" w:rsidR="00116669" w:rsidRPr="006659C5" w:rsidRDefault="00116669" w:rsidP="007B27D7">
      <w:pPr>
        <w:rPr>
          <w:b/>
          <w:iCs/>
          <w:sz w:val="22"/>
          <w:szCs w:val="22"/>
        </w:rPr>
      </w:pPr>
    </w:p>
    <w:p w14:paraId="03B233BF" w14:textId="77777777" w:rsidR="00116669" w:rsidRPr="006659C5" w:rsidRDefault="00116669" w:rsidP="00116669">
      <w:pPr>
        <w:pStyle w:val="Default"/>
        <w:jc w:val="center"/>
        <w:rPr>
          <w:rFonts w:ascii="Times New Roman" w:hAnsi="Times New Roman" w:cs="Times New Roman"/>
          <w:color w:val="auto"/>
          <w:sz w:val="22"/>
          <w:szCs w:val="22"/>
        </w:rPr>
      </w:pPr>
      <w:r w:rsidRPr="006659C5">
        <w:rPr>
          <w:rFonts w:ascii="Times New Roman" w:hAnsi="Times New Roman" w:cs="Times New Roman"/>
          <w:b/>
          <w:bCs/>
          <w:color w:val="auto"/>
          <w:sz w:val="22"/>
          <w:szCs w:val="22"/>
        </w:rPr>
        <w:t xml:space="preserve">§ </w:t>
      </w:r>
      <w:r w:rsidR="00F100D5" w:rsidRPr="006659C5">
        <w:rPr>
          <w:rFonts w:ascii="Times New Roman" w:hAnsi="Times New Roman" w:cs="Times New Roman"/>
          <w:b/>
          <w:bCs/>
          <w:color w:val="auto"/>
          <w:sz w:val="22"/>
          <w:szCs w:val="22"/>
        </w:rPr>
        <w:t>1</w:t>
      </w:r>
      <w:r w:rsidRPr="006659C5">
        <w:rPr>
          <w:rFonts w:ascii="Times New Roman" w:hAnsi="Times New Roman" w:cs="Times New Roman"/>
          <w:b/>
          <w:bCs/>
          <w:color w:val="auto"/>
          <w:sz w:val="22"/>
          <w:szCs w:val="22"/>
        </w:rPr>
        <w:t xml:space="preserve">. Przedmiot Umowy </w:t>
      </w:r>
    </w:p>
    <w:p w14:paraId="6677E3FA" w14:textId="77777777" w:rsidR="00116669" w:rsidRPr="006659C5" w:rsidRDefault="00116669" w:rsidP="00116669">
      <w:pPr>
        <w:pStyle w:val="Standardowy0"/>
        <w:jc w:val="both"/>
        <w:rPr>
          <w:rFonts w:ascii="Times New Roman" w:hAnsi="Times New Roman" w:cs="Times New Roman"/>
          <w:iCs/>
          <w:sz w:val="22"/>
          <w:szCs w:val="22"/>
        </w:rPr>
      </w:pPr>
    </w:p>
    <w:p w14:paraId="2071D380" w14:textId="041A454B" w:rsidR="00116669" w:rsidRPr="006659C5" w:rsidRDefault="00116669" w:rsidP="00374793">
      <w:pPr>
        <w:pStyle w:val="Default"/>
        <w:numPr>
          <w:ilvl w:val="0"/>
          <w:numId w:val="4"/>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Przedmiotem Umowy jest </w:t>
      </w:r>
      <w:r w:rsidR="003573D6" w:rsidRPr="003573D6">
        <w:rPr>
          <w:rFonts w:ascii="Times New Roman" w:hAnsi="Times New Roman" w:cs="Times New Roman"/>
          <w:b/>
          <w:bCs/>
          <w:color w:val="auto"/>
          <w:sz w:val="22"/>
          <w:szCs w:val="22"/>
        </w:rPr>
        <w:t>organizacj</w:t>
      </w:r>
      <w:r w:rsidR="003573D6">
        <w:rPr>
          <w:rFonts w:ascii="Times New Roman" w:hAnsi="Times New Roman" w:cs="Times New Roman"/>
          <w:b/>
          <w:bCs/>
          <w:color w:val="auto"/>
          <w:sz w:val="22"/>
          <w:szCs w:val="22"/>
        </w:rPr>
        <w:t>a</w:t>
      </w:r>
      <w:r w:rsidR="003573D6" w:rsidRPr="003573D6">
        <w:rPr>
          <w:rFonts w:ascii="Times New Roman" w:hAnsi="Times New Roman" w:cs="Times New Roman"/>
          <w:b/>
          <w:bCs/>
          <w:color w:val="auto"/>
          <w:sz w:val="22"/>
          <w:szCs w:val="22"/>
        </w:rPr>
        <w:t xml:space="preserve"> wydarzeń w </w:t>
      </w:r>
      <w:r w:rsidR="007325A8" w:rsidRPr="007325A8">
        <w:rPr>
          <w:rFonts w:ascii="Times New Roman" w:hAnsi="Times New Roman" w:cs="Times New Roman"/>
          <w:b/>
          <w:bCs/>
          <w:color w:val="auto"/>
          <w:sz w:val="22"/>
          <w:szCs w:val="22"/>
        </w:rPr>
        <w:t xml:space="preserve">Gruzji (region Adżaria z wyłączeniem </w:t>
      </w:r>
      <w:proofErr w:type="spellStart"/>
      <w:r w:rsidR="007325A8" w:rsidRPr="007325A8">
        <w:rPr>
          <w:rFonts w:ascii="Times New Roman" w:hAnsi="Times New Roman" w:cs="Times New Roman"/>
          <w:b/>
          <w:bCs/>
          <w:color w:val="auto"/>
          <w:sz w:val="22"/>
          <w:szCs w:val="22"/>
        </w:rPr>
        <w:t>Kobuleti</w:t>
      </w:r>
      <w:proofErr w:type="spellEnd"/>
      <w:r w:rsidR="007325A8" w:rsidRPr="007325A8">
        <w:rPr>
          <w:rFonts w:ascii="Times New Roman" w:hAnsi="Times New Roman" w:cs="Times New Roman"/>
          <w:b/>
          <w:bCs/>
          <w:color w:val="auto"/>
          <w:sz w:val="22"/>
          <w:szCs w:val="22"/>
        </w:rPr>
        <w:t>)</w:t>
      </w:r>
      <w:r w:rsidR="003573D6" w:rsidRPr="003573D6">
        <w:rPr>
          <w:rFonts w:ascii="Times New Roman" w:hAnsi="Times New Roman" w:cs="Times New Roman"/>
          <w:b/>
          <w:bCs/>
          <w:color w:val="auto"/>
          <w:sz w:val="22"/>
          <w:szCs w:val="22"/>
        </w:rPr>
        <w:t>: szkoleń dla wolontariuszy w ramach Europejskiego Korpusu Solidarności pracujących w</w:t>
      </w:r>
      <w:r w:rsidR="001C2C55">
        <w:rPr>
          <w:rFonts w:ascii="Times New Roman" w:hAnsi="Times New Roman" w:cs="Times New Roman"/>
          <w:b/>
          <w:bCs/>
          <w:color w:val="auto"/>
          <w:sz w:val="22"/>
          <w:szCs w:val="22"/>
        </w:rPr>
        <w:t> </w:t>
      </w:r>
      <w:r w:rsidR="003573D6" w:rsidRPr="003573D6">
        <w:rPr>
          <w:rFonts w:ascii="Times New Roman" w:hAnsi="Times New Roman" w:cs="Times New Roman"/>
          <w:b/>
          <w:bCs/>
          <w:color w:val="auto"/>
          <w:sz w:val="22"/>
          <w:szCs w:val="22"/>
        </w:rPr>
        <w:t xml:space="preserve">krajach Europy Wschodniej i Kaukazu, spotkań koordynatorów projektów </w:t>
      </w:r>
      <w:proofErr w:type="spellStart"/>
      <w:r w:rsidR="003573D6" w:rsidRPr="003573D6">
        <w:rPr>
          <w:rFonts w:ascii="Times New Roman" w:hAnsi="Times New Roman" w:cs="Times New Roman"/>
          <w:b/>
          <w:bCs/>
          <w:color w:val="auto"/>
          <w:sz w:val="22"/>
          <w:szCs w:val="22"/>
        </w:rPr>
        <w:t>wolontariackich</w:t>
      </w:r>
      <w:proofErr w:type="spellEnd"/>
      <w:r w:rsidR="003573D6" w:rsidRPr="003573D6">
        <w:rPr>
          <w:rFonts w:ascii="Times New Roman" w:hAnsi="Times New Roman" w:cs="Times New Roman"/>
          <w:b/>
          <w:bCs/>
          <w:color w:val="auto"/>
          <w:sz w:val="22"/>
          <w:szCs w:val="22"/>
        </w:rPr>
        <w:t xml:space="preserve"> EKS, dorocznych spotkań byłych wolontariuszy (</w:t>
      </w:r>
      <w:proofErr w:type="spellStart"/>
      <w:r w:rsidR="003573D6" w:rsidRPr="003573D6">
        <w:rPr>
          <w:rFonts w:ascii="Times New Roman" w:hAnsi="Times New Roman" w:cs="Times New Roman"/>
          <w:b/>
          <w:bCs/>
          <w:color w:val="auto"/>
          <w:sz w:val="22"/>
          <w:szCs w:val="22"/>
        </w:rPr>
        <w:t>Annual</w:t>
      </w:r>
      <w:proofErr w:type="spellEnd"/>
      <w:r w:rsidR="003573D6" w:rsidRPr="003573D6">
        <w:rPr>
          <w:rFonts w:ascii="Times New Roman" w:hAnsi="Times New Roman" w:cs="Times New Roman"/>
          <w:b/>
          <w:bCs/>
          <w:color w:val="auto"/>
          <w:sz w:val="22"/>
          <w:szCs w:val="22"/>
        </w:rPr>
        <w:t xml:space="preserve"> event), szkoleń pracowników młodzieżowych, seminariów kontaktowych, wydarzeń realizowanych w</w:t>
      </w:r>
      <w:r w:rsidR="001C2C55">
        <w:rPr>
          <w:rFonts w:ascii="Times New Roman" w:hAnsi="Times New Roman" w:cs="Times New Roman"/>
          <w:b/>
          <w:bCs/>
          <w:color w:val="auto"/>
          <w:sz w:val="22"/>
          <w:szCs w:val="22"/>
        </w:rPr>
        <w:t> </w:t>
      </w:r>
      <w:r w:rsidR="003573D6" w:rsidRPr="003573D6">
        <w:rPr>
          <w:rFonts w:ascii="Times New Roman" w:hAnsi="Times New Roman" w:cs="Times New Roman"/>
          <w:b/>
          <w:bCs/>
          <w:color w:val="auto"/>
          <w:sz w:val="22"/>
          <w:szCs w:val="22"/>
        </w:rPr>
        <w:t xml:space="preserve">ramach Erasmus+, spotkań osób odpowiedzialnych za politykę młodzieżową, spotkań trenerów ESC oraz </w:t>
      </w:r>
      <w:proofErr w:type="spellStart"/>
      <w:r w:rsidR="003573D6" w:rsidRPr="003573D6">
        <w:rPr>
          <w:rFonts w:ascii="Times New Roman" w:hAnsi="Times New Roman" w:cs="Times New Roman"/>
          <w:b/>
          <w:bCs/>
          <w:color w:val="auto"/>
          <w:sz w:val="22"/>
          <w:szCs w:val="22"/>
        </w:rPr>
        <w:t>akredytorów</w:t>
      </w:r>
      <w:proofErr w:type="spellEnd"/>
      <w:r w:rsidR="003573D6" w:rsidRPr="003573D6">
        <w:rPr>
          <w:rFonts w:ascii="Times New Roman" w:hAnsi="Times New Roman" w:cs="Times New Roman"/>
          <w:b/>
          <w:bCs/>
          <w:color w:val="auto"/>
          <w:sz w:val="22"/>
          <w:szCs w:val="22"/>
        </w:rPr>
        <w:t>, spotkań sieci SALTO.</w:t>
      </w:r>
    </w:p>
    <w:p w14:paraId="49CB9BA2" w14:textId="6F7B69A9" w:rsidR="006659C5" w:rsidRPr="006659C5" w:rsidRDefault="006659C5" w:rsidP="000C12AA">
      <w:pPr>
        <w:pStyle w:val="Akapitzlist"/>
        <w:numPr>
          <w:ilvl w:val="0"/>
          <w:numId w:val="4"/>
        </w:numPr>
        <w:jc w:val="both"/>
        <w:rPr>
          <w:rFonts w:ascii="Times New Roman" w:hAnsi="Times New Roman"/>
        </w:rPr>
      </w:pPr>
      <w:r w:rsidRPr="006659C5">
        <w:rPr>
          <w:rFonts w:ascii="Times New Roman" w:hAnsi="Times New Roman"/>
        </w:rPr>
        <w:t xml:space="preserve">Umowa realizowana będzie od momentu jej podpisania </w:t>
      </w:r>
      <w:r w:rsidR="00DB5281" w:rsidRPr="00DB5281">
        <w:rPr>
          <w:rFonts w:ascii="Times New Roman" w:hAnsi="Times New Roman"/>
        </w:rPr>
        <w:t>do 31 grudnia 202</w:t>
      </w:r>
      <w:r w:rsidR="001C2C55">
        <w:rPr>
          <w:rFonts w:ascii="Times New Roman" w:hAnsi="Times New Roman"/>
        </w:rPr>
        <w:t>3</w:t>
      </w:r>
      <w:r w:rsidR="00DB5281" w:rsidRPr="00DB5281">
        <w:rPr>
          <w:rFonts w:ascii="Times New Roman" w:hAnsi="Times New Roman"/>
        </w:rPr>
        <w:t xml:space="preserve"> r. lub do</w:t>
      </w:r>
      <w:r w:rsidR="001C2C55">
        <w:rPr>
          <w:rFonts w:ascii="Times New Roman" w:hAnsi="Times New Roman"/>
        </w:rPr>
        <w:t> </w:t>
      </w:r>
      <w:r w:rsidR="00DB5281" w:rsidRPr="00DB5281">
        <w:rPr>
          <w:rFonts w:ascii="Times New Roman" w:hAnsi="Times New Roman"/>
        </w:rPr>
        <w:t>wyczerpania środków przewidzianych umową.</w:t>
      </w:r>
    </w:p>
    <w:p w14:paraId="231E704B" w14:textId="57A530A2" w:rsidR="000C12AA" w:rsidRPr="006659C5" w:rsidRDefault="000C12AA" w:rsidP="000C12AA">
      <w:pPr>
        <w:pStyle w:val="Akapitzlist"/>
        <w:numPr>
          <w:ilvl w:val="0"/>
          <w:numId w:val="4"/>
        </w:numPr>
        <w:jc w:val="both"/>
        <w:rPr>
          <w:rFonts w:ascii="Times New Roman" w:hAnsi="Times New Roman"/>
        </w:rPr>
      </w:pPr>
      <w:r w:rsidRPr="006659C5">
        <w:rPr>
          <w:rFonts w:ascii="Times New Roman" w:hAnsi="Times New Roman"/>
        </w:rPr>
        <w:t xml:space="preserve">Usługa świadczona w oparciu o niniejszą umowę, powinna odpowiadać co najmniej wymaganiom określonym przez Zamawiającego w opisie przedmiotu zamówienia (załącznik nr </w:t>
      </w:r>
      <w:r w:rsidR="00811D25" w:rsidRPr="006659C5">
        <w:rPr>
          <w:rFonts w:ascii="Times New Roman" w:hAnsi="Times New Roman"/>
        </w:rPr>
        <w:t>1</w:t>
      </w:r>
      <w:r w:rsidRPr="006659C5">
        <w:rPr>
          <w:rFonts w:ascii="Times New Roman" w:hAnsi="Times New Roman"/>
        </w:rPr>
        <w:t xml:space="preserve"> do </w:t>
      </w:r>
      <w:r w:rsidR="00710E09">
        <w:rPr>
          <w:rFonts w:ascii="Times New Roman" w:hAnsi="Times New Roman"/>
        </w:rPr>
        <w:t xml:space="preserve">zapytania ofertowego </w:t>
      </w:r>
      <w:r w:rsidRPr="006659C5">
        <w:rPr>
          <w:rFonts w:ascii="Times New Roman" w:hAnsi="Times New Roman"/>
        </w:rPr>
        <w:t xml:space="preserve">) stanowiącym </w:t>
      </w:r>
      <w:r w:rsidRPr="006659C5">
        <w:rPr>
          <w:rFonts w:ascii="Times New Roman" w:hAnsi="Times New Roman"/>
          <w:b/>
        </w:rPr>
        <w:t>załącznik nr 1</w:t>
      </w:r>
      <w:r w:rsidR="00CF1415" w:rsidRPr="006659C5">
        <w:rPr>
          <w:rFonts w:ascii="Times New Roman" w:hAnsi="Times New Roman"/>
        </w:rPr>
        <w:t xml:space="preserve"> do niniejszej umowy oraz </w:t>
      </w:r>
      <w:r w:rsidR="00FB6906" w:rsidRPr="006659C5">
        <w:rPr>
          <w:rFonts w:ascii="Times New Roman" w:hAnsi="Times New Roman"/>
        </w:rPr>
        <w:br/>
      </w:r>
      <w:r w:rsidR="00CF1415" w:rsidRPr="006659C5">
        <w:rPr>
          <w:rFonts w:ascii="Times New Roman" w:hAnsi="Times New Roman"/>
        </w:rPr>
        <w:t>w f</w:t>
      </w:r>
      <w:r w:rsidRPr="006659C5">
        <w:rPr>
          <w:rFonts w:ascii="Times New Roman" w:hAnsi="Times New Roman"/>
        </w:rPr>
        <w:t xml:space="preserve">ormularzu </w:t>
      </w:r>
      <w:r w:rsidR="00CF1415" w:rsidRPr="006659C5">
        <w:rPr>
          <w:rFonts w:ascii="Times New Roman" w:hAnsi="Times New Roman"/>
        </w:rPr>
        <w:t>oferty</w:t>
      </w:r>
      <w:r w:rsidRPr="006659C5">
        <w:rPr>
          <w:rFonts w:ascii="Times New Roman" w:hAnsi="Times New Roman"/>
        </w:rPr>
        <w:t xml:space="preserve"> (załączn</w:t>
      </w:r>
      <w:r w:rsidR="00C30678" w:rsidRPr="006659C5">
        <w:rPr>
          <w:rFonts w:ascii="Times New Roman" w:hAnsi="Times New Roman"/>
        </w:rPr>
        <w:t xml:space="preserve">ik nr </w:t>
      </w:r>
      <w:r w:rsidR="007D5D8B">
        <w:rPr>
          <w:rFonts w:ascii="Times New Roman" w:hAnsi="Times New Roman"/>
        </w:rPr>
        <w:t>2</w:t>
      </w:r>
      <w:r w:rsidR="007D5D8B" w:rsidRPr="006659C5">
        <w:rPr>
          <w:rFonts w:ascii="Times New Roman" w:hAnsi="Times New Roman"/>
        </w:rPr>
        <w:t xml:space="preserve"> </w:t>
      </w:r>
      <w:r w:rsidRPr="006659C5">
        <w:rPr>
          <w:rFonts w:ascii="Times New Roman" w:hAnsi="Times New Roman"/>
        </w:rPr>
        <w:t xml:space="preserve">do </w:t>
      </w:r>
      <w:r w:rsidR="00710E09">
        <w:rPr>
          <w:rFonts w:ascii="Times New Roman" w:hAnsi="Times New Roman"/>
        </w:rPr>
        <w:t>zapytania ofertowego</w:t>
      </w:r>
      <w:r w:rsidRPr="006659C5">
        <w:rPr>
          <w:rFonts w:ascii="Times New Roman" w:hAnsi="Times New Roman"/>
        </w:rPr>
        <w:t xml:space="preserve">), stanowiącym </w:t>
      </w:r>
      <w:r w:rsidRPr="006659C5">
        <w:rPr>
          <w:rFonts w:ascii="Times New Roman" w:hAnsi="Times New Roman"/>
          <w:b/>
        </w:rPr>
        <w:t>załącznik nr 2</w:t>
      </w:r>
      <w:r w:rsidRPr="006659C5">
        <w:rPr>
          <w:rFonts w:ascii="Times New Roman" w:hAnsi="Times New Roman"/>
        </w:rPr>
        <w:t xml:space="preserve"> do</w:t>
      </w:r>
      <w:r w:rsidR="009D4747">
        <w:rPr>
          <w:rFonts w:ascii="Times New Roman" w:hAnsi="Times New Roman"/>
        </w:rPr>
        <w:t> </w:t>
      </w:r>
      <w:r w:rsidRPr="006659C5">
        <w:rPr>
          <w:rFonts w:ascii="Times New Roman" w:hAnsi="Times New Roman"/>
        </w:rPr>
        <w:t>niniejszej umowy.</w:t>
      </w:r>
    </w:p>
    <w:p w14:paraId="61C6A9F0" w14:textId="77777777" w:rsidR="000C12AA" w:rsidRPr="006659C5" w:rsidRDefault="000C12AA" w:rsidP="000C12AA">
      <w:pPr>
        <w:pStyle w:val="Default"/>
        <w:numPr>
          <w:ilvl w:val="0"/>
          <w:numId w:val="4"/>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Wykonawca zobowiązuje się do realizacji </w:t>
      </w:r>
      <w:r w:rsidR="0084046C">
        <w:rPr>
          <w:rFonts w:ascii="Times New Roman" w:hAnsi="Times New Roman" w:cs="Times New Roman"/>
          <w:color w:val="auto"/>
          <w:sz w:val="22"/>
          <w:szCs w:val="22"/>
        </w:rPr>
        <w:t>wydarzeń</w:t>
      </w:r>
      <w:r w:rsidR="0084046C" w:rsidRPr="006659C5">
        <w:rPr>
          <w:rFonts w:ascii="Times New Roman" w:hAnsi="Times New Roman" w:cs="Times New Roman"/>
          <w:color w:val="auto"/>
          <w:sz w:val="22"/>
          <w:szCs w:val="22"/>
        </w:rPr>
        <w:t xml:space="preserve"> </w:t>
      </w:r>
      <w:r w:rsidRPr="006659C5">
        <w:rPr>
          <w:rFonts w:ascii="Times New Roman" w:hAnsi="Times New Roman" w:cs="Times New Roman"/>
          <w:color w:val="auto"/>
          <w:sz w:val="22"/>
          <w:szCs w:val="22"/>
        </w:rPr>
        <w:t>na waru</w:t>
      </w:r>
      <w:r w:rsidR="00FD01A0" w:rsidRPr="006659C5">
        <w:rPr>
          <w:rFonts w:ascii="Times New Roman" w:hAnsi="Times New Roman" w:cs="Times New Roman"/>
          <w:color w:val="auto"/>
          <w:sz w:val="22"/>
          <w:szCs w:val="22"/>
        </w:rPr>
        <w:t>nkach nie gorszych niż określonych</w:t>
      </w:r>
      <w:r w:rsidR="005924E1" w:rsidRPr="006659C5">
        <w:rPr>
          <w:rFonts w:ascii="Times New Roman" w:hAnsi="Times New Roman" w:cs="Times New Roman"/>
          <w:color w:val="auto"/>
          <w:sz w:val="22"/>
          <w:szCs w:val="22"/>
        </w:rPr>
        <w:t xml:space="preserve"> </w:t>
      </w:r>
      <w:r w:rsidR="00FD01A0" w:rsidRPr="006659C5">
        <w:rPr>
          <w:rFonts w:ascii="Times New Roman" w:hAnsi="Times New Roman" w:cs="Times New Roman"/>
          <w:color w:val="auto"/>
          <w:sz w:val="22"/>
          <w:szCs w:val="22"/>
        </w:rPr>
        <w:t>w</w:t>
      </w:r>
      <w:r w:rsidR="005924E1" w:rsidRPr="006659C5">
        <w:rPr>
          <w:rFonts w:ascii="Times New Roman" w:hAnsi="Times New Roman" w:cs="Times New Roman"/>
          <w:color w:val="auto"/>
          <w:sz w:val="22"/>
          <w:szCs w:val="22"/>
        </w:rPr>
        <w:t xml:space="preserve"> ust. </w:t>
      </w:r>
      <w:r w:rsidR="00FB6906" w:rsidRPr="006659C5">
        <w:rPr>
          <w:rFonts w:ascii="Times New Roman" w:hAnsi="Times New Roman" w:cs="Times New Roman"/>
          <w:color w:val="auto"/>
          <w:sz w:val="22"/>
          <w:szCs w:val="22"/>
        </w:rPr>
        <w:t>3</w:t>
      </w:r>
      <w:r w:rsidRPr="006659C5">
        <w:rPr>
          <w:rFonts w:ascii="Times New Roman" w:hAnsi="Times New Roman" w:cs="Times New Roman"/>
          <w:color w:val="auto"/>
          <w:sz w:val="22"/>
          <w:szCs w:val="22"/>
        </w:rPr>
        <w:t>.</w:t>
      </w:r>
    </w:p>
    <w:p w14:paraId="1D723AF9" w14:textId="60FDD788" w:rsidR="003F2BF4" w:rsidRPr="006659C5" w:rsidRDefault="003F2BF4" w:rsidP="003F2BF4">
      <w:pPr>
        <w:pStyle w:val="Tekstpodstawowy"/>
        <w:numPr>
          <w:ilvl w:val="0"/>
          <w:numId w:val="4"/>
        </w:numPr>
        <w:spacing w:after="0"/>
        <w:jc w:val="both"/>
        <w:rPr>
          <w:sz w:val="22"/>
          <w:szCs w:val="22"/>
        </w:rPr>
      </w:pPr>
      <w:r w:rsidRPr="006659C5">
        <w:rPr>
          <w:sz w:val="22"/>
          <w:szCs w:val="22"/>
        </w:rPr>
        <w:t xml:space="preserve">Zamawiający zastrzega sobie prawo niewykorzystania do </w:t>
      </w:r>
      <w:r w:rsidRPr="00710E09">
        <w:rPr>
          <w:sz w:val="22"/>
          <w:szCs w:val="22"/>
        </w:rPr>
        <w:t>30% wartości</w:t>
      </w:r>
      <w:r w:rsidRPr="006659C5">
        <w:rPr>
          <w:sz w:val="22"/>
          <w:szCs w:val="22"/>
        </w:rPr>
        <w:t xml:space="preserve"> umowy określonej w</w:t>
      </w:r>
      <w:r w:rsidR="007325A8">
        <w:rPr>
          <w:sz w:val="22"/>
          <w:szCs w:val="22"/>
        </w:rPr>
        <w:t> </w:t>
      </w:r>
      <w:r w:rsidRPr="006659C5">
        <w:rPr>
          <w:sz w:val="22"/>
          <w:szCs w:val="22"/>
        </w:rPr>
        <w:t>§</w:t>
      </w:r>
      <w:r w:rsidR="007325A8">
        <w:rPr>
          <w:sz w:val="22"/>
          <w:szCs w:val="22"/>
        </w:rPr>
        <w:t> </w:t>
      </w:r>
      <w:r w:rsidRPr="006659C5">
        <w:rPr>
          <w:sz w:val="22"/>
          <w:szCs w:val="22"/>
        </w:rPr>
        <w:t>2 ust. 1, a Wykonawca oświadcza, że nie będzie z tego tytułu wnosił żadnych roszczeń. Ilości zamówionych usług będą wynikać z bieżącego zapotrzebowania Zamawiającego.</w:t>
      </w:r>
    </w:p>
    <w:p w14:paraId="424D33AE" w14:textId="77777777" w:rsidR="00116669" w:rsidRPr="006659C5" w:rsidRDefault="00116669" w:rsidP="000C12AA">
      <w:pPr>
        <w:pStyle w:val="Default"/>
        <w:numPr>
          <w:ilvl w:val="0"/>
          <w:numId w:val="4"/>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Zawarcie Umowy nie pozbawia Zamawiającego możliwości zamawiania usług, </w:t>
      </w:r>
      <w:r w:rsidR="000C2BFC" w:rsidRPr="006659C5">
        <w:rPr>
          <w:rFonts w:ascii="Times New Roman" w:hAnsi="Times New Roman" w:cs="Times New Roman"/>
          <w:color w:val="auto"/>
          <w:sz w:val="22"/>
          <w:szCs w:val="22"/>
        </w:rPr>
        <w:br/>
      </w:r>
      <w:r w:rsidRPr="006659C5">
        <w:rPr>
          <w:rFonts w:ascii="Times New Roman" w:hAnsi="Times New Roman" w:cs="Times New Roman"/>
          <w:color w:val="auto"/>
          <w:sz w:val="22"/>
          <w:szCs w:val="22"/>
        </w:rPr>
        <w:t xml:space="preserve">o którym mowa w ust. 1, od osób trzecich. </w:t>
      </w:r>
    </w:p>
    <w:p w14:paraId="26C47028" w14:textId="77777777" w:rsidR="00116669" w:rsidRPr="006659C5" w:rsidRDefault="00116669" w:rsidP="00116669">
      <w:pPr>
        <w:pStyle w:val="Standardowy0"/>
        <w:jc w:val="both"/>
        <w:rPr>
          <w:rFonts w:ascii="Times New Roman" w:hAnsi="Times New Roman" w:cs="Times New Roman"/>
          <w:iCs/>
          <w:sz w:val="22"/>
          <w:szCs w:val="22"/>
        </w:rPr>
      </w:pPr>
    </w:p>
    <w:p w14:paraId="590F6F1E" w14:textId="77777777" w:rsidR="00116669" w:rsidRPr="006659C5" w:rsidRDefault="00116669" w:rsidP="00116669">
      <w:pPr>
        <w:pStyle w:val="Default"/>
        <w:jc w:val="center"/>
        <w:rPr>
          <w:rFonts w:ascii="Times New Roman" w:hAnsi="Times New Roman" w:cs="Times New Roman"/>
          <w:color w:val="auto"/>
          <w:sz w:val="22"/>
          <w:szCs w:val="22"/>
        </w:rPr>
      </w:pPr>
      <w:r w:rsidRPr="006659C5">
        <w:rPr>
          <w:rFonts w:ascii="Times New Roman" w:hAnsi="Times New Roman" w:cs="Times New Roman"/>
          <w:b/>
          <w:bCs/>
          <w:color w:val="auto"/>
          <w:sz w:val="22"/>
          <w:szCs w:val="22"/>
        </w:rPr>
        <w:t xml:space="preserve">§ </w:t>
      </w:r>
      <w:r w:rsidR="00B3521F" w:rsidRPr="006659C5">
        <w:rPr>
          <w:rFonts w:ascii="Times New Roman" w:hAnsi="Times New Roman" w:cs="Times New Roman"/>
          <w:b/>
          <w:bCs/>
          <w:color w:val="auto"/>
          <w:sz w:val="22"/>
          <w:szCs w:val="22"/>
        </w:rPr>
        <w:t>2</w:t>
      </w:r>
      <w:r w:rsidR="00CB1E16" w:rsidRPr="006659C5">
        <w:rPr>
          <w:rFonts w:ascii="Times New Roman" w:hAnsi="Times New Roman" w:cs="Times New Roman"/>
          <w:b/>
          <w:bCs/>
          <w:color w:val="auto"/>
          <w:sz w:val="22"/>
          <w:szCs w:val="22"/>
        </w:rPr>
        <w:t xml:space="preserve">. </w:t>
      </w:r>
      <w:r w:rsidRPr="006659C5">
        <w:rPr>
          <w:rFonts w:ascii="Times New Roman" w:hAnsi="Times New Roman" w:cs="Times New Roman"/>
          <w:b/>
          <w:bCs/>
          <w:color w:val="auto"/>
          <w:sz w:val="22"/>
          <w:szCs w:val="22"/>
        </w:rPr>
        <w:t xml:space="preserve"> Wartość Umowy </w:t>
      </w:r>
    </w:p>
    <w:p w14:paraId="4026C1C4" w14:textId="77777777" w:rsidR="00116669" w:rsidRPr="006659C5" w:rsidRDefault="00116669" w:rsidP="00116669">
      <w:pPr>
        <w:pStyle w:val="Standardowy0"/>
        <w:jc w:val="both"/>
        <w:rPr>
          <w:rFonts w:ascii="Times New Roman" w:hAnsi="Times New Roman" w:cs="Times New Roman"/>
          <w:iCs/>
          <w:sz w:val="22"/>
          <w:szCs w:val="22"/>
        </w:rPr>
      </w:pPr>
    </w:p>
    <w:p w14:paraId="29E45D50" w14:textId="77777777" w:rsidR="0038597D" w:rsidRPr="006659C5" w:rsidRDefault="0038597D" w:rsidP="0038597D">
      <w:pPr>
        <w:numPr>
          <w:ilvl w:val="0"/>
          <w:numId w:val="6"/>
        </w:numPr>
        <w:jc w:val="both"/>
        <w:rPr>
          <w:sz w:val="22"/>
          <w:szCs w:val="22"/>
        </w:rPr>
      </w:pPr>
      <w:r w:rsidRPr="006659C5">
        <w:rPr>
          <w:sz w:val="22"/>
          <w:szCs w:val="22"/>
        </w:rPr>
        <w:t xml:space="preserve">Wynagrodzenie Wykonawcy (wartość umowy) nie może przekroczyć kwoty…… </w:t>
      </w:r>
      <w:r w:rsidR="00195FDF" w:rsidRPr="006659C5">
        <w:rPr>
          <w:sz w:val="22"/>
          <w:szCs w:val="22"/>
        </w:rPr>
        <w:t xml:space="preserve">euro </w:t>
      </w:r>
      <w:r w:rsidRPr="006659C5">
        <w:rPr>
          <w:sz w:val="22"/>
          <w:szCs w:val="22"/>
        </w:rPr>
        <w:t xml:space="preserve">brutto (słownie:………………………. </w:t>
      </w:r>
      <w:r w:rsidR="009F52D7" w:rsidRPr="006659C5">
        <w:rPr>
          <w:sz w:val="22"/>
          <w:szCs w:val="22"/>
        </w:rPr>
        <w:t>euro</w:t>
      </w:r>
      <w:r w:rsidRPr="006659C5">
        <w:rPr>
          <w:sz w:val="22"/>
          <w:szCs w:val="22"/>
        </w:rPr>
        <w:t>) w tym należny podatek VAT.</w:t>
      </w:r>
    </w:p>
    <w:p w14:paraId="38DC8920" w14:textId="77777777" w:rsidR="008732DF" w:rsidRPr="001C52FF" w:rsidRDefault="001C57CA" w:rsidP="0067322B">
      <w:pPr>
        <w:pStyle w:val="Default"/>
        <w:numPr>
          <w:ilvl w:val="0"/>
          <w:numId w:val="6"/>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Maksymalne c</w:t>
      </w:r>
      <w:r w:rsidR="008732DF" w:rsidRPr="006659C5">
        <w:rPr>
          <w:rFonts w:ascii="Times New Roman" w:hAnsi="Times New Roman" w:cs="Times New Roman"/>
          <w:color w:val="auto"/>
          <w:sz w:val="22"/>
          <w:szCs w:val="22"/>
        </w:rPr>
        <w:t xml:space="preserve">eny jednostkowe </w:t>
      </w:r>
      <w:r w:rsidR="0018599E" w:rsidRPr="006659C5">
        <w:rPr>
          <w:rFonts w:ascii="Times New Roman" w:hAnsi="Times New Roman" w:cs="Times New Roman"/>
          <w:color w:val="auto"/>
          <w:sz w:val="22"/>
          <w:szCs w:val="22"/>
        </w:rPr>
        <w:t xml:space="preserve">poszczególnych pozycji zamówienia, są </w:t>
      </w:r>
      <w:r w:rsidR="00EF705E" w:rsidRPr="006659C5">
        <w:rPr>
          <w:rFonts w:ascii="Times New Roman" w:hAnsi="Times New Roman" w:cs="Times New Roman"/>
          <w:color w:val="auto"/>
          <w:sz w:val="22"/>
          <w:szCs w:val="22"/>
        </w:rPr>
        <w:t>określone</w:t>
      </w:r>
      <w:r w:rsidR="008732DF" w:rsidRPr="006659C5">
        <w:rPr>
          <w:rFonts w:ascii="Times New Roman" w:hAnsi="Times New Roman" w:cs="Times New Roman"/>
          <w:color w:val="auto"/>
          <w:sz w:val="22"/>
          <w:szCs w:val="22"/>
        </w:rPr>
        <w:t xml:space="preserve"> </w:t>
      </w:r>
      <w:r w:rsidR="00B3521F" w:rsidRPr="006659C5">
        <w:rPr>
          <w:rFonts w:ascii="Times New Roman" w:hAnsi="Times New Roman" w:cs="Times New Roman"/>
          <w:color w:val="auto"/>
          <w:sz w:val="22"/>
          <w:szCs w:val="22"/>
        </w:rPr>
        <w:br/>
      </w:r>
      <w:r w:rsidR="0018599E" w:rsidRPr="001C52FF">
        <w:rPr>
          <w:rFonts w:ascii="Times New Roman" w:hAnsi="Times New Roman" w:cs="Times New Roman"/>
          <w:color w:val="auto"/>
          <w:sz w:val="22"/>
          <w:szCs w:val="22"/>
        </w:rPr>
        <w:t>w ofercie</w:t>
      </w:r>
      <w:r w:rsidR="008732DF" w:rsidRPr="001C52FF">
        <w:rPr>
          <w:rFonts w:ascii="Times New Roman" w:hAnsi="Times New Roman" w:cs="Times New Roman"/>
          <w:color w:val="auto"/>
          <w:sz w:val="22"/>
          <w:szCs w:val="22"/>
        </w:rPr>
        <w:t xml:space="preserve"> Wykonawcy </w:t>
      </w:r>
      <w:r w:rsidR="004340F4" w:rsidRPr="001C52FF">
        <w:rPr>
          <w:rFonts w:ascii="Times New Roman" w:hAnsi="Times New Roman" w:cs="Times New Roman"/>
          <w:color w:val="auto"/>
          <w:sz w:val="22"/>
          <w:szCs w:val="22"/>
        </w:rPr>
        <w:t>stanowiącej</w:t>
      </w:r>
      <w:r w:rsidR="0018599E" w:rsidRPr="001C52FF">
        <w:rPr>
          <w:rFonts w:ascii="Times New Roman" w:hAnsi="Times New Roman" w:cs="Times New Roman"/>
          <w:color w:val="auto"/>
          <w:sz w:val="22"/>
          <w:szCs w:val="22"/>
        </w:rPr>
        <w:t xml:space="preserve"> Załącznik</w:t>
      </w:r>
      <w:r w:rsidR="008732DF" w:rsidRPr="001C52FF">
        <w:rPr>
          <w:rFonts w:ascii="Times New Roman" w:hAnsi="Times New Roman" w:cs="Times New Roman"/>
          <w:color w:val="auto"/>
          <w:sz w:val="22"/>
          <w:szCs w:val="22"/>
        </w:rPr>
        <w:t xml:space="preserve"> nr 2 do </w:t>
      </w:r>
      <w:r w:rsidR="005300E2" w:rsidRPr="001C52FF">
        <w:rPr>
          <w:rFonts w:ascii="Times New Roman" w:hAnsi="Times New Roman" w:cs="Times New Roman"/>
          <w:color w:val="auto"/>
          <w:sz w:val="22"/>
          <w:szCs w:val="22"/>
        </w:rPr>
        <w:t xml:space="preserve">niniejszej </w:t>
      </w:r>
      <w:r w:rsidR="008732DF" w:rsidRPr="001C52FF">
        <w:rPr>
          <w:rFonts w:ascii="Times New Roman" w:hAnsi="Times New Roman" w:cs="Times New Roman"/>
          <w:color w:val="auto"/>
          <w:sz w:val="22"/>
          <w:szCs w:val="22"/>
        </w:rPr>
        <w:t>Umowy.</w:t>
      </w:r>
    </w:p>
    <w:p w14:paraId="7F8559E7" w14:textId="534F7C4C" w:rsidR="00146B71" w:rsidRPr="001C52FF" w:rsidRDefault="004A4483" w:rsidP="00C30678">
      <w:pPr>
        <w:pStyle w:val="Default"/>
        <w:numPr>
          <w:ilvl w:val="0"/>
          <w:numId w:val="6"/>
        </w:numPr>
        <w:jc w:val="both"/>
        <w:rPr>
          <w:rFonts w:ascii="Times New Roman" w:hAnsi="Times New Roman" w:cs="Times New Roman"/>
          <w:color w:val="auto"/>
          <w:sz w:val="22"/>
          <w:szCs w:val="22"/>
        </w:rPr>
      </w:pPr>
      <w:r w:rsidRPr="001C52FF">
        <w:rPr>
          <w:rFonts w:ascii="Times New Roman" w:hAnsi="Times New Roman" w:cs="Times New Roman"/>
          <w:color w:val="auto"/>
          <w:sz w:val="22"/>
          <w:szCs w:val="22"/>
        </w:rPr>
        <w:lastRenderedPageBreak/>
        <w:t>Wartość umowy zawiera wszelkie</w:t>
      </w:r>
      <w:r w:rsidR="00EF705E" w:rsidRPr="001C52FF">
        <w:rPr>
          <w:rFonts w:ascii="Times New Roman" w:hAnsi="Times New Roman" w:cs="Times New Roman"/>
          <w:color w:val="auto"/>
          <w:sz w:val="22"/>
          <w:szCs w:val="22"/>
        </w:rPr>
        <w:t xml:space="preserve"> koszty (z wyjątkiem kosztów podróży</w:t>
      </w:r>
      <w:r w:rsidR="00710E09" w:rsidRPr="001C52FF">
        <w:rPr>
          <w:rFonts w:ascii="Times New Roman" w:hAnsi="Times New Roman" w:cs="Times New Roman"/>
          <w:color w:val="auto"/>
          <w:sz w:val="22"/>
          <w:szCs w:val="22"/>
        </w:rPr>
        <w:t xml:space="preserve">, które rozliczane </w:t>
      </w:r>
      <w:r w:rsidR="007D5D8B" w:rsidRPr="001C52FF">
        <w:rPr>
          <w:rFonts w:ascii="Times New Roman" w:hAnsi="Times New Roman" w:cs="Times New Roman"/>
          <w:color w:val="auto"/>
          <w:sz w:val="22"/>
          <w:szCs w:val="22"/>
        </w:rPr>
        <w:t>będą</w:t>
      </w:r>
      <w:r w:rsidR="00710E09" w:rsidRPr="001C52FF">
        <w:rPr>
          <w:rFonts w:ascii="Times New Roman" w:hAnsi="Times New Roman" w:cs="Times New Roman"/>
          <w:color w:val="auto"/>
          <w:sz w:val="22"/>
          <w:szCs w:val="22"/>
        </w:rPr>
        <w:t xml:space="preserve"> na podstawie</w:t>
      </w:r>
      <w:r w:rsidR="007D5D8B" w:rsidRPr="001C52FF">
        <w:rPr>
          <w:rFonts w:ascii="Times New Roman" w:eastAsia="Times New Roman" w:hAnsi="Times New Roman" w:cs="Times New Roman"/>
          <w:i/>
          <w:color w:val="auto"/>
          <w:sz w:val="20"/>
          <w:szCs w:val="22"/>
          <w:lang w:eastAsia="pl-PL"/>
        </w:rPr>
        <w:t xml:space="preserve"> </w:t>
      </w:r>
      <w:r w:rsidR="007D5D8B" w:rsidRPr="001C52FF">
        <w:rPr>
          <w:rFonts w:ascii="Times New Roman" w:hAnsi="Times New Roman" w:cs="Times New Roman"/>
          <w:color w:val="auto"/>
          <w:sz w:val="22"/>
          <w:szCs w:val="22"/>
        </w:rPr>
        <w:t>Formularza wykonania</w:t>
      </w:r>
      <w:r w:rsidR="00F37679">
        <w:rPr>
          <w:rFonts w:ascii="Times New Roman" w:hAnsi="Times New Roman" w:cs="Times New Roman"/>
          <w:color w:val="auto"/>
          <w:sz w:val="22"/>
          <w:szCs w:val="22"/>
        </w:rPr>
        <w:t xml:space="preserve"> </w:t>
      </w:r>
      <w:r w:rsidR="00EF705E" w:rsidRPr="001C52FF">
        <w:rPr>
          <w:rFonts w:ascii="Times New Roman" w:hAnsi="Times New Roman" w:cs="Times New Roman"/>
          <w:color w:val="auto"/>
          <w:sz w:val="22"/>
          <w:szCs w:val="22"/>
        </w:rPr>
        <w:t xml:space="preserve">związane </w:t>
      </w:r>
      <w:r w:rsidR="005300E2" w:rsidRPr="001C52FF">
        <w:rPr>
          <w:rFonts w:ascii="Times New Roman" w:hAnsi="Times New Roman" w:cs="Times New Roman"/>
          <w:color w:val="auto"/>
          <w:sz w:val="22"/>
          <w:szCs w:val="22"/>
        </w:rPr>
        <w:br/>
      </w:r>
      <w:r w:rsidR="00EF705E" w:rsidRPr="001C52FF">
        <w:rPr>
          <w:rFonts w:ascii="Times New Roman" w:hAnsi="Times New Roman" w:cs="Times New Roman"/>
          <w:color w:val="auto"/>
          <w:sz w:val="22"/>
          <w:szCs w:val="22"/>
        </w:rPr>
        <w:t xml:space="preserve">z </w:t>
      </w:r>
      <w:r w:rsidR="00F918D2" w:rsidRPr="001C52FF">
        <w:rPr>
          <w:rFonts w:ascii="Times New Roman" w:hAnsi="Times New Roman" w:cs="Times New Roman"/>
          <w:color w:val="auto"/>
          <w:sz w:val="22"/>
          <w:szCs w:val="22"/>
        </w:rPr>
        <w:t>wykonaniem przedmiotu umowy, w szczególności podatek o</w:t>
      </w:r>
      <w:r w:rsidR="00710E09" w:rsidRPr="001C52FF">
        <w:rPr>
          <w:rFonts w:ascii="Times New Roman" w:hAnsi="Times New Roman" w:cs="Times New Roman"/>
          <w:color w:val="auto"/>
          <w:sz w:val="22"/>
          <w:szCs w:val="22"/>
        </w:rPr>
        <w:t>d</w:t>
      </w:r>
      <w:r w:rsidR="00F918D2" w:rsidRPr="001C52FF">
        <w:rPr>
          <w:rFonts w:ascii="Times New Roman" w:hAnsi="Times New Roman" w:cs="Times New Roman"/>
          <w:color w:val="auto"/>
          <w:sz w:val="22"/>
          <w:szCs w:val="22"/>
        </w:rPr>
        <w:t xml:space="preserve"> towarów i usług.</w:t>
      </w:r>
      <w:r w:rsidR="00C30678" w:rsidRPr="001C52FF">
        <w:rPr>
          <w:rFonts w:ascii="Times New Roman" w:hAnsi="Times New Roman" w:cs="Times New Roman"/>
          <w:color w:val="auto"/>
          <w:sz w:val="22"/>
          <w:szCs w:val="22"/>
        </w:rPr>
        <w:t xml:space="preserve"> </w:t>
      </w:r>
      <w:r w:rsidR="00146B71" w:rsidRPr="001C52FF">
        <w:rPr>
          <w:rFonts w:ascii="Times New Roman" w:hAnsi="Times New Roman" w:cs="Times New Roman"/>
          <w:color w:val="auto"/>
          <w:sz w:val="22"/>
          <w:szCs w:val="22"/>
        </w:rPr>
        <w:t xml:space="preserve">Zwrot kosztów podróży </w:t>
      </w:r>
      <w:r w:rsidR="005300E2" w:rsidRPr="001C52FF">
        <w:rPr>
          <w:rFonts w:ascii="Times New Roman" w:hAnsi="Times New Roman" w:cs="Times New Roman"/>
          <w:color w:val="auto"/>
          <w:sz w:val="22"/>
          <w:szCs w:val="22"/>
        </w:rPr>
        <w:t xml:space="preserve">będzie </w:t>
      </w:r>
      <w:r w:rsidR="00146B71" w:rsidRPr="001C52FF">
        <w:rPr>
          <w:rFonts w:ascii="Times New Roman" w:hAnsi="Times New Roman" w:cs="Times New Roman"/>
          <w:color w:val="auto"/>
          <w:sz w:val="22"/>
          <w:szCs w:val="22"/>
        </w:rPr>
        <w:t xml:space="preserve">rozliczany </w:t>
      </w:r>
      <w:r w:rsidR="005300E2" w:rsidRPr="001C52FF">
        <w:rPr>
          <w:rFonts w:ascii="Times New Roman" w:hAnsi="Times New Roman" w:cs="Times New Roman"/>
          <w:color w:val="auto"/>
          <w:sz w:val="22"/>
          <w:szCs w:val="22"/>
        </w:rPr>
        <w:t>przez Wykonawcę</w:t>
      </w:r>
      <w:r w:rsidR="00A47BD8" w:rsidRPr="001C52FF">
        <w:rPr>
          <w:rFonts w:ascii="Times New Roman" w:hAnsi="Times New Roman" w:cs="Times New Roman"/>
          <w:color w:val="auto"/>
          <w:sz w:val="22"/>
          <w:szCs w:val="22"/>
        </w:rPr>
        <w:t xml:space="preserve"> w Formularzu wykonania</w:t>
      </w:r>
      <w:r w:rsidR="004110B6" w:rsidRPr="001C52FF">
        <w:rPr>
          <w:rFonts w:ascii="Times New Roman" w:hAnsi="Times New Roman" w:cs="Times New Roman"/>
          <w:color w:val="auto"/>
          <w:sz w:val="22"/>
          <w:szCs w:val="22"/>
        </w:rPr>
        <w:t>,</w:t>
      </w:r>
      <w:r w:rsidR="005300E2" w:rsidRPr="001C52FF">
        <w:rPr>
          <w:rFonts w:ascii="Times New Roman" w:hAnsi="Times New Roman" w:cs="Times New Roman"/>
          <w:color w:val="auto"/>
          <w:sz w:val="22"/>
          <w:szCs w:val="22"/>
        </w:rPr>
        <w:t xml:space="preserve"> </w:t>
      </w:r>
      <w:r w:rsidR="00146B71" w:rsidRPr="001C52FF">
        <w:rPr>
          <w:rFonts w:ascii="Times New Roman" w:hAnsi="Times New Roman" w:cs="Times New Roman"/>
          <w:color w:val="auto"/>
          <w:sz w:val="22"/>
          <w:szCs w:val="22"/>
        </w:rPr>
        <w:t xml:space="preserve">według rzeczywistych kosztów poniesionych przez uczestników </w:t>
      </w:r>
      <w:r w:rsidR="00374793" w:rsidRPr="001C52FF">
        <w:rPr>
          <w:rFonts w:ascii="Times New Roman" w:hAnsi="Times New Roman" w:cs="Times New Roman"/>
          <w:color w:val="auto"/>
          <w:sz w:val="22"/>
          <w:szCs w:val="22"/>
        </w:rPr>
        <w:t>wydarzenia</w:t>
      </w:r>
      <w:r w:rsidR="00146B71" w:rsidRPr="001C52FF">
        <w:rPr>
          <w:rFonts w:ascii="Times New Roman" w:hAnsi="Times New Roman" w:cs="Times New Roman"/>
          <w:color w:val="auto"/>
          <w:sz w:val="22"/>
          <w:szCs w:val="22"/>
        </w:rPr>
        <w:t xml:space="preserve">. </w:t>
      </w:r>
    </w:p>
    <w:p w14:paraId="39D6E57C" w14:textId="77777777" w:rsidR="00EF705E" w:rsidRPr="001C52FF" w:rsidRDefault="00F918D2" w:rsidP="00C30678">
      <w:pPr>
        <w:pStyle w:val="Default"/>
        <w:numPr>
          <w:ilvl w:val="0"/>
          <w:numId w:val="6"/>
        </w:numPr>
        <w:jc w:val="both"/>
        <w:rPr>
          <w:rFonts w:ascii="Times New Roman" w:hAnsi="Times New Roman" w:cs="Times New Roman"/>
          <w:color w:val="auto"/>
          <w:sz w:val="22"/>
          <w:szCs w:val="22"/>
        </w:rPr>
      </w:pPr>
      <w:r w:rsidRPr="001C52FF">
        <w:rPr>
          <w:rFonts w:ascii="Times New Roman" w:hAnsi="Times New Roman" w:cs="Times New Roman"/>
          <w:color w:val="auto"/>
          <w:sz w:val="22"/>
          <w:szCs w:val="22"/>
        </w:rPr>
        <w:t>Wartość umowy obejmuje</w:t>
      </w:r>
      <w:r w:rsidR="00C30678" w:rsidRPr="001C52FF">
        <w:rPr>
          <w:rFonts w:ascii="Times New Roman" w:hAnsi="Times New Roman" w:cs="Times New Roman"/>
          <w:color w:val="auto"/>
          <w:sz w:val="22"/>
          <w:szCs w:val="22"/>
        </w:rPr>
        <w:t xml:space="preserve"> również </w:t>
      </w:r>
      <w:r w:rsidRPr="001C52FF">
        <w:rPr>
          <w:rFonts w:ascii="Times New Roman" w:hAnsi="Times New Roman" w:cs="Times New Roman"/>
          <w:color w:val="auto"/>
          <w:sz w:val="22"/>
          <w:szCs w:val="22"/>
        </w:rPr>
        <w:t xml:space="preserve">zwrot koniecznych do poniesienia zobowiązań </w:t>
      </w:r>
      <w:proofErr w:type="spellStart"/>
      <w:r w:rsidRPr="001C52FF">
        <w:rPr>
          <w:rFonts w:ascii="Times New Roman" w:hAnsi="Times New Roman" w:cs="Times New Roman"/>
          <w:color w:val="auto"/>
          <w:sz w:val="22"/>
          <w:szCs w:val="22"/>
        </w:rPr>
        <w:t>publiczno</w:t>
      </w:r>
      <w:proofErr w:type="spellEnd"/>
      <w:r w:rsidRPr="001C52FF">
        <w:rPr>
          <w:rFonts w:ascii="Times New Roman" w:hAnsi="Times New Roman" w:cs="Times New Roman"/>
          <w:color w:val="auto"/>
          <w:sz w:val="22"/>
          <w:szCs w:val="22"/>
        </w:rPr>
        <w:t xml:space="preserve"> – prawnych związanych z pobytem uczestnika </w:t>
      </w:r>
      <w:r w:rsidR="00374793" w:rsidRPr="001C52FF">
        <w:rPr>
          <w:rFonts w:ascii="Times New Roman" w:hAnsi="Times New Roman" w:cs="Times New Roman"/>
          <w:color w:val="auto"/>
          <w:sz w:val="22"/>
          <w:szCs w:val="22"/>
        </w:rPr>
        <w:t>wydarzenia</w:t>
      </w:r>
      <w:r w:rsidRPr="001C52FF">
        <w:rPr>
          <w:rFonts w:ascii="Times New Roman" w:hAnsi="Times New Roman" w:cs="Times New Roman"/>
          <w:color w:val="auto"/>
          <w:sz w:val="22"/>
          <w:szCs w:val="22"/>
        </w:rPr>
        <w:t xml:space="preserve"> w danym miejsc</w:t>
      </w:r>
      <w:r w:rsidR="00146B71" w:rsidRPr="001C52FF">
        <w:rPr>
          <w:rFonts w:ascii="Times New Roman" w:hAnsi="Times New Roman" w:cs="Times New Roman"/>
          <w:color w:val="auto"/>
          <w:sz w:val="22"/>
          <w:szCs w:val="22"/>
        </w:rPr>
        <w:t>u (np. opłata klimatyczna itp.).</w:t>
      </w:r>
    </w:p>
    <w:p w14:paraId="042E958D" w14:textId="21E68D43" w:rsidR="008732DF" w:rsidRPr="006659C5" w:rsidRDefault="008732DF" w:rsidP="00C30736">
      <w:pPr>
        <w:pStyle w:val="Default"/>
        <w:numPr>
          <w:ilvl w:val="0"/>
          <w:numId w:val="6"/>
        </w:numPr>
        <w:jc w:val="both"/>
        <w:rPr>
          <w:rFonts w:ascii="Times New Roman" w:hAnsi="Times New Roman" w:cs="Times New Roman"/>
          <w:color w:val="auto"/>
          <w:sz w:val="22"/>
          <w:szCs w:val="22"/>
        </w:rPr>
      </w:pPr>
      <w:r w:rsidRPr="001C52FF">
        <w:rPr>
          <w:rFonts w:ascii="Times New Roman" w:hAnsi="Times New Roman" w:cs="Times New Roman"/>
          <w:color w:val="auto"/>
          <w:sz w:val="22"/>
          <w:szCs w:val="22"/>
        </w:rPr>
        <w:t xml:space="preserve">Cena </w:t>
      </w:r>
      <w:r w:rsidR="00105F35" w:rsidRPr="001C52FF">
        <w:rPr>
          <w:rFonts w:ascii="Times New Roman" w:hAnsi="Times New Roman" w:cs="Times New Roman"/>
          <w:color w:val="auto"/>
          <w:sz w:val="22"/>
          <w:szCs w:val="22"/>
        </w:rPr>
        <w:t xml:space="preserve">danego </w:t>
      </w:r>
      <w:r w:rsidR="00374793" w:rsidRPr="001C52FF">
        <w:rPr>
          <w:rFonts w:ascii="Times New Roman" w:hAnsi="Times New Roman" w:cs="Times New Roman"/>
          <w:color w:val="auto"/>
          <w:sz w:val="22"/>
          <w:szCs w:val="22"/>
        </w:rPr>
        <w:t>wydarzenia</w:t>
      </w:r>
      <w:r w:rsidR="00DD243C" w:rsidRPr="001C52FF">
        <w:rPr>
          <w:rFonts w:ascii="Times New Roman" w:hAnsi="Times New Roman" w:cs="Times New Roman"/>
          <w:color w:val="auto"/>
          <w:sz w:val="22"/>
          <w:szCs w:val="22"/>
        </w:rPr>
        <w:t>, (bez kosztów podróży)</w:t>
      </w:r>
      <w:r w:rsidRPr="001C52FF">
        <w:rPr>
          <w:rFonts w:ascii="Times New Roman" w:hAnsi="Times New Roman" w:cs="Times New Roman"/>
          <w:color w:val="auto"/>
          <w:sz w:val="22"/>
          <w:szCs w:val="22"/>
        </w:rPr>
        <w:t xml:space="preserve"> zostanie</w:t>
      </w:r>
      <w:r w:rsidR="00030908" w:rsidRPr="001C52FF">
        <w:rPr>
          <w:rFonts w:ascii="Times New Roman" w:hAnsi="Times New Roman" w:cs="Times New Roman"/>
          <w:color w:val="auto"/>
          <w:sz w:val="22"/>
          <w:szCs w:val="22"/>
        </w:rPr>
        <w:t xml:space="preserve"> określona na podstawie </w:t>
      </w:r>
      <w:r w:rsidR="008E3400" w:rsidRPr="001C52FF">
        <w:rPr>
          <w:rFonts w:ascii="Times New Roman" w:hAnsi="Times New Roman" w:cs="Times New Roman"/>
          <w:color w:val="auto"/>
          <w:sz w:val="22"/>
          <w:szCs w:val="22"/>
        </w:rPr>
        <w:t>zaakceptowane</w:t>
      </w:r>
      <w:r w:rsidR="00105F35" w:rsidRPr="001C52FF">
        <w:rPr>
          <w:rFonts w:ascii="Times New Roman" w:hAnsi="Times New Roman" w:cs="Times New Roman"/>
          <w:color w:val="auto"/>
          <w:sz w:val="22"/>
          <w:szCs w:val="22"/>
        </w:rPr>
        <w:t>go</w:t>
      </w:r>
      <w:r w:rsidR="00FF4BC9" w:rsidRPr="001C52FF">
        <w:rPr>
          <w:rFonts w:ascii="Times New Roman" w:hAnsi="Times New Roman" w:cs="Times New Roman"/>
          <w:color w:val="auto"/>
          <w:sz w:val="22"/>
          <w:szCs w:val="22"/>
        </w:rPr>
        <w:t xml:space="preserve"> przez Zamawiająceg</w:t>
      </w:r>
      <w:r w:rsidR="00812C7E" w:rsidRPr="001C52FF">
        <w:rPr>
          <w:rFonts w:ascii="Times New Roman" w:hAnsi="Times New Roman" w:cs="Times New Roman"/>
          <w:color w:val="auto"/>
          <w:sz w:val="22"/>
          <w:szCs w:val="22"/>
        </w:rPr>
        <w:t>o</w:t>
      </w:r>
      <w:r w:rsidR="008E3400" w:rsidRPr="001C52FF">
        <w:rPr>
          <w:rFonts w:ascii="Times New Roman" w:hAnsi="Times New Roman" w:cs="Times New Roman"/>
          <w:color w:val="FF0000"/>
          <w:sz w:val="22"/>
          <w:szCs w:val="22"/>
        </w:rPr>
        <w:t xml:space="preserve"> </w:t>
      </w:r>
      <w:r w:rsidR="005300E2" w:rsidRPr="001C52FF">
        <w:rPr>
          <w:rFonts w:ascii="Times New Roman" w:hAnsi="Times New Roman" w:cs="Times New Roman"/>
          <w:b/>
          <w:color w:val="auto"/>
          <w:sz w:val="22"/>
          <w:szCs w:val="22"/>
        </w:rPr>
        <w:t>Formularza zamówienia</w:t>
      </w:r>
      <w:r w:rsidR="00FF4BC9" w:rsidRPr="001C52FF">
        <w:rPr>
          <w:rFonts w:ascii="Times New Roman" w:hAnsi="Times New Roman" w:cs="Times New Roman"/>
          <w:b/>
          <w:color w:val="auto"/>
          <w:sz w:val="22"/>
          <w:szCs w:val="22"/>
        </w:rPr>
        <w:t>,</w:t>
      </w:r>
      <w:r w:rsidR="00D810CF" w:rsidRPr="006659C5">
        <w:rPr>
          <w:rFonts w:ascii="Times New Roman" w:hAnsi="Times New Roman" w:cs="Times New Roman"/>
          <w:b/>
          <w:color w:val="auto"/>
          <w:sz w:val="22"/>
          <w:szCs w:val="22"/>
        </w:rPr>
        <w:t xml:space="preserve"> </w:t>
      </w:r>
      <w:r w:rsidR="00D810CF" w:rsidRPr="006659C5">
        <w:rPr>
          <w:rFonts w:ascii="Times New Roman" w:hAnsi="Times New Roman" w:cs="Times New Roman"/>
          <w:color w:val="auto"/>
          <w:sz w:val="22"/>
          <w:szCs w:val="22"/>
        </w:rPr>
        <w:t>stanowiąc</w:t>
      </w:r>
      <w:r w:rsidR="00FF4BC9" w:rsidRPr="006659C5">
        <w:rPr>
          <w:rFonts w:ascii="Times New Roman" w:hAnsi="Times New Roman" w:cs="Times New Roman"/>
          <w:color w:val="auto"/>
          <w:sz w:val="22"/>
          <w:szCs w:val="22"/>
        </w:rPr>
        <w:t>ego</w:t>
      </w:r>
      <w:r w:rsidR="00D810CF" w:rsidRPr="006659C5">
        <w:rPr>
          <w:rFonts w:ascii="Times New Roman" w:hAnsi="Times New Roman" w:cs="Times New Roman"/>
          <w:color w:val="auto"/>
          <w:sz w:val="22"/>
          <w:szCs w:val="22"/>
        </w:rPr>
        <w:t xml:space="preserve"> załącznik nr</w:t>
      </w:r>
      <w:r w:rsidR="001C2C55">
        <w:rPr>
          <w:rFonts w:ascii="Times New Roman" w:hAnsi="Times New Roman" w:cs="Times New Roman"/>
          <w:color w:val="auto"/>
          <w:sz w:val="22"/>
          <w:szCs w:val="22"/>
        </w:rPr>
        <w:t> </w:t>
      </w:r>
      <w:r w:rsidR="00B3521F" w:rsidRPr="006659C5">
        <w:rPr>
          <w:rFonts w:ascii="Times New Roman" w:hAnsi="Times New Roman" w:cs="Times New Roman"/>
          <w:color w:val="auto"/>
          <w:sz w:val="22"/>
          <w:szCs w:val="22"/>
        </w:rPr>
        <w:t>3</w:t>
      </w:r>
      <w:r w:rsidR="00D810CF" w:rsidRPr="006659C5">
        <w:rPr>
          <w:rFonts w:ascii="Times New Roman" w:hAnsi="Times New Roman" w:cs="Times New Roman"/>
          <w:color w:val="auto"/>
          <w:sz w:val="22"/>
          <w:szCs w:val="22"/>
        </w:rPr>
        <w:t xml:space="preserve"> do umowy</w:t>
      </w:r>
      <w:r w:rsidR="00812C7E" w:rsidRPr="006659C5">
        <w:rPr>
          <w:rFonts w:ascii="Times New Roman" w:hAnsi="Times New Roman" w:cs="Times New Roman"/>
          <w:color w:val="auto"/>
          <w:sz w:val="22"/>
          <w:szCs w:val="22"/>
        </w:rPr>
        <w:t xml:space="preserve">, zgodnie z </w:t>
      </w:r>
      <w:r w:rsidR="00071848" w:rsidRPr="006659C5">
        <w:rPr>
          <w:rFonts w:ascii="Times New Roman" w:hAnsi="Times New Roman" w:cs="Times New Roman"/>
          <w:b/>
          <w:bCs/>
          <w:color w:val="auto"/>
          <w:sz w:val="22"/>
          <w:szCs w:val="22"/>
        </w:rPr>
        <w:t>§</w:t>
      </w:r>
      <w:r w:rsidR="001C52FF">
        <w:rPr>
          <w:rFonts w:ascii="Times New Roman" w:hAnsi="Times New Roman" w:cs="Times New Roman"/>
          <w:b/>
          <w:bCs/>
          <w:color w:val="auto"/>
          <w:sz w:val="22"/>
          <w:szCs w:val="22"/>
        </w:rPr>
        <w:t xml:space="preserve"> </w:t>
      </w:r>
      <w:r w:rsidR="00071848" w:rsidRPr="006659C5">
        <w:rPr>
          <w:rFonts w:ascii="Times New Roman" w:hAnsi="Times New Roman" w:cs="Times New Roman"/>
          <w:b/>
          <w:bCs/>
          <w:color w:val="auto"/>
          <w:sz w:val="22"/>
          <w:szCs w:val="22"/>
        </w:rPr>
        <w:t xml:space="preserve">5 </w:t>
      </w:r>
      <w:r w:rsidR="00812C7E" w:rsidRPr="006659C5">
        <w:rPr>
          <w:rFonts w:ascii="Times New Roman" w:hAnsi="Times New Roman" w:cs="Times New Roman"/>
          <w:b/>
          <w:color w:val="auto"/>
          <w:sz w:val="22"/>
          <w:szCs w:val="22"/>
        </w:rPr>
        <w:t>pkt.</w:t>
      </w:r>
      <w:r w:rsidR="00AD4877" w:rsidRPr="006659C5">
        <w:rPr>
          <w:rFonts w:ascii="Times New Roman" w:hAnsi="Times New Roman" w:cs="Times New Roman"/>
          <w:b/>
          <w:color w:val="auto"/>
          <w:sz w:val="22"/>
          <w:szCs w:val="22"/>
        </w:rPr>
        <w:t xml:space="preserve"> </w:t>
      </w:r>
      <w:r w:rsidR="00C04FE3" w:rsidRPr="006659C5">
        <w:rPr>
          <w:rFonts w:ascii="Times New Roman" w:hAnsi="Times New Roman" w:cs="Times New Roman"/>
          <w:b/>
          <w:color w:val="auto"/>
          <w:sz w:val="22"/>
          <w:szCs w:val="22"/>
        </w:rPr>
        <w:t>5</w:t>
      </w:r>
      <w:r w:rsidR="00812C7E" w:rsidRPr="006659C5">
        <w:rPr>
          <w:rFonts w:ascii="Times New Roman" w:hAnsi="Times New Roman" w:cs="Times New Roman"/>
          <w:color w:val="auto"/>
          <w:sz w:val="22"/>
          <w:szCs w:val="22"/>
        </w:rPr>
        <w:t xml:space="preserve">  </w:t>
      </w:r>
      <w:r w:rsidR="00AD4877" w:rsidRPr="006659C5">
        <w:rPr>
          <w:rFonts w:ascii="Times New Roman" w:hAnsi="Times New Roman" w:cs="Times New Roman"/>
          <w:color w:val="auto"/>
          <w:sz w:val="22"/>
          <w:szCs w:val="22"/>
        </w:rPr>
        <w:t>niniejszej umowy.</w:t>
      </w:r>
    </w:p>
    <w:p w14:paraId="0A2BEAFD" w14:textId="77777777" w:rsidR="00116669" w:rsidRPr="007D5D8B" w:rsidRDefault="00071848" w:rsidP="008023EB">
      <w:pPr>
        <w:pStyle w:val="Akapitzlist"/>
        <w:numPr>
          <w:ilvl w:val="0"/>
          <w:numId w:val="6"/>
        </w:numPr>
        <w:jc w:val="both"/>
        <w:rPr>
          <w:rFonts w:ascii="Times New Roman" w:hAnsi="Times New Roman"/>
          <w:b/>
          <w:bCs/>
        </w:rPr>
      </w:pPr>
      <w:r w:rsidRPr="007D5D8B">
        <w:rPr>
          <w:rFonts w:ascii="Times New Roman" w:hAnsi="Times New Roman"/>
        </w:rPr>
        <w:t xml:space="preserve">Zamawiający </w:t>
      </w:r>
      <w:r w:rsidR="00750E26" w:rsidRPr="007D5D8B">
        <w:rPr>
          <w:rFonts w:ascii="Times New Roman" w:hAnsi="Times New Roman"/>
        </w:rPr>
        <w:t xml:space="preserve">przed każdym z planowanych </w:t>
      </w:r>
      <w:r w:rsidR="0084046C">
        <w:rPr>
          <w:rFonts w:ascii="Times New Roman" w:hAnsi="Times New Roman"/>
        </w:rPr>
        <w:t>wydarzeń</w:t>
      </w:r>
      <w:r w:rsidR="00750E26" w:rsidRPr="007D5D8B">
        <w:rPr>
          <w:rFonts w:ascii="Times New Roman" w:hAnsi="Times New Roman"/>
        </w:rPr>
        <w:t xml:space="preserve">, </w:t>
      </w:r>
      <w:r w:rsidR="008023EB" w:rsidRPr="007D5D8B">
        <w:rPr>
          <w:rFonts w:ascii="Times New Roman" w:hAnsi="Times New Roman"/>
        </w:rPr>
        <w:t xml:space="preserve">może </w:t>
      </w:r>
      <w:r w:rsidR="00750E26" w:rsidRPr="007D5D8B">
        <w:rPr>
          <w:rFonts w:ascii="Times New Roman" w:hAnsi="Times New Roman"/>
        </w:rPr>
        <w:t>dokona</w:t>
      </w:r>
      <w:r w:rsidRPr="00492E96">
        <w:rPr>
          <w:rFonts w:ascii="Times New Roman" w:hAnsi="Times New Roman"/>
        </w:rPr>
        <w:t>ć na prośbę Wykonawcy</w:t>
      </w:r>
      <w:r w:rsidR="00750E26" w:rsidRPr="00492E96">
        <w:rPr>
          <w:rFonts w:ascii="Times New Roman" w:hAnsi="Times New Roman"/>
        </w:rPr>
        <w:t xml:space="preserve"> zaliczki w wysokości </w:t>
      </w:r>
      <w:r w:rsidR="00F12F97" w:rsidRPr="007D5D8B">
        <w:rPr>
          <w:rFonts w:ascii="Times New Roman" w:hAnsi="Times New Roman"/>
        </w:rPr>
        <w:t>20% wartości wynikającej z Formularza Zamówienia realizowanego</w:t>
      </w:r>
      <w:r w:rsidR="00750E26" w:rsidRPr="007D5D8B">
        <w:rPr>
          <w:rFonts w:ascii="Times New Roman" w:hAnsi="Times New Roman"/>
        </w:rPr>
        <w:t xml:space="preserve"> </w:t>
      </w:r>
      <w:r w:rsidR="00374793" w:rsidRPr="007D5D8B">
        <w:rPr>
          <w:rFonts w:ascii="Times New Roman" w:hAnsi="Times New Roman"/>
        </w:rPr>
        <w:t>wydarzenia</w:t>
      </w:r>
      <w:r w:rsidR="008023EB" w:rsidRPr="007D5D8B">
        <w:rPr>
          <w:rFonts w:ascii="Times New Roman" w:hAnsi="Times New Roman"/>
        </w:rPr>
        <w:t xml:space="preserve">. </w:t>
      </w:r>
    </w:p>
    <w:p w14:paraId="51E29831" w14:textId="77777777" w:rsidR="00116669" w:rsidRPr="006659C5" w:rsidRDefault="00116669" w:rsidP="00116669">
      <w:pPr>
        <w:pStyle w:val="Default"/>
        <w:jc w:val="center"/>
        <w:rPr>
          <w:rFonts w:ascii="Times New Roman" w:hAnsi="Times New Roman" w:cs="Times New Roman"/>
          <w:color w:val="auto"/>
          <w:sz w:val="22"/>
          <w:szCs w:val="22"/>
        </w:rPr>
      </w:pPr>
      <w:r w:rsidRPr="006659C5">
        <w:rPr>
          <w:rFonts w:ascii="Times New Roman" w:hAnsi="Times New Roman" w:cs="Times New Roman"/>
          <w:b/>
          <w:bCs/>
          <w:color w:val="auto"/>
          <w:sz w:val="22"/>
          <w:szCs w:val="22"/>
        </w:rPr>
        <w:t xml:space="preserve">§ </w:t>
      </w:r>
      <w:r w:rsidR="00B3521F" w:rsidRPr="006659C5">
        <w:rPr>
          <w:rFonts w:ascii="Times New Roman" w:hAnsi="Times New Roman" w:cs="Times New Roman"/>
          <w:b/>
          <w:bCs/>
          <w:color w:val="auto"/>
          <w:sz w:val="22"/>
          <w:szCs w:val="22"/>
        </w:rPr>
        <w:t>3</w:t>
      </w:r>
      <w:r w:rsidRPr="006659C5">
        <w:rPr>
          <w:rFonts w:ascii="Times New Roman" w:hAnsi="Times New Roman" w:cs="Times New Roman"/>
          <w:b/>
          <w:bCs/>
          <w:color w:val="auto"/>
          <w:sz w:val="22"/>
          <w:szCs w:val="22"/>
        </w:rPr>
        <w:t xml:space="preserve">. Warunki realizacji Umowy </w:t>
      </w:r>
    </w:p>
    <w:p w14:paraId="7CF5770C" w14:textId="77777777" w:rsidR="00116669" w:rsidRPr="006659C5" w:rsidRDefault="00116669" w:rsidP="00116669">
      <w:pPr>
        <w:pStyle w:val="Standardowy0"/>
        <w:jc w:val="both"/>
        <w:rPr>
          <w:rFonts w:ascii="Times New Roman" w:hAnsi="Times New Roman" w:cs="Times New Roman"/>
          <w:iCs/>
          <w:sz w:val="22"/>
          <w:szCs w:val="22"/>
        </w:rPr>
      </w:pPr>
    </w:p>
    <w:p w14:paraId="6FE51319" w14:textId="77777777" w:rsidR="00116669" w:rsidRPr="006659C5" w:rsidRDefault="00116669" w:rsidP="005300E2">
      <w:pPr>
        <w:pStyle w:val="Default"/>
        <w:numPr>
          <w:ilvl w:val="0"/>
          <w:numId w:val="15"/>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Zamawiający, w miarę swoich potrzeb, będzie </w:t>
      </w:r>
      <w:r w:rsidR="00ED5A0F" w:rsidRPr="006659C5">
        <w:rPr>
          <w:rFonts w:ascii="Times New Roman" w:hAnsi="Times New Roman" w:cs="Times New Roman"/>
          <w:color w:val="auto"/>
          <w:sz w:val="22"/>
          <w:szCs w:val="22"/>
        </w:rPr>
        <w:t>dokonywał</w:t>
      </w:r>
      <w:r w:rsidRPr="006659C5">
        <w:rPr>
          <w:rFonts w:ascii="Times New Roman" w:hAnsi="Times New Roman" w:cs="Times New Roman"/>
          <w:color w:val="auto"/>
          <w:sz w:val="22"/>
          <w:szCs w:val="22"/>
        </w:rPr>
        <w:t xml:space="preserve"> </w:t>
      </w:r>
      <w:r w:rsidR="00071848" w:rsidRPr="006659C5">
        <w:rPr>
          <w:rFonts w:ascii="Times New Roman" w:hAnsi="Times New Roman" w:cs="Times New Roman"/>
          <w:color w:val="auto"/>
          <w:sz w:val="22"/>
          <w:szCs w:val="22"/>
        </w:rPr>
        <w:t>ustaleń s</w:t>
      </w:r>
      <w:r w:rsidR="00ED5A0F" w:rsidRPr="006659C5">
        <w:rPr>
          <w:rFonts w:ascii="Times New Roman" w:hAnsi="Times New Roman" w:cs="Times New Roman"/>
          <w:color w:val="auto"/>
          <w:sz w:val="22"/>
          <w:szCs w:val="22"/>
        </w:rPr>
        <w:t>zczegółowych</w:t>
      </w:r>
      <w:r w:rsidRPr="006659C5">
        <w:rPr>
          <w:rFonts w:ascii="Times New Roman" w:hAnsi="Times New Roman" w:cs="Times New Roman"/>
          <w:color w:val="auto"/>
          <w:sz w:val="22"/>
          <w:szCs w:val="22"/>
        </w:rPr>
        <w:t xml:space="preserve"> </w:t>
      </w:r>
      <w:r w:rsidR="005300E2" w:rsidRPr="006659C5">
        <w:rPr>
          <w:rFonts w:ascii="Times New Roman" w:hAnsi="Times New Roman" w:cs="Times New Roman"/>
          <w:color w:val="auto"/>
          <w:sz w:val="22"/>
          <w:szCs w:val="22"/>
        </w:rPr>
        <w:br/>
      </w:r>
      <w:r w:rsidRPr="006659C5">
        <w:rPr>
          <w:rFonts w:ascii="Times New Roman" w:hAnsi="Times New Roman" w:cs="Times New Roman"/>
          <w:color w:val="auto"/>
          <w:sz w:val="22"/>
          <w:szCs w:val="22"/>
        </w:rPr>
        <w:t xml:space="preserve">na </w:t>
      </w:r>
      <w:r w:rsidR="00374793" w:rsidRPr="006659C5">
        <w:rPr>
          <w:rFonts w:ascii="Times New Roman" w:hAnsi="Times New Roman" w:cs="Times New Roman"/>
          <w:color w:val="auto"/>
          <w:sz w:val="22"/>
          <w:szCs w:val="22"/>
        </w:rPr>
        <w:t>wydarzenia</w:t>
      </w:r>
      <w:r w:rsidRPr="006659C5">
        <w:rPr>
          <w:rFonts w:ascii="Times New Roman" w:hAnsi="Times New Roman" w:cs="Times New Roman"/>
          <w:color w:val="auto"/>
          <w:sz w:val="22"/>
          <w:szCs w:val="22"/>
        </w:rPr>
        <w:t xml:space="preserve"> objęte niniejszą Umową, zgodnie z zasadami zawartymi w</w:t>
      </w:r>
      <w:r w:rsidR="00855607" w:rsidRPr="006659C5">
        <w:rPr>
          <w:rFonts w:ascii="Times New Roman" w:hAnsi="Times New Roman" w:cs="Times New Roman"/>
          <w:color w:val="auto"/>
          <w:sz w:val="22"/>
          <w:szCs w:val="22"/>
        </w:rPr>
        <w:t xml:space="preserve">  </w:t>
      </w:r>
      <w:r w:rsidR="00855607" w:rsidRPr="006659C5">
        <w:rPr>
          <w:rFonts w:ascii="Times New Roman" w:hAnsi="Times New Roman" w:cs="Times New Roman"/>
          <w:b/>
          <w:bCs/>
          <w:color w:val="auto"/>
          <w:sz w:val="22"/>
          <w:szCs w:val="22"/>
        </w:rPr>
        <w:t xml:space="preserve">§ </w:t>
      </w:r>
      <w:r w:rsidR="00B3521F" w:rsidRPr="006659C5">
        <w:rPr>
          <w:rFonts w:ascii="Times New Roman" w:hAnsi="Times New Roman" w:cs="Times New Roman"/>
          <w:b/>
          <w:bCs/>
          <w:color w:val="auto"/>
          <w:sz w:val="22"/>
          <w:szCs w:val="22"/>
        </w:rPr>
        <w:t>5</w:t>
      </w:r>
      <w:r w:rsidR="00855607" w:rsidRPr="006659C5">
        <w:rPr>
          <w:rFonts w:ascii="Times New Roman" w:hAnsi="Times New Roman" w:cs="Times New Roman"/>
          <w:color w:val="auto"/>
          <w:sz w:val="22"/>
          <w:szCs w:val="22"/>
        </w:rPr>
        <w:t xml:space="preserve"> niniejszej Umowy</w:t>
      </w:r>
      <w:r w:rsidRPr="006659C5">
        <w:rPr>
          <w:rFonts w:ascii="Times New Roman" w:hAnsi="Times New Roman" w:cs="Times New Roman"/>
          <w:color w:val="auto"/>
          <w:sz w:val="22"/>
          <w:szCs w:val="22"/>
        </w:rPr>
        <w:t xml:space="preserve">. </w:t>
      </w:r>
    </w:p>
    <w:p w14:paraId="421A9D25" w14:textId="77777777" w:rsidR="00116669" w:rsidRPr="006659C5" w:rsidRDefault="00116669" w:rsidP="0067322B">
      <w:pPr>
        <w:pStyle w:val="Default"/>
        <w:numPr>
          <w:ilvl w:val="0"/>
          <w:numId w:val="15"/>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Każde </w:t>
      </w:r>
      <w:r w:rsidR="00ED5A0F" w:rsidRPr="006659C5">
        <w:rPr>
          <w:rFonts w:ascii="Times New Roman" w:hAnsi="Times New Roman" w:cs="Times New Roman"/>
          <w:color w:val="auto"/>
          <w:sz w:val="22"/>
          <w:szCs w:val="22"/>
        </w:rPr>
        <w:t>ustalenia</w:t>
      </w:r>
      <w:r w:rsidRPr="006659C5">
        <w:rPr>
          <w:rFonts w:ascii="Times New Roman" w:hAnsi="Times New Roman" w:cs="Times New Roman"/>
          <w:color w:val="auto"/>
          <w:sz w:val="22"/>
          <w:szCs w:val="22"/>
        </w:rPr>
        <w:t>, o który</w:t>
      </w:r>
      <w:r w:rsidR="00ED5A0F" w:rsidRPr="006659C5">
        <w:rPr>
          <w:rFonts w:ascii="Times New Roman" w:hAnsi="Times New Roman" w:cs="Times New Roman"/>
          <w:color w:val="auto"/>
          <w:sz w:val="22"/>
          <w:szCs w:val="22"/>
        </w:rPr>
        <w:t>ch</w:t>
      </w:r>
      <w:r w:rsidRPr="006659C5">
        <w:rPr>
          <w:rFonts w:ascii="Times New Roman" w:hAnsi="Times New Roman" w:cs="Times New Roman"/>
          <w:color w:val="auto"/>
          <w:sz w:val="22"/>
          <w:szCs w:val="22"/>
        </w:rPr>
        <w:t xml:space="preserve"> mowa w ust. 1, mo</w:t>
      </w:r>
      <w:r w:rsidR="00ED5A0F" w:rsidRPr="006659C5">
        <w:rPr>
          <w:rFonts w:ascii="Times New Roman" w:hAnsi="Times New Roman" w:cs="Times New Roman"/>
          <w:color w:val="auto"/>
          <w:sz w:val="22"/>
          <w:szCs w:val="22"/>
        </w:rPr>
        <w:t>gą</w:t>
      </w:r>
      <w:r w:rsidRPr="006659C5">
        <w:rPr>
          <w:rFonts w:ascii="Times New Roman" w:hAnsi="Times New Roman" w:cs="Times New Roman"/>
          <w:color w:val="auto"/>
          <w:sz w:val="22"/>
          <w:szCs w:val="22"/>
        </w:rPr>
        <w:t xml:space="preserve"> dotyczyć jednego lub kilku </w:t>
      </w:r>
      <w:r w:rsidR="00A371BD">
        <w:rPr>
          <w:rFonts w:ascii="Times New Roman" w:hAnsi="Times New Roman" w:cs="Times New Roman"/>
          <w:color w:val="auto"/>
          <w:sz w:val="22"/>
          <w:szCs w:val="22"/>
        </w:rPr>
        <w:t>wydarzeń</w:t>
      </w:r>
      <w:r w:rsidR="00105F35" w:rsidRPr="006659C5">
        <w:rPr>
          <w:rFonts w:ascii="Times New Roman" w:hAnsi="Times New Roman" w:cs="Times New Roman"/>
          <w:color w:val="auto"/>
          <w:sz w:val="22"/>
          <w:szCs w:val="22"/>
        </w:rPr>
        <w:t>, objętych</w:t>
      </w:r>
      <w:r w:rsidRPr="006659C5">
        <w:rPr>
          <w:rFonts w:ascii="Times New Roman" w:hAnsi="Times New Roman" w:cs="Times New Roman"/>
          <w:color w:val="auto"/>
          <w:sz w:val="22"/>
          <w:szCs w:val="22"/>
        </w:rPr>
        <w:t xml:space="preserve"> niniejszą Umową. </w:t>
      </w:r>
    </w:p>
    <w:p w14:paraId="120B600C" w14:textId="77777777" w:rsidR="00116669" w:rsidRPr="006659C5" w:rsidRDefault="00116669" w:rsidP="0067322B">
      <w:pPr>
        <w:pStyle w:val="Default"/>
        <w:numPr>
          <w:ilvl w:val="0"/>
          <w:numId w:val="15"/>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Łączna wartość brutto </w:t>
      </w:r>
      <w:r w:rsidR="00855607" w:rsidRPr="006659C5">
        <w:rPr>
          <w:rFonts w:ascii="Times New Roman" w:hAnsi="Times New Roman" w:cs="Times New Roman"/>
          <w:color w:val="auto"/>
          <w:sz w:val="22"/>
          <w:szCs w:val="22"/>
        </w:rPr>
        <w:t xml:space="preserve">euro </w:t>
      </w:r>
      <w:r w:rsidRPr="006659C5">
        <w:rPr>
          <w:rFonts w:ascii="Times New Roman" w:hAnsi="Times New Roman" w:cs="Times New Roman"/>
          <w:color w:val="auto"/>
          <w:sz w:val="22"/>
          <w:szCs w:val="22"/>
        </w:rPr>
        <w:t xml:space="preserve">wszystkich </w:t>
      </w:r>
      <w:r w:rsidR="00A371BD">
        <w:rPr>
          <w:rFonts w:ascii="Times New Roman" w:hAnsi="Times New Roman" w:cs="Times New Roman"/>
          <w:color w:val="auto"/>
          <w:sz w:val="22"/>
          <w:szCs w:val="22"/>
        </w:rPr>
        <w:t>wydarzeń</w:t>
      </w:r>
      <w:r w:rsidRPr="006659C5">
        <w:rPr>
          <w:rFonts w:ascii="Times New Roman" w:hAnsi="Times New Roman" w:cs="Times New Roman"/>
          <w:color w:val="auto"/>
          <w:sz w:val="22"/>
          <w:szCs w:val="22"/>
        </w:rPr>
        <w:t xml:space="preserve">, </w:t>
      </w:r>
      <w:r w:rsidR="008E3400" w:rsidRPr="006659C5">
        <w:rPr>
          <w:rFonts w:ascii="Times New Roman" w:hAnsi="Times New Roman" w:cs="Times New Roman"/>
          <w:color w:val="auto"/>
          <w:sz w:val="22"/>
          <w:szCs w:val="22"/>
        </w:rPr>
        <w:t>będących przedmiotem niniejszej umowy</w:t>
      </w:r>
      <w:r w:rsidRPr="006659C5">
        <w:rPr>
          <w:rFonts w:ascii="Times New Roman" w:hAnsi="Times New Roman" w:cs="Times New Roman"/>
          <w:color w:val="auto"/>
          <w:sz w:val="22"/>
          <w:szCs w:val="22"/>
        </w:rPr>
        <w:t>, nie może przekroczyć wartości Umowy</w:t>
      </w:r>
      <w:r w:rsidR="00855607" w:rsidRPr="006659C5">
        <w:rPr>
          <w:rFonts w:ascii="Times New Roman" w:hAnsi="Times New Roman" w:cs="Times New Roman"/>
          <w:color w:val="auto"/>
          <w:sz w:val="22"/>
          <w:szCs w:val="22"/>
        </w:rPr>
        <w:t xml:space="preserve"> określonej w </w:t>
      </w:r>
      <w:r w:rsidR="00855607" w:rsidRPr="006659C5">
        <w:rPr>
          <w:rFonts w:ascii="Times New Roman" w:hAnsi="Times New Roman" w:cs="Times New Roman"/>
          <w:b/>
          <w:bCs/>
          <w:color w:val="auto"/>
          <w:sz w:val="22"/>
          <w:szCs w:val="22"/>
        </w:rPr>
        <w:t xml:space="preserve">§ </w:t>
      </w:r>
      <w:r w:rsidR="00B3521F" w:rsidRPr="006659C5">
        <w:rPr>
          <w:rFonts w:ascii="Times New Roman" w:hAnsi="Times New Roman" w:cs="Times New Roman"/>
          <w:b/>
          <w:bCs/>
          <w:color w:val="auto"/>
          <w:sz w:val="22"/>
          <w:szCs w:val="22"/>
        </w:rPr>
        <w:t>2</w:t>
      </w:r>
      <w:r w:rsidR="00855607" w:rsidRPr="006659C5">
        <w:rPr>
          <w:rFonts w:ascii="Times New Roman" w:hAnsi="Times New Roman" w:cs="Times New Roman"/>
          <w:b/>
          <w:bCs/>
          <w:color w:val="auto"/>
          <w:sz w:val="22"/>
          <w:szCs w:val="22"/>
        </w:rPr>
        <w:t xml:space="preserve"> niniejszej umowy</w:t>
      </w:r>
      <w:r w:rsidRPr="006659C5">
        <w:rPr>
          <w:rFonts w:ascii="Times New Roman" w:hAnsi="Times New Roman" w:cs="Times New Roman"/>
          <w:color w:val="auto"/>
          <w:sz w:val="22"/>
          <w:szCs w:val="22"/>
        </w:rPr>
        <w:t>.</w:t>
      </w:r>
    </w:p>
    <w:p w14:paraId="59706A66" w14:textId="77777777" w:rsidR="00116669" w:rsidRPr="006659C5" w:rsidRDefault="00116669" w:rsidP="0067322B">
      <w:pPr>
        <w:pStyle w:val="Default"/>
        <w:numPr>
          <w:ilvl w:val="0"/>
          <w:numId w:val="15"/>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Wykonawca zobowiązuje się wykonywać Umowę z najwyższą starannością, </w:t>
      </w:r>
      <w:r w:rsidR="00D84106" w:rsidRPr="006659C5">
        <w:rPr>
          <w:rFonts w:ascii="Times New Roman" w:hAnsi="Times New Roman" w:cs="Times New Roman"/>
          <w:color w:val="auto"/>
          <w:sz w:val="22"/>
          <w:szCs w:val="22"/>
        </w:rPr>
        <w:br/>
      </w:r>
      <w:r w:rsidRPr="006659C5">
        <w:rPr>
          <w:rFonts w:ascii="Times New Roman" w:hAnsi="Times New Roman" w:cs="Times New Roman"/>
          <w:color w:val="auto"/>
          <w:sz w:val="22"/>
          <w:szCs w:val="22"/>
        </w:rPr>
        <w:t xml:space="preserve">z uwzględnieniem profesjonalnego charakteru prowadzonej działalności, zgodnie </w:t>
      </w:r>
      <w:r w:rsidR="00D84106" w:rsidRPr="006659C5">
        <w:rPr>
          <w:rFonts w:ascii="Times New Roman" w:hAnsi="Times New Roman" w:cs="Times New Roman"/>
          <w:color w:val="auto"/>
          <w:sz w:val="22"/>
          <w:szCs w:val="22"/>
        </w:rPr>
        <w:br/>
      </w:r>
      <w:r w:rsidRPr="006659C5">
        <w:rPr>
          <w:rFonts w:ascii="Times New Roman" w:hAnsi="Times New Roman" w:cs="Times New Roman"/>
          <w:color w:val="auto"/>
          <w:sz w:val="22"/>
          <w:szCs w:val="22"/>
        </w:rPr>
        <w:t xml:space="preserve">z obowiązującymi przepisami prawa. </w:t>
      </w:r>
    </w:p>
    <w:p w14:paraId="48AEB42E" w14:textId="5C85DFF9" w:rsidR="00116669" w:rsidRPr="006659C5" w:rsidRDefault="00116669" w:rsidP="0067322B">
      <w:pPr>
        <w:pStyle w:val="Default"/>
        <w:numPr>
          <w:ilvl w:val="0"/>
          <w:numId w:val="15"/>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Przeniesienie przez Wykonawcę jakichkolwiek praw związanych z wykonaniem Umowy na</w:t>
      </w:r>
      <w:r w:rsidR="001C2C55">
        <w:rPr>
          <w:rFonts w:ascii="Times New Roman" w:hAnsi="Times New Roman" w:cs="Times New Roman"/>
          <w:color w:val="auto"/>
          <w:sz w:val="22"/>
          <w:szCs w:val="22"/>
        </w:rPr>
        <w:t> </w:t>
      </w:r>
      <w:r w:rsidRPr="006659C5">
        <w:rPr>
          <w:rFonts w:ascii="Times New Roman" w:hAnsi="Times New Roman" w:cs="Times New Roman"/>
          <w:color w:val="auto"/>
          <w:sz w:val="22"/>
          <w:szCs w:val="22"/>
        </w:rPr>
        <w:t xml:space="preserve">osobę trzecią bez pisemnej zgody Zamawiającego jest nieważne. </w:t>
      </w:r>
    </w:p>
    <w:p w14:paraId="71431C7A" w14:textId="4AA2CA67" w:rsidR="005F47D1" w:rsidRPr="006659C5" w:rsidRDefault="00116669" w:rsidP="0067322B">
      <w:pPr>
        <w:pStyle w:val="Default"/>
        <w:numPr>
          <w:ilvl w:val="0"/>
          <w:numId w:val="15"/>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Wykonawca zobowiązany jest do informowania Zamawiającego o wszczęciu wobec Wykonawcy postępowania egzekucyjnego, upadłościowego, naprawczego, likwidacyjnego a</w:t>
      </w:r>
      <w:r w:rsidR="001C2C55">
        <w:rPr>
          <w:rFonts w:ascii="Times New Roman" w:hAnsi="Times New Roman" w:cs="Times New Roman"/>
          <w:color w:val="auto"/>
          <w:sz w:val="22"/>
          <w:szCs w:val="22"/>
        </w:rPr>
        <w:t> </w:t>
      </w:r>
      <w:r w:rsidRPr="006659C5">
        <w:rPr>
          <w:rFonts w:ascii="Times New Roman" w:hAnsi="Times New Roman" w:cs="Times New Roman"/>
          <w:color w:val="auto"/>
          <w:sz w:val="22"/>
          <w:szCs w:val="22"/>
        </w:rPr>
        <w:t xml:space="preserve">także o innych postępowaniach lub zdarzeniach mających lub mogących mieć negatywny wpływ na wykonanie Umowy. </w:t>
      </w:r>
    </w:p>
    <w:p w14:paraId="36A8775F" w14:textId="77777777" w:rsidR="00F968AA" w:rsidRPr="006659C5" w:rsidRDefault="00F968AA" w:rsidP="00F968AA">
      <w:pPr>
        <w:numPr>
          <w:ilvl w:val="0"/>
          <w:numId w:val="15"/>
        </w:numPr>
        <w:jc w:val="both"/>
        <w:rPr>
          <w:sz w:val="22"/>
          <w:szCs w:val="22"/>
        </w:rPr>
      </w:pPr>
      <w:r w:rsidRPr="006659C5">
        <w:rPr>
          <w:sz w:val="22"/>
          <w:szCs w:val="22"/>
        </w:rPr>
        <w:t xml:space="preserve">Zamawiający nie ponosi odpowiedzialności za zobowiązania Wykonawcy wynikające </w:t>
      </w:r>
      <w:r w:rsidRPr="006659C5">
        <w:rPr>
          <w:sz w:val="22"/>
          <w:szCs w:val="22"/>
        </w:rPr>
        <w:br/>
        <w:t>z realizacji niniejszej umowy.</w:t>
      </w:r>
    </w:p>
    <w:p w14:paraId="77F84582" w14:textId="77777777" w:rsidR="00F968AA" w:rsidRPr="006659C5" w:rsidRDefault="00F968AA" w:rsidP="00F968AA">
      <w:pPr>
        <w:pStyle w:val="Default"/>
        <w:ind w:left="720"/>
        <w:jc w:val="both"/>
        <w:rPr>
          <w:rFonts w:ascii="Times New Roman" w:hAnsi="Times New Roman" w:cs="Times New Roman"/>
          <w:color w:val="auto"/>
          <w:sz w:val="22"/>
          <w:szCs w:val="22"/>
        </w:rPr>
      </w:pPr>
    </w:p>
    <w:p w14:paraId="0A8F8FCE" w14:textId="77777777" w:rsidR="00116669" w:rsidRPr="006659C5" w:rsidRDefault="00116669" w:rsidP="00116669">
      <w:pPr>
        <w:jc w:val="center"/>
        <w:rPr>
          <w:b/>
          <w:sz w:val="22"/>
          <w:szCs w:val="22"/>
        </w:rPr>
      </w:pPr>
      <w:r w:rsidRPr="006659C5">
        <w:rPr>
          <w:b/>
          <w:sz w:val="22"/>
          <w:szCs w:val="22"/>
        </w:rPr>
        <w:t xml:space="preserve">§ </w:t>
      </w:r>
      <w:r w:rsidR="00B3521F" w:rsidRPr="006659C5">
        <w:rPr>
          <w:b/>
          <w:sz w:val="22"/>
          <w:szCs w:val="22"/>
        </w:rPr>
        <w:t>4</w:t>
      </w:r>
      <w:r w:rsidRPr="006659C5">
        <w:rPr>
          <w:b/>
          <w:sz w:val="22"/>
          <w:szCs w:val="22"/>
        </w:rPr>
        <w:t>. Porozumiewanie się stron</w:t>
      </w:r>
    </w:p>
    <w:p w14:paraId="408C83D0" w14:textId="77777777" w:rsidR="00116669" w:rsidRPr="006659C5" w:rsidRDefault="00116669" w:rsidP="00116669">
      <w:pPr>
        <w:jc w:val="center"/>
        <w:rPr>
          <w:b/>
          <w:sz w:val="22"/>
          <w:szCs w:val="22"/>
        </w:rPr>
      </w:pPr>
    </w:p>
    <w:p w14:paraId="69A9A252" w14:textId="77777777" w:rsidR="00116669" w:rsidRPr="006659C5" w:rsidRDefault="00116669" w:rsidP="0067322B">
      <w:pPr>
        <w:numPr>
          <w:ilvl w:val="0"/>
          <w:numId w:val="10"/>
        </w:numPr>
        <w:jc w:val="both"/>
        <w:rPr>
          <w:sz w:val="22"/>
          <w:szCs w:val="22"/>
        </w:rPr>
      </w:pPr>
      <w:r w:rsidRPr="006659C5">
        <w:rPr>
          <w:sz w:val="22"/>
          <w:szCs w:val="22"/>
        </w:rPr>
        <w:t xml:space="preserve">Osobą uprawnioną ze strony Zamawiającego do kontaktu z Wykonawcą w sprawach związanych z wykonywaniem niniejszej Umowy jest </w:t>
      </w:r>
      <w:r w:rsidRPr="006659C5">
        <w:rPr>
          <w:b/>
          <w:sz w:val="22"/>
          <w:szCs w:val="22"/>
        </w:rPr>
        <w:t>……….……….</w:t>
      </w:r>
      <w:r w:rsidRPr="006659C5">
        <w:rPr>
          <w:sz w:val="22"/>
          <w:szCs w:val="22"/>
        </w:rPr>
        <w:t xml:space="preserve">  tel.: ……….…, e-mail: ……..……</w:t>
      </w:r>
    </w:p>
    <w:p w14:paraId="2BC502E0" w14:textId="77777777" w:rsidR="00116669" w:rsidRPr="006659C5" w:rsidRDefault="00116669" w:rsidP="0067322B">
      <w:pPr>
        <w:numPr>
          <w:ilvl w:val="0"/>
          <w:numId w:val="10"/>
        </w:numPr>
        <w:jc w:val="both"/>
        <w:rPr>
          <w:sz w:val="22"/>
          <w:szCs w:val="22"/>
        </w:rPr>
      </w:pPr>
      <w:r w:rsidRPr="006659C5">
        <w:rPr>
          <w:sz w:val="22"/>
          <w:szCs w:val="22"/>
        </w:rPr>
        <w:t xml:space="preserve">Osobą uprawnioną ze strony Wykonawcy do kontaktu z Zamawiającym w sprawach związanych z wykonywaniem niniejszej umowy jest: </w:t>
      </w:r>
      <w:r w:rsidRPr="006659C5">
        <w:rPr>
          <w:b/>
          <w:sz w:val="22"/>
          <w:szCs w:val="22"/>
        </w:rPr>
        <w:t>………………..</w:t>
      </w:r>
      <w:r w:rsidRPr="006659C5">
        <w:rPr>
          <w:sz w:val="22"/>
          <w:szCs w:val="22"/>
        </w:rPr>
        <w:t xml:space="preserve"> tel. ……………. ; e-mail: …………………..</w:t>
      </w:r>
    </w:p>
    <w:p w14:paraId="400C121C" w14:textId="77777777" w:rsidR="00116669" w:rsidRPr="006659C5" w:rsidRDefault="00116669" w:rsidP="0067322B">
      <w:pPr>
        <w:pStyle w:val="Standardowy0"/>
        <w:numPr>
          <w:ilvl w:val="0"/>
          <w:numId w:val="10"/>
        </w:numPr>
        <w:jc w:val="both"/>
        <w:rPr>
          <w:rFonts w:ascii="Times New Roman" w:hAnsi="Times New Roman" w:cs="Times New Roman"/>
          <w:iCs/>
          <w:sz w:val="22"/>
          <w:szCs w:val="22"/>
        </w:rPr>
      </w:pPr>
      <w:r w:rsidRPr="006659C5">
        <w:rPr>
          <w:rFonts w:ascii="Times New Roman" w:hAnsi="Times New Roman" w:cs="Times New Roman"/>
          <w:sz w:val="22"/>
          <w:szCs w:val="22"/>
        </w:rPr>
        <w:t xml:space="preserve">Zmiana danych wskazanych w ust.1 i 2 nie stanowi zmiany Umowy i wymaga jedynie pisemnego powiadomienia drugiej Strony </w:t>
      </w:r>
    </w:p>
    <w:p w14:paraId="2A1F81A2" w14:textId="77777777" w:rsidR="00116669" w:rsidRDefault="00116669" w:rsidP="00116669">
      <w:pPr>
        <w:ind w:left="1080"/>
        <w:rPr>
          <w:b/>
          <w:iCs/>
          <w:sz w:val="22"/>
          <w:szCs w:val="22"/>
        </w:rPr>
      </w:pPr>
    </w:p>
    <w:p w14:paraId="15BCE5F1" w14:textId="77777777" w:rsidR="00116669" w:rsidRPr="006659C5" w:rsidRDefault="00116669" w:rsidP="00116669">
      <w:pPr>
        <w:pStyle w:val="Default"/>
        <w:jc w:val="center"/>
        <w:rPr>
          <w:rFonts w:ascii="Times New Roman" w:hAnsi="Times New Roman" w:cs="Times New Roman"/>
          <w:b/>
          <w:bCs/>
          <w:color w:val="auto"/>
          <w:sz w:val="22"/>
          <w:szCs w:val="22"/>
        </w:rPr>
      </w:pPr>
    </w:p>
    <w:p w14:paraId="0ACE09F9" w14:textId="77777777" w:rsidR="00116669" w:rsidRPr="006659C5" w:rsidRDefault="00116669" w:rsidP="00116669">
      <w:pPr>
        <w:pStyle w:val="Default"/>
        <w:jc w:val="center"/>
        <w:rPr>
          <w:rFonts w:ascii="Times New Roman" w:hAnsi="Times New Roman" w:cs="Times New Roman"/>
          <w:b/>
          <w:bCs/>
          <w:color w:val="auto"/>
          <w:sz w:val="22"/>
          <w:szCs w:val="22"/>
        </w:rPr>
      </w:pPr>
      <w:r w:rsidRPr="006659C5">
        <w:rPr>
          <w:rFonts w:ascii="Times New Roman" w:hAnsi="Times New Roman" w:cs="Times New Roman"/>
          <w:b/>
          <w:bCs/>
          <w:color w:val="auto"/>
          <w:sz w:val="22"/>
          <w:szCs w:val="22"/>
        </w:rPr>
        <w:t xml:space="preserve">§ </w:t>
      </w:r>
      <w:r w:rsidR="00B3521F" w:rsidRPr="006659C5">
        <w:rPr>
          <w:rFonts w:ascii="Times New Roman" w:hAnsi="Times New Roman" w:cs="Times New Roman"/>
          <w:b/>
          <w:bCs/>
          <w:color w:val="auto"/>
          <w:sz w:val="22"/>
          <w:szCs w:val="22"/>
        </w:rPr>
        <w:t>5</w:t>
      </w:r>
      <w:r w:rsidR="003120BF" w:rsidRPr="006659C5">
        <w:rPr>
          <w:rFonts w:ascii="Times New Roman" w:hAnsi="Times New Roman" w:cs="Times New Roman"/>
          <w:b/>
          <w:bCs/>
          <w:color w:val="auto"/>
          <w:sz w:val="22"/>
          <w:szCs w:val="22"/>
        </w:rPr>
        <w:t>.</w:t>
      </w:r>
      <w:r w:rsidRPr="006659C5">
        <w:rPr>
          <w:rFonts w:ascii="Times New Roman" w:hAnsi="Times New Roman" w:cs="Times New Roman"/>
          <w:b/>
          <w:bCs/>
          <w:color w:val="auto"/>
          <w:sz w:val="22"/>
          <w:szCs w:val="22"/>
        </w:rPr>
        <w:t xml:space="preserve"> Tryb udzielania zamówień objętych Umową</w:t>
      </w:r>
      <w:r w:rsidR="008E3400" w:rsidRPr="006659C5">
        <w:rPr>
          <w:rFonts w:ascii="Times New Roman" w:hAnsi="Times New Roman" w:cs="Times New Roman"/>
          <w:b/>
          <w:bCs/>
          <w:color w:val="auto"/>
          <w:sz w:val="22"/>
          <w:szCs w:val="22"/>
        </w:rPr>
        <w:t xml:space="preserve"> (sposób ustalania warunków realizacji </w:t>
      </w:r>
      <w:r w:rsidR="00CF1415" w:rsidRPr="006659C5">
        <w:rPr>
          <w:rFonts w:ascii="Times New Roman" w:hAnsi="Times New Roman" w:cs="Times New Roman"/>
          <w:b/>
          <w:bCs/>
          <w:color w:val="auto"/>
          <w:sz w:val="22"/>
          <w:szCs w:val="22"/>
        </w:rPr>
        <w:t xml:space="preserve">określonego </w:t>
      </w:r>
      <w:r w:rsidR="00374793" w:rsidRPr="006659C5">
        <w:rPr>
          <w:rFonts w:ascii="Times New Roman" w:hAnsi="Times New Roman" w:cs="Times New Roman"/>
          <w:b/>
          <w:bCs/>
          <w:color w:val="auto"/>
          <w:sz w:val="22"/>
          <w:szCs w:val="22"/>
        </w:rPr>
        <w:t>wydarzenia</w:t>
      </w:r>
      <w:r w:rsidR="008E3400" w:rsidRPr="006659C5">
        <w:rPr>
          <w:rFonts w:ascii="Times New Roman" w:hAnsi="Times New Roman" w:cs="Times New Roman"/>
          <w:b/>
          <w:bCs/>
          <w:color w:val="auto"/>
          <w:sz w:val="22"/>
          <w:szCs w:val="22"/>
        </w:rPr>
        <w:t>)</w:t>
      </w:r>
    </w:p>
    <w:p w14:paraId="1D614A82" w14:textId="77777777" w:rsidR="00C31B7A" w:rsidRPr="006659C5" w:rsidRDefault="00C31B7A" w:rsidP="00116669">
      <w:pPr>
        <w:pStyle w:val="Default"/>
        <w:jc w:val="center"/>
        <w:rPr>
          <w:rFonts w:ascii="Times New Roman" w:hAnsi="Times New Roman" w:cs="Times New Roman"/>
          <w:color w:val="auto"/>
          <w:sz w:val="22"/>
          <w:szCs w:val="22"/>
        </w:rPr>
      </w:pPr>
    </w:p>
    <w:p w14:paraId="387427C8" w14:textId="77777777" w:rsidR="004860C1" w:rsidRPr="006659C5" w:rsidRDefault="004860C1" w:rsidP="004860C1">
      <w:pPr>
        <w:pStyle w:val="Default"/>
        <w:numPr>
          <w:ilvl w:val="0"/>
          <w:numId w:val="7"/>
        </w:numPr>
        <w:ind w:hanging="357"/>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Zamawiający przekaże </w:t>
      </w:r>
      <w:r w:rsidR="00855607" w:rsidRPr="006659C5">
        <w:rPr>
          <w:rFonts w:ascii="Times New Roman" w:hAnsi="Times New Roman" w:cs="Times New Roman"/>
          <w:color w:val="auto"/>
          <w:sz w:val="22"/>
          <w:szCs w:val="22"/>
        </w:rPr>
        <w:t xml:space="preserve">Wykonawcy Formularz zamówienia </w:t>
      </w:r>
      <w:r w:rsidR="00C30736" w:rsidRPr="006659C5">
        <w:rPr>
          <w:rFonts w:ascii="Times New Roman" w:hAnsi="Times New Roman" w:cs="Times New Roman"/>
          <w:b/>
          <w:color w:val="auto"/>
          <w:sz w:val="22"/>
          <w:szCs w:val="22"/>
        </w:rPr>
        <w:t>(załącznik nr 3</w:t>
      </w:r>
      <w:r w:rsidR="00E35EBA" w:rsidRPr="006659C5">
        <w:rPr>
          <w:rFonts w:ascii="Times New Roman" w:hAnsi="Times New Roman" w:cs="Times New Roman"/>
          <w:b/>
          <w:color w:val="auto"/>
          <w:sz w:val="22"/>
          <w:szCs w:val="22"/>
        </w:rPr>
        <w:t xml:space="preserve"> do umowy)</w:t>
      </w:r>
      <w:r w:rsidR="009173E0" w:rsidRPr="006659C5">
        <w:rPr>
          <w:rFonts w:ascii="Times New Roman" w:hAnsi="Times New Roman" w:cs="Times New Roman"/>
          <w:color w:val="auto"/>
          <w:sz w:val="22"/>
          <w:szCs w:val="22"/>
        </w:rPr>
        <w:t xml:space="preserve"> </w:t>
      </w:r>
      <w:r w:rsidRPr="006659C5">
        <w:rPr>
          <w:rFonts w:ascii="Times New Roman" w:hAnsi="Times New Roman" w:cs="Times New Roman"/>
          <w:color w:val="auto"/>
          <w:sz w:val="22"/>
          <w:szCs w:val="22"/>
        </w:rPr>
        <w:t>zawierając</w:t>
      </w:r>
      <w:r w:rsidR="009173E0" w:rsidRPr="006659C5">
        <w:rPr>
          <w:rFonts w:ascii="Times New Roman" w:hAnsi="Times New Roman" w:cs="Times New Roman"/>
          <w:color w:val="auto"/>
          <w:sz w:val="22"/>
          <w:szCs w:val="22"/>
        </w:rPr>
        <w:t>y</w:t>
      </w:r>
      <w:r w:rsidRPr="006659C5">
        <w:rPr>
          <w:rFonts w:ascii="Times New Roman" w:hAnsi="Times New Roman" w:cs="Times New Roman"/>
          <w:color w:val="auto"/>
          <w:sz w:val="22"/>
          <w:szCs w:val="22"/>
        </w:rPr>
        <w:t xml:space="preserve"> informacje o terminie, miejscu i liczbie uczestników planowanego </w:t>
      </w:r>
      <w:r w:rsidR="00374793" w:rsidRPr="006659C5">
        <w:rPr>
          <w:rFonts w:ascii="Times New Roman" w:hAnsi="Times New Roman" w:cs="Times New Roman"/>
          <w:color w:val="auto"/>
          <w:sz w:val="22"/>
          <w:szCs w:val="22"/>
        </w:rPr>
        <w:t>wydarzenia</w:t>
      </w:r>
      <w:r w:rsidRPr="006659C5">
        <w:rPr>
          <w:rFonts w:ascii="Times New Roman" w:hAnsi="Times New Roman" w:cs="Times New Roman"/>
          <w:color w:val="auto"/>
          <w:sz w:val="22"/>
          <w:szCs w:val="22"/>
        </w:rPr>
        <w:t xml:space="preserve"> za pośrednictwem poczty elektronicznej. </w:t>
      </w:r>
      <w:r w:rsidR="00855607" w:rsidRPr="006659C5">
        <w:rPr>
          <w:rFonts w:ascii="Times New Roman" w:hAnsi="Times New Roman" w:cs="Times New Roman"/>
          <w:color w:val="auto"/>
          <w:sz w:val="22"/>
          <w:szCs w:val="22"/>
        </w:rPr>
        <w:t>Ustalenia dotyczące realizacji usługi</w:t>
      </w:r>
      <w:r w:rsidRPr="006659C5">
        <w:rPr>
          <w:rFonts w:ascii="Times New Roman" w:hAnsi="Times New Roman" w:cs="Times New Roman"/>
          <w:color w:val="auto"/>
          <w:sz w:val="22"/>
          <w:szCs w:val="22"/>
        </w:rPr>
        <w:t xml:space="preserve"> będą odbywały się droga elektroniczną.</w:t>
      </w:r>
    </w:p>
    <w:p w14:paraId="5B26F33B" w14:textId="24CCE42B" w:rsidR="004860C1" w:rsidRPr="006659C5" w:rsidRDefault="004860C1" w:rsidP="004860C1">
      <w:pPr>
        <w:pStyle w:val="Default"/>
        <w:numPr>
          <w:ilvl w:val="0"/>
          <w:numId w:val="7"/>
        </w:numPr>
        <w:ind w:hanging="357"/>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lastRenderedPageBreak/>
        <w:t>Wykonawca prześle Zamawiającemu propozycję cenową</w:t>
      </w:r>
      <w:r w:rsidR="00D32577" w:rsidRPr="006659C5">
        <w:rPr>
          <w:rFonts w:ascii="Times New Roman" w:hAnsi="Times New Roman" w:cs="Times New Roman"/>
          <w:color w:val="auto"/>
          <w:sz w:val="22"/>
          <w:szCs w:val="22"/>
        </w:rPr>
        <w:t xml:space="preserve"> </w:t>
      </w:r>
      <w:r w:rsidR="00CF1415" w:rsidRPr="006659C5">
        <w:rPr>
          <w:rFonts w:ascii="Times New Roman" w:hAnsi="Times New Roman" w:cs="Times New Roman"/>
          <w:color w:val="auto"/>
          <w:sz w:val="22"/>
          <w:szCs w:val="22"/>
        </w:rPr>
        <w:t>oraz inne propozycje związane ze</w:t>
      </w:r>
      <w:r w:rsidR="001C2C55">
        <w:rPr>
          <w:rFonts w:ascii="Times New Roman" w:hAnsi="Times New Roman" w:cs="Times New Roman"/>
          <w:color w:val="auto"/>
          <w:sz w:val="22"/>
          <w:szCs w:val="22"/>
        </w:rPr>
        <w:t> </w:t>
      </w:r>
      <w:r w:rsidR="00CF1415" w:rsidRPr="006659C5">
        <w:rPr>
          <w:rFonts w:ascii="Times New Roman" w:hAnsi="Times New Roman" w:cs="Times New Roman"/>
          <w:color w:val="auto"/>
          <w:sz w:val="22"/>
          <w:szCs w:val="22"/>
        </w:rPr>
        <w:t xml:space="preserve">sposobem realizacji określonego </w:t>
      </w:r>
      <w:r w:rsidR="00374793" w:rsidRPr="006659C5">
        <w:rPr>
          <w:rFonts w:ascii="Times New Roman" w:hAnsi="Times New Roman" w:cs="Times New Roman"/>
          <w:color w:val="auto"/>
          <w:sz w:val="22"/>
          <w:szCs w:val="22"/>
        </w:rPr>
        <w:t>wydarzenia</w:t>
      </w:r>
      <w:r w:rsidR="00CF1415" w:rsidRPr="006659C5">
        <w:rPr>
          <w:rFonts w:ascii="Times New Roman" w:hAnsi="Times New Roman" w:cs="Times New Roman"/>
          <w:color w:val="auto"/>
          <w:sz w:val="22"/>
          <w:szCs w:val="22"/>
        </w:rPr>
        <w:t xml:space="preserve"> </w:t>
      </w:r>
      <w:r w:rsidR="00D32577" w:rsidRPr="006659C5">
        <w:rPr>
          <w:rFonts w:ascii="Times New Roman" w:hAnsi="Times New Roman" w:cs="Times New Roman"/>
          <w:color w:val="auto"/>
          <w:sz w:val="22"/>
          <w:szCs w:val="22"/>
        </w:rPr>
        <w:t xml:space="preserve">z uwzględnieniem wszystkich pozycji dotyczących realizacji </w:t>
      </w:r>
      <w:r w:rsidR="00CF1415" w:rsidRPr="006659C5">
        <w:rPr>
          <w:rFonts w:ascii="Times New Roman" w:hAnsi="Times New Roman" w:cs="Times New Roman"/>
          <w:color w:val="auto"/>
          <w:sz w:val="22"/>
          <w:szCs w:val="22"/>
        </w:rPr>
        <w:t xml:space="preserve">określonego </w:t>
      </w:r>
      <w:r w:rsidR="00374793" w:rsidRPr="006659C5">
        <w:rPr>
          <w:rFonts w:ascii="Times New Roman" w:hAnsi="Times New Roman" w:cs="Times New Roman"/>
          <w:color w:val="auto"/>
          <w:sz w:val="22"/>
          <w:szCs w:val="22"/>
        </w:rPr>
        <w:t>wydarzenia</w:t>
      </w:r>
      <w:r w:rsidRPr="006659C5">
        <w:rPr>
          <w:rFonts w:ascii="Times New Roman" w:hAnsi="Times New Roman" w:cs="Times New Roman"/>
          <w:color w:val="auto"/>
          <w:sz w:val="22"/>
          <w:szCs w:val="22"/>
        </w:rPr>
        <w:t xml:space="preserve"> w terminie w</w:t>
      </w:r>
      <w:r w:rsidR="00CF1415" w:rsidRPr="006659C5">
        <w:rPr>
          <w:rFonts w:ascii="Times New Roman" w:hAnsi="Times New Roman" w:cs="Times New Roman"/>
          <w:color w:val="auto"/>
          <w:sz w:val="22"/>
          <w:szCs w:val="22"/>
        </w:rPr>
        <w:t>yznaczonym przez Zamawiającego.</w:t>
      </w:r>
    </w:p>
    <w:p w14:paraId="004DF488" w14:textId="77777777" w:rsidR="004860C1" w:rsidRPr="006659C5" w:rsidRDefault="004860C1" w:rsidP="004860C1">
      <w:pPr>
        <w:pStyle w:val="Default"/>
        <w:numPr>
          <w:ilvl w:val="0"/>
          <w:numId w:val="7"/>
        </w:numPr>
        <w:ind w:hanging="357"/>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Niezaakceptowanie propozycji będzie równoznaczne z tym, iż Wykonawca zobligowany będzie do ponownego przygotowania propozycji z uwzględnieniem uwag Zamawiającego.</w:t>
      </w:r>
    </w:p>
    <w:p w14:paraId="49AAAD91" w14:textId="77777777" w:rsidR="004860C1" w:rsidRPr="006659C5" w:rsidRDefault="00D32577" w:rsidP="004860C1">
      <w:pPr>
        <w:pStyle w:val="Default"/>
        <w:numPr>
          <w:ilvl w:val="0"/>
          <w:numId w:val="7"/>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P</w:t>
      </w:r>
      <w:r w:rsidR="004860C1" w:rsidRPr="006659C5">
        <w:rPr>
          <w:rFonts w:ascii="Times New Roman" w:hAnsi="Times New Roman" w:cs="Times New Roman"/>
          <w:color w:val="auto"/>
          <w:sz w:val="22"/>
          <w:szCs w:val="22"/>
        </w:rPr>
        <w:t xml:space="preserve">ropozycja składana  przez Wykonawcę w ustaleniach szczegółowych nie może być mniej korzystna </w:t>
      </w:r>
      <w:r w:rsidR="001331BA" w:rsidRPr="006659C5">
        <w:rPr>
          <w:rFonts w:ascii="Times New Roman" w:hAnsi="Times New Roman" w:cs="Times New Roman"/>
          <w:color w:val="auto"/>
          <w:sz w:val="22"/>
          <w:szCs w:val="22"/>
        </w:rPr>
        <w:t>niż określona w formularzu oferty.</w:t>
      </w:r>
    </w:p>
    <w:p w14:paraId="33D17B4E" w14:textId="77777777" w:rsidR="004860C1" w:rsidRPr="006659C5" w:rsidRDefault="004860C1" w:rsidP="004860C1">
      <w:pPr>
        <w:pStyle w:val="Default"/>
        <w:numPr>
          <w:ilvl w:val="0"/>
          <w:numId w:val="7"/>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Jeśli Zamawiający zaakceptuje propozycje Wykonawcy, prześle </w:t>
      </w:r>
      <w:r w:rsidR="00C30678" w:rsidRPr="006659C5">
        <w:rPr>
          <w:rFonts w:ascii="Times New Roman" w:hAnsi="Times New Roman" w:cs="Times New Roman"/>
          <w:color w:val="auto"/>
          <w:sz w:val="22"/>
          <w:szCs w:val="22"/>
        </w:rPr>
        <w:t>Wykonawcy</w:t>
      </w:r>
      <w:r w:rsidRPr="006659C5">
        <w:rPr>
          <w:rFonts w:ascii="Times New Roman" w:hAnsi="Times New Roman" w:cs="Times New Roman"/>
          <w:color w:val="auto"/>
          <w:sz w:val="22"/>
          <w:szCs w:val="22"/>
        </w:rPr>
        <w:t xml:space="preserve"> </w:t>
      </w:r>
      <w:r w:rsidR="003C2918" w:rsidRPr="006659C5">
        <w:rPr>
          <w:rFonts w:ascii="Times New Roman" w:hAnsi="Times New Roman" w:cs="Times New Roman"/>
          <w:color w:val="auto"/>
          <w:sz w:val="22"/>
          <w:szCs w:val="22"/>
        </w:rPr>
        <w:t>Formularz zamówienia</w:t>
      </w:r>
      <w:r w:rsidRPr="006659C5">
        <w:rPr>
          <w:rFonts w:ascii="Times New Roman" w:hAnsi="Times New Roman" w:cs="Times New Roman"/>
          <w:color w:val="auto"/>
          <w:sz w:val="22"/>
          <w:szCs w:val="22"/>
        </w:rPr>
        <w:t xml:space="preserve">, który Wykonawca po wypełnieniu odeśle Zamawiającemu </w:t>
      </w:r>
      <w:r w:rsidR="00C455AF" w:rsidRPr="006659C5">
        <w:rPr>
          <w:rFonts w:ascii="Times New Roman" w:hAnsi="Times New Roman" w:cs="Times New Roman"/>
          <w:color w:val="auto"/>
          <w:sz w:val="22"/>
          <w:szCs w:val="22"/>
        </w:rPr>
        <w:br/>
      </w:r>
      <w:r w:rsidRPr="006659C5">
        <w:rPr>
          <w:rFonts w:ascii="Times New Roman" w:hAnsi="Times New Roman" w:cs="Times New Roman"/>
          <w:color w:val="auto"/>
          <w:sz w:val="22"/>
          <w:szCs w:val="22"/>
        </w:rPr>
        <w:t>w wyznaczonym terminie</w:t>
      </w:r>
      <w:r w:rsidR="00EA4D54" w:rsidRPr="006659C5">
        <w:rPr>
          <w:rFonts w:ascii="Times New Roman" w:hAnsi="Times New Roman" w:cs="Times New Roman"/>
          <w:color w:val="auto"/>
          <w:sz w:val="22"/>
          <w:szCs w:val="22"/>
        </w:rPr>
        <w:t>.</w:t>
      </w:r>
    </w:p>
    <w:p w14:paraId="06742938" w14:textId="77777777" w:rsidR="00CF1415" w:rsidRPr="006659C5" w:rsidRDefault="00CF1415" w:rsidP="004860C1">
      <w:pPr>
        <w:pStyle w:val="Default"/>
        <w:numPr>
          <w:ilvl w:val="0"/>
          <w:numId w:val="7"/>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Wykonawca zobowiązany jest przesłać </w:t>
      </w:r>
      <w:r w:rsidR="00C455AF" w:rsidRPr="006659C5">
        <w:rPr>
          <w:rFonts w:ascii="Times New Roman" w:hAnsi="Times New Roman" w:cs="Times New Roman"/>
          <w:color w:val="auto"/>
          <w:sz w:val="22"/>
          <w:szCs w:val="22"/>
        </w:rPr>
        <w:t>Formularz zamówienia</w:t>
      </w:r>
      <w:r w:rsidRPr="006659C5">
        <w:rPr>
          <w:rFonts w:ascii="Times New Roman" w:hAnsi="Times New Roman" w:cs="Times New Roman"/>
          <w:color w:val="auto"/>
          <w:sz w:val="22"/>
          <w:szCs w:val="22"/>
        </w:rPr>
        <w:t xml:space="preserve"> skanem lub faxem oraz  listem poleconym lub za pośrednictwem firmy kurierskiej.</w:t>
      </w:r>
    </w:p>
    <w:p w14:paraId="315E0091" w14:textId="77777777" w:rsidR="004860C1" w:rsidRPr="006659C5" w:rsidRDefault="004860C1" w:rsidP="00CF1415">
      <w:pPr>
        <w:pStyle w:val="Default"/>
        <w:numPr>
          <w:ilvl w:val="0"/>
          <w:numId w:val="7"/>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Zamawiający zastrzega sobie akceptację propozycji  przesłanej prze</w:t>
      </w:r>
      <w:r w:rsidR="00CF1415" w:rsidRPr="006659C5">
        <w:rPr>
          <w:rFonts w:ascii="Times New Roman" w:hAnsi="Times New Roman" w:cs="Times New Roman"/>
          <w:color w:val="auto"/>
          <w:sz w:val="22"/>
          <w:szCs w:val="22"/>
        </w:rPr>
        <w:t>z Wykonawcę drogą elektroniczną,</w:t>
      </w:r>
      <w:r w:rsidRPr="006659C5">
        <w:rPr>
          <w:rFonts w:ascii="Times New Roman" w:hAnsi="Times New Roman" w:cs="Times New Roman"/>
          <w:color w:val="auto"/>
          <w:sz w:val="22"/>
          <w:szCs w:val="22"/>
        </w:rPr>
        <w:t xml:space="preserve"> w terminie 3 dni od dnia otrzymania.</w:t>
      </w:r>
    </w:p>
    <w:p w14:paraId="7E488F7E" w14:textId="12C38B8F" w:rsidR="00CF1415" w:rsidRPr="006659C5" w:rsidRDefault="004860C1" w:rsidP="004860C1">
      <w:pPr>
        <w:pStyle w:val="Default"/>
        <w:numPr>
          <w:ilvl w:val="0"/>
          <w:numId w:val="7"/>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Ceny wyszczególnione w zaakceptowanym przez Zamawiającego </w:t>
      </w:r>
      <w:r w:rsidR="003C2918" w:rsidRPr="006659C5">
        <w:rPr>
          <w:rFonts w:ascii="Times New Roman" w:hAnsi="Times New Roman" w:cs="Times New Roman"/>
          <w:color w:val="auto"/>
          <w:sz w:val="22"/>
          <w:szCs w:val="22"/>
        </w:rPr>
        <w:t>Formularz</w:t>
      </w:r>
      <w:r w:rsidR="007C2D97" w:rsidRPr="006659C5">
        <w:rPr>
          <w:rFonts w:ascii="Times New Roman" w:hAnsi="Times New Roman" w:cs="Times New Roman"/>
          <w:color w:val="auto"/>
          <w:sz w:val="22"/>
          <w:szCs w:val="22"/>
        </w:rPr>
        <w:t>u</w:t>
      </w:r>
      <w:r w:rsidR="003C2918" w:rsidRPr="006659C5">
        <w:rPr>
          <w:rFonts w:ascii="Times New Roman" w:hAnsi="Times New Roman" w:cs="Times New Roman"/>
          <w:color w:val="auto"/>
          <w:sz w:val="22"/>
          <w:szCs w:val="22"/>
        </w:rPr>
        <w:t xml:space="preserve"> zamówienia</w:t>
      </w:r>
      <w:r w:rsidRPr="006659C5">
        <w:rPr>
          <w:rFonts w:ascii="Times New Roman" w:hAnsi="Times New Roman" w:cs="Times New Roman"/>
          <w:color w:val="auto"/>
          <w:sz w:val="22"/>
          <w:szCs w:val="22"/>
        </w:rPr>
        <w:t xml:space="preserve"> są</w:t>
      </w:r>
      <w:r w:rsidR="001C2C55">
        <w:rPr>
          <w:rFonts w:ascii="Times New Roman" w:hAnsi="Times New Roman" w:cs="Times New Roman"/>
          <w:color w:val="auto"/>
          <w:sz w:val="22"/>
          <w:szCs w:val="22"/>
        </w:rPr>
        <w:t> </w:t>
      </w:r>
      <w:r w:rsidRPr="006659C5">
        <w:rPr>
          <w:rFonts w:ascii="Times New Roman" w:hAnsi="Times New Roman" w:cs="Times New Roman"/>
          <w:color w:val="auto"/>
          <w:sz w:val="22"/>
          <w:szCs w:val="22"/>
        </w:rPr>
        <w:t>dla Wykonawcy wiążące i nie podlegają z</w:t>
      </w:r>
      <w:r w:rsidR="007C2D97" w:rsidRPr="006659C5">
        <w:rPr>
          <w:rFonts w:ascii="Times New Roman" w:hAnsi="Times New Roman" w:cs="Times New Roman"/>
          <w:color w:val="auto"/>
          <w:sz w:val="22"/>
          <w:szCs w:val="22"/>
        </w:rPr>
        <w:t xml:space="preserve">większeniu w trakcie realizacji odbywającego się </w:t>
      </w:r>
      <w:r w:rsidR="00374793" w:rsidRPr="006659C5">
        <w:rPr>
          <w:rFonts w:ascii="Times New Roman" w:hAnsi="Times New Roman" w:cs="Times New Roman"/>
          <w:color w:val="auto"/>
          <w:sz w:val="22"/>
          <w:szCs w:val="22"/>
        </w:rPr>
        <w:t>wydarzenia</w:t>
      </w:r>
      <w:r w:rsidR="00CF1415" w:rsidRPr="006659C5">
        <w:rPr>
          <w:rFonts w:ascii="Times New Roman" w:hAnsi="Times New Roman" w:cs="Times New Roman"/>
          <w:color w:val="auto"/>
          <w:sz w:val="22"/>
          <w:szCs w:val="22"/>
        </w:rPr>
        <w:t>.</w:t>
      </w:r>
    </w:p>
    <w:p w14:paraId="40B5C64A" w14:textId="77777777" w:rsidR="004860C1" w:rsidRPr="006659C5" w:rsidRDefault="004860C1" w:rsidP="004860C1">
      <w:pPr>
        <w:pStyle w:val="Default"/>
        <w:numPr>
          <w:ilvl w:val="0"/>
          <w:numId w:val="7"/>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Wykonawca oświadcza</w:t>
      </w:r>
      <w:r w:rsidR="000E5965" w:rsidRPr="006659C5">
        <w:rPr>
          <w:rFonts w:ascii="Times New Roman" w:hAnsi="Times New Roman" w:cs="Times New Roman"/>
          <w:color w:val="auto"/>
          <w:sz w:val="22"/>
          <w:szCs w:val="22"/>
        </w:rPr>
        <w:t>,</w:t>
      </w:r>
      <w:r w:rsidRPr="006659C5">
        <w:rPr>
          <w:rFonts w:ascii="Times New Roman" w:hAnsi="Times New Roman" w:cs="Times New Roman"/>
          <w:color w:val="auto"/>
          <w:sz w:val="22"/>
          <w:szCs w:val="22"/>
        </w:rPr>
        <w:t xml:space="preserve"> iż </w:t>
      </w:r>
      <w:r w:rsidR="003C2918" w:rsidRPr="006659C5">
        <w:rPr>
          <w:rFonts w:ascii="Times New Roman" w:hAnsi="Times New Roman" w:cs="Times New Roman"/>
          <w:color w:val="auto"/>
          <w:sz w:val="22"/>
          <w:szCs w:val="22"/>
        </w:rPr>
        <w:t>Formularz zamówienia prześle</w:t>
      </w:r>
      <w:r w:rsidRPr="006659C5">
        <w:rPr>
          <w:rFonts w:ascii="Times New Roman" w:hAnsi="Times New Roman" w:cs="Times New Roman"/>
          <w:color w:val="auto"/>
          <w:sz w:val="22"/>
          <w:szCs w:val="22"/>
        </w:rPr>
        <w:t xml:space="preserve"> drogą elektroniczną </w:t>
      </w:r>
      <w:r w:rsidR="00C455AF" w:rsidRPr="006659C5">
        <w:rPr>
          <w:rFonts w:ascii="Times New Roman" w:hAnsi="Times New Roman" w:cs="Times New Roman"/>
          <w:color w:val="auto"/>
          <w:sz w:val="22"/>
          <w:szCs w:val="22"/>
        </w:rPr>
        <w:br/>
      </w:r>
      <w:r w:rsidRPr="006659C5">
        <w:rPr>
          <w:rFonts w:ascii="Times New Roman" w:hAnsi="Times New Roman" w:cs="Times New Roman"/>
          <w:color w:val="auto"/>
          <w:sz w:val="22"/>
          <w:szCs w:val="22"/>
        </w:rPr>
        <w:t xml:space="preserve">z adresu mailowego wskazanego w § </w:t>
      </w:r>
      <w:r w:rsidR="00C30736" w:rsidRPr="006659C5">
        <w:rPr>
          <w:rFonts w:ascii="Times New Roman" w:hAnsi="Times New Roman" w:cs="Times New Roman"/>
          <w:color w:val="auto"/>
          <w:sz w:val="22"/>
          <w:szCs w:val="22"/>
        </w:rPr>
        <w:t>4</w:t>
      </w:r>
      <w:r w:rsidRPr="006659C5">
        <w:rPr>
          <w:rFonts w:ascii="Times New Roman" w:hAnsi="Times New Roman" w:cs="Times New Roman"/>
          <w:color w:val="auto"/>
          <w:sz w:val="22"/>
          <w:szCs w:val="22"/>
        </w:rPr>
        <w:t xml:space="preserve"> ust. 2 </w:t>
      </w:r>
      <w:r w:rsidR="003C2918" w:rsidRPr="006659C5">
        <w:rPr>
          <w:rFonts w:ascii="Times New Roman" w:hAnsi="Times New Roman" w:cs="Times New Roman"/>
          <w:color w:val="auto"/>
          <w:sz w:val="22"/>
          <w:szCs w:val="22"/>
        </w:rPr>
        <w:t>i jest to</w:t>
      </w:r>
      <w:r w:rsidRPr="006659C5">
        <w:rPr>
          <w:rFonts w:ascii="Times New Roman" w:hAnsi="Times New Roman" w:cs="Times New Roman"/>
          <w:color w:val="auto"/>
          <w:sz w:val="22"/>
          <w:szCs w:val="22"/>
        </w:rPr>
        <w:t xml:space="preserve"> dla niego wiążące</w:t>
      </w:r>
      <w:r w:rsidR="00CF1415" w:rsidRPr="006659C5">
        <w:rPr>
          <w:rFonts w:ascii="Times New Roman" w:hAnsi="Times New Roman" w:cs="Times New Roman"/>
          <w:color w:val="auto"/>
          <w:sz w:val="22"/>
          <w:szCs w:val="22"/>
        </w:rPr>
        <w:t xml:space="preserve"> </w:t>
      </w:r>
      <w:r w:rsidR="007C2D97" w:rsidRPr="006659C5">
        <w:rPr>
          <w:rFonts w:ascii="Times New Roman" w:hAnsi="Times New Roman" w:cs="Times New Roman"/>
          <w:color w:val="auto"/>
          <w:sz w:val="22"/>
          <w:szCs w:val="22"/>
        </w:rPr>
        <w:br/>
      </w:r>
      <w:r w:rsidR="00CF1415" w:rsidRPr="006659C5">
        <w:rPr>
          <w:rFonts w:ascii="Times New Roman" w:hAnsi="Times New Roman" w:cs="Times New Roman"/>
          <w:color w:val="auto"/>
          <w:sz w:val="22"/>
          <w:szCs w:val="22"/>
        </w:rPr>
        <w:t>i równoznaczne z formą pisemną.</w:t>
      </w:r>
    </w:p>
    <w:p w14:paraId="1884E5EB" w14:textId="77777777" w:rsidR="004860C1" w:rsidRPr="006659C5" w:rsidRDefault="004860C1" w:rsidP="007C2D97">
      <w:pPr>
        <w:pStyle w:val="Default"/>
        <w:numPr>
          <w:ilvl w:val="0"/>
          <w:numId w:val="7"/>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Zamawiający zastrzega, w szczególnych okolicznościach, możliwość zamówienia dodatkowego nieobjętego Opisem Przedmiotu Zamówienia</w:t>
      </w:r>
      <w:r w:rsidR="00CF1415" w:rsidRPr="006659C5">
        <w:rPr>
          <w:rFonts w:ascii="Times New Roman" w:hAnsi="Times New Roman" w:cs="Times New Roman"/>
          <w:color w:val="auto"/>
          <w:sz w:val="22"/>
          <w:szCs w:val="22"/>
        </w:rPr>
        <w:t xml:space="preserve"> i </w:t>
      </w:r>
      <w:r w:rsidR="007C2D97" w:rsidRPr="006659C5">
        <w:rPr>
          <w:rFonts w:ascii="Times New Roman" w:hAnsi="Times New Roman" w:cs="Times New Roman"/>
          <w:color w:val="auto"/>
          <w:sz w:val="22"/>
          <w:szCs w:val="22"/>
        </w:rPr>
        <w:t>Formularzem Oferty</w:t>
      </w:r>
      <w:r w:rsidRPr="006659C5">
        <w:rPr>
          <w:rFonts w:ascii="Times New Roman" w:hAnsi="Times New Roman" w:cs="Times New Roman"/>
          <w:color w:val="auto"/>
          <w:sz w:val="22"/>
          <w:szCs w:val="22"/>
        </w:rPr>
        <w:t xml:space="preserve">. Wynagrodzenie za dodatkowe usługi zamówienie zostanie uregulowane zgodnie </w:t>
      </w:r>
      <w:r w:rsidR="007C2D97" w:rsidRPr="006659C5">
        <w:rPr>
          <w:rFonts w:ascii="Times New Roman" w:hAnsi="Times New Roman" w:cs="Times New Roman"/>
          <w:color w:val="auto"/>
          <w:sz w:val="22"/>
          <w:szCs w:val="22"/>
        </w:rPr>
        <w:br/>
      </w:r>
      <w:r w:rsidRPr="006659C5">
        <w:rPr>
          <w:rFonts w:ascii="Times New Roman" w:hAnsi="Times New Roman" w:cs="Times New Roman"/>
          <w:color w:val="auto"/>
          <w:sz w:val="22"/>
          <w:szCs w:val="22"/>
        </w:rPr>
        <w:t>z ustaleniami stron, w szczególności aktualnym cennikiem Wykonawcy po zaakceptowaniu przez Zamawiającego.</w:t>
      </w:r>
    </w:p>
    <w:p w14:paraId="3D752477" w14:textId="77777777" w:rsidR="00AF5BDE" w:rsidRPr="006659C5" w:rsidRDefault="00AF5BDE" w:rsidP="00116669">
      <w:pPr>
        <w:pStyle w:val="Default"/>
        <w:jc w:val="center"/>
        <w:rPr>
          <w:rFonts w:ascii="Times New Roman" w:hAnsi="Times New Roman" w:cs="Times New Roman"/>
          <w:b/>
          <w:bCs/>
          <w:color w:val="auto"/>
          <w:sz w:val="22"/>
          <w:szCs w:val="22"/>
        </w:rPr>
      </w:pPr>
    </w:p>
    <w:p w14:paraId="5204B6A1" w14:textId="77777777" w:rsidR="00116669" w:rsidRPr="006659C5" w:rsidRDefault="00116669" w:rsidP="00116669">
      <w:pPr>
        <w:pStyle w:val="Default"/>
        <w:jc w:val="center"/>
        <w:rPr>
          <w:rFonts w:ascii="Times New Roman" w:hAnsi="Times New Roman" w:cs="Times New Roman"/>
          <w:b/>
          <w:bCs/>
          <w:color w:val="auto"/>
          <w:sz w:val="22"/>
          <w:szCs w:val="22"/>
        </w:rPr>
      </w:pPr>
      <w:r w:rsidRPr="006659C5">
        <w:rPr>
          <w:rFonts w:ascii="Times New Roman" w:hAnsi="Times New Roman" w:cs="Times New Roman"/>
          <w:b/>
          <w:bCs/>
          <w:color w:val="auto"/>
          <w:sz w:val="22"/>
          <w:szCs w:val="22"/>
        </w:rPr>
        <w:t xml:space="preserve">§ </w:t>
      </w:r>
      <w:r w:rsidR="00B3521F" w:rsidRPr="006659C5">
        <w:rPr>
          <w:rFonts w:ascii="Times New Roman" w:hAnsi="Times New Roman" w:cs="Times New Roman"/>
          <w:b/>
          <w:bCs/>
          <w:color w:val="auto"/>
          <w:sz w:val="22"/>
          <w:szCs w:val="22"/>
        </w:rPr>
        <w:t>6</w:t>
      </w:r>
      <w:r w:rsidRPr="006659C5">
        <w:rPr>
          <w:rFonts w:ascii="Times New Roman" w:hAnsi="Times New Roman" w:cs="Times New Roman"/>
          <w:b/>
          <w:bCs/>
          <w:color w:val="auto"/>
          <w:sz w:val="22"/>
          <w:szCs w:val="22"/>
        </w:rPr>
        <w:t>. Realizacja zamówienia</w:t>
      </w:r>
      <w:r w:rsidR="00AB6C29" w:rsidRPr="006659C5">
        <w:rPr>
          <w:rFonts w:ascii="Times New Roman" w:hAnsi="Times New Roman" w:cs="Times New Roman"/>
          <w:b/>
          <w:bCs/>
          <w:color w:val="auto"/>
          <w:sz w:val="22"/>
          <w:szCs w:val="22"/>
        </w:rPr>
        <w:t xml:space="preserve"> (</w:t>
      </w:r>
      <w:r w:rsidR="00374793" w:rsidRPr="006659C5">
        <w:rPr>
          <w:rFonts w:ascii="Times New Roman" w:hAnsi="Times New Roman" w:cs="Times New Roman"/>
          <w:b/>
          <w:bCs/>
          <w:color w:val="auto"/>
          <w:sz w:val="22"/>
          <w:szCs w:val="22"/>
        </w:rPr>
        <w:t>Wydarzenia</w:t>
      </w:r>
      <w:r w:rsidR="00AB6C29" w:rsidRPr="006659C5">
        <w:rPr>
          <w:rFonts w:ascii="Times New Roman" w:hAnsi="Times New Roman" w:cs="Times New Roman"/>
          <w:b/>
          <w:bCs/>
          <w:color w:val="auto"/>
          <w:sz w:val="22"/>
          <w:szCs w:val="22"/>
        </w:rPr>
        <w:t>)</w:t>
      </w:r>
    </w:p>
    <w:p w14:paraId="19DF30AF" w14:textId="77777777" w:rsidR="00116669" w:rsidRPr="006659C5" w:rsidRDefault="00116669" w:rsidP="00116669">
      <w:pPr>
        <w:pStyle w:val="Default"/>
        <w:jc w:val="center"/>
        <w:rPr>
          <w:rFonts w:ascii="Times New Roman" w:hAnsi="Times New Roman" w:cs="Times New Roman"/>
          <w:b/>
          <w:bCs/>
          <w:color w:val="auto"/>
          <w:sz w:val="22"/>
          <w:szCs w:val="22"/>
        </w:rPr>
      </w:pPr>
    </w:p>
    <w:p w14:paraId="225B5629" w14:textId="77777777" w:rsidR="003717E1" w:rsidRPr="006659C5" w:rsidRDefault="00116669" w:rsidP="0067322B">
      <w:pPr>
        <w:pStyle w:val="Default"/>
        <w:numPr>
          <w:ilvl w:val="0"/>
          <w:numId w:val="2"/>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Podstawą do realizacji </w:t>
      </w:r>
      <w:r w:rsidR="005342E7" w:rsidRPr="006659C5">
        <w:rPr>
          <w:rFonts w:ascii="Times New Roman" w:hAnsi="Times New Roman" w:cs="Times New Roman"/>
          <w:color w:val="auto"/>
          <w:sz w:val="22"/>
          <w:szCs w:val="22"/>
        </w:rPr>
        <w:t xml:space="preserve">każdego </w:t>
      </w:r>
      <w:r w:rsidR="00374793" w:rsidRPr="006659C5">
        <w:rPr>
          <w:rFonts w:ascii="Times New Roman" w:hAnsi="Times New Roman" w:cs="Times New Roman"/>
          <w:color w:val="auto"/>
          <w:sz w:val="22"/>
          <w:szCs w:val="22"/>
        </w:rPr>
        <w:t>wydarzenia</w:t>
      </w:r>
      <w:r w:rsidRPr="006659C5">
        <w:rPr>
          <w:rFonts w:ascii="Times New Roman" w:hAnsi="Times New Roman" w:cs="Times New Roman"/>
          <w:color w:val="auto"/>
          <w:sz w:val="22"/>
          <w:szCs w:val="22"/>
        </w:rPr>
        <w:t xml:space="preserve"> będzie </w:t>
      </w:r>
      <w:r w:rsidR="00F968AA" w:rsidRPr="006659C5">
        <w:rPr>
          <w:rFonts w:ascii="Times New Roman" w:hAnsi="Times New Roman" w:cs="Times New Roman"/>
          <w:color w:val="auto"/>
          <w:sz w:val="22"/>
          <w:szCs w:val="22"/>
        </w:rPr>
        <w:t xml:space="preserve">zaakceptowany przez Zamawiającego </w:t>
      </w:r>
      <w:r w:rsidR="009D16FF" w:rsidRPr="006659C5">
        <w:rPr>
          <w:rFonts w:ascii="Times New Roman" w:hAnsi="Times New Roman" w:cs="Times New Roman"/>
          <w:color w:val="auto"/>
          <w:sz w:val="22"/>
          <w:szCs w:val="22"/>
        </w:rPr>
        <w:t xml:space="preserve">Formularz zamówienia na każde </w:t>
      </w:r>
      <w:r w:rsidR="00A371BD">
        <w:rPr>
          <w:rFonts w:ascii="Times New Roman" w:hAnsi="Times New Roman" w:cs="Times New Roman"/>
          <w:color w:val="auto"/>
          <w:sz w:val="22"/>
          <w:szCs w:val="22"/>
        </w:rPr>
        <w:t>wydarzenie</w:t>
      </w:r>
      <w:r w:rsidR="009D16FF" w:rsidRPr="006659C5">
        <w:rPr>
          <w:rFonts w:ascii="Times New Roman" w:hAnsi="Times New Roman" w:cs="Times New Roman"/>
          <w:color w:val="auto"/>
          <w:sz w:val="22"/>
          <w:szCs w:val="22"/>
        </w:rPr>
        <w:t>.</w:t>
      </w:r>
    </w:p>
    <w:p w14:paraId="2505194B" w14:textId="77777777" w:rsidR="00116669" w:rsidRPr="006659C5" w:rsidRDefault="00116669" w:rsidP="0067322B">
      <w:pPr>
        <w:pStyle w:val="Default"/>
        <w:numPr>
          <w:ilvl w:val="0"/>
          <w:numId w:val="2"/>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Osobą uprawnioną do </w:t>
      </w:r>
      <w:r w:rsidR="00F968AA" w:rsidRPr="006659C5">
        <w:rPr>
          <w:rFonts w:ascii="Times New Roman" w:hAnsi="Times New Roman" w:cs="Times New Roman"/>
          <w:color w:val="auto"/>
          <w:sz w:val="22"/>
          <w:szCs w:val="22"/>
        </w:rPr>
        <w:t>koordynacji</w:t>
      </w:r>
      <w:r w:rsidRPr="006659C5">
        <w:rPr>
          <w:rFonts w:ascii="Times New Roman" w:hAnsi="Times New Roman" w:cs="Times New Roman"/>
          <w:color w:val="auto"/>
          <w:sz w:val="22"/>
          <w:szCs w:val="22"/>
        </w:rPr>
        <w:t xml:space="preserve"> </w:t>
      </w:r>
      <w:r w:rsidR="00374793" w:rsidRPr="006659C5">
        <w:rPr>
          <w:rFonts w:ascii="Times New Roman" w:hAnsi="Times New Roman" w:cs="Times New Roman"/>
          <w:color w:val="auto"/>
          <w:sz w:val="22"/>
          <w:szCs w:val="22"/>
        </w:rPr>
        <w:t>wydarzenia</w:t>
      </w:r>
      <w:r w:rsidR="00071848" w:rsidRPr="006659C5">
        <w:rPr>
          <w:rFonts w:ascii="Times New Roman" w:hAnsi="Times New Roman" w:cs="Times New Roman"/>
          <w:color w:val="auto"/>
          <w:sz w:val="22"/>
          <w:szCs w:val="22"/>
        </w:rPr>
        <w:t xml:space="preserve"> jest p</w:t>
      </w:r>
      <w:r w:rsidR="00F968AA" w:rsidRPr="006659C5">
        <w:rPr>
          <w:rFonts w:ascii="Times New Roman" w:hAnsi="Times New Roman" w:cs="Times New Roman"/>
          <w:color w:val="auto"/>
          <w:sz w:val="22"/>
          <w:szCs w:val="22"/>
        </w:rPr>
        <w:t>racownik Zamawiającego.</w:t>
      </w:r>
    </w:p>
    <w:p w14:paraId="4FA82724" w14:textId="49D6EB42" w:rsidR="00FE7CA5" w:rsidRPr="006659C5" w:rsidRDefault="00FE7CA5" w:rsidP="0067322B">
      <w:pPr>
        <w:pStyle w:val="Default"/>
        <w:numPr>
          <w:ilvl w:val="0"/>
          <w:numId w:val="2"/>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Przedstawiciel</w:t>
      </w:r>
      <w:r w:rsidR="00194A5C" w:rsidRPr="006659C5">
        <w:rPr>
          <w:rFonts w:ascii="Times New Roman" w:hAnsi="Times New Roman" w:cs="Times New Roman"/>
          <w:color w:val="auto"/>
          <w:sz w:val="22"/>
          <w:szCs w:val="22"/>
        </w:rPr>
        <w:t xml:space="preserve"> (logistyk)</w:t>
      </w:r>
      <w:r w:rsidRPr="006659C5">
        <w:rPr>
          <w:rFonts w:ascii="Times New Roman" w:hAnsi="Times New Roman" w:cs="Times New Roman"/>
          <w:color w:val="auto"/>
          <w:sz w:val="22"/>
          <w:szCs w:val="22"/>
        </w:rPr>
        <w:t xml:space="preserve"> Wykonawcy będzie obecny podczas każdego </w:t>
      </w:r>
      <w:r w:rsidR="00374793" w:rsidRPr="006659C5">
        <w:rPr>
          <w:rFonts w:ascii="Times New Roman" w:hAnsi="Times New Roman" w:cs="Times New Roman"/>
          <w:color w:val="auto"/>
          <w:sz w:val="22"/>
          <w:szCs w:val="22"/>
        </w:rPr>
        <w:t>wydarzenia</w:t>
      </w:r>
      <w:r w:rsidRPr="006659C5">
        <w:rPr>
          <w:rFonts w:ascii="Times New Roman" w:hAnsi="Times New Roman" w:cs="Times New Roman"/>
          <w:color w:val="auto"/>
          <w:sz w:val="22"/>
          <w:szCs w:val="22"/>
        </w:rPr>
        <w:t>, a</w:t>
      </w:r>
      <w:r w:rsidR="001C2C55">
        <w:rPr>
          <w:rFonts w:ascii="Times New Roman" w:hAnsi="Times New Roman" w:cs="Times New Roman"/>
          <w:color w:val="auto"/>
          <w:sz w:val="22"/>
          <w:szCs w:val="22"/>
        </w:rPr>
        <w:t> </w:t>
      </w:r>
      <w:r w:rsidRPr="006659C5">
        <w:rPr>
          <w:rFonts w:ascii="Times New Roman" w:hAnsi="Times New Roman" w:cs="Times New Roman"/>
          <w:color w:val="auto"/>
          <w:sz w:val="22"/>
          <w:szCs w:val="22"/>
        </w:rPr>
        <w:t>w</w:t>
      </w:r>
      <w:r w:rsidR="001C2C55">
        <w:rPr>
          <w:rFonts w:ascii="Times New Roman" w:hAnsi="Times New Roman" w:cs="Times New Roman"/>
          <w:color w:val="auto"/>
          <w:sz w:val="22"/>
          <w:szCs w:val="22"/>
        </w:rPr>
        <w:t> </w:t>
      </w:r>
      <w:r w:rsidRPr="006659C5">
        <w:rPr>
          <w:rFonts w:ascii="Times New Roman" w:hAnsi="Times New Roman" w:cs="Times New Roman"/>
          <w:color w:val="auto"/>
          <w:sz w:val="22"/>
          <w:szCs w:val="22"/>
        </w:rPr>
        <w:t>przypadku spotkań wielodniowych dostępny w godzinach nocnyc</w:t>
      </w:r>
      <w:r w:rsidR="00C30736" w:rsidRPr="006659C5">
        <w:rPr>
          <w:rFonts w:ascii="Times New Roman" w:hAnsi="Times New Roman" w:cs="Times New Roman"/>
          <w:color w:val="auto"/>
          <w:sz w:val="22"/>
          <w:szCs w:val="22"/>
        </w:rPr>
        <w:t xml:space="preserve">h pod wskazanym </w:t>
      </w:r>
      <w:r w:rsidR="00F21200" w:rsidRPr="006659C5">
        <w:rPr>
          <w:rFonts w:ascii="Times New Roman" w:hAnsi="Times New Roman" w:cs="Times New Roman"/>
          <w:color w:val="auto"/>
          <w:sz w:val="22"/>
          <w:szCs w:val="22"/>
        </w:rPr>
        <w:t>tel.</w:t>
      </w:r>
      <w:r w:rsidR="001C2C55">
        <w:rPr>
          <w:rFonts w:ascii="Times New Roman" w:hAnsi="Times New Roman" w:cs="Times New Roman"/>
          <w:color w:val="auto"/>
          <w:sz w:val="22"/>
          <w:szCs w:val="22"/>
        </w:rPr>
        <w:t> </w:t>
      </w:r>
      <w:r w:rsidR="00F21200" w:rsidRPr="006659C5">
        <w:rPr>
          <w:rFonts w:ascii="Times New Roman" w:hAnsi="Times New Roman" w:cs="Times New Roman"/>
          <w:color w:val="auto"/>
          <w:sz w:val="22"/>
          <w:szCs w:val="22"/>
        </w:rPr>
        <w:t>k</w:t>
      </w:r>
      <w:r w:rsidR="00C30736" w:rsidRPr="006659C5">
        <w:rPr>
          <w:rFonts w:ascii="Times New Roman" w:hAnsi="Times New Roman" w:cs="Times New Roman"/>
          <w:color w:val="auto"/>
          <w:sz w:val="22"/>
          <w:szCs w:val="22"/>
        </w:rPr>
        <w:t>omórkowym …….. .</w:t>
      </w:r>
    </w:p>
    <w:p w14:paraId="00F26234" w14:textId="6661E994" w:rsidR="00116669" w:rsidRPr="006659C5" w:rsidRDefault="00116669" w:rsidP="00C30736">
      <w:pPr>
        <w:pStyle w:val="Standardowy0"/>
        <w:numPr>
          <w:ilvl w:val="0"/>
          <w:numId w:val="2"/>
        </w:numPr>
        <w:jc w:val="both"/>
        <w:rPr>
          <w:rFonts w:ascii="Times New Roman" w:hAnsi="Times New Roman" w:cs="Times New Roman"/>
          <w:iCs/>
          <w:sz w:val="22"/>
          <w:szCs w:val="22"/>
        </w:rPr>
      </w:pPr>
      <w:r w:rsidRPr="006659C5">
        <w:rPr>
          <w:rFonts w:ascii="Times New Roman" w:hAnsi="Times New Roman" w:cs="Times New Roman"/>
          <w:sz w:val="22"/>
          <w:szCs w:val="22"/>
        </w:rPr>
        <w:t xml:space="preserve">Zamawiający zobowiązuje się informować o faktycznym zapotrzebowaniu </w:t>
      </w:r>
      <w:r w:rsidR="00771CAA" w:rsidRPr="006659C5">
        <w:rPr>
          <w:rFonts w:ascii="Times New Roman" w:hAnsi="Times New Roman" w:cs="Times New Roman"/>
          <w:sz w:val="22"/>
          <w:szCs w:val="22"/>
        </w:rPr>
        <w:t xml:space="preserve">na poszczególne pozycje zamówienia </w:t>
      </w:r>
      <w:r w:rsidRPr="006659C5">
        <w:rPr>
          <w:rFonts w:ascii="Times New Roman" w:hAnsi="Times New Roman" w:cs="Times New Roman"/>
          <w:sz w:val="22"/>
          <w:szCs w:val="22"/>
        </w:rPr>
        <w:t xml:space="preserve">na </w:t>
      </w:r>
      <w:r w:rsidR="001F269C" w:rsidRPr="006659C5">
        <w:rPr>
          <w:rFonts w:ascii="Times New Roman" w:hAnsi="Times New Roman" w:cs="Times New Roman"/>
          <w:sz w:val="22"/>
          <w:szCs w:val="22"/>
        </w:rPr>
        <w:t xml:space="preserve">min. </w:t>
      </w:r>
      <w:r w:rsidR="00F21200" w:rsidRPr="006659C5">
        <w:rPr>
          <w:rFonts w:ascii="Times New Roman" w:hAnsi="Times New Roman" w:cs="Times New Roman"/>
          <w:b/>
          <w:sz w:val="22"/>
          <w:szCs w:val="22"/>
        </w:rPr>
        <w:t>15</w:t>
      </w:r>
      <w:r w:rsidR="00D15C7E" w:rsidRPr="006659C5">
        <w:rPr>
          <w:rFonts w:ascii="Times New Roman" w:hAnsi="Times New Roman" w:cs="Times New Roman"/>
          <w:b/>
          <w:sz w:val="22"/>
          <w:szCs w:val="22"/>
        </w:rPr>
        <w:t xml:space="preserve"> </w:t>
      </w:r>
      <w:r w:rsidRPr="006659C5">
        <w:rPr>
          <w:rFonts w:ascii="Times New Roman" w:hAnsi="Times New Roman" w:cs="Times New Roman"/>
          <w:b/>
          <w:sz w:val="22"/>
          <w:szCs w:val="22"/>
        </w:rPr>
        <w:t>dni</w:t>
      </w:r>
      <w:r w:rsidRPr="006659C5">
        <w:rPr>
          <w:rFonts w:ascii="Times New Roman" w:hAnsi="Times New Roman" w:cs="Times New Roman"/>
          <w:sz w:val="22"/>
          <w:szCs w:val="22"/>
        </w:rPr>
        <w:t xml:space="preserve"> przed planowanym terminem </w:t>
      </w:r>
      <w:r w:rsidR="00374793" w:rsidRPr="006659C5">
        <w:rPr>
          <w:rFonts w:ascii="Times New Roman" w:hAnsi="Times New Roman" w:cs="Times New Roman"/>
          <w:sz w:val="22"/>
          <w:szCs w:val="22"/>
        </w:rPr>
        <w:t>wydarzenia</w:t>
      </w:r>
      <w:r w:rsidRPr="006659C5">
        <w:rPr>
          <w:rFonts w:ascii="Times New Roman" w:hAnsi="Times New Roman" w:cs="Times New Roman"/>
          <w:sz w:val="22"/>
          <w:szCs w:val="22"/>
        </w:rPr>
        <w:t xml:space="preserve"> </w:t>
      </w:r>
      <w:r w:rsidR="005227C4" w:rsidRPr="006659C5">
        <w:rPr>
          <w:rFonts w:ascii="Times New Roman" w:hAnsi="Times New Roman" w:cs="Times New Roman"/>
          <w:sz w:val="22"/>
          <w:szCs w:val="22"/>
        </w:rPr>
        <w:t>z tym, że</w:t>
      </w:r>
      <w:r w:rsidR="001C2C55">
        <w:rPr>
          <w:rFonts w:ascii="Times New Roman" w:hAnsi="Times New Roman" w:cs="Times New Roman"/>
          <w:sz w:val="22"/>
          <w:szCs w:val="22"/>
        </w:rPr>
        <w:t> </w:t>
      </w:r>
      <w:r w:rsidRPr="006659C5">
        <w:rPr>
          <w:rFonts w:ascii="Times New Roman" w:hAnsi="Times New Roman" w:cs="Times New Roman"/>
          <w:sz w:val="22"/>
          <w:szCs w:val="22"/>
        </w:rPr>
        <w:t>o</w:t>
      </w:r>
      <w:r w:rsidR="001C2C55">
        <w:rPr>
          <w:rFonts w:ascii="Times New Roman" w:hAnsi="Times New Roman" w:cs="Times New Roman"/>
          <w:sz w:val="22"/>
          <w:szCs w:val="22"/>
        </w:rPr>
        <w:t> </w:t>
      </w:r>
      <w:r w:rsidRPr="006659C5">
        <w:rPr>
          <w:rFonts w:ascii="Times New Roman" w:hAnsi="Times New Roman" w:cs="Times New Roman"/>
          <w:sz w:val="22"/>
          <w:szCs w:val="22"/>
        </w:rPr>
        <w:t xml:space="preserve">faktycznym zapotrzebowaniu związanym z </w:t>
      </w:r>
      <w:r w:rsidR="006361AF" w:rsidRPr="006659C5">
        <w:rPr>
          <w:rFonts w:ascii="Times New Roman" w:hAnsi="Times New Roman" w:cs="Times New Roman"/>
          <w:sz w:val="22"/>
          <w:szCs w:val="22"/>
        </w:rPr>
        <w:t>zakwaterowaniem oraz</w:t>
      </w:r>
      <w:r w:rsidR="00771CAA" w:rsidRPr="006659C5">
        <w:rPr>
          <w:rFonts w:ascii="Times New Roman" w:hAnsi="Times New Roman" w:cs="Times New Roman"/>
          <w:sz w:val="22"/>
          <w:szCs w:val="22"/>
        </w:rPr>
        <w:t xml:space="preserve"> wyżywieniem </w:t>
      </w:r>
      <w:r w:rsidR="00E41192" w:rsidRPr="006659C5">
        <w:rPr>
          <w:rFonts w:ascii="Times New Roman" w:hAnsi="Times New Roman" w:cs="Times New Roman"/>
          <w:sz w:val="22"/>
          <w:szCs w:val="22"/>
        </w:rPr>
        <w:t xml:space="preserve">Zamawiający poinformuje </w:t>
      </w:r>
      <w:r w:rsidR="00771CAA" w:rsidRPr="006659C5">
        <w:rPr>
          <w:rFonts w:ascii="Times New Roman" w:hAnsi="Times New Roman" w:cs="Times New Roman"/>
          <w:sz w:val="22"/>
          <w:szCs w:val="22"/>
        </w:rPr>
        <w:t>na</w:t>
      </w:r>
      <w:r w:rsidRPr="006659C5">
        <w:rPr>
          <w:rFonts w:ascii="Times New Roman" w:hAnsi="Times New Roman" w:cs="Times New Roman"/>
          <w:sz w:val="22"/>
          <w:szCs w:val="22"/>
        </w:rPr>
        <w:t xml:space="preserve"> </w:t>
      </w:r>
      <w:r w:rsidR="00E000FB" w:rsidRPr="006659C5">
        <w:rPr>
          <w:rFonts w:ascii="Times New Roman" w:hAnsi="Times New Roman" w:cs="Times New Roman"/>
          <w:sz w:val="22"/>
          <w:szCs w:val="22"/>
        </w:rPr>
        <w:t>min</w:t>
      </w:r>
      <w:r w:rsidR="00F21200" w:rsidRPr="006659C5">
        <w:rPr>
          <w:rFonts w:ascii="Times New Roman" w:hAnsi="Times New Roman" w:cs="Times New Roman"/>
          <w:sz w:val="22"/>
          <w:szCs w:val="22"/>
        </w:rPr>
        <w:t>.</w:t>
      </w:r>
      <w:r w:rsidR="00E000FB" w:rsidRPr="006659C5">
        <w:rPr>
          <w:rFonts w:ascii="Times New Roman" w:hAnsi="Times New Roman" w:cs="Times New Roman"/>
          <w:sz w:val="22"/>
          <w:szCs w:val="22"/>
        </w:rPr>
        <w:t xml:space="preserve"> </w:t>
      </w:r>
      <w:r w:rsidR="002A4C0C" w:rsidRPr="006659C5">
        <w:rPr>
          <w:rFonts w:ascii="Times New Roman" w:hAnsi="Times New Roman" w:cs="Times New Roman"/>
          <w:b/>
          <w:sz w:val="22"/>
          <w:szCs w:val="22"/>
        </w:rPr>
        <w:t>7</w:t>
      </w:r>
      <w:r w:rsidR="00771CAA" w:rsidRPr="006659C5">
        <w:rPr>
          <w:rFonts w:ascii="Times New Roman" w:hAnsi="Times New Roman" w:cs="Times New Roman"/>
          <w:b/>
          <w:sz w:val="22"/>
          <w:szCs w:val="22"/>
        </w:rPr>
        <w:t xml:space="preserve"> </w:t>
      </w:r>
      <w:r w:rsidRPr="006659C5">
        <w:rPr>
          <w:rFonts w:ascii="Times New Roman" w:hAnsi="Times New Roman" w:cs="Times New Roman"/>
          <w:b/>
          <w:sz w:val="22"/>
          <w:szCs w:val="22"/>
        </w:rPr>
        <w:t>dni</w:t>
      </w:r>
      <w:r w:rsidRPr="006659C5">
        <w:rPr>
          <w:rFonts w:ascii="Times New Roman" w:hAnsi="Times New Roman" w:cs="Times New Roman"/>
          <w:sz w:val="22"/>
          <w:szCs w:val="22"/>
        </w:rPr>
        <w:t xml:space="preserve"> przed rozpoczęciem </w:t>
      </w:r>
      <w:r w:rsidR="00374793" w:rsidRPr="006659C5">
        <w:rPr>
          <w:rFonts w:ascii="Times New Roman" w:hAnsi="Times New Roman" w:cs="Times New Roman"/>
          <w:sz w:val="22"/>
          <w:szCs w:val="22"/>
        </w:rPr>
        <w:t>wydarzenia</w:t>
      </w:r>
      <w:r w:rsidRPr="006659C5">
        <w:rPr>
          <w:rFonts w:ascii="Times New Roman" w:hAnsi="Times New Roman" w:cs="Times New Roman"/>
          <w:sz w:val="22"/>
          <w:szCs w:val="22"/>
        </w:rPr>
        <w:t>.</w:t>
      </w:r>
    </w:p>
    <w:p w14:paraId="6DAE1B5C" w14:textId="77777777" w:rsidR="00116669" w:rsidRPr="006659C5" w:rsidRDefault="00116669" w:rsidP="0067322B">
      <w:pPr>
        <w:numPr>
          <w:ilvl w:val="0"/>
          <w:numId w:val="2"/>
        </w:numPr>
        <w:jc w:val="both"/>
        <w:rPr>
          <w:sz w:val="22"/>
          <w:szCs w:val="22"/>
        </w:rPr>
      </w:pPr>
      <w:r w:rsidRPr="006659C5">
        <w:rPr>
          <w:sz w:val="22"/>
          <w:szCs w:val="22"/>
        </w:rPr>
        <w:t>Zamawiający nie ponosi odpowiedzialnoś</w:t>
      </w:r>
      <w:r w:rsidR="00F21200" w:rsidRPr="006659C5">
        <w:rPr>
          <w:sz w:val="22"/>
          <w:szCs w:val="22"/>
        </w:rPr>
        <w:t xml:space="preserve">ci za szkody spowodowane przez uczestników </w:t>
      </w:r>
      <w:r w:rsidR="00374793" w:rsidRPr="006659C5">
        <w:rPr>
          <w:sz w:val="22"/>
          <w:szCs w:val="22"/>
        </w:rPr>
        <w:t>wydarzenia</w:t>
      </w:r>
      <w:r w:rsidRPr="006659C5">
        <w:rPr>
          <w:sz w:val="22"/>
          <w:szCs w:val="22"/>
        </w:rPr>
        <w:t>. Koszty ewentualnych strat materialnych powstałych z winy uczestników ponoszą oni osobiście, a ich egzekucja należy do Wykonawcy.</w:t>
      </w:r>
    </w:p>
    <w:p w14:paraId="4B5C9AA6" w14:textId="77777777" w:rsidR="005D305F" w:rsidRPr="006659C5" w:rsidRDefault="005D305F" w:rsidP="005D305F">
      <w:pPr>
        <w:ind w:left="720"/>
        <w:jc w:val="both"/>
        <w:rPr>
          <w:sz w:val="22"/>
          <w:szCs w:val="22"/>
        </w:rPr>
      </w:pPr>
    </w:p>
    <w:p w14:paraId="3AA5ABD8" w14:textId="77777777" w:rsidR="00116669" w:rsidRDefault="00116669" w:rsidP="00116669">
      <w:pPr>
        <w:pStyle w:val="Default"/>
        <w:jc w:val="both"/>
        <w:rPr>
          <w:rFonts w:ascii="Times New Roman" w:hAnsi="Times New Roman" w:cs="Times New Roman"/>
          <w:bCs/>
          <w:color w:val="auto"/>
          <w:sz w:val="22"/>
          <w:szCs w:val="22"/>
        </w:rPr>
      </w:pPr>
    </w:p>
    <w:p w14:paraId="00BE59A2" w14:textId="77777777" w:rsidR="00116669" w:rsidRPr="006659C5" w:rsidRDefault="00116669" w:rsidP="00116669">
      <w:pPr>
        <w:pStyle w:val="Default"/>
        <w:jc w:val="center"/>
        <w:rPr>
          <w:rFonts w:ascii="Times New Roman" w:hAnsi="Times New Roman" w:cs="Times New Roman"/>
          <w:color w:val="auto"/>
          <w:sz w:val="22"/>
          <w:szCs w:val="22"/>
        </w:rPr>
      </w:pPr>
      <w:r w:rsidRPr="006659C5">
        <w:rPr>
          <w:rFonts w:ascii="Times New Roman" w:hAnsi="Times New Roman" w:cs="Times New Roman"/>
          <w:b/>
          <w:bCs/>
          <w:color w:val="auto"/>
          <w:sz w:val="22"/>
          <w:szCs w:val="22"/>
        </w:rPr>
        <w:t xml:space="preserve">§ </w:t>
      </w:r>
      <w:r w:rsidR="00B3521F" w:rsidRPr="006659C5">
        <w:rPr>
          <w:rFonts w:ascii="Times New Roman" w:hAnsi="Times New Roman" w:cs="Times New Roman"/>
          <w:b/>
          <w:bCs/>
          <w:color w:val="auto"/>
          <w:sz w:val="22"/>
          <w:szCs w:val="22"/>
        </w:rPr>
        <w:t>7</w:t>
      </w:r>
      <w:r w:rsidRPr="006659C5">
        <w:rPr>
          <w:rFonts w:ascii="Times New Roman" w:hAnsi="Times New Roman" w:cs="Times New Roman"/>
          <w:b/>
          <w:bCs/>
          <w:color w:val="auto"/>
          <w:sz w:val="22"/>
          <w:szCs w:val="22"/>
        </w:rPr>
        <w:t>. Warunki wynagradzania i płatności</w:t>
      </w:r>
      <w:r w:rsidR="00771CAA" w:rsidRPr="006659C5">
        <w:rPr>
          <w:rFonts w:ascii="Times New Roman" w:hAnsi="Times New Roman" w:cs="Times New Roman"/>
          <w:b/>
          <w:bCs/>
          <w:color w:val="auto"/>
          <w:sz w:val="22"/>
          <w:szCs w:val="22"/>
        </w:rPr>
        <w:t xml:space="preserve"> za zrealizowane </w:t>
      </w:r>
      <w:r w:rsidR="00B8349C">
        <w:rPr>
          <w:rFonts w:ascii="Times New Roman" w:hAnsi="Times New Roman" w:cs="Times New Roman"/>
          <w:b/>
          <w:bCs/>
          <w:color w:val="auto"/>
          <w:sz w:val="22"/>
          <w:szCs w:val="22"/>
        </w:rPr>
        <w:t>wydarzenie</w:t>
      </w:r>
    </w:p>
    <w:p w14:paraId="21815F5D" w14:textId="77777777" w:rsidR="00116669" w:rsidRPr="006659C5" w:rsidRDefault="00116669" w:rsidP="00116669">
      <w:pPr>
        <w:pStyle w:val="Standardowy0"/>
        <w:jc w:val="both"/>
        <w:rPr>
          <w:rFonts w:ascii="Times New Roman" w:hAnsi="Times New Roman" w:cs="Times New Roman"/>
          <w:iCs/>
          <w:sz w:val="22"/>
          <w:szCs w:val="22"/>
        </w:rPr>
      </w:pPr>
    </w:p>
    <w:p w14:paraId="7B343F82" w14:textId="6999C212" w:rsidR="00116669" w:rsidRPr="006659C5" w:rsidRDefault="00116669" w:rsidP="006029B8">
      <w:pPr>
        <w:numPr>
          <w:ilvl w:val="0"/>
          <w:numId w:val="8"/>
        </w:numPr>
        <w:autoSpaceDE w:val="0"/>
        <w:autoSpaceDN w:val="0"/>
        <w:adjustRightInd w:val="0"/>
        <w:jc w:val="both"/>
        <w:rPr>
          <w:rFonts w:eastAsia="Verdana,Bold"/>
          <w:sz w:val="22"/>
          <w:szCs w:val="22"/>
        </w:rPr>
      </w:pPr>
      <w:r w:rsidRPr="006659C5">
        <w:rPr>
          <w:sz w:val="22"/>
          <w:szCs w:val="22"/>
        </w:rPr>
        <w:t xml:space="preserve">Strony ustalają, iż z tytułu wykonania </w:t>
      </w:r>
      <w:r w:rsidR="000E49D2" w:rsidRPr="006659C5">
        <w:rPr>
          <w:sz w:val="22"/>
          <w:szCs w:val="22"/>
        </w:rPr>
        <w:t>danego</w:t>
      </w:r>
      <w:r w:rsidR="00771CAA" w:rsidRPr="006659C5">
        <w:rPr>
          <w:sz w:val="22"/>
          <w:szCs w:val="22"/>
        </w:rPr>
        <w:t xml:space="preserve"> </w:t>
      </w:r>
      <w:r w:rsidR="00374793" w:rsidRPr="006659C5">
        <w:rPr>
          <w:sz w:val="22"/>
          <w:szCs w:val="22"/>
        </w:rPr>
        <w:t>wydarzenia</w:t>
      </w:r>
      <w:r w:rsidRPr="006659C5">
        <w:rPr>
          <w:sz w:val="22"/>
          <w:szCs w:val="22"/>
        </w:rPr>
        <w:t xml:space="preserve"> Wykonawcy przysługuje wynagrodzenie,</w:t>
      </w:r>
      <w:r w:rsidR="00374793" w:rsidRPr="006659C5">
        <w:rPr>
          <w:sz w:val="22"/>
          <w:szCs w:val="22"/>
        </w:rPr>
        <w:t xml:space="preserve"> obliczone na podstawie </w:t>
      </w:r>
      <w:r w:rsidR="00374793" w:rsidRPr="007D5D8B">
        <w:rPr>
          <w:b/>
          <w:sz w:val="22"/>
          <w:szCs w:val="22"/>
        </w:rPr>
        <w:t>Formularza wykonania</w:t>
      </w:r>
      <w:r w:rsidR="00374793" w:rsidRPr="006659C5">
        <w:rPr>
          <w:sz w:val="22"/>
          <w:szCs w:val="22"/>
        </w:rPr>
        <w:t xml:space="preserve"> (załącznik nr </w:t>
      </w:r>
      <w:r w:rsidR="00B8349C">
        <w:rPr>
          <w:sz w:val="22"/>
          <w:szCs w:val="22"/>
        </w:rPr>
        <w:t>5</w:t>
      </w:r>
      <w:r w:rsidR="00B8349C" w:rsidRPr="006659C5">
        <w:rPr>
          <w:sz w:val="22"/>
          <w:szCs w:val="22"/>
        </w:rPr>
        <w:t xml:space="preserve">) </w:t>
      </w:r>
      <w:r w:rsidR="00374793" w:rsidRPr="006659C5">
        <w:rPr>
          <w:sz w:val="22"/>
          <w:szCs w:val="22"/>
        </w:rPr>
        <w:t>opartego na</w:t>
      </w:r>
      <w:r w:rsidR="001C2C55">
        <w:rPr>
          <w:sz w:val="22"/>
          <w:szCs w:val="22"/>
        </w:rPr>
        <w:t> </w:t>
      </w:r>
      <w:r w:rsidR="001319D7" w:rsidRPr="006659C5">
        <w:rPr>
          <w:sz w:val="22"/>
          <w:szCs w:val="22"/>
        </w:rPr>
        <w:t>Formularzu</w:t>
      </w:r>
      <w:r w:rsidR="00374793" w:rsidRPr="006659C5">
        <w:rPr>
          <w:sz w:val="22"/>
          <w:szCs w:val="22"/>
        </w:rPr>
        <w:t xml:space="preserve"> zamówienia. Kwota wynagrodzenia w formularzu wykonania może być</w:t>
      </w:r>
      <w:r w:rsidR="001C2C55">
        <w:rPr>
          <w:sz w:val="22"/>
          <w:szCs w:val="22"/>
        </w:rPr>
        <w:t> </w:t>
      </w:r>
      <w:r w:rsidR="00374793" w:rsidRPr="006659C5">
        <w:rPr>
          <w:sz w:val="22"/>
          <w:szCs w:val="22"/>
        </w:rPr>
        <w:t xml:space="preserve">zwiększona na podstawie liczb jednostkowych </w:t>
      </w:r>
      <w:r w:rsidR="00650743">
        <w:rPr>
          <w:sz w:val="22"/>
          <w:szCs w:val="22"/>
        </w:rPr>
        <w:t xml:space="preserve">kosztów </w:t>
      </w:r>
      <w:r w:rsidR="00374793" w:rsidRPr="006659C5">
        <w:rPr>
          <w:sz w:val="22"/>
          <w:szCs w:val="22"/>
        </w:rPr>
        <w:t xml:space="preserve">danego zamówienia lub dodatkowej usługi, której Zamawiający nie przewidział w momencie składania </w:t>
      </w:r>
      <w:r w:rsidR="00650743" w:rsidRPr="006659C5">
        <w:rPr>
          <w:sz w:val="22"/>
          <w:szCs w:val="22"/>
        </w:rPr>
        <w:t>zamówienia</w:t>
      </w:r>
      <w:r w:rsidR="00374793" w:rsidRPr="006659C5">
        <w:rPr>
          <w:sz w:val="22"/>
          <w:szCs w:val="22"/>
        </w:rPr>
        <w:t>, a</w:t>
      </w:r>
      <w:r w:rsidR="001C2C55">
        <w:rPr>
          <w:sz w:val="22"/>
          <w:szCs w:val="22"/>
        </w:rPr>
        <w:t> </w:t>
      </w:r>
      <w:r w:rsidR="00374793" w:rsidRPr="006659C5">
        <w:rPr>
          <w:sz w:val="22"/>
          <w:szCs w:val="22"/>
        </w:rPr>
        <w:t xml:space="preserve">która jest określona w opisie przedmiotu zamówienia. </w:t>
      </w:r>
      <w:r w:rsidRPr="006659C5">
        <w:rPr>
          <w:sz w:val="22"/>
          <w:szCs w:val="22"/>
        </w:rPr>
        <w:t xml:space="preserve"> </w:t>
      </w:r>
      <w:r w:rsidR="00374793" w:rsidRPr="006659C5">
        <w:rPr>
          <w:sz w:val="22"/>
          <w:szCs w:val="22"/>
        </w:rPr>
        <w:t>wydarzenia</w:t>
      </w:r>
    </w:p>
    <w:p w14:paraId="1E7569EF" w14:textId="77777777" w:rsidR="009A17E1" w:rsidRPr="006659C5" w:rsidRDefault="009A17E1" w:rsidP="0067322B">
      <w:pPr>
        <w:numPr>
          <w:ilvl w:val="0"/>
          <w:numId w:val="8"/>
        </w:numPr>
        <w:autoSpaceDE w:val="0"/>
        <w:autoSpaceDN w:val="0"/>
        <w:adjustRightInd w:val="0"/>
        <w:jc w:val="both"/>
        <w:rPr>
          <w:rFonts w:eastAsia="Verdana,Bold"/>
          <w:sz w:val="22"/>
          <w:szCs w:val="22"/>
        </w:rPr>
      </w:pPr>
      <w:r w:rsidRPr="006659C5">
        <w:rPr>
          <w:sz w:val="22"/>
          <w:szCs w:val="22"/>
        </w:rPr>
        <w:t>Ceny za Usługi/pozycje zamówienia będą rozliczane na podstawie cen brutto</w:t>
      </w:r>
      <w:r w:rsidR="00D810CF" w:rsidRPr="006659C5">
        <w:rPr>
          <w:sz w:val="22"/>
          <w:szCs w:val="22"/>
        </w:rPr>
        <w:t xml:space="preserve"> euro</w:t>
      </w:r>
      <w:r w:rsidRPr="006659C5">
        <w:rPr>
          <w:sz w:val="22"/>
          <w:szCs w:val="22"/>
        </w:rPr>
        <w:t xml:space="preserve"> wyszczególnionych w </w:t>
      </w:r>
      <w:r w:rsidR="00D810CF" w:rsidRPr="007D5D8B">
        <w:rPr>
          <w:sz w:val="22"/>
          <w:szCs w:val="22"/>
        </w:rPr>
        <w:t>Formularzu zamówienia</w:t>
      </w:r>
      <w:r w:rsidRPr="006659C5">
        <w:rPr>
          <w:sz w:val="22"/>
          <w:szCs w:val="22"/>
        </w:rPr>
        <w:t>.</w:t>
      </w:r>
    </w:p>
    <w:p w14:paraId="196DAFE5" w14:textId="6B5CBED2" w:rsidR="00116669" w:rsidRPr="006659C5" w:rsidRDefault="00116669" w:rsidP="0067322B">
      <w:pPr>
        <w:numPr>
          <w:ilvl w:val="0"/>
          <w:numId w:val="8"/>
        </w:numPr>
        <w:autoSpaceDE w:val="0"/>
        <w:autoSpaceDN w:val="0"/>
        <w:adjustRightInd w:val="0"/>
        <w:jc w:val="both"/>
        <w:rPr>
          <w:rFonts w:eastAsia="Verdana,Bold"/>
          <w:sz w:val="22"/>
          <w:szCs w:val="22"/>
        </w:rPr>
      </w:pPr>
      <w:r w:rsidRPr="006659C5">
        <w:rPr>
          <w:sz w:val="22"/>
          <w:szCs w:val="22"/>
        </w:rPr>
        <w:lastRenderedPageBreak/>
        <w:t xml:space="preserve">Wynagrodzenie Wykonawcy </w:t>
      </w:r>
      <w:r w:rsidRPr="006659C5">
        <w:rPr>
          <w:rFonts w:eastAsia="Verdana,Bold"/>
          <w:sz w:val="22"/>
          <w:szCs w:val="22"/>
        </w:rPr>
        <w:t xml:space="preserve">obliczone będzie na podstawie cen </w:t>
      </w:r>
      <w:r w:rsidR="00F21200" w:rsidRPr="006659C5">
        <w:rPr>
          <w:rFonts w:eastAsia="Verdana,Bold"/>
          <w:sz w:val="22"/>
          <w:szCs w:val="22"/>
        </w:rPr>
        <w:t xml:space="preserve">euro </w:t>
      </w:r>
      <w:r w:rsidRPr="006659C5">
        <w:rPr>
          <w:rFonts w:eastAsia="Verdana,Bold"/>
          <w:sz w:val="22"/>
          <w:szCs w:val="22"/>
        </w:rPr>
        <w:t>brutto</w:t>
      </w:r>
      <w:r w:rsidR="006D1BF5" w:rsidRPr="006659C5">
        <w:rPr>
          <w:rFonts w:eastAsia="Verdana,Bold"/>
          <w:sz w:val="22"/>
          <w:szCs w:val="22"/>
        </w:rPr>
        <w:t xml:space="preserve"> </w:t>
      </w:r>
      <w:r w:rsidRPr="006659C5">
        <w:rPr>
          <w:rFonts w:eastAsia="Verdana,Bold"/>
          <w:sz w:val="22"/>
          <w:szCs w:val="22"/>
        </w:rPr>
        <w:t xml:space="preserve">wyszczególnionych w </w:t>
      </w:r>
      <w:r w:rsidR="005F2D5D" w:rsidRPr="007D5D8B">
        <w:rPr>
          <w:sz w:val="22"/>
          <w:szCs w:val="22"/>
        </w:rPr>
        <w:t>Formularzu zamówienia</w:t>
      </w:r>
      <w:r w:rsidR="00E8584D" w:rsidRPr="006659C5">
        <w:rPr>
          <w:b/>
          <w:sz w:val="22"/>
          <w:szCs w:val="22"/>
        </w:rPr>
        <w:t xml:space="preserve"> </w:t>
      </w:r>
      <w:r w:rsidRPr="006659C5">
        <w:rPr>
          <w:b/>
          <w:sz w:val="22"/>
          <w:szCs w:val="22"/>
        </w:rPr>
        <w:t xml:space="preserve"> </w:t>
      </w:r>
      <w:r w:rsidRPr="006659C5">
        <w:rPr>
          <w:sz w:val="22"/>
          <w:szCs w:val="22"/>
        </w:rPr>
        <w:t xml:space="preserve">oraz </w:t>
      </w:r>
      <w:r w:rsidR="00771CAA" w:rsidRPr="006659C5">
        <w:rPr>
          <w:sz w:val="22"/>
          <w:szCs w:val="22"/>
        </w:rPr>
        <w:t xml:space="preserve">faktycznie wykorzystanych pozycji zamówienia w </w:t>
      </w:r>
      <w:r w:rsidR="00F918D2" w:rsidRPr="006659C5">
        <w:rPr>
          <w:sz w:val="22"/>
          <w:szCs w:val="22"/>
        </w:rPr>
        <w:t>szczegó</w:t>
      </w:r>
      <w:r w:rsidR="009A17E1" w:rsidRPr="006659C5">
        <w:rPr>
          <w:sz w:val="22"/>
          <w:szCs w:val="22"/>
        </w:rPr>
        <w:t>l</w:t>
      </w:r>
      <w:r w:rsidR="00F918D2" w:rsidRPr="006659C5">
        <w:rPr>
          <w:sz w:val="22"/>
          <w:szCs w:val="22"/>
        </w:rPr>
        <w:t>ności</w:t>
      </w:r>
      <w:r w:rsidR="00771CAA" w:rsidRPr="006659C5">
        <w:rPr>
          <w:sz w:val="22"/>
          <w:szCs w:val="22"/>
        </w:rPr>
        <w:t xml:space="preserve"> </w:t>
      </w:r>
      <w:r w:rsidRPr="006659C5">
        <w:rPr>
          <w:rFonts w:eastAsia="Verdana,Bold"/>
          <w:sz w:val="22"/>
          <w:szCs w:val="22"/>
        </w:rPr>
        <w:t xml:space="preserve">faktycznej liczby uczestników </w:t>
      </w:r>
      <w:r w:rsidR="00374793" w:rsidRPr="006659C5">
        <w:rPr>
          <w:rFonts w:eastAsia="Verdana,Bold"/>
          <w:sz w:val="22"/>
          <w:szCs w:val="22"/>
        </w:rPr>
        <w:t>wydarzenia</w:t>
      </w:r>
      <w:r w:rsidR="009A17E1" w:rsidRPr="006659C5">
        <w:rPr>
          <w:rFonts w:eastAsia="Verdana,Bold"/>
          <w:sz w:val="22"/>
          <w:szCs w:val="22"/>
        </w:rPr>
        <w:t>)</w:t>
      </w:r>
      <w:r w:rsidR="00374793" w:rsidRPr="006659C5">
        <w:rPr>
          <w:rFonts w:eastAsia="Verdana,Bold"/>
          <w:sz w:val="22"/>
          <w:szCs w:val="22"/>
        </w:rPr>
        <w:t xml:space="preserve"> przedstawionych w</w:t>
      </w:r>
      <w:r w:rsidR="001C2C55">
        <w:rPr>
          <w:rFonts w:eastAsia="Verdana,Bold"/>
          <w:sz w:val="22"/>
          <w:szCs w:val="22"/>
        </w:rPr>
        <w:t> </w:t>
      </w:r>
      <w:r w:rsidR="00374793" w:rsidRPr="007D5D8B">
        <w:rPr>
          <w:rFonts w:eastAsia="Verdana,Bold"/>
          <w:b/>
          <w:sz w:val="22"/>
          <w:szCs w:val="22"/>
        </w:rPr>
        <w:t>Formularzu wykonania</w:t>
      </w:r>
      <w:r w:rsidR="00374793" w:rsidRPr="006659C5">
        <w:rPr>
          <w:rFonts w:eastAsia="Verdana,Bold"/>
          <w:sz w:val="22"/>
          <w:szCs w:val="22"/>
        </w:rPr>
        <w:t>.</w:t>
      </w:r>
    </w:p>
    <w:p w14:paraId="2001B544" w14:textId="77777777" w:rsidR="00116669" w:rsidRPr="006659C5" w:rsidRDefault="00116669" w:rsidP="0067322B">
      <w:pPr>
        <w:numPr>
          <w:ilvl w:val="0"/>
          <w:numId w:val="8"/>
        </w:numPr>
        <w:overflowPunct w:val="0"/>
        <w:autoSpaceDE w:val="0"/>
        <w:autoSpaceDN w:val="0"/>
        <w:adjustRightInd w:val="0"/>
        <w:jc w:val="both"/>
        <w:textAlignment w:val="baseline"/>
        <w:rPr>
          <w:rFonts w:eastAsia="Verdana,Bold"/>
          <w:sz w:val="22"/>
          <w:szCs w:val="22"/>
        </w:rPr>
      </w:pPr>
      <w:r w:rsidRPr="006659C5">
        <w:rPr>
          <w:sz w:val="22"/>
          <w:szCs w:val="22"/>
        </w:rPr>
        <w:t xml:space="preserve">Ceny brutto określone </w:t>
      </w:r>
      <w:r w:rsidRPr="006659C5">
        <w:rPr>
          <w:rFonts w:eastAsia="Verdana,Bold"/>
          <w:sz w:val="22"/>
          <w:szCs w:val="22"/>
        </w:rPr>
        <w:t xml:space="preserve">w </w:t>
      </w:r>
      <w:r w:rsidR="005F2D5D" w:rsidRPr="007D5D8B">
        <w:rPr>
          <w:sz w:val="22"/>
          <w:szCs w:val="22"/>
        </w:rPr>
        <w:t>Formularzu zamówienia</w:t>
      </w:r>
      <w:r w:rsidR="005F2D5D" w:rsidRPr="006659C5">
        <w:rPr>
          <w:b/>
          <w:sz w:val="22"/>
          <w:szCs w:val="22"/>
        </w:rPr>
        <w:t xml:space="preserve">  </w:t>
      </w:r>
      <w:r w:rsidRPr="006659C5">
        <w:rPr>
          <w:sz w:val="22"/>
          <w:szCs w:val="22"/>
        </w:rPr>
        <w:t xml:space="preserve">Wykonawcy są ostateczne i nie podlegają zwiększeniu w trakcie realizacji </w:t>
      </w:r>
      <w:r w:rsidR="0038597D" w:rsidRPr="006659C5">
        <w:rPr>
          <w:sz w:val="22"/>
          <w:szCs w:val="22"/>
        </w:rPr>
        <w:t>każdorazowej usługi.</w:t>
      </w:r>
      <w:r w:rsidR="002A4C0C" w:rsidRPr="006659C5">
        <w:rPr>
          <w:sz w:val="22"/>
          <w:szCs w:val="22"/>
        </w:rPr>
        <w:t xml:space="preserve"> </w:t>
      </w:r>
    </w:p>
    <w:p w14:paraId="7C93B9B5" w14:textId="77777777" w:rsidR="00116669" w:rsidRPr="006659C5" w:rsidRDefault="00116669" w:rsidP="0067322B">
      <w:pPr>
        <w:pStyle w:val="Tekstpodstawowywcity"/>
        <w:numPr>
          <w:ilvl w:val="0"/>
          <w:numId w:val="8"/>
        </w:numPr>
        <w:tabs>
          <w:tab w:val="clear" w:pos="720"/>
          <w:tab w:val="clear" w:pos="1080"/>
        </w:tabs>
        <w:overflowPunct w:val="0"/>
        <w:autoSpaceDE w:val="0"/>
        <w:autoSpaceDN w:val="0"/>
        <w:adjustRightInd w:val="0"/>
        <w:jc w:val="both"/>
        <w:textAlignment w:val="baseline"/>
        <w:rPr>
          <w:sz w:val="22"/>
          <w:szCs w:val="22"/>
        </w:rPr>
      </w:pPr>
      <w:r w:rsidRPr="006659C5">
        <w:rPr>
          <w:rFonts w:eastAsia="Verdana,Bold"/>
          <w:sz w:val="22"/>
          <w:szCs w:val="22"/>
        </w:rPr>
        <w:t>W</w:t>
      </w:r>
      <w:r w:rsidRPr="006659C5">
        <w:rPr>
          <w:sz w:val="22"/>
          <w:szCs w:val="22"/>
        </w:rPr>
        <w:t>ykonawca wystawi fakturę po wykonaniu usługi</w:t>
      </w:r>
      <w:r w:rsidR="00F21200" w:rsidRPr="006659C5">
        <w:rPr>
          <w:sz w:val="22"/>
          <w:szCs w:val="22"/>
        </w:rPr>
        <w:t>.</w:t>
      </w:r>
      <w:r w:rsidRPr="006659C5">
        <w:rPr>
          <w:sz w:val="22"/>
          <w:szCs w:val="22"/>
        </w:rPr>
        <w:t xml:space="preserve"> Podstawą wystawienia faktury będzie</w:t>
      </w:r>
      <w:r w:rsidR="00F21200" w:rsidRPr="006659C5">
        <w:rPr>
          <w:sz w:val="22"/>
          <w:szCs w:val="22"/>
        </w:rPr>
        <w:t xml:space="preserve"> zorganizowanie </w:t>
      </w:r>
      <w:r w:rsidR="00374793" w:rsidRPr="006659C5">
        <w:rPr>
          <w:sz w:val="22"/>
          <w:szCs w:val="22"/>
        </w:rPr>
        <w:t xml:space="preserve">wydarzenia </w:t>
      </w:r>
      <w:r w:rsidR="00F21200" w:rsidRPr="006659C5">
        <w:rPr>
          <w:sz w:val="22"/>
          <w:szCs w:val="22"/>
        </w:rPr>
        <w:t>zgo</w:t>
      </w:r>
      <w:r w:rsidR="00374793" w:rsidRPr="006659C5">
        <w:rPr>
          <w:sz w:val="22"/>
          <w:szCs w:val="22"/>
        </w:rPr>
        <w:t>d</w:t>
      </w:r>
      <w:r w:rsidR="00F21200" w:rsidRPr="006659C5">
        <w:rPr>
          <w:sz w:val="22"/>
          <w:szCs w:val="22"/>
        </w:rPr>
        <w:t xml:space="preserve">nie z postanowieniami niniejszej umowy </w:t>
      </w:r>
      <w:r w:rsidR="00793204" w:rsidRPr="006659C5">
        <w:rPr>
          <w:sz w:val="22"/>
          <w:szCs w:val="22"/>
        </w:rPr>
        <w:t>.</w:t>
      </w:r>
    </w:p>
    <w:p w14:paraId="4A4843F2" w14:textId="77777777" w:rsidR="00793204" w:rsidRPr="006659C5" w:rsidRDefault="00793204" w:rsidP="00D427FB">
      <w:pPr>
        <w:widowControl w:val="0"/>
        <w:numPr>
          <w:ilvl w:val="0"/>
          <w:numId w:val="8"/>
        </w:numPr>
        <w:autoSpaceDE w:val="0"/>
        <w:autoSpaceDN w:val="0"/>
        <w:adjustRightInd w:val="0"/>
        <w:jc w:val="both"/>
        <w:rPr>
          <w:sz w:val="22"/>
          <w:szCs w:val="22"/>
        </w:rPr>
      </w:pPr>
      <w:r w:rsidRPr="006659C5">
        <w:rPr>
          <w:sz w:val="22"/>
          <w:szCs w:val="22"/>
        </w:rPr>
        <w:t xml:space="preserve">Wykonawca wystawi </w:t>
      </w:r>
      <w:r w:rsidRPr="006659C5">
        <w:rPr>
          <w:b/>
          <w:sz w:val="22"/>
          <w:szCs w:val="22"/>
        </w:rPr>
        <w:t>fakturę</w:t>
      </w:r>
      <w:r w:rsidR="00F21200" w:rsidRPr="006659C5">
        <w:rPr>
          <w:b/>
          <w:sz w:val="22"/>
          <w:szCs w:val="22"/>
        </w:rPr>
        <w:t xml:space="preserve"> </w:t>
      </w:r>
      <w:r w:rsidRPr="006659C5">
        <w:rPr>
          <w:b/>
          <w:sz w:val="22"/>
          <w:szCs w:val="22"/>
        </w:rPr>
        <w:t xml:space="preserve">, </w:t>
      </w:r>
      <w:r w:rsidRPr="006659C5">
        <w:rPr>
          <w:sz w:val="22"/>
          <w:szCs w:val="22"/>
        </w:rPr>
        <w:t>która poza wymogami księgowymi</w:t>
      </w:r>
      <w:r w:rsidRPr="006659C5">
        <w:rPr>
          <w:b/>
          <w:sz w:val="22"/>
          <w:szCs w:val="22"/>
        </w:rPr>
        <w:t xml:space="preserve"> powinna zawierać</w:t>
      </w:r>
      <w:r w:rsidR="000E49D2" w:rsidRPr="006659C5">
        <w:rPr>
          <w:b/>
          <w:sz w:val="22"/>
          <w:szCs w:val="22"/>
        </w:rPr>
        <w:t xml:space="preserve"> </w:t>
      </w:r>
      <w:r w:rsidR="000E49D2" w:rsidRPr="006659C5">
        <w:rPr>
          <w:sz w:val="22"/>
          <w:szCs w:val="22"/>
        </w:rPr>
        <w:t>(w treści lub załączniku)</w:t>
      </w:r>
      <w:r w:rsidRPr="006659C5">
        <w:rPr>
          <w:b/>
          <w:sz w:val="22"/>
          <w:szCs w:val="22"/>
        </w:rPr>
        <w:t xml:space="preserve"> </w:t>
      </w:r>
      <w:r w:rsidRPr="006659C5">
        <w:rPr>
          <w:sz w:val="22"/>
          <w:szCs w:val="22"/>
        </w:rPr>
        <w:t xml:space="preserve">dane </w:t>
      </w:r>
      <w:r w:rsidR="00771CAA" w:rsidRPr="006659C5">
        <w:rPr>
          <w:sz w:val="22"/>
          <w:szCs w:val="22"/>
        </w:rPr>
        <w:t xml:space="preserve">niezbędne do </w:t>
      </w:r>
      <w:r w:rsidRPr="006659C5">
        <w:rPr>
          <w:sz w:val="22"/>
          <w:szCs w:val="22"/>
        </w:rPr>
        <w:t>wer</w:t>
      </w:r>
      <w:r w:rsidR="00771CAA" w:rsidRPr="006659C5">
        <w:rPr>
          <w:sz w:val="22"/>
          <w:szCs w:val="22"/>
        </w:rPr>
        <w:t>yfikacji</w:t>
      </w:r>
      <w:r w:rsidRPr="006659C5">
        <w:rPr>
          <w:sz w:val="22"/>
          <w:szCs w:val="22"/>
        </w:rPr>
        <w:t xml:space="preserve"> </w:t>
      </w:r>
      <w:r w:rsidR="006029B8" w:rsidRPr="006659C5">
        <w:rPr>
          <w:sz w:val="22"/>
          <w:szCs w:val="22"/>
        </w:rPr>
        <w:t>jej poprawności</w:t>
      </w:r>
      <w:r w:rsidR="00374793" w:rsidRPr="006659C5">
        <w:rPr>
          <w:sz w:val="22"/>
          <w:szCs w:val="22"/>
        </w:rPr>
        <w:t xml:space="preserve">. Do faktury musi zostać załączony </w:t>
      </w:r>
      <w:r w:rsidR="00374793" w:rsidRPr="007D5D8B">
        <w:rPr>
          <w:b/>
          <w:sz w:val="22"/>
          <w:szCs w:val="22"/>
        </w:rPr>
        <w:t>Formularz wykonania.</w:t>
      </w:r>
      <w:r w:rsidR="00374793" w:rsidRPr="006659C5">
        <w:rPr>
          <w:sz w:val="22"/>
          <w:szCs w:val="22"/>
        </w:rPr>
        <w:t xml:space="preserve"> </w:t>
      </w:r>
      <w:r w:rsidR="006029B8" w:rsidRPr="006659C5">
        <w:rPr>
          <w:sz w:val="22"/>
          <w:szCs w:val="22"/>
        </w:rPr>
        <w:t xml:space="preserve"> </w:t>
      </w:r>
    </w:p>
    <w:p w14:paraId="51638A08" w14:textId="17EF9363" w:rsidR="0003087C" w:rsidRPr="006659C5" w:rsidRDefault="0003087C" w:rsidP="0003087C">
      <w:pPr>
        <w:widowControl w:val="0"/>
        <w:numPr>
          <w:ilvl w:val="0"/>
          <w:numId w:val="8"/>
        </w:numPr>
        <w:autoSpaceDE w:val="0"/>
        <w:autoSpaceDN w:val="0"/>
        <w:adjustRightInd w:val="0"/>
        <w:jc w:val="both"/>
        <w:rPr>
          <w:sz w:val="22"/>
          <w:szCs w:val="22"/>
        </w:rPr>
      </w:pPr>
      <w:r w:rsidRPr="006659C5">
        <w:rPr>
          <w:sz w:val="22"/>
          <w:szCs w:val="22"/>
        </w:rPr>
        <w:t>Wykonawca jest zobowiązany wystawi</w:t>
      </w:r>
      <w:r w:rsidR="00D5539C" w:rsidRPr="006659C5">
        <w:rPr>
          <w:sz w:val="22"/>
          <w:szCs w:val="22"/>
        </w:rPr>
        <w:t>ć</w:t>
      </w:r>
      <w:r w:rsidRPr="006659C5">
        <w:rPr>
          <w:sz w:val="22"/>
          <w:szCs w:val="22"/>
        </w:rPr>
        <w:t xml:space="preserve"> fakturę o której mowa w ust. 6 w ciągu 14 dni po</w:t>
      </w:r>
      <w:r w:rsidR="001C2C55">
        <w:rPr>
          <w:sz w:val="22"/>
          <w:szCs w:val="22"/>
        </w:rPr>
        <w:t> </w:t>
      </w:r>
      <w:r w:rsidR="00F21200" w:rsidRPr="006659C5">
        <w:rPr>
          <w:sz w:val="22"/>
          <w:szCs w:val="22"/>
        </w:rPr>
        <w:t xml:space="preserve">zakończeniu </w:t>
      </w:r>
      <w:r w:rsidR="00374793" w:rsidRPr="006659C5">
        <w:rPr>
          <w:sz w:val="22"/>
          <w:szCs w:val="22"/>
        </w:rPr>
        <w:t>Wydarzenia</w:t>
      </w:r>
      <w:r w:rsidR="00F21200" w:rsidRPr="006659C5">
        <w:rPr>
          <w:sz w:val="22"/>
          <w:szCs w:val="22"/>
        </w:rPr>
        <w:t xml:space="preserve"> i przesłać</w:t>
      </w:r>
      <w:r w:rsidRPr="006659C5">
        <w:rPr>
          <w:sz w:val="22"/>
          <w:szCs w:val="22"/>
        </w:rPr>
        <w:t xml:space="preserve"> ją do Zamawiającego pocztą oraz w formie elektronicznej.</w:t>
      </w:r>
    </w:p>
    <w:p w14:paraId="72B33D0E" w14:textId="77777777" w:rsidR="00E41192" w:rsidRPr="006659C5" w:rsidRDefault="00574C9F" w:rsidP="007E0EFF">
      <w:pPr>
        <w:widowControl w:val="0"/>
        <w:numPr>
          <w:ilvl w:val="0"/>
          <w:numId w:val="8"/>
        </w:numPr>
        <w:autoSpaceDE w:val="0"/>
        <w:autoSpaceDN w:val="0"/>
        <w:adjustRightInd w:val="0"/>
        <w:jc w:val="both"/>
        <w:rPr>
          <w:sz w:val="22"/>
          <w:szCs w:val="22"/>
        </w:rPr>
      </w:pPr>
      <w:r w:rsidRPr="006659C5">
        <w:rPr>
          <w:sz w:val="22"/>
          <w:szCs w:val="22"/>
        </w:rPr>
        <w:t>Wykonawca zobowiązany jest dołączyć do faktury</w:t>
      </w:r>
      <w:r w:rsidR="00D15C7E" w:rsidRPr="006659C5">
        <w:rPr>
          <w:sz w:val="22"/>
          <w:szCs w:val="22"/>
        </w:rPr>
        <w:t xml:space="preserve"> </w:t>
      </w:r>
      <w:r w:rsidR="005923FB" w:rsidRPr="006659C5">
        <w:rPr>
          <w:sz w:val="22"/>
          <w:szCs w:val="22"/>
        </w:rPr>
        <w:t>kserokopię podpisan</w:t>
      </w:r>
      <w:r w:rsidR="00F918D2" w:rsidRPr="006659C5">
        <w:rPr>
          <w:sz w:val="22"/>
          <w:szCs w:val="22"/>
        </w:rPr>
        <w:t>ej</w:t>
      </w:r>
      <w:r w:rsidR="005923FB" w:rsidRPr="006659C5">
        <w:rPr>
          <w:sz w:val="22"/>
          <w:szCs w:val="22"/>
        </w:rPr>
        <w:t xml:space="preserve"> </w:t>
      </w:r>
      <w:r w:rsidR="00F918D2" w:rsidRPr="006659C5">
        <w:rPr>
          <w:sz w:val="22"/>
          <w:szCs w:val="22"/>
        </w:rPr>
        <w:t xml:space="preserve">przez siebie </w:t>
      </w:r>
      <w:r w:rsidR="005923FB" w:rsidRPr="006659C5">
        <w:rPr>
          <w:sz w:val="22"/>
          <w:szCs w:val="22"/>
        </w:rPr>
        <w:t>list</w:t>
      </w:r>
      <w:r w:rsidR="00F918D2" w:rsidRPr="006659C5">
        <w:rPr>
          <w:sz w:val="22"/>
          <w:szCs w:val="22"/>
        </w:rPr>
        <w:t>y</w:t>
      </w:r>
      <w:r w:rsidR="005923FB" w:rsidRPr="006659C5">
        <w:rPr>
          <w:sz w:val="22"/>
          <w:szCs w:val="22"/>
        </w:rPr>
        <w:t xml:space="preserve"> uczestników </w:t>
      </w:r>
      <w:r w:rsidR="00374793" w:rsidRPr="006659C5">
        <w:rPr>
          <w:sz w:val="22"/>
          <w:szCs w:val="22"/>
        </w:rPr>
        <w:t>wydarzenia</w:t>
      </w:r>
      <w:r w:rsidR="005923FB" w:rsidRPr="006659C5">
        <w:rPr>
          <w:sz w:val="22"/>
          <w:szCs w:val="22"/>
        </w:rPr>
        <w:t xml:space="preserve"> </w:t>
      </w:r>
      <w:r w:rsidR="00F918D2" w:rsidRPr="006659C5">
        <w:rPr>
          <w:sz w:val="22"/>
          <w:szCs w:val="22"/>
        </w:rPr>
        <w:t xml:space="preserve">oraz zestawienie </w:t>
      </w:r>
      <w:r w:rsidR="006029B8" w:rsidRPr="006659C5">
        <w:rPr>
          <w:sz w:val="22"/>
          <w:szCs w:val="22"/>
        </w:rPr>
        <w:t xml:space="preserve">kosztów podróży zwróconych uczestnikom </w:t>
      </w:r>
      <w:r w:rsidR="00374793" w:rsidRPr="006659C5">
        <w:rPr>
          <w:sz w:val="22"/>
          <w:szCs w:val="22"/>
        </w:rPr>
        <w:t>wydarzenia</w:t>
      </w:r>
      <w:r w:rsidR="00F918D2" w:rsidRPr="006659C5">
        <w:rPr>
          <w:sz w:val="22"/>
          <w:szCs w:val="22"/>
        </w:rPr>
        <w:t>.</w:t>
      </w:r>
    </w:p>
    <w:p w14:paraId="613A2E5B" w14:textId="77777777" w:rsidR="00116669" w:rsidRPr="006659C5" w:rsidRDefault="00116669" w:rsidP="0067322B">
      <w:pPr>
        <w:numPr>
          <w:ilvl w:val="0"/>
          <w:numId w:val="8"/>
        </w:numPr>
        <w:overflowPunct w:val="0"/>
        <w:autoSpaceDE w:val="0"/>
        <w:autoSpaceDN w:val="0"/>
        <w:adjustRightInd w:val="0"/>
        <w:jc w:val="both"/>
        <w:textAlignment w:val="baseline"/>
        <w:rPr>
          <w:sz w:val="22"/>
          <w:szCs w:val="22"/>
        </w:rPr>
      </w:pPr>
      <w:r w:rsidRPr="006659C5">
        <w:rPr>
          <w:sz w:val="22"/>
          <w:szCs w:val="22"/>
        </w:rPr>
        <w:t>Zamawiający zobowiązuje się do zapłacenia Faktury w terminie 30 dni od dnia jej otrzymania.</w:t>
      </w:r>
    </w:p>
    <w:p w14:paraId="10114509" w14:textId="77777777" w:rsidR="007E0EFF" w:rsidRPr="006659C5" w:rsidRDefault="007E0EFF" w:rsidP="0067322B">
      <w:pPr>
        <w:numPr>
          <w:ilvl w:val="0"/>
          <w:numId w:val="8"/>
        </w:numPr>
        <w:overflowPunct w:val="0"/>
        <w:autoSpaceDE w:val="0"/>
        <w:autoSpaceDN w:val="0"/>
        <w:adjustRightInd w:val="0"/>
        <w:jc w:val="both"/>
        <w:textAlignment w:val="baseline"/>
        <w:rPr>
          <w:sz w:val="22"/>
          <w:szCs w:val="22"/>
        </w:rPr>
      </w:pPr>
      <w:r w:rsidRPr="006659C5">
        <w:rPr>
          <w:sz w:val="22"/>
          <w:szCs w:val="22"/>
        </w:rPr>
        <w:t xml:space="preserve">Faktura wystawiona niezgodnie z ust. 6 może spowodować naliczenie ponownego </w:t>
      </w:r>
      <w:r w:rsidRPr="006659C5">
        <w:rPr>
          <w:sz w:val="22"/>
          <w:szCs w:val="22"/>
        </w:rPr>
        <w:br/>
        <w:t>30-dniowego terminu płatności liczonego od dnia otrzymania prawidłowo wystawionego dokumentu</w:t>
      </w:r>
    </w:p>
    <w:p w14:paraId="019213EF" w14:textId="77777777" w:rsidR="00116669" w:rsidRPr="006659C5" w:rsidRDefault="00116669" w:rsidP="0067322B">
      <w:pPr>
        <w:numPr>
          <w:ilvl w:val="0"/>
          <w:numId w:val="8"/>
        </w:numPr>
        <w:suppressAutoHyphens/>
        <w:jc w:val="both"/>
        <w:rPr>
          <w:sz w:val="22"/>
          <w:szCs w:val="22"/>
        </w:rPr>
      </w:pPr>
      <w:r w:rsidRPr="006659C5">
        <w:rPr>
          <w:sz w:val="22"/>
          <w:szCs w:val="22"/>
        </w:rPr>
        <w:t>Płatność zostanie dokonana przelewem bankowym</w:t>
      </w:r>
      <w:r w:rsidR="000E49D2" w:rsidRPr="006659C5">
        <w:rPr>
          <w:sz w:val="22"/>
          <w:szCs w:val="22"/>
        </w:rPr>
        <w:t xml:space="preserve"> w walucie EURO</w:t>
      </w:r>
      <w:r w:rsidRPr="006659C5">
        <w:rPr>
          <w:sz w:val="22"/>
          <w:szCs w:val="22"/>
        </w:rPr>
        <w:t xml:space="preserve"> na konto Wykonawcy określone w fakturze. Zapłata następuje w dniu obciążenia rachunku bankowego Zamawiającego</w:t>
      </w:r>
      <w:r w:rsidR="00CD5CF5" w:rsidRPr="006659C5">
        <w:rPr>
          <w:sz w:val="22"/>
          <w:szCs w:val="22"/>
        </w:rPr>
        <w:t>.</w:t>
      </w:r>
    </w:p>
    <w:p w14:paraId="5C136B00" w14:textId="77777777" w:rsidR="000E49D2" w:rsidRPr="006659C5" w:rsidRDefault="00F73396" w:rsidP="007E0EFF">
      <w:pPr>
        <w:numPr>
          <w:ilvl w:val="0"/>
          <w:numId w:val="8"/>
        </w:numPr>
        <w:suppressAutoHyphens/>
        <w:jc w:val="both"/>
        <w:rPr>
          <w:sz w:val="22"/>
          <w:szCs w:val="22"/>
        </w:rPr>
      </w:pPr>
      <w:r w:rsidRPr="006659C5">
        <w:rPr>
          <w:sz w:val="22"/>
          <w:szCs w:val="22"/>
        </w:rPr>
        <w:t xml:space="preserve">Zamawiający </w:t>
      </w:r>
      <w:r w:rsidR="00F918D2" w:rsidRPr="006659C5">
        <w:rPr>
          <w:sz w:val="22"/>
          <w:szCs w:val="22"/>
        </w:rPr>
        <w:t>może dokonać płatności</w:t>
      </w:r>
      <w:r w:rsidRPr="006659C5">
        <w:rPr>
          <w:sz w:val="22"/>
          <w:szCs w:val="22"/>
        </w:rPr>
        <w:t xml:space="preserve"> gotówką. W takim wypadku osoba odbierająca gotówkę </w:t>
      </w:r>
      <w:r w:rsidR="00F918D2" w:rsidRPr="006659C5">
        <w:rPr>
          <w:sz w:val="22"/>
          <w:szCs w:val="22"/>
        </w:rPr>
        <w:t>winna posiadać</w:t>
      </w:r>
      <w:r w:rsidRPr="006659C5">
        <w:rPr>
          <w:sz w:val="22"/>
          <w:szCs w:val="22"/>
        </w:rPr>
        <w:t xml:space="preserve"> </w:t>
      </w:r>
      <w:r w:rsidR="00F5723D" w:rsidRPr="006659C5">
        <w:rPr>
          <w:sz w:val="22"/>
          <w:szCs w:val="22"/>
        </w:rPr>
        <w:t xml:space="preserve">odpowiednie </w:t>
      </w:r>
      <w:r w:rsidRPr="006659C5">
        <w:rPr>
          <w:sz w:val="22"/>
          <w:szCs w:val="22"/>
        </w:rPr>
        <w:t>pełnomocnictwo</w:t>
      </w:r>
      <w:r w:rsidR="00F918D2" w:rsidRPr="006659C5">
        <w:rPr>
          <w:sz w:val="22"/>
          <w:szCs w:val="22"/>
        </w:rPr>
        <w:t>.</w:t>
      </w:r>
      <w:r w:rsidRPr="006659C5">
        <w:rPr>
          <w:sz w:val="22"/>
          <w:szCs w:val="22"/>
        </w:rPr>
        <w:t xml:space="preserve"> </w:t>
      </w:r>
    </w:p>
    <w:p w14:paraId="6FFCBB29" w14:textId="77777777" w:rsidR="00E41192" w:rsidRPr="006659C5" w:rsidRDefault="00E41192" w:rsidP="0067322B">
      <w:pPr>
        <w:numPr>
          <w:ilvl w:val="0"/>
          <w:numId w:val="8"/>
        </w:numPr>
        <w:autoSpaceDE w:val="0"/>
        <w:autoSpaceDN w:val="0"/>
        <w:adjustRightInd w:val="0"/>
        <w:jc w:val="both"/>
        <w:rPr>
          <w:sz w:val="22"/>
          <w:szCs w:val="22"/>
        </w:rPr>
      </w:pPr>
      <w:r w:rsidRPr="006659C5">
        <w:rPr>
          <w:sz w:val="22"/>
          <w:szCs w:val="22"/>
        </w:rPr>
        <w:t xml:space="preserve">Zamawiający może udzielić zaliczki na wykonanie danego </w:t>
      </w:r>
      <w:r w:rsidR="00374793" w:rsidRPr="006659C5">
        <w:rPr>
          <w:sz w:val="22"/>
          <w:szCs w:val="22"/>
        </w:rPr>
        <w:t>wydarzenia</w:t>
      </w:r>
      <w:r w:rsidRPr="006659C5">
        <w:rPr>
          <w:sz w:val="22"/>
          <w:szCs w:val="22"/>
        </w:rPr>
        <w:t xml:space="preserve"> po zaakceptowaniu </w:t>
      </w:r>
      <w:r w:rsidR="00AB7BFB" w:rsidRPr="006659C5">
        <w:rPr>
          <w:sz w:val="22"/>
          <w:szCs w:val="22"/>
        </w:rPr>
        <w:t>Formularza zamówienia dotyczącego konkretnego</w:t>
      </w:r>
      <w:r w:rsidRPr="006659C5">
        <w:rPr>
          <w:sz w:val="22"/>
          <w:szCs w:val="22"/>
        </w:rPr>
        <w:t xml:space="preserve"> </w:t>
      </w:r>
      <w:r w:rsidR="00374793" w:rsidRPr="006659C5">
        <w:rPr>
          <w:sz w:val="22"/>
          <w:szCs w:val="22"/>
        </w:rPr>
        <w:t>wydarzenia</w:t>
      </w:r>
      <w:r w:rsidRPr="006659C5">
        <w:rPr>
          <w:sz w:val="22"/>
          <w:szCs w:val="22"/>
        </w:rPr>
        <w:t xml:space="preserve">. </w:t>
      </w:r>
    </w:p>
    <w:p w14:paraId="4DA5093B" w14:textId="77777777" w:rsidR="007E0EFF" w:rsidRPr="006659C5" w:rsidRDefault="007E0EFF" w:rsidP="007E0EFF">
      <w:pPr>
        <w:numPr>
          <w:ilvl w:val="0"/>
          <w:numId w:val="8"/>
        </w:numPr>
        <w:jc w:val="both"/>
        <w:rPr>
          <w:sz w:val="22"/>
          <w:szCs w:val="22"/>
        </w:rPr>
      </w:pPr>
      <w:r w:rsidRPr="006659C5">
        <w:rPr>
          <w:sz w:val="22"/>
          <w:szCs w:val="22"/>
        </w:rPr>
        <w:t xml:space="preserve">Zamawiający może wymagać przedstawienia oryginałów dokumentów potwierdzających wydatki Wykonawcy poniesione w związku z organizacją </w:t>
      </w:r>
      <w:r w:rsidR="00374793" w:rsidRPr="006659C5">
        <w:rPr>
          <w:sz w:val="22"/>
          <w:szCs w:val="22"/>
        </w:rPr>
        <w:t>wydarzenia</w:t>
      </w:r>
      <w:r w:rsidRPr="006659C5">
        <w:rPr>
          <w:sz w:val="22"/>
          <w:szCs w:val="22"/>
        </w:rPr>
        <w:t xml:space="preserve"> (np. faktury, rachunki).</w:t>
      </w:r>
    </w:p>
    <w:p w14:paraId="4F6007A8" w14:textId="77777777" w:rsidR="007E0EFF" w:rsidRPr="006659C5" w:rsidRDefault="007E0EFF" w:rsidP="007E0EFF">
      <w:pPr>
        <w:numPr>
          <w:ilvl w:val="0"/>
          <w:numId w:val="8"/>
        </w:numPr>
        <w:autoSpaceDE w:val="0"/>
        <w:autoSpaceDN w:val="0"/>
        <w:adjustRightInd w:val="0"/>
        <w:jc w:val="both"/>
        <w:rPr>
          <w:sz w:val="22"/>
          <w:szCs w:val="22"/>
        </w:rPr>
      </w:pPr>
      <w:bookmarkStart w:id="0" w:name="_Hlk81836545"/>
      <w:r w:rsidRPr="006659C5">
        <w:rPr>
          <w:sz w:val="22"/>
          <w:szCs w:val="22"/>
        </w:rPr>
        <w:t xml:space="preserve">W przypadku konieczności dokonania  przeliczeń walutowych zastosowanie będzie miał przelicznik ustalony na podstawie średniego kursu euro za dany miesiąc w którym odbyło się </w:t>
      </w:r>
      <w:r w:rsidR="00A371BD">
        <w:rPr>
          <w:sz w:val="22"/>
          <w:szCs w:val="22"/>
        </w:rPr>
        <w:t>wydarzenie</w:t>
      </w:r>
      <w:r w:rsidR="00A371BD" w:rsidRPr="006659C5">
        <w:rPr>
          <w:sz w:val="22"/>
          <w:szCs w:val="22"/>
        </w:rPr>
        <w:t xml:space="preserve"> </w:t>
      </w:r>
      <w:r w:rsidRPr="006659C5">
        <w:rPr>
          <w:sz w:val="22"/>
          <w:szCs w:val="22"/>
        </w:rPr>
        <w:t xml:space="preserve">w stosunku do danej waluty dostępny na stronie </w:t>
      </w:r>
      <w:hyperlink r:id="rId8" w:history="1">
        <w:r w:rsidRPr="006659C5">
          <w:rPr>
            <w:rStyle w:val="Hipercze"/>
            <w:sz w:val="22"/>
            <w:szCs w:val="22"/>
          </w:rPr>
          <w:t>http://ec.europa.eu/budget/inforeuro</w:t>
        </w:r>
      </w:hyperlink>
    </w:p>
    <w:bookmarkEnd w:id="0"/>
    <w:p w14:paraId="32128F19" w14:textId="77777777" w:rsidR="009707CC" w:rsidRPr="006659C5" w:rsidRDefault="009707CC" w:rsidP="00116669">
      <w:pPr>
        <w:jc w:val="center"/>
        <w:rPr>
          <w:b/>
          <w:sz w:val="22"/>
          <w:szCs w:val="22"/>
        </w:rPr>
      </w:pPr>
    </w:p>
    <w:p w14:paraId="0D088E79" w14:textId="77777777" w:rsidR="003E3418" w:rsidRPr="006659C5" w:rsidRDefault="003E3418" w:rsidP="00E343E9">
      <w:pPr>
        <w:rPr>
          <w:b/>
          <w:sz w:val="22"/>
          <w:szCs w:val="22"/>
        </w:rPr>
      </w:pPr>
    </w:p>
    <w:p w14:paraId="1C4E6A03" w14:textId="77777777" w:rsidR="00116669" w:rsidRPr="006659C5" w:rsidRDefault="009707CC" w:rsidP="00116669">
      <w:pPr>
        <w:jc w:val="center"/>
        <w:rPr>
          <w:b/>
          <w:sz w:val="22"/>
          <w:szCs w:val="22"/>
        </w:rPr>
      </w:pPr>
      <w:r w:rsidRPr="006659C5">
        <w:rPr>
          <w:b/>
          <w:sz w:val="22"/>
          <w:szCs w:val="22"/>
        </w:rPr>
        <w:t xml:space="preserve">§ </w:t>
      </w:r>
      <w:r w:rsidR="00B3521F" w:rsidRPr="006659C5">
        <w:rPr>
          <w:b/>
          <w:sz w:val="22"/>
          <w:szCs w:val="22"/>
        </w:rPr>
        <w:t>8</w:t>
      </w:r>
      <w:r w:rsidRPr="006659C5">
        <w:rPr>
          <w:b/>
          <w:sz w:val="22"/>
          <w:szCs w:val="22"/>
        </w:rPr>
        <w:t xml:space="preserve">. </w:t>
      </w:r>
      <w:r w:rsidR="00116669" w:rsidRPr="006659C5">
        <w:rPr>
          <w:b/>
          <w:sz w:val="22"/>
          <w:szCs w:val="22"/>
        </w:rPr>
        <w:t>Odpowiedzialność Stron za niewykonanie lub nienależyte wykonanie umowy</w:t>
      </w:r>
      <w:r w:rsidR="00A675ED" w:rsidRPr="006659C5">
        <w:rPr>
          <w:b/>
          <w:sz w:val="22"/>
          <w:szCs w:val="22"/>
        </w:rPr>
        <w:t xml:space="preserve"> (</w:t>
      </w:r>
      <w:r w:rsidR="00910E97" w:rsidRPr="006659C5">
        <w:rPr>
          <w:b/>
          <w:sz w:val="22"/>
          <w:szCs w:val="22"/>
        </w:rPr>
        <w:t xml:space="preserve">danego </w:t>
      </w:r>
      <w:r w:rsidR="00374793" w:rsidRPr="006659C5">
        <w:rPr>
          <w:b/>
          <w:sz w:val="22"/>
          <w:szCs w:val="22"/>
        </w:rPr>
        <w:t>wydarzenia</w:t>
      </w:r>
      <w:r w:rsidR="00A675ED" w:rsidRPr="006659C5">
        <w:rPr>
          <w:b/>
          <w:sz w:val="22"/>
          <w:szCs w:val="22"/>
        </w:rPr>
        <w:t>)</w:t>
      </w:r>
    </w:p>
    <w:p w14:paraId="0745B575" w14:textId="77777777" w:rsidR="00116669" w:rsidRPr="006659C5" w:rsidRDefault="00116669" w:rsidP="00116669">
      <w:pPr>
        <w:jc w:val="center"/>
        <w:rPr>
          <w:b/>
          <w:sz w:val="22"/>
          <w:szCs w:val="22"/>
        </w:rPr>
      </w:pPr>
    </w:p>
    <w:p w14:paraId="184EFE1B" w14:textId="77777777" w:rsidR="00C244F5" w:rsidRPr="006659C5" w:rsidRDefault="00C244F5" w:rsidP="00C30736">
      <w:pPr>
        <w:numPr>
          <w:ilvl w:val="0"/>
          <w:numId w:val="9"/>
        </w:numPr>
        <w:ind w:hanging="294"/>
        <w:jc w:val="both"/>
        <w:rPr>
          <w:sz w:val="22"/>
          <w:szCs w:val="22"/>
        </w:rPr>
      </w:pPr>
      <w:r w:rsidRPr="006659C5">
        <w:rPr>
          <w:sz w:val="22"/>
          <w:szCs w:val="22"/>
        </w:rPr>
        <w:t xml:space="preserve">Za nienależyte wykonanie każdorazowego zmówienia o którym mowa w </w:t>
      </w:r>
      <w:r w:rsidRPr="006659C5">
        <w:rPr>
          <w:b/>
          <w:iCs/>
          <w:sz w:val="22"/>
          <w:szCs w:val="22"/>
        </w:rPr>
        <w:t>§</w:t>
      </w:r>
      <w:r w:rsidR="00C30736" w:rsidRPr="006659C5">
        <w:rPr>
          <w:b/>
          <w:iCs/>
          <w:sz w:val="22"/>
          <w:szCs w:val="22"/>
        </w:rPr>
        <w:t>5</w:t>
      </w:r>
      <w:r w:rsidRPr="006659C5">
        <w:rPr>
          <w:b/>
          <w:iCs/>
          <w:sz w:val="22"/>
          <w:szCs w:val="22"/>
        </w:rPr>
        <w:t>,</w:t>
      </w:r>
      <w:r w:rsidRPr="006659C5">
        <w:rPr>
          <w:sz w:val="22"/>
          <w:szCs w:val="22"/>
        </w:rPr>
        <w:t xml:space="preserve"> będzie uznane stwierdzenie przez Zamawiającego braków/wad jakościowych lub ilościowych świadczonych usług, takich jak:</w:t>
      </w:r>
    </w:p>
    <w:p w14:paraId="297718EB" w14:textId="77777777" w:rsidR="00C244F5" w:rsidRPr="006659C5" w:rsidRDefault="00C244F5" w:rsidP="008A2A77">
      <w:pPr>
        <w:numPr>
          <w:ilvl w:val="1"/>
          <w:numId w:val="9"/>
        </w:numPr>
        <w:ind w:left="1418" w:hanging="425"/>
        <w:jc w:val="both"/>
        <w:rPr>
          <w:sz w:val="22"/>
          <w:szCs w:val="22"/>
        </w:rPr>
      </w:pPr>
      <w:r w:rsidRPr="006659C5">
        <w:rPr>
          <w:sz w:val="22"/>
          <w:szCs w:val="22"/>
        </w:rPr>
        <w:t xml:space="preserve">niespełnianie przewidzianych w Opisie Przedmiotu Zamówieni, wymogów określonych dla miejsca świadczenia usługi, a w szczególności: standardu </w:t>
      </w:r>
      <w:r w:rsidRPr="006659C5">
        <w:rPr>
          <w:sz w:val="22"/>
          <w:szCs w:val="22"/>
        </w:rPr>
        <w:br/>
        <w:t xml:space="preserve">i wyposażenia hotelu, w tym standardu i wyposażenia pokoi oraz </w:t>
      </w:r>
      <w:proofErr w:type="spellStart"/>
      <w:r w:rsidRPr="006659C5">
        <w:rPr>
          <w:sz w:val="22"/>
          <w:szCs w:val="22"/>
        </w:rPr>
        <w:t>sal</w:t>
      </w:r>
      <w:proofErr w:type="spellEnd"/>
      <w:r w:rsidRPr="006659C5">
        <w:rPr>
          <w:sz w:val="22"/>
          <w:szCs w:val="22"/>
        </w:rPr>
        <w:t xml:space="preserve"> konferencyjnych oraz innych istotnych dla spotkania sprzętów;  </w:t>
      </w:r>
    </w:p>
    <w:p w14:paraId="5903B14F" w14:textId="77777777" w:rsidR="00C244F5" w:rsidRPr="006659C5" w:rsidRDefault="00C244F5" w:rsidP="008A2A77">
      <w:pPr>
        <w:numPr>
          <w:ilvl w:val="1"/>
          <w:numId w:val="9"/>
        </w:numPr>
        <w:ind w:left="1418" w:hanging="425"/>
        <w:jc w:val="both"/>
        <w:rPr>
          <w:sz w:val="22"/>
          <w:szCs w:val="22"/>
        </w:rPr>
      </w:pPr>
      <w:r w:rsidRPr="006659C5">
        <w:rPr>
          <w:sz w:val="22"/>
          <w:szCs w:val="22"/>
        </w:rPr>
        <w:t>niespełnianie przewidzianych w Opisie Przedmiotu Zamówienia wymogów dla usług polegających na zapewnieniu wyżywienia, a w szczególności: braków w zakresie składników ustalonego menu, zastrzeżeń w zakresie świeżości serwowanych produktów, wyglądu i kultury obsługi lub wyglądu zastawy.</w:t>
      </w:r>
    </w:p>
    <w:p w14:paraId="7DB5F78A" w14:textId="77777777" w:rsidR="00C244F5" w:rsidRPr="006659C5" w:rsidRDefault="00C244F5" w:rsidP="00C30736">
      <w:pPr>
        <w:numPr>
          <w:ilvl w:val="0"/>
          <w:numId w:val="9"/>
        </w:numPr>
        <w:ind w:hanging="294"/>
        <w:jc w:val="both"/>
        <w:rPr>
          <w:sz w:val="22"/>
          <w:szCs w:val="22"/>
        </w:rPr>
      </w:pPr>
      <w:r w:rsidRPr="006659C5">
        <w:rPr>
          <w:sz w:val="22"/>
          <w:szCs w:val="22"/>
        </w:rPr>
        <w:t xml:space="preserve">Za niewykonanie każdorazowego zamówienia o którym mowa w </w:t>
      </w:r>
      <w:r w:rsidRPr="006659C5">
        <w:rPr>
          <w:b/>
          <w:iCs/>
          <w:sz w:val="22"/>
          <w:szCs w:val="22"/>
        </w:rPr>
        <w:t>§</w:t>
      </w:r>
      <w:r w:rsidR="00C30736" w:rsidRPr="006659C5">
        <w:rPr>
          <w:b/>
          <w:iCs/>
          <w:sz w:val="22"/>
          <w:szCs w:val="22"/>
        </w:rPr>
        <w:t>5</w:t>
      </w:r>
      <w:r w:rsidRPr="006659C5">
        <w:rPr>
          <w:b/>
          <w:iCs/>
          <w:sz w:val="22"/>
          <w:szCs w:val="22"/>
        </w:rPr>
        <w:t>,</w:t>
      </w:r>
      <w:r w:rsidRPr="006659C5">
        <w:rPr>
          <w:sz w:val="22"/>
          <w:szCs w:val="22"/>
        </w:rPr>
        <w:t xml:space="preserve"> będzie uznane stwierdzenie przez Zamawiającego:</w:t>
      </w:r>
    </w:p>
    <w:p w14:paraId="48E67327" w14:textId="77777777" w:rsidR="00C244F5" w:rsidRPr="006659C5" w:rsidRDefault="00C244F5" w:rsidP="008A2A77">
      <w:pPr>
        <w:numPr>
          <w:ilvl w:val="1"/>
          <w:numId w:val="9"/>
        </w:numPr>
        <w:ind w:left="1418" w:hanging="425"/>
        <w:jc w:val="both"/>
        <w:rPr>
          <w:sz w:val="22"/>
          <w:szCs w:val="22"/>
        </w:rPr>
      </w:pPr>
      <w:r w:rsidRPr="006659C5">
        <w:rPr>
          <w:sz w:val="22"/>
          <w:szCs w:val="22"/>
        </w:rPr>
        <w:t>niezapewnienie w danym terminie wystarczającej liczby pokoi oraz posiłków, zgodnie ze złożonym przez Zamawiającego Zamówieniem;</w:t>
      </w:r>
    </w:p>
    <w:p w14:paraId="4BDC691F" w14:textId="65D8E565" w:rsidR="00C244F5" w:rsidRPr="006659C5" w:rsidRDefault="00C244F5" w:rsidP="008A2A77">
      <w:pPr>
        <w:numPr>
          <w:ilvl w:val="1"/>
          <w:numId w:val="9"/>
        </w:numPr>
        <w:ind w:left="1418" w:hanging="425"/>
        <w:jc w:val="both"/>
        <w:rPr>
          <w:sz w:val="22"/>
          <w:szCs w:val="22"/>
        </w:rPr>
      </w:pPr>
      <w:r w:rsidRPr="006659C5">
        <w:rPr>
          <w:sz w:val="22"/>
          <w:szCs w:val="22"/>
        </w:rPr>
        <w:t xml:space="preserve">niezapewnienie w danym terminie </w:t>
      </w:r>
      <w:proofErr w:type="spellStart"/>
      <w:r w:rsidRPr="006659C5">
        <w:rPr>
          <w:sz w:val="22"/>
          <w:szCs w:val="22"/>
        </w:rPr>
        <w:t>sal</w:t>
      </w:r>
      <w:proofErr w:type="spellEnd"/>
      <w:r w:rsidRPr="006659C5">
        <w:rPr>
          <w:sz w:val="22"/>
          <w:szCs w:val="22"/>
        </w:rPr>
        <w:t xml:space="preserve"> konferencyjnych z wyposażeniem, zgodnie ze</w:t>
      </w:r>
      <w:r w:rsidR="001C2C55">
        <w:rPr>
          <w:sz w:val="22"/>
          <w:szCs w:val="22"/>
        </w:rPr>
        <w:t> </w:t>
      </w:r>
      <w:r w:rsidRPr="006659C5">
        <w:rPr>
          <w:sz w:val="22"/>
          <w:szCs w:val="22"/>
        </w:rPr>
        <w:t>złożonym przez Zamawiającego Zamówieniem.</w:t>
      </w:r>
    </w:p>
    <w:p w14:paraId="61B9AED0" w14:textId="77777777" w:rsidR="00C244F5" w:rsidRPr="006659C5" w:rsidRDefault="00C244F5" w:rsidP="00C30736">
      <w:pPr>
        <w:numPr>
          <w:ilvl w:val="0"/>
          <w:numId w:val="9"/>
        </w:numPr>
        <w:ind w:hanging="294"/>
        <w:jc w:val="both"/>
        <w:rPr>
          <w:sz w:val="22"/>
          <w:szCs w:val="22"/>
        </w:rPr>
      </w:pPr>
      <w:r w:rsidRPr="006659C5">
        <w:rPr>
          <w:sz w:val="22"/>
          <w:szCs w:val="22"/>
        </w:rPr>
        <w:lastRenderedPageBreak/>
        <w:t xml:space="preserve">W przypadku stwierdzenia przez Zamawiającego nienależytego wykonania każdorazowego zamówienia o którym mowa w </w:t>
      </w:r>
      <w:r w:rsidRPr="006659C5">
        <w:rPr>
          <w:b/>
          <w:iCs/>
          <w:sz w:val="22"/>
          <w:szCs w:val="22"/>
        </w:rPr>
        <w:t>§</w:t>
      </w:r>
      <w:r w:rsidR="00C30736" w:rsidRPr="006659C5">
        <w:rPr>
          <w:b/>
          <w:iCs/>
          <w:sz w:val="22"/>
          <w:szCs w:val="22"/>
        </w:rPr>
        <w:t>5</w:t>
      </w:r>
      <w:r w:rsidRPr="006659C5">
        <w:rPr>
          <w:sz w:val="22"/>
          <w:szCs w:val="22"/>
        </w:rPr>
        <w:t xml:space="preserve"> zostanie sporządzony Protokół, którego wzór stanowi </w:t>
      </w:r>
      <w:r w:rsidRPr="006659C5">
        <w:rPr>
          <w:b/>
          <w:sz w:val="22"/>
          <w:szCs w:val="22"/>
        </w:rPr>
        <w:t xml:space="preserve">załącznik nr </w:t>
      </w:r>
      <w:r w:rsidR="00A1436D" w:rsidRPr="006659C5">
        <w:rPr>
          <w:b/>
          <w:sz w:val="22"/>
          <w:szCs w:val="22"/>
        </w:rPr>
        <w:t>4</w:t>
      </w:r>
      <w:r w:rsidRPr="006659C5">
        <w:rPr>
          <w:sz w:val="22"/>
          <w:szCs w:val="22"/>
        </w:rPr>
        <w:t xml:space="preserve"> do umowy.</w:t>
      </w:r>
    </w:p>
    <w:p w14:paraId="2B7458A0" w14:textId="77777777" w:rsidR="00C244F5" w:rsidRPr="006659C5" w:rsidRDefault="00C244F5" w:rsidP="00C30736">
      <w:pPr>
        <w:pStyle w:val="Default"/>
        <w:numPr>
          <w:ilvl w:val="0"/>
          <w:numId w:val="9"/>
        </w:numPr>
        <w:ind w:hanging="294"/>
        <w:jc w:val="both"/>
        <w:rPr>
          <w:rFonts w:ascii="Times New Roman" w:eastAsia="Times New Roman" w:hAnsi="Times New Roman" w:cs="Times New Roman"/>
          <w:color w:val="auto"/>
          <w:sz w:val="22"/>
          <w:szCs w:val="22"/>
          <w:lang w:eastAsia="pl-PL"/>
        </w:rPr>
      </w:pPr>
      <w:r w:rsidRPr="006659C5">
        <w:rPr>
          <w:rFonts w:ascii="Times New Roman" w:eastAsia="Times New Roman" w:hAnsi="Times New Roman" w:cs="Times New Roman"/>
          <w:color w:val="auto"/>
          <w:sz w:val="22"/>
          <w:szCs w:val="22"/>
          <w:lang w:eastAsia="pl-PL"/>
        </w:rPr>
        <w:t xml:space="preserve">W przypadku niewykonania lub nienależytego wykonania </w:t>
      </w:r>
      <w:r w:rsidRPr="006659C5">
        <w:rPr>
          <w:rFonts w:ascii="Times New Roman" w:hAnsi="Times New Roman" w:cs="Times New Roman"/>
          <w:sz w:val="22"/>
          <w:szCs w:val="22"/>
        </w:rPr>
        <w:t xml:space="preserve">każdorazowego zamówienia o którym mowa w </w:t>
      </w:r>
      <w:r w:rsidRPr="006659C5">
        <w:rPr>
          <w:rFonts w:ascii="Times New Roman" w:hAnsi="Times New Roman" w:cs="Times New Roman"/>
          <w:b/>
          <w:iCs/>
          <w:sz w:val="22"/>
          <w:szCs w:val="22"/>
        </w:rPr>
        <w:t>§</w:t>
      </w:r>
      <w:r w:rsidR="005C58F5" w:rsidRPr="006659C5">
        <w:rPr>
          <w:rFonts w:ascii="Times New Roman" w:hAnsi="Times New Roman" w:cs="Times New Roman"/>
          <w:b/>
          <w:iCs/>
          <w:sz w:val="22"/>
          <w:szCs w:val="22"/>
        </w:rPr>
        <w:t>5</w:t>
      </w:r>
      <w:r w:rsidRPr="006659C5">
        <w:rPr>
          <w:rFonts w:ascii="Times New Roman" w:hAnsi="Times New Roman" w:cs="Times New Roman"/>
          <w:b/>
          <w:iCs/>
          <w:sz w:val="22"/>
          <w:szCs w:val="22"/>
        </w:rPr>
        <w:t>,</w:t>
      </w:r>
      <w:r w:rsidRPr="006659C5">
        <w:rPr>
          <w:rFonts w:ascii="Times New Roman" w:eastAsia="Times New Roman" w:hAnsi="Times New Roman" w:cs="Times New Roman"/>
          <w:color w:val="auto"/>
          <w:sz w:val="22"/>
          <w:szCs w:val="22"/>
          <w:lang w:eastAsia="pl-PL"/>
        </w:rPr>
        <w:t xml:space="preserve"> Wykonawca zapłaci Zamawiającemu karę umowną w wysokości 20% wartości danego zamówienia.</w:t>
      </w:r>
    </w:p>
    <w:p w14:paraId="2978BDA8" w14:textId="77777777" w:rsidR="00116669" w:rsidRPr="006659C5" w:rsidRDefault="00116669" w:rsidP="00C30736">
      <w:pPr>
        <w:numPr>
          <w:ilvl w:val="0"/>
          <w:numId w:val="9"/>
        </w:numPr>
        <w:ind w:hanging="294"/>
        <w:jc w:val="both"/>
        <w:rPr>
          <w:sz w:val="22"/>
          <w:szCs w:val="22"/>
        </w:rPr>
      </w:pPr>
      <w:r w:rsidRPr="006659C5">
        <w:rPr>
          <w:sz w:val="22"/>
          <w:szCs w:val="22"/>
        </w:rPr>
        <w:t xml:space="preserve">Zamawiający ma prawo potrącenia naliczonej kary umownej z faktury VAT oraz prawo do żądania odszkodowania przewyższającego wysokość zastrzeżonej kary umownej. </w:t>
      </w:r>
    </w:p>
    <w:p w14:paraId="18108D1B" w14:textId="77777777" w:rsidR="00116669" w:rsidRPr="006659C5" w:rsidRDefault="00116669" w:rsidP="00C30736">
      <w:pPr>
        <w:numPr>
          <w:ilvl w:val="0"/>
          <w:numId w:val="9"/>
        </w:numPr>
        <w:ind w:hanging="294"/>
        <w:jc w:val="both"/>
        <w:rPr>
          <w:sz w:val="22"/>
          <w:szCs w:val="22"/>
        </w:rPr>
      </w:pPr>
      <w:r w:rsidRPr="006659C5">
        <w:rPr>
          <w:sz w:val="22"/>
          <w:szCs w:val="22"/>
        </w:rPr>
        <w:t xml:space="preserve">Wykonawca ma prawo do naliczenia odsetek ustawowych za każdy dzień zwłoki </w:t>
      </w:r>
      <w:r w:rsidR="000176E4" w:rsidRPr="006659C5">
        <w:rPr>
          <w:sz w:val="22"/>
          <w:szCs w:val="22"/>
        </w:rPr>
        <w:br/>
      </w:r>
      <w:r w:rsidRPr="006659C5">
        <w:rPr>
          <w:sz w:val="22"/>
          <w:szCs w:val="22"/>
        </w:rPr>
        <w:t xml:space="preserve">w przypadku przekroczenia przez Zamawiającego terminu płatności faktur.  </w:t>
      </w:r>
    </w:p>
    <w:p w14:paraId="4E020BB1" w14:textId="77777777" w:rsidR="00116669" w:rsidRPr="006659C5" w:rsidRDefault="00116669" w:rsidP="00C30736">
      <w:pPr>
        <w:pStyle w:val="Default"/>
        <w:numPr>
          <w:ilvl w:val="0"/>
          <w:numId w:val="9"/>
        </w:numPr>
        <w:ind w:hanging="294"/>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Zamawiający ma prawo odstąpienia od </w:t>
      </w:r>
      <w:r w:rsidR="00ED5A0F" w:rsidRPr="006659C5">
        <w:rPr>
          <w:rFonts w:ascii="Times New Roman" w:hAnsi="Times New Roman" w:cs="Times New Roman"/>
          <w:color w:val="auto"/>
          <w:sz w:val="22"/>
          <w:szCs w:val="22"/>
        </w:rPr>
        <w:t xml:space="preserve">realizacji </w:t>
      </w:r>
      <w:r w:rsidR="00374793" w:rsidRPr="006659C5">
        <w:rPr>
          <w:rFonts w:ascii="Times New Roman" w:hAnsi="Times New Roman" w:cs="Times New Roman"/>
          <w:color w:val="auto"/>
          <w:sz w:val="22"/>
          <w:szCs w:val="22"/>
        </w:rPr>
        <w:t>wydarzenia</w:t>
      </w:r>
      <w:r w:rsidRPr="006659C5">
        <w:rPr>
          <w:rFonts w:ascii="Times New Roman" w:hAnsi="Times New Roman" w:cs="Times New Roman"/>
          <w:color w:val="auto"/>
          <w:sz w:val="22"/>
          <w:szCs w:val="22"/>
        </w:rPr>
        <w:t xml:space="preserve"> z przyczyn leżących po stronie Wykonawcy; Uprawnienie odstąpienia od </w:t>
      </w:r>
      <w:r w:rsidR="00374793" w:rsidRPr="006659C5">
        <w:rPr>
          <w:rFonts w:ascii="Times New Roman" w:hAnsi="Times New Roman" w:cs="Times New Roman"/>
          <w:color w:val="auto"/>
          <w:sz w:val="22"/>
          <w:szCs w:val="22"/>
        </w:rPr>
        <w:t>wydarzenia</w:t>
      </w:r>
      <w:r w:rsidRPr="006659C5">
        <w:rPr>
          <w:rFonts w:ascii="Times New Roman" w:hAnsi="Times New Roman" w:cs="Times New Roman"/>
          <w:color w:val="auto"/>
          <w:sz w:val="22"/>
          <w:szCs w:val="22"/>
        </w:rPr>
        <w:t xml:space="preserve"> nie wyłącza prawa Zamawiającego do naliczenia kar umownych.</w:t>
      </w:r>
    </w:p>
    <w:p w14:paraId="3F8758B2" w14:textId="77777777" w:rsidR="00116669" w:rsidRPr="006659C5" w:rsidRDefault="00116669" w:rsidP="00116669">
      <w:pPr>
        <w:ind w:left="1080"/>
        <w:rPr>
          <w:b/>
          <w:iCs/>
          <w:sz w:val="22"/>
          <w:szCs w:val="22"/>
        </w:rPr>
      </w:pPr>
    </w:p>
    <w:p w14:paraId="466284DF" w14:textId="77777777" w:rsidR="005136D9" w:rsidRPr="006659C5" w:rsidRDefault="005136D9" w:rsidP="005C3382">
      <w:pPr>
        <w:pStyle w:val="Standardowy0"/>
        <w:jc w:val="both"/>
        <w:rPr>
          <w:rFonts w:ascii="Times New Roman" w:hAnsi="Times New Roman" w:cs="Times New Roman"/>
          <w:iCs/>
          <w:sz w:val="22"/>
          <w:szCs w:val="22"/>
        </w:rPr>
      </w:pPr>
    </w:p>
    <w:p w14:paraId="4C90418B" w14:textId="77777777" w:rsidR="005D5586" w:rsidRPr="006659C5" w:rsidRDefault="00A675ED" w:rsidP="005D5586">
      <w:pPr>
        <w:jc w:val="center"/>
        <w:rPr>
          <w:b/>
          <w:sz w:val="22"/>
          <w:szCs w:val="22"/>
        </w:rPr>
      </w:pPr>
      <w:r w:rsidRPr="00492E96">
        <w:rPr>
          <w:b/>
          <w:sz w:val="22"/>
          <w:szCs w:val="22"/>
        </w:rPr>
        <w:t xml:space="preserve">§ </w:t>
      </w:r>
      <w:r w:rsidR="00B3521F" w:rsidRPr="00492E96">
        <w:rPr>
          <w:b/>
          <w:sz w:val="22"/>
          <w:szCs w:val="22"/>
        </w:rPr>
        <w:t>9</w:t>
      </w:r>
      <w:r w:rsidR="005D5586" w:rsidRPr="00492E96">
        <w:rPr>
          <w:b/>
          <w:sz w:val="22"/>
          <w:szCs w:val="22"/>
        </w:rPr>
        <w:t>. Zmiany Umowy</w:t>
      </w:r>
      <w:r w:rsidR="005D5586" w:rsidRPr="006659C5">
        <w:rPr>
          <w:b/>
          <w:sz w:val="22"/>
          <w:szCs w:val="22"/>
        </w:rPr>
        <w:t xml:space="preserve"> </w:t>
      </w:r>
    </w:p>
    <w:p w14:paraId="552F45DD" w14:textId="77777777" w:rsidR="008D6B2C" w:rsidRPr="006659C5" w:rsidRDefault="008D6B2C" w:rsidP="008D6B2C">
      <w:pPr>
        <w:numPr>
          <w:ilvl w:val="0"/>
          <w:numId w:val="20"/>
        </w:numPr>
        <w:suppressAutoHyphens/>
        <w:autoSpaceDE w:val="0"/>
        <w:autoSpaceDN w:val="0"/>
        <w:adjustRightInd w:val="0"/>
        <w:spacing w:before="120" w:after="200"/>
        <w:ind w:left="357" w:hanging="357"/>
        <w:jc w:val="both"/>
        <w:rPr>
          <w:rFonts w:eastAsia="Calibri"/>
          <w:color w:val="000000"/>
          <w:sz w:val="22"/>
          <w:szCs w:val="22"/>
          <w:lang w:eastAsia="en-US"/>
        </w:rPr>
      </w:pPr>
      <w:r w:rsidRPr="006659C5">
        <w:rPr>
          <w:rFonts w:eastAsia="Calibri"/>
          <w:color w:val="000000"/>
          <w:sz w:val="22"/>
          <w:szCs w:val="22"/>
          <w:lang w:eastAsia="en-US"/>
        </w:rPr>
        <w:t xml:space="preserve">Zmiany postanowień zawartej umowy względem treści oferty, wymagają formy pisemnej pod rygorem nieważności i mogą być dokonane tylko za zgodną wolą Stron. Wystąpienie którejkolwiek z okoliczności wskazanych w </w:t>
      </w:r>
      <w:r w:rsidRPr="006659C5">
        <w:rPr>
          <w:rFonts w:eastAsia="Calibri"/>
          <w:b/>
          <w:color w:val="000000"/>
          <w:sz w:val="22"/>
          <w:szCs w:val="22"/>
          <w:lang w:eastAsia="en-US"/>
        </w:rPr>
        <w:t>ust. 2</w:t>
      </w:r>
      <w:r w:rsidRPr="006659C5">
        <w:rPr>
          <w:rFonts w:eastAsia="Calibri"/>
          <w:color w:val="000000"/>
          <w:sz w:val="22"/>
          <w:szCs w:val="22"/>
          <w:lang w:eastAsia="en-US"/>
        </w:rPr>
        <w:t xml:space="preserve"> nie stanowi zobowiązania Stron do zmiany niniejszej Umowy. </w:t>
      </w:r>
    </w:p>
    <w:p w14:paraId="11981D5C" w14:textId="77777777" w:rsidR="008D6B2C" w:rsidRPr="006659C5" w:rsidRDefault="008D6B2C" w:rsidP="008D6B2C">
      <w:pPr>
        <w:numPr>
          <w:ilvl w:val="0"/>
          <w:numId w:val="20"/>
        </w:numPr>
        <w:suppressAutoHyphens/>
        <w:autoSpaceDE w:val="0"/>
        <w:autoSpaceDN w:val="0"/>
        <w:adjustRightInd w:val="0"/>
        <w:spacing w:line="276" w:lineRule="auto"/>
        <w:ind w:left="357" w:hanging="357"/>
        <w:jc w:val="both"/>
        <w:rPr>
          <w:rFonts w:eastAsia="Calibri"/>
          <w:color w:val="000000"/>
          <w:sz w:val="22"/>
          <w:szCs w:val="22"/>
          <w:lang w:eastAsia="en-US"/>
        </w:rPr>
      </w:pPr>
      <w:r w:rsidRPr="006659C5">
        <w:rPr>
          <w:rFonts w:eastAsia="Calibri"/>
          <w:color w:val="000000"/>
          <w:sz w:val="22"/>
          <w:szCs w:val="22"/>
          <w:lang w:eastAsia="en-US"/>
        </w:rPr>
        <w:t xml:space="preserve">Zamawiający przewiduje możliwość dokonywania  zmian, o których mowa w </w:t>
      </w:r>
      <w:r w:rsidRPr="006659C5">
        <w:rPr>
          <w:rFonts w:eastAsia="Calibri"/>
          <w:b/>
          <w:color w:val="000000"/>
          <w:sz w:val="22"/>
          <w:szCs w:val="22"/>
          <w:lang w:eastAsia="en-US"/>
        </w:rPr>
        <w:t>ust. 1</w:t>
      </w:r>
      <w:r w:rsidRPr="006659C5">
        <w:rPr>
          <w:rFonts w:eastAsia="Calibri"/>
          <w:color w:val="000000"/>
          <w:sz w:val="22"/>
          <w:szCs w:val="22"/>
          <w:lang w:eastAsia="en-US"/>
        </w:rPr>
        <w:t xml:space="preserve"> </w:t>
      </w:r>
      <w:r w:rsidRPr="006659C5">
        <w:rPr>
          <w:rFonts w:eastAsia="Calibri"/>
          <w:color w:val="000000"/>
          <w:sz w:val="22"/>
          <w:szCs w:val="22"/>
          <w:lang w:eastAsia="en-US"/>
        </w:rPr>
        <w:br/>
        <w:t xml:space="preserve">w następujących przypadkach: </w:t>
      </w:r>
    </w:p>
    <w:p w14:paraId="13AAFF62" w14:textId="77777777" w:rsidR="008D6B2C" w:rsidRPr="006659C5" w:rsidRDefault="008D6B2C" w:rsidP="008D6B2C">
      <w:pPr>
        <w:numPr>
          <w:ilvl w:val="0"/>
          <w:numId w:val="21"/>
        </w:numPr>
        <w:suppressAutoHyphens/>
        <w:autoSpaceDE w:val="0"/>
        <w:autoSpaceDN w:val="0"/>
        <w:adjustRightInd w:val="0"/>
        <w:ind w:left="714" w:hanging="357"/>
        <w:jc w:val="both"/>
        <w:rPr>
          <w:rFonts w:eastAsia="Calibri"/>
          <w:color w:val="000000"/>
          <w:sz w:val="22"/>
          <w:szCs w:val="22"/>
          <w:lang w:eastAsia="en-US"/>
        </w:rPr>
      </w:pPr>
      <w:r w:rsidRPr="006659C5">
        <w:rPr>
          <w:rFonts w:eastAsia="Calibri"/>
          <w:color w:val="000000"/>
          <w:sz w:val="22"/>
          <w:szCs w:val="22"/>
          <w:lang w:eastAsia="en-US"/>
        </w:rPr>
        <w:t xml:space="preserve">w zakresie przedmiotu Umowy (w tym sposobu realizacji), terminu realizacji </w:t>
      </w:r>
      <w:r w:rsidRPr="006659C5">
        <w:rPr>
          <w:rFonts w:eastAsia="Calibri"/>
          <w:color w:val="000000"/>
          <w:sz w:val="22"/>
          <w:szCs w:val="22"/>
          <w:lang w:eastAsia="en-US"/>
        </w:rPr>
        <w:br/>
        <w:t xml:space="preserve">i wynagrodzenia, jednak nie powodujących zwiększenia wartości Umowy - </w:t>
      </w:r>
      <w:r w:rsidRPr="006659C5">
        <w:rPr>
          <w:rFonts w:eastAsia="Calibri"/>
          <w:color w:val="000000"/>
          <w:sz w:val="22"/>
          <w:szCs w:val="22"/>
          <w:lang w:eastAsia="en-US"/>
        </w:rPr>
        <w:br/>
        <w:t xml:space="preserve">w przypadku, gdy konieczność wprowadzenia zmian będzie następstwem postanowień innych umów mających bezpośredni związek z niniejszą umową, </w:t>
      </w:r>
      <w:r w:rsidRPr="006659C5">
        <w:rPr>
          <w:rFonts w:eastAsia="Calibri"/>
          <w:color w:val="000000"/>
          <w:sz w:val="22"/>
          <w:szCs w:val="22"/>
          <w:lang w:eastAsia="en-US"/>
        </w:rPr>
        <w:br/>
        <w:t>w tym umów zawartych pomiędzy Zamawiającym a instytucjami nadzorującymi lub następstwem</w:t>
      </w:r>
      <w:r w:rsidRPr="006659C5">
        <w:rPr>
          <w:rFonts w:eastAsia="Calibri"/>
          <w:sz w:val="22"/>
          <w:szCs w:val="22"/>
          <w:lang w:eastAsia="en-US"/>
        </w:rPr>
        <w:t>, w przypadku, gdy zmiany te nie były znane w dniu zawarcia umowy</w:t>
      </w:r>
      <w:r w:rsidRPr="006659C5">
        <w:rPr>
          <w:rFonts w:eastAsia="Calibri"/>
          <w:color w:val="000000"/>
          <w:sz w:val="22"/>
          <w:szCs w:val="22"/>
          <w:lang w:eastAsia="en-US"/>
        </w:rPr>
        <w:t xml:space="preserve">, </w:t>
      </w:r>
    </w:p>
    <w:p w14:paraId="2214057B" w14:textId="77777777" w:rsidR="008D6B2C" w:rsidRPr="006659C5" w:rsidRDefault="008D6B2C" w:rsidP="008D6B2C">
      <w:pPr>
        <w:suppressAutoHyphens/>
        <w:autoSpaceDE w:val="0"/>
        <w:autoSpaceDN w:val="0"/>
        <w:adjustRightInd w:val="0"/>
        <w:ind w:left="714"/>
        <w:jc w:val="both"/>
        <w:rPr>
          <w:rFonts w:eastAsia="Calibri"/>
          <w:color w:val="000000"/>
          <w:sz w:val="22"/>
          <w:szCs w:val="22"/>
          <w:lang w:eastAsia="en-US"/>
        </w:rPr>
      </w:pPr>
    </w:p>
    <w:p w14:paraId="7522FFF8" w14:textId="77777777" w:rsidR="008D6B2C" w:rsidRPr="006659C5" w:rsidRDefault="008D6B2C" w:rsidP="008D6B2C">
      <w:pPr>
        <w:numPr>
          <w:ilvl w:val="0"/>
          <w:numId w:val="21"/>
        </w:numPr>
        <w:suppressAutoHyphens/>
        <w:autoSpaceDE w:val="0"/>
        <w:autoSpaceDN w:val="0"/>
        <w:adjustRightInd w:val="0"/>
        <w:spacing w:after="167"/>
        <w:jc w:val="both"/>
        <w:rPr>
          <w:rFonts w:eastAsia="Calibri"/>
          <w:sz w:val="22"/>
          <w:szCs w:val="22"/>
          <w:lang w:eastAsia="en-US"/>
        </w:rPr>
      </w:pPr>
      <w:r w:rsidRPr="006659C5">
        <w:rPr>
          <w:rFonts w:eastAsia="Calibri"/>
          <w:color w:val="000000"/>
          <w:sz w:val="22"/>
          <w:szCs w:val="22"/>
          <w:lang w:eastAsia="en-US"/>
        </w:rPr>
        <w:t xml:space="preserve">w zakresie przedmiotu Umowy (w tym sposobu realizacji), terminu realizacji </w:t>
      </w:r>
      <w:r w:rsidRPr="006659C5">
        <w:rPr>
          <w:rFonts w:eastAsia="Calibri"/>
          <w:color w:val="000000"/>
          <w:sz w:val="22"/>
          <w:szCs w:val="22"/>
          <w:lang w:eastAsia="en-US"/>
        </w:rPr>
        <w:br/>
        <w:t xml:space="preserve">i wynagrodzenia, jednak nie powodujących zwiększenia wartości Umowy, </w:t>
      </w:r>
      <w:r w:rsidRPr="006659C5">
        <w:rPr>
          <w:rFonts w:eastAsia="Calibri"/>
          <w:color w:val="000000"/>
          <w:sz w:val="22"/>
          <w:szCs w:val="22"/>
          <w:lang w:eastAsia="en-US"/>
        </w:rPr>
        <w:br/>
        <w:t xml:space="preserve">w przypadku konieczności zrealizowania umowy przy zastosowaniu innych rozwiązań, niż wskazane pierwotnie w przedmiocie Umowy ze względu na zmiany </w:t>
      </w:r>
      <w:r w:rsidRPr="006659C5">
        <w:rPr>
          <w:rFonts w:eastAsia="Calibri"/>
          <w:sz w:val="22"/>
          <w:szCs w:val="22"/>
          <w:lang w:eastAsia="en-US"/>
        </w:rPr>
        <w:t>powszechnie obowiązujących przepisów prawa, w przypadku gdy okoliczności te nie były znane w dniu zawarcia Umowy</w:t>
      </w:r>
      <w:r w:rsidRPr="006659C5">
        <w:rPr>
          <w:rFonts w:eastAsia="Calibri"/>
          <w:color w:val="000000"/>
          <w:sz w:val="22"/>
          <w:szCs w:val="22"/>
          <w:lang w:eastAsia="en-US"/>
        </w:rPr>
        <w:t>,</w:t>
      </w:r>
    </w:p>
    <w:p w14:paraId="5AC2C773" w14:textId="77777777" w:rsidR="008D6B2C" w:rsidRPr="006659C5" w:rsidRDefault="008D6B2C" w:rsidP="008D6B2C">
      <w:pPr>
        <w:numPr>
          <w:ilvl w:val="0"/>
          <w:numId w:val="21"/>
        </w:numPr>
        <w:suppressAutoHyphens/>
        <w:autoSpaceDE w:val="0"/>
        <w:autoSpaceDN w:val="0"/>
        <w:adjustRightInd w:val="0"/>
        <w:ind w:left="714" w:hanging="357"/>
        <w:jc w:val="both"/>
        <w:rPr>
          <w:rFonts w:eastAsia="Calibri"/>
          <w:sz w:val="22"/>
          <w:szCs w:val="22"/>
          <w:lang w:eastAsia="en-US"/>
        </w:rPr>
      </w:pPr>
      <w:r w:rsidRPr="006659C5">
        <w:rPr>
          <w:rFonts w:eastAsia="Calibri"/>
          <w:sz w:val="22"/>
          <w:szCs w:val="22"/>
          <w:lang w:eastAsia="en-US"/>
        </w:rPr>
        <w:t xml:space="preserve">w zakresie terminu realizacji Umowy, przedmiotu umowy </w:t>
      </w:r>
      <w:r w:rsidRPr="006659C5">
        <w:rPr>
          <w:rFonts w:eastAsia="Calibri"/>
          <w:color w:val="000000"/>
          <w:sz w:val="22"/>
          <w:szCs w:val="22"/>
          <w:lang w:eastAsia="en-US"/>
        </w:rPr>
        <w:t>(w tym sposobu realizacji)</w:t>
      </w:r>
      <w:r w:rsidRPr="006659C5">
        <w:rPr>
          <w:rFonts w:eastAsia="Calibri"/>
          <w:sz w:val="22"/>
          <w:szCs w:val="22"/>
          <w:lang w:eastAsia="en-US"/>
        </w:rPr>
        <w:t xml:space="preserve"> w przypadku, prac nad uchwaleniem lub nowelizacją powszechnie obowiązujących przepisów prawa, które może mieć wpływ na realizację Umowy, </w:t>
      </w:r>
      <w:r w:rsidRPr="006659C5">
        <w:rPr>
          <w:rFonts w:eastAsia="Calibri"/>
          <w:sz w:val="22"/>
          <w:szCs w:val="22"/>
          <w:lang w:eastAsia="en-US"/>
        </w:rPr>
        <w:br/>
        <w:t xml:space="preserve">a przewidywany kierunek zmian wskazuje na potrzebę wstrzymania, zawieszenia lub ograniczenia świadczeń stanowiących przedmiot umowy w oczekiwaniu na dokonanie zmian w przepisach prawa, </w:t>
      </w:r>
    </w:p>
    <w:p w14:paraId="7D6A7871" w14:textId="77777777" w:rsidR="008D6B2C" w:rsidRPr="006659C5" w:rsidRDefault="008D6B2C" w:rsidP="008D6B2C">
      <w:pPr>
        <w:numPr>
          <w:ilvl w:val="0"/>
          <w:numId w:val="21"/>
        </w:numPr>
        <w:suppressAutoHyphens/>
        <w:autoSpaceDE w:val="0"/>
        <w:autoSpaceDN w:val="0"/>
        <w:adjustRightInd w:val="0"/>
        <w:spacing w:before="120"/>
        <w:ind w:left="714" w:hanging="357"/>
        <w:jc w:val="both"/>
        <w:rPr>
          <w:rFonts w:eastAsia="Calibri"/>
          <w:sz w:val="22"/>
          <w:szCs w:val="22"/>
          <w:lang w:eastAsia="en-US"/>
        </w:rPr>
      </w:pPr>
      <w:r w:rsidRPr="006659C5">
        <w:rPr>
          <w:rFonts w:eastAsia="Calibri"/>
          <w:sz w:val="22"/>
          <w:szCs w:val="22"/>
          <w:lang w:eastAsia="en-US"/>
        </w:rPr>
        <w:t xml:space="preserve">w zakresie przedmiotu Umowy </w:t>
      </w:r>
      <w:r w:rsidRPr="006659C5">
        <w:rPr>
          <w:rFonts w:eastAsia="Calibri"/>
          <w:color w:val="000000"/>
          <w:sz w:val="22"/>
          <w:szCs w:val="22"/>
          <w:lang w:eastAsia="en-US"/>
        </w:rPr>
        <w:t>(w tym sposobu realizacji)</w:t>
      </w:r>
      <w:r w:rsidRPr="006659C5">
        <w:rPr>
          <w:rFonts w:eastAsia="Calibri"/>
          <w:sz w:val="22"/>
          <w:szCs w:val="22"/>
          <w:lang w:eastAsia="en-US"/>
        </w:rPr>
        <w:t>, przy niezmiennym poziomie wynagrodzenia, jeśli dzięki zmianom nastąpi poprawa wydajności, jakości prac związanych z przedmiotem Umowy;</w:t>
      </w:r>
    </w:p>
    <w:p w14:paraId="789B75F1" w14:textId="77777777" w:rsidR="008D6B2C" w:rsidRPr="006659C5" w:rsidRDefault="008D6B2C" w:rsidP="008D6B2C">
      <w:pPr>
        <w:numPr>
          <w:ilvl w:val="0"/>
          <w:numId w:val="21"/>
        </w:numPr>
        <w:suppressAutoHyphens/>
        <w:autoSpaceDE w:val="0"/>
        <w:autoSpaceDN w:val="0"/>
        <w:adjustRightInd w:val="0"/>
        <w:spacing w:before="120"/>
        <w:ind w:left="714" w:hanging="357"/>
        <w:jc w:val="both"/>
        <w:rPr>
          <w:rFonts w:eastAsia="Calibri"/>
          <w:sz w:val="22"/>
          <w:szCs w:val="22"/>
          <w:lang w:eastAsia="en-US"/>
        </w:rPr>
      </w:pPr>
      <w:r w:rsidRPr="006659C5">
        <w:rPr>
          <w:rFonts w:eastAsia="Calibri"/>
          <w:sz w:val="22"/>
          <w:szCs w:val="22"/>
          <w:lang w:eastAsia="en-US"/>
        </w:rPr>
        <w:t xml:space="preserve">w zakresie przedmiotu Umowy </w:t>
      </w:r>
      <w:r w:rsidRPr="006659C5">
        <w:rPr>
          <w:rFonts w:eastAsia="Calibri"/>
          <w:color w:val="000000"/>
          <w:sz w:val="22"/>
          <w:szCs w:val="22"/>
          <w:lang w:eastAsia="en-US"/>
        </w:rPr>
        <w:t>(w tym sposobu realizacji)</w:t>
      </w:r>
      <w:r w:rsidRPr="006659C5">
        <w:rPr>
          <w:rFonts w:eastAsia="Calibri"/>
          <w:sz w:val="22"/>
          <w:szCs w:val="22"/>
          <w:lang w:eastAsia="en-US"/>
        </w:rPr>
        <w:t xml:space="preserve">, wynagrodzenia </w:t>
      </w:r>
      <w:r w:rsidRPr="006659C5">
        <w:rPr>
          <w:rFonts w:eastAsia="Calibri"/>
          <w:sz w:val="22"/>
          <w:szCs w:val="22"/>
          <w:lang w:eastAsia="en-US"/>
        </w:rPr>
        <w:br/>
        <w:t xml:space="preserve">w wyniku rezygnacji przez Zamawiającego z części prac w następstwie wystąpienia okoliczności, które nie były znane w momencie zawarcia umowy, oraz których nie można było przewidzieć w momencie zawarcia umowy. W takiej sytuacji wynagrodzenie Wykonawcy ulega zmniejszeniu proporcjonalnie do zmiany zakresu prac objętych przedmiotem zamówienia; </w:t>
      </w:r>
    </w:p>
    <w:p w14:paraId="7F089828" w14:textId="77777777" w:rsidR="008D6B2C" w:rsidRPr="006659C5" w:rsidRDefault="008D6B2C" w:rsidP="008D6B2C">
      <w:pPr>
        <w:numPr>
          <w:ilvl w:val="0"/>
          <w:numId w:val="21"/>
        </w:numPr>
        <w:suppressAutoHyphens/>
        <w:autoSpaceDE w:val="0"/>
        <w:autoSpaceDN w:val="0"/>
        <w:adjustRightInd w:val="0"/>
        <w:spacing w:before="120"/>
        <w:ind w:left="714" w:hanging="357"/>
        <w:jc w:val="both"/>
        <w:rPr>
          <w:rFonts w:eastAsia="Calibri"/>
          <w:sz w:val="22"/>
          <w:szCs w:val="22"/>
          <w:lang w:eastAsia="en-US"/>
        </w:rPr>
      </w:pPr>
      <w:r w:rsidRPr="006659C5">
        <w:rPr>
          <w:rFonts w:eastAsia="Calibri"/>
          <w:sz w:val="22"/>
          <w:szCs w:val="22"/>
          <w:lang w:eastAsia="en-US"/>
        </w:rPr>
        <w:t xml:space="preserve">w zakresie przedmiotu Umowy </w:t>
      </w:r>
      <w:r w:rsidRPr="006659C5">
        <w:rPr>
          <w:rFonts w:eastAsia="Calibri"/>
          <w:color w:val="000000"/>
          <w:sz w:val="22"/>
          <w:szCs w:val="22"/>
          <w:lang w:eastAsia="en-US"/>
        </w:rPr>
        <w:t>(w tym sposobu realizacji)</w:t>
      </w:r>
      <w:r w:rsidRPr="006659C5">
        <w:rPr>
          <w:rFonts w:eastAsia="Calibri"/>
          <w:sz w:val="22"/>
          <w:szCs w:val="22"/>
          <w:lang w:eastAsia="en-US"/>
        </w:rPr>
        <w:t xml:space="preserve">, w wyniku zmian </w:t>
      </w:r>
      <w:r w:rsidRPr="006659C5">
        <w:rPr>
          <w:rFonts w:eastAsia="Calibri"/>
          <w:sz w:val="22"/>
          <w:szCs w:val="22"/>
          <w:lang w:eastAsia="en-US"/>
        </w:rPr>
        <w:br/>
        <w:t xml:space="preserve">w strukturze lub  organizacji Zamawiającego mających wpływ na zakres prac Wykonawcy, przy </w:t>
      </w:r>
      <w:r w:rsidRPr="006659C5">
        <w:rPr>
          <w:rFonts w:eastAsia="Calibri"/>
          <w:sz w:val="22"/>
          <w:szCs w:val="22"/>
          <w:lang w:eastAsia="en-US"/>
        </w:rPr>
        <w:lastRenderedPageBreak/>
        <w:t xml:space="preserve">czym wynagrodzenie Wykonawcy nie może ulec podwyższeniu, </w:t>
      </w:r>
      <w:r w:rsidRPr="006659C5">
        <w:rPr>
          <w:rFonts w:eastAsia="Calibri"/>
          <w:sz w:val="22"/>
          <w:szCs w:val="22"/>
          <w:lang w:eastAsia="en-US"/>
        </w:rPr>
        <w:br/>
        <w:t>a w razie ograniczenia zakresu prac ulega proporcjonalnemu  zmniejszeniu,</w:t>
      </w:r>
    </w:p>
    <w:p w14:paraId="07C22F3F" w14:textId="77777777" w:rsidR="008D6B2C" w:rsidRPr="006659C5" w:rsidRDefault="008D6B2C" w:rsidP="008D6B2C">
      <w:pPr>
        <w:numPr>
          <w:ilvl w:val="0"/>
          <w:numId w:val="21"/>
        </w:numPr>
        <w:suppressAutoHyphens/>
        <w:spacing w:before="120"/>
        <w:jc w:val="both"/>
        <w:rPr>
          <w:rFonts w:eastAsia="Calibri"/>
          <w:sz w:val="22"/>
          <w:szCs w:val="22"/>
          <w:lang w:eastAsia="en-US"/>
        </w:rPr>
      </w:pPr>
      <w:r w:rsidRPr="006659C5">
        <w:rPr>
          <w:rFonts w:eastAsia="Calibri"/>
          <w:sz w:val="22"/>
          <w:szCs w:val="22"/>
          <w:lang w:eastAsia="en-US"/>
        </w:rPr>
        <w:t xml:space="preserve">w zakresie przedmiotu  Umowy </w:t>
      </w:r>
      <w:r w:rsidRPr="006659C5">
        <w:rPr>
          <w:rFonts w:eastAsia="Calibri"/>
          <w:color w:val="000000"/>
          <w:sz w:val="22"/>
          <w:szCs w:val="22"/>
          <w:lang w:eastAsia="en-US"/>
        </w:rPr>
        <w:t xml:space="preserve">(w tym sposobu realizacji), terminu realizacji oraz pozostałych elementów Umowy </w:t>
      </w:r>
      <w:r w:rsidRPr="006659C5">
        <w:rPr>
          <w:rFonts w:eastAsia="Calibri"/>
          <w:sz w:val="22"/>
          <w:szCs w:val="22"/>
          <w:lang w:eastAsia="en-US"/>
        </w:rPr>
        <w:t>w przypadku wystąpienia siły wyższej uniemożliwiającej wykonanie przedmiotu umowy zgodnie z jej pierwotnymi postanowieniami;</w:t>
      </w:r>
    </w:p>
    <w:p w14:paraId="3F9B28FA" w14:textId="77777777" w:rsidR="008D6B2C" w:rsidRPr="006659C5" w:rsidRDefault="008D6B2C" w:rsidP="008D6B2C">
      <w:pPr>
        <w:numPr>
          <w:ilvl w:val="0"/>
          <w:numId w:val="21"/>
        </w:numPr>
        <w:suppressAutoHyphens/>
        <w:spacing w:before="120"/>
        <w:jc w:val="both"/>
        <w:rPr>
          <w:rFonts w:eastAsia="Calibri"/>
          <w:sz w:val="22"/>
          <w:szCs w:val="22"/>
          <w:lang w:eastAsia="en-US"/>
        </w:rPr>
      </w:pPr>
      <w:r w:rsidRPr="006659C5">
        <w:rPr>
          <w:sz w:val="22"/>
          <w:szCs w:val="22"/>
          <w:lang w:eastAsia="ar-SA"/>
        </w:rPr>
        <w:t xml:space="preserve">w zakresie zmian doprecyzowujących treść Umowy jeżeli potrzeba ich wprowadzenia wynika z rozbieżności lub niejasności w umowie, których nie można usunąć w inny sposób, a zmiana będzie umożliwiać usunięcie rozbieżności </w:t>
      </w:r>
      <w:r w:rsidRPr="006659C5">
        <w:rPr>
          <w:sz w:val="22"/>
          <w:szCs w:val="22"/>
          <w:lang w:eastAsia="ar-SA"/>
        </w:rPr>
        <w:br/>
        <w:t xml:space="preserve">i doprecyzowanie Umowy w celu jednoznacznej interpretacji jej zapisów, </w:t>
      </w:r>
    </w:p>
    <w:p w14:paraId="3E7FD54A" w14:textId="77777777" w:rsidR="008D6B2C" w:rsidRPr="006659C5" w:rsidRDefault="008D6B2C" w:rsidP="008D6B2C">
      <w:pPr>
        <w:numPr>
          <w:ilvl w:val="0"/>
          <w:numId w:val="21"/>
        </w:numPr>
        <w:suppressAutoHyphens/>
        <w:spacing w:before="120"/>
        <w:ind w:left="714" w:hanging="357"/>
        <w:jc w:val="both"/>
        <w:rPr>
          <w:rFonts w:eastAsia="Calibri"/>
          <w:sz w:val="22"/>
          <w:szCs w:val="22"/>
          <w:lang w:eastAsia="en-US"/>
        </w:rPr>
      </w:pPr>
      <w:r w:rsidRPr="006659C5">
        <w:rPr>
          <w:sz w:val="22"/>
          <w:szCs w:val="22"/>
          <w:lang w:eastAsia="ar-SA"/>
        </w:rPr>
        <w:t xml:space="preserve">w zakresie terminu obowiązywania Umowy poprzez jego wydłużenie, </w:t>
      </w:r>
      <w:r w:rsidRPr="006659C5">
        <w:rPr>
          <w:sz w:val="22"/>
          <w:szCs w:val="22"/>
          <w:lang w:eastAsia="ar-SA"/>
        </w:rPr>
        <w:br/>
        <w:t>z zachowaniem niezmiennego poziomu wynagrodzenia, w sytuacji gdy taka zmiana umożliwi realizację w większym zakresie,</w:t>
      </w:r>
      <w:r w:rsidRPr="006659C5">
        <w:rPr>
          <w:rFonts w:eastAsia="Calibri"/>
          <w:sz w:val="22"/>
          <w:szCs w:val="22"/>
          <w:lang w:eastAsia="en-US"/>
        </w:rPr>
        <w:t xml:space="preserve"> </w:t>
      </w:r>
    </w:p>
    <w:p w14:paraId="492642E3" w14:textId="77777777" w:rsidR="008D6B2C" w:rsidRPr="006659C5" w:rsidRDefault="008D6B2C" w:rsidP="008D6B2C">
      <w:pPr>
        <w:numPr>
          <w:ilvl w:val="0"/>
          <w:numId w:val="21"/>
        </w:numPr>
        <w:suppressAutoHyphens/>
        <w:spacing w:before="120"/>
        <w:jc w:val="both"/>
        <w:rPr>
          <w:rFonts w:eastAsia="Calibri"/>
          <w:sz w:val="22"/>
          <w:szCs w:val="22"/>
          <w:lang w:eastAsia="en-US"/>
        </w:rPr>
      </w:pPr>
      <w:r w:rsidRPr="006659C5">
        <w:rPr>
          <w:rFonts w:eastAsia="Calibri"/>
          <w:sz w:val="22"/>
          <w:szCs w:val="22"/>
          <w:lang w:eastAsia="en-US"/>
        </w:rPr>
        <w:t>w zakresie zmian  podwykonawców oraz zakresu podwykonawstwa, w przypadku gdy zmiana ta nie pogorszy jakości świadczeń, do których zobowiązany jest Wykonawca lub zmiana ta jest niezbędna w celu prawidłowej realizacji przedmiotu Umowy,</w:t>
      </w:r>
    </w:p>
    <w:p w14:paraId="5BE0D17C" w14:textId="77777777" w:rsidR="008D6B2C" w:rsidRPr="006659C5" w:rsidRDefault="008D6B2C" w:rsidP="008D6B2C">
      <w:pPr>
        <w:numPr>
          <w:ilvl w:val="0"/>
          <w:numId w:val="21"/>
        </w:numPr>
        <w:suppressAutoHyphens/>
        <w:spacing w:before="120"/>
        <w:jc w:val="both"/>
        <w:rPr>
          <w:rFonts w:eastAsia="Calibri"/>
          <w:sz w:val="22"/>
          <w:szCs w:val="22"/>
          <w:lang w:eastAsia="en-US"/>
        </w:rPr>
      </w:pPr>
      <w:r w:rsidRPr="006659C5">
        <w:rPr>
          <w:sz w:val="22"/>
          <w:szCs w:val="22"/>
          <w:lang w:eastAsia="ar-SA"/>
        </w:rPr>
        <w:t>W zakresie zmiany wynagrodzenia Wykonawcy, wynikającej ze zmiany przepisów dot. stawki podatku VAT:</w:t>
      </w:r>
    </w:p>
    <w:p w14:paraId="5AD165C6" w14:textId="77777777" w:rsidR="008D6B2C" w:rsidRPr="006659C5" w:rsidRDefault="008D6B2C" w:rsidP="008D6B2C">
      <w:pPr>
        <w:numPr>
          <w:ilvl w:val="1"/>
          <w:numId w:val="21"/>
        </w:numPr>
        <w:suppressAutoHyphens/>
        <w:spacing w:before="120"/>
        <w:ind w:left="993" w:hanging="284"/>
        <w:jc w:val="both"/>
        <w:rPr>
          <w:bCs/>
          <w:sz w:val="22"/>
          <w:szCs w:val="22"/>
          <w:lang w:eastAsia="ar-SA"/>
        </w:rPr>
      </w:pPr>
      <w:r w:rsidRPr="006659C5">
        <w:rPr>
          <w:bCs/>
          <w:sz w:val="22"/>
          <w:szCs w:val="22"/>
          <w:lang w:eastAsia="ar-SA"/>
        </w:rPr>
        <w:t>w przypadku zmiany stawki podatku VAT powodującej zwiększenie kosztów wykonania po stronie Wykonawcy, Zamawiający dopuszcza możliwość proporcjonalnego zwiększenia wynagrodzenia Wykonawcy o kwotę wynikającą ze zmian stawki podatku VAT;</w:t>
      </w:r>
    </w:p>
    <w:p w14:paraId="2E3A5411" w14:textId="77777777" w:rsidR="008D6B2C" w:rsidRPr="006659C5" w:rsidRDefault="008D6B2C" w:rsidP="008D6B2C">
      <w:pPr>
        <w:numPr>
          <w:ilvl w:val="1"/>
          <w:numId w:val="21"/>
        </w:numPr>
        <w:suppressAutoHyphens/>
        <w:spacing w:before="120"/>
        <w:ind w:left="993" w:hanging="284"/>
        <w:jc w:val="both"/>
        <w:rPr>
          <w:bCs/>
          <w:sz w:val="22"/>
          <w:szCs w:val="22"/>
          <w:lang w:eastAsia="ar-SA"/>
        </w:rPr>
      </w:pPr>
      <w:r w:rsidRPr="006659C5">
        <w:rPr>
          <w:bCs/>
          <w:sz w:val="22"/>
          <w:szCs w:val="22"/>
          <w:lang w:eastAsia="ar-SA"/>
        </w:rPr>
        <w:t>w przypadku zmiany stawki podatku VAT powodującej zmniejszenie kosztów wykonania Umowy po stronie Wykonawcy, Zamawiający przewiduje możliwość zmniejszenia  wynagrodzenia Wykonawcy o kwotę wynikającą ze zmian stawki podatku VAT;</w:t>
      </w:r>
    </w:p>
    <w:p w14:paraId="0EB7E2AD" w14:textId="77777777" w:rsidR="008D6B2C" w:rsidRPr="006659C5" w:rsidRDefault="008D6B2C" w:rsidP="008D6B2C">
      <w:pPr>
        <w:numPr>
          <w:ilvl w:val="0"/>
          <w:numId w:val="20"/>
        </w:numPr>
        <w:suppressAutoHyphens/>
        <w:autoSpaceDE w:val="0"/>
        <w:autoSpaceDN w:val="0"/>
        <w:adjustRightInd w:val="0"/>
        <w:spacing w:before="120" w:line="276" w:lineRule="auto"/>
        <w:ind w:left="357" w:hanging="357"/>
        <w:jc w:val="both"/>
        <w:rPr>
          <w:bCs/>
          <w:sz w:val="22"/>
          <w:szCs w:val="22"/>
          <w:lang w:eastAsia="ar-SA"/>
        </w:rPr>
      </w:pPr>
      <w:r w:rsidRPr="006659C5">
        <w:rPr>
          <w:bCs/>
          <w:sz w:val="22"/>
          <w:szCs w:val="22"/>
          <w:lang w:eastAsia="ar-SA"/>
        </w:rPr>
        <w:t xml:space="preserve">Zmiana Umowy nastąpić może z inicjatywy Zamawiającego albo Wykonawcy poprzez przedstawienie drugiej stronie propozycji zmian w formie pisemnej, które powinny zawierać: </w:t>
      </w:r>
    </w:p>
    <w:p w14:paraId="3F7FB9CD" w14:textId="77777777" w:rsidR="008D6B2C" w:rsidRPr="006659C5" w:rsidRDefault="008D6B2C" w:rsidP="008D6B2C">
      <w:pPr>
        <w:numPr>
          <w:ilvl w:val="0"/>
          <w:numId w:val="22"/>
        </w:numPr>
        <w:suppressAutoHyphens/>
        <w:spacing w:before="120"/>
        <w:jc w:val="both"/>
        <w:rPr>
          <w:bCs/>
          <w:sz w:val="22"/>
          <w:szCs w:val="22"/>
          <w:lang w:eastAsia="ar-SA"/>
        </w:rPr>
      </w:pPr>
      <w:r w:rsidRPr="006659C5">
        <w:rPr>
          <w:bCs/>
          <w:sz w:val="22"/>
          <w:szCs w:val="22"/>
          <w:lang w:eastAsia="ar-SA"/>
        </w:rPr>
        <w:t xml:space="preserve">opis zmiany, </w:t>
      </w:r>
    </w:p>
    <w:p w14:paraId="2207B4BB" w14:textId="77777777" w:rsidR="008D6B2C" w:rsidRPr="006659C5" w:rsidRDefault="008D6B2C" w:rsidP="008D6B2C">
      <w:pPr>
        <w:numPr>
          <w:ilvl w:val="0"/>
          <w:numId w:val="22"/>
        </w:numPr>
        <w:suppressAutoHyphens/>
        <w:jc w:val="both"/>
        <w:rPr>
          <w:bCs/>
          <w:sz w:val="22"/>
          <w:szCs w:val="22"/>
          <w:lang w:eastAsia="ar-SA"/>
        </w:rPr>
      </w:pPr>
      <w:r w:rsidRPr="006659C5">
        <w:rPr>
          <w:bCs/>
          <w:sz w:val="22"/>
          <w:szCs w:val="22"/>
          <w:lang w:eastAsia="ar-SA"/>
        </w:rPr>
        <w:t xml:space="preserve">uzasadnienie zmiany, </w:t>
      </w:r>
    </w:p>
    <w:p w14:paraId="1CAD39CF" w14:textId="77777777" w:rsidR="008D6B2C" w:rsidRPr="006659C5" w:rsidRDefault="008D6B2C" w:rsidP="008D6B2C">
      <w:pPr>
        <w:numPr>
          <w:ilvl w:val="0"/>
          <w:numId w:val="22"/>
        </w:numPr>
        <w:suppressAutoHyphens/>
        <w:ind w:left="754" w:hanging="357"/>
        <w:jc w:val="both"/>
        <w:rPr>
          <w:bCs/>
          <w:sz w:val="22"/>
          <w:szCs w:val="22"/>
          <w:lang w:eastAsia="ar-SA"/>
        </w:rPr>
      </w:pPr>
      <w:r w:rsidRPr="006659C5">
        <w:rPr>
          <w:bCs/>
          <w:sz w:val="22"/>
          <w:szCs w:val="22"/>
          <w:lang w:eastAsia="ar-SA"/>
        </w:rPr>
        <w:t xml:space="preserve">koszt zmiany oraz jego wpływ na wysokość wynagrodzenia, </w:t>
      </w:r>
    </w:p>
    <w:p w14:paraId="3C8F85CD" w14:textId="77777777" w:rsidR="008D6B2C" w:rsidRPr="006659C5" w:rsidRDefault="008D6B2C" w:rsidP="008D6B2C">
      <w:pPr>
        <w:numPr>
          <w:ilvl w:val="0"/>
          <w:numId w:val="22"/>
        </w:numPr>
        <w:suppressAutoHyphens/>
        <w:ind w:left="754" w:hanging="357"/>
        <w:jc w:val="both"/>
        <w:rPr>
          <w:bCs/>
          <w:sz w:val="22"/>
          <w:szCs w:val="22"/>
          <w:lang w:eastAsia="ar-SA"/>
        </w:rPr>
      </w:pPr>
      <w:r w:rsidRPr="006659C5">
        <w:rPr>
          <w:bCs/>
          <w:sz w:val="22"/>
          <w:szCs w:val="22"/>
          <w:lang w:eastAsia="ar-SA"/>
        </w:rPr>
        <w:t>czas wykonania zmiany oraz wpływ zmiany na termin zakończenia umowy.</w:t>
      </w:r>
    </w:p>
    <w:p w14:paraId="690CEDE0" w14:textId="77777777" w:rsidR="008D6B2C" w:rsidRPr="006659C5" w:rsidRDefault="008D6B2C" w:rsidP="008D6B2C">
      <w:pPr>
        <w:numPr>
          <w:ilvl w:val="0"/>
          <w:numId w:val="20"/>
        </w:numPr>
        <w:suppressAutoHyphens/>
        <w:autoSpaceDE w:val="0"/>
        <w:autoSpaceDN w:val="0"/>
        <w:adjustRightInd w:val="0"/>
        <w:spacing w:before="120"/>
        <w:ind w:left="357" w:hanging="357"/>
        <w:jc w:val="both"/>
        <w:rPr>
          <w:bCs/>
          <w:sz w:val="22"/>
          <w:szCs w:val="22"/>
          <w:lang w:eastAsia="ar-SA"/>
        </w:rPr>
      </w:pPr>
      <w:r w:rsidRPr="006659C5">
        <w:rPr>
          <w:bCs/>
          <w:sz w:val="22"/>
          <w:szCs w:val="22"/>
          <w:lang w:eastAsia="ar-SA"/>
        </w:rPr>
        <w:t xml:space="preserve">Warunkiem wprowadzenia zmian do zawartej Umowy będzie potwierdzenie powstałych okoliczności w formie opisowej i właściwie umotywowanej (protokół wraz z uzasadnieniem) przez komisję powołaną przez Zamawiającego, w skład której wchodzą przedstawiciele Stron. </w:t>
      </w:r>
    </w:p>
    <w:p w14:paraId="300E9380" w14:textId="77777777" w:rsidR="008D6B2C" w:rsidRPr="006659C5" w:rsidRDefault="008D6B2C" w:rsidP="008D6B2C">
      <w:pPr>
        <w:numPr>
          <w:ilvl w:val="0"/>
          <w:numId w:val="20"/>
        </w:numPr>
        <w:suppressAutoHyphens/>
        <w:autoSpaceDE w:val="0"/>
        <w:autoSpaceDN w:val="0"/>
        <w:adjustRightInd w:val="0"/>
        <w:spacing w:before="120"/>
        <w:ind w:left="357" w:hanging="357"/>
        <w:jc w:val="both"/>
        <w:rPr>
          <w:rFonts w:eastAsia="Calibri"/>
          <w:sz w:val="22"/>
          <w:szCs w:val="22"/>
          <w:lang w:eastAsia="en-US"/>
        </w:rPr>
      </w:pPr>
      <w:r w:rsidRPr="006659C5">
        <w:rPr>
          <w:rFonts w:eastAsia="Calibri"/>
          <w:sz w:val="22"/>
          <w:szCs w:val="22"/>
          <w:lang w:eastAsia="en-US"/>
        </w:rPr>
        <w:t>Nie stanowią zmiany Umowy w szczególności następujące zmiany:</w:t>
      </w:r>
    </w:p>
    <w:p w14:paraId="3A3D6945" w14:textId="77777777" w:rsidR="008D6B2C" w:rsidRPr="006659C5" w:rsidRDefault="008D6B2C" w:rsidP="008D6B2C">
      <w:pPr>
        <w:numPr>
          <w:ilvl w:val="0"/>
          <w:numId w:val="23"/>
        </w:numPr>
        <w:suppressAutoHyphens/>
        <w:ind w:left="754" w:hanging="357"/>
        <w:jc w:val="both"/>
        <w:rPr>
          <w:bCs/>
          <w:sz w:val="22"/>
          <w:szCs w:val="22"/>
          <w:lang w:eastAsia="ar-SA"/>
        </w:rPr>
      </w:pPr>
      <w:r w:rsidRPr="006659C5">
        <w:rPr>
          <w:bCs/>
          <w:sz w:val="22"/>
          <w:szCs w:val="22"/>
          <w:lang w:eastAsia="ar-SA"/>
        </w:rPr>
        <w:t xml:space="preserve">danych związanych z obsługą administracyjno-organizacyjną Umowy, </w:t>
      </w:r>
      <w:r w:rsidRPr="006659C5">
        <w:rPr>
          <w:bCs/>
          <w:sz w:val="22"/>
          <w:szCs w:val="22"/>
          <w:lang w:eastAsia="ar-SA"/>
        </w:rPr>
        <w:br/>
        <w:t>w szczególności zmiana numeru rachunku bankowego,</w:t>
      </w:r>
    </w:p>
    <w:p w14:paraId="60FC58C0" w14:textId="77777777" w:rsidR="008D6B2C" w:rsidRPr="006659C5" w:rsidRDefault="008D6B2C" w:rsidP="008D6B2C">
      <w:pPr>
        <w:numPr>
          <w:ilvl w:val="0"/>
          <w:numId w:val="23"/>
        </w:numPr>
        <w:suppressAutoHyphens/>
        <w:spacing w:before="120"/>
        <w:ind w:left="754" w:hanging="357"/>
        <w:jc w:val="both"/>
        <w:rPr>
          <w:bCs/>
          <w:sz w:val="22"/>
          <w:szCs w:val="22"/>
          <w:lang w:eastAsia="ar-SA"/>
        </w:rPr>
      </w:pPr>
      <w:r w:rsidRPr="006659C5">
        <w:rPr>
          <w:bCs/>
          <w:sz w:val="22"/>
          <w:szCs w:val="22"/>
          <w:lang w:eastAsia="ar-SA"/>
        </w:rPr>
        <w:t>danych teleadresowych;</w:t>
      </w:r>
    </w:p>
    <w:p w14:paraId="4BE5B20A" w14:textId="77777777" w:rsidR="008D6B2C" w:rsidRPr="006659C5" w:rsidRDefault="008D6B2C" w:rsidP="008D6B2C">
      <w:pPr>
        <w:numPr>
          <w:ilvl w:val="0"/>
          <w:numId w:val="23"/>
        </w:numPr>
        <w:suppressAutoHyphens/>
        <w:spacing w:before="120"/>
        <w:ind w:left="754" w:hanging="357"/>
        <w:jc w:val="both"/>
        <w:rPr>
          <w:bCs/>
          <w:sz w:val="22"/>
          <w:szCs w:val="22"/>
          <w:lang w:eastAsia="ar-SA"/>
        </w:rPr>
      </w:pPr>
      <w:r w:rsidRPr="006659C5">
        <w:rPr>
          <w:bCs/>
          <w:sz w:val="22"/>
          <w:szCs w:val="22"/>
          <w:lang w:eastAsia="ar-SA"/>
        </w:rPr>
        <w:t>danych rejestrowych;</w:t>
      </w:r>
    </w:p>
    <w:p w14:paraId="45EBFFE0" w14:textId="77777777" w:rsidR="008D6B2C" w:rsidRPr="006659C5" w:rsidRDefault="008D6B2C" w:rsidP="008D6B2C">
      <w:pPr>
        <w:numPr>
          <w:ilvl w:val="0"/>
          <w:numId w:val="23"/>
        </w:numPr>
        <w:suppressAutoHyphens/>
        <w:spacing w:before="120"/>
        <w:jc w:val="both"/>
        <w:rPr>
          <w:rFonts w:eastAsia="Calibri"/>
          <w:sz w:val="22"/>
          <w:szCs w:val="22"/>
          <w:lang w:eastAsia="en-US"/>
        </w:rPr>
      </w:pPr>
      <w:r w:rsidRPr="006659C5">
        <w:rPr>
          <w:bCs/>
          <w:sz w:val="22"/>
          <w:szCs w:val="22"/>
          <w:lang w:eastAsia="ar-SA"/>
        </w:rPr>
        <w:t>będące</w:t>
      </w:r>
      <w:r w:rsidRPr="006659C5">
        <w:rPr>
          <w:rFonts w:eastAsia="Calibri"/>
          <w:sz w:val="22"/>
          <w:szCs w:val="22"/>
          <w:lang w:eastAsia="en-US"/>
        </w:rPr>
        <w:t xml:space="preserve"> następstwem sukcesji uniwersalnej po jednej ze stron Umowy;</w:t>
      </w:r>
    </w:p>
    <w:p w14:paraId="09C410D7" w14:textId="77777777" w:rsidR="008D6B2C" w:rsidRPr="006659C5" w:rsidRDefault="008D6B2C" w:rsidP="008D6B2C">
      <w:pPr>
        <w:numPr>
          <w:ilvl w:val="0"/>
          <w:numId w:val="20"/>
        </w:numPr>
        <w:suppressAutoHyphens/>
        <w:autoSpaceDE w:val="0"/>
        <w:autoSpaceDN w:val="0"/>
        <w:adjustRightInd w:val="0"/>
        <w:spacing w:before="120" w:line="276" w:lineRule="auto"/>
        <w:ind w:left="357" w:hanging="357"/>
        <w:jc w:val="both"/>
        <w:rPr>
          <w:sz w:val="22"/>
          <w:szCs w:val="22"/>
        </w:rPr>
      </w:pPr>
      <w:r w:rsidRPr="006659C5">
        <w:rPr>
          <w:sz w:val="22"/>
          <w:szCs w:val="22"/>
        </w:rPr>
        <w:t xml:space="preserve">Każda ze Stron może jednostronnie dokonać zmiany w zakresie wskazanym w </w:t>
      </w:r>
      <w:r w:rsidRPr="006659C5">
        <w:rPr>
          <w:b/>
          <w:sz w:val="22"/>
          <w:szCs w:val="22"/>
        </w:rPr>
        <w:t>ust. 5</w:t>
      </w:r>
      <w:r w:rsidRPr="006659C5">
        <w:rPr>
          <w:sz w:val="22"/>
          <w:szCs w:val="22"/>
        </w:rPr>
        <w:t xml:space="preserve"> zawiadamiając niezwłocznie o tym pisemnie druga Stronę. </w:t>
      </w:r>
    </w:p>
    <w:p w14:paraId="41C6C120" w14:textId="77777777" w:rsidR="00C30736" w:rsidRPr="006659C5" w:rsidRDefault="00C30736" w:rsidP="00D7548E">
      <w:pPr>
        <w:pStyle w:val="Nagwek"/>
        <w:tabs>
          <w:tab w:val="left" w:pos="708"/>
        </w:tabs>
        <w:ind w:left="357"/>
        <w:jc w:val="center"/>
        <w:rPr>
          <w:b/>
          <w:bCs/>
          <w:sz w:val="22"/>
          <w:szCs w:val="22"/>
          <w:lang w:eastAsia="ar-SA"/>
        </w:rPr>
      </w:pPr>
    </w:p>
    <w:p w14:paraId="00EBCB3C" w14:textId="77777777" w:rsidR="00D7548E" w:rsidRPr="006659C5" w:rsidRDefault="00D22C28" w:rsidP="00D7548E">
      <w:pPr>
        <w:pStyle w:val="Nagwek"/>
        <w:tabs>
          <w:tab w:val="left" w:pos="708"/>
        </w:tabs>
        <w:ind w:left="357"/>
        <w:jc w:val="center"/>
        <w:rPr>
          <w:b/>
          <w:bCs/>
          <w:sz w:val="22"/>
          <w:szCs w:val="22"/>
          <w:lang w:eastAsia="ar-SA"/>
        </w:rPr>
      </w:pPr>
      <w:r w:rsidRPr="006659C5">
        <w:rPr>
          <w:b/>
          <w:bCs/>
          <w:sz w:val="22"/>
          <w:szCs w:val="22"/>
          <w:lang w:eastAsia="ar-SA"/>
        </w:rPr>
        <w:t>§ 1</w:t>
      </w:r>
      <w:r w:rsidR="00B3521F" w:rsidRPr="006659C5">
        <w:rPr>
          <w:b/>
          <w:bCs/>
          <w:sz w:val="22"/>
          <w:szCs w:val="22"/>
          <w:lang w:eastAsia="ar-SA"/>
        </w:rPr>
        <w:t>0</w:t>
      </w:r>
      <w:r w:rsidR="00D7548E" w:rsidRPr="006659C5">
        <w:rPr>
          <w:b/>
          <w:bCs/>
          <w:sz w:val="22"/>
          <w:szCs w:val="22"/>
          <w:lang w:eastAsia="ar-SA"/>
        </w:rPr>
        <w:t xml:space="preserve">. Podwykonawcy </w:t>
      </w:r>
    </w:p>
    <w:p w14:paraId="70E071C5" w14:textId="77777777" w:rsidR="00D7548E" w:rsidRPr="006659C5" w:rsidRDefault="00D7548E" w:rsidP="00D7548E">
      <w:pPr>
        <w:numPr>
          <w:ilvl w:val="0"/>
          <w:numId w:val="29"/>
        </w:numPr>
        <w:shd w:val="clear" w:color="auto" w:fill="FFFFFF"/>
        <w:suppressAutoHyphens/>
        <w:spacing w:before="120" w:after="120"/>
        <w:ind w:right="10"/>
        <w:jc w:val="both"/>
        <w:rPr>
          <w:bCs/>
          <w:sz w:val="22"/>
          <w:szCs w:val="22"/>
          <w:lang w:eastAsia="ar-SA"/>
        </w:rPr>
      </w:pPr>
      <w:r w:rsidRPr="006659C5">
        <w:rPr>
          <w:bCs/>
          <w:sz w:val="22"/>
          <w:szCs w:val="22"/>
          <w:lang w:eastAsia="ar-SA"/>
        </w:rPr>
        <w:t xml:space="preserve">Wykonawca może powierzyć wykonanie części prac składających się na przedmiot Umowy odpowiednim podwykonawcom, posiadającym niezbędną wiedzę, doświadczenie oraz zasoby na zatrudnienie podwykonawcy do realizacji określonego zakresu prac. Za czynności tych podmiotów Wykonawca odpowiada wobec Zamawiającego jak za działania własne. Wykonawca za każdym </w:t>
      </w:r>
      <w:r w:rsidRPr="006659C5">
        <w:rPr>
          <w:bCs/>
          <w:sz w:val="22"/>
          <w:szCs w:val="22"/>
          <w:lang w:eastAsia="ar-SA"/>
        </w:rPr>
        <w:lastRenderedPageBreak/>
        <w:t>razem powiadomi Zamawiającego o powierzeniu czynności podwykonawcy, informując Zamawiającego o terminie i zakresie zlecanych mu czynności.</w:t>
      </w:r>
    </w:p>
    <w:p w14:paraId="6D797C84" w14:textId="77777777" w:rsidR="00D7548E" w:rsidRPr="006659C5" w:rsidRDefault="00D7548E" w:rsidP="00D7548E">
      <w:pPr>
        <w:numPr>
          <w:ilvl w:val="0"/>
          <w:numId w:val="29"/>
        </w:numPr>
        <w:shd w:val="clear" w:color="auto" w:fill="FFFFFF"/>
        <w:suppressAutoHyphens/>
        <w:spacing w:before="120" w:after="120"/>
        <w:ind w:right="10"/>
        <w:jc w:val="both"/>
        <w:rPr>
          <w:bCs/>
          <w:sz w:val="22"/>
          <w:szCs w:val="22"/>
          <w:lang w:eastAsia="ar-SA"/>
        </w:rPr>
      </w:pPr>
      <w:r w:rsidRPr="006659C5">
        <w:rPr>
          <w:bCs/>
          <w:sz w:val="22"/>
          <w:szCs w:val="22"/>
          <w:lang w:eastAsia="ar-SA"/>
        </w:rPr>
        <w:t xml:space="preserve">Wykonawca zobowiązany jest do zawarcia w umowach z ewentualnymi podwykonawcami zobowiązania do zachowania przez podwykonawców poufności, </w:t>
      </w:r>
      <w:r w:rsidRPr="006659C5">
        <w:rPr>
          <w:bCs/>
          <w:sz w:val="22"/>
          <w:szCs w:val="22"/>
          <w:lang w:eastAsia="ar-SA"/>
        </w:rPr>
        <w:br/>
        <w:t xml:space="preserve">o której mowa w Umowie, obowiązków wynikających z przepisów o ochronie danych osobowych oraz innych obowiązków nałożonych na Wykonawcę niniejszą Umową, </w:t>
      </w:r>
      <w:r w:rsidRPr="006659C5">
        <w:rPr>
          <w:bCs/>
          <w:sz w:val="22"/>
          <w:szCs w:val="22"/>
          <w:lang w:eastAsia="ar-SA"/>
        </w:rPr>
        <w:br/>
        <w:t>a które powinny być wykonywane przez podwykonawców ze względu na uwarunkowania Zamawiającego lub innych osób trzecich.</w:t>
      </w:r>
    </w:p>
    <w:p w14:paraId="68AAB32F" w14:textId="77777777" w:rsidR="008D6B2C" w:rsidRPr="006659C5" w:rsidRDefault="008D6B2C" w:rsidP="005D5586">
      <w:pPr>
        <w:jc w:val="center"/>
        <w:rPr>
          <w:b/>
          <w:sz w:val="22"/>
          <w:szCs w:val="22"/>
        </w:rPr>
      </w:pPr>
    </w:p>
    <w:p w14:paraId="77A90D2E" w14:textId="77777777" w:rsidR="008D6B2C" w:rsidRPr="006659C5" w:rsidRDefault="008D6B2C" w:rsidP="008D6B2C">
      <w:pPr>
        <w:jc w:val="center"/>
        <w:rPr>
          <w:b/>
          <w:sz w:val="22"/>
          <w:szCs w:val="22"/>
        </w:rPr>
      </w:pPr>
      <w:r w:rsidRPr="006659C5">
        <w:rPr>
          <w:b/>
          <w:sz w:val="22"/>
          <w:szCs w:val="22"/>
        </w:rPr>
        <w:t xml:space="preserve">§ </w:t>
      </w:r>
      <w:r w:rsidR="00A1436D" w:rsidRPr="006659C5">
        <w:rPr>
          <w:b/>
          <w:sz w:val="22"/>
          <w:szCs w:val="22"/>
        </w:rPr>
        <w:t>1</w:t>
      </w:r>
      <w:r w:rsidR="00B3521F" w:rsidRPr="006659C5">
        <w:rPr>
          <w:b/>
          <w:sz w:val="22"/>
          <w:szCs w:val="22"/>
        </w:rPr>
        <w:t>1</w:t>
      </w:r>
      <w:r w:rsidRPr="006659C5">
        <w:rPr>
          <w:b/>
          <w:sz w:val="22"/>
          <w:szCs w:val="22"/>
        </w:rPr>
        <w:t>. Siła wyższa</w:t>
      </w:r>
    </w:p>
    <w:p w14:paraId="2B6B8843" w14:textId="77777777" w:rsidR="006F264F" w:rsidRPr="006659C5" w:rsidRDefault="006F264F" w:rsidP="008D6B2C">
      <w:pPr>
        <w:jc w:val="center"/>
        <w:rPr>
          <w:b/>
          <w:sz w:val="22"/>
          <w:szCs w:val="22"/>
        </w:rPr>
      </w:pPr>
    </w:p>
    <w:p w14:paraId="57573134" w14:textId="77777777" w:rsidR="008D6B2C" w:rsidRPr="006659C5" w:rsidRDefault="008D6B2C" w:rsidP="008D6B2C">
      <w:pPr>
        <w:numPr>
          <w:ilvl w:val="0"/>
          <w:numId w:val="24"/>
        </w:numPr>
        <w:ind w:left="426" w:hanging="426"/>
        <w:jc w:val="both"/>
        <w:rPr>
          <w:sz w:val="22"/>
          <w:szCs w:val="22"/>
        </w:rPr>
      </w:pPr>
      <w:r w:rsidRPr="006659C5">
        <w:rPr>
          <w:sz w:val="22"/>
          <w:szCs w:val="22"/>
        </w:rPr>
        <w:t>Niewykonanie w całości lub części zobowiązań Stron wynikających z niniejszej Umowy nie może być wykorzystane wobec drugiej Strony dochodzenia roszczeń, jeśli przyczyną niewykonania jest siła wyższa.</w:t>
      </w:r>
    </w:p>
    <w:p w14:paraId="470780F1" w14:textId="77777777" w:rsidR="008D6B2C" w:rsidRPr="006659C5" w:rsidRDefault="008D6B2C" w:rsidP="008D6B2C">
      <w:pPr>
        <w:numPr>
          <w:ilvl w:val="0"/>
          <w:numId w:val="24"/>
        </w:numPr>
        <w:ind w:left="426" w:hanging="426"/>
        <w:jc w:val="both"/>
        <w:rPr>
          <w:sz w:val="22"/>
          <w:szCs w:val="22"/>
        </w:rPr>
      </w:pPr>
      <w:r w:rsidRPr="006659C5">
        <w:rPr>
          <w:sz w:val="22"/>
          <w:szCs w:val="22"/>
        </w:rPr>
        <w:t>Przez siła wyższą rozumie się zdarzenia niemożliwe do przewidzenia w chwili zawierania Umowy, na której Strony nie mają wpływu i są przez Strony niemożliwe do pokonania, a w szczególności: klęski żywiołowe, wojny, mobilizacja, zamknięcie granic, akty prawne organów władzy lub administracji publicznej uniemożliwiającej wykonanie Umowy w całości lub części.</w:t>
      </w:r>
    </w:p>
    <w:p w14:paraId="05EA6A5B" w14:textId="77777777" w:rsidR="008D6B2C" w:rsidRPr="006659C5" w:rsidRDefault="008D6B2C" w:rsidP="005D5586">
      <w:pPr>
        <w:jc w:val="center"/>
        <w:rPr>
          <w:b/>
          <w:sz w:val="22"/>
          <w:szCs w:val="22"/>
        </w:rPr>
      </w:pPr>
    </w:p>
    <w:p w14:paraId="0CFEDF82" w14:textId="77777777" w:rsidR="008D6B2C" w:rsidRPr="006659C5" w:rsidRDefault="008D6B2C" w:rsidP="005D5586">
      <w:pPr>
        <w:jc w:val="center"/>
        <w:rPr>
          <w:b/>
          <w:sz w:val="22"/>
          <w:szCs w:val="22"/>
        </w:rPr>
      </w:pPr>
    </w:p>
    <w:p w14:paraId="28D1256A" w14:textId="77777777" w:rsidR="006F264F" w:rsidRPr="006659C5" w:rsidRDefault="00B917E6" w:rsidP="005D5586">
      <w:pPr>
        <w:jc w:val="center"/>
        <w:rPr>
          <w:b/>
          <w:sz w:val="22"/>
          <w:szCs w:val="22"/>
        </w:rPr>
      </w:pPr>
      <w:r w:rsidRPr="006659C5">
        <w:rPr>
          <w:b/>
          <w:sz w:val="22"/>
          <w:szCs w:val="22"/>
        </w:rPr>
        <w:t>§ 1</w:t>
      </w:r>
      <w:r w:rsidR="00B3521F" w:rsidRPr="006659C5">
        <w:rPr>
          <w:b/>
          <w:sz w:val="22"/>
          <w:szCs w:val="22"/>
        </w:rPr>
        <w:t>2</w:t>
      </w:r>
      <w:r w:rsidR="005D5586" w:rsidRPr="006659C5">
        <w:rPr>
          <w:b/>
          <w:sz w:val="22"/>
          <w:szCs w:val="22"/>
        </w:rPr>
        <w:t>.</w:t>
      </w:r>
      <w:r w:rsidR="00FC4A87" w:rsidRPr="006659C5">
        <w:rPr>
          <w:b/>
          <w:sz w:val="22"/>
          <w:szCs w:val="22"/>
        </w:rPr>
        <w:t xml:space="preserve"> </w:t>
      </w:r>
      <w:r w:rsidR="008D6B2C" w:rsidRPr="006659C5">
        <w:rPr>
          <w:b/>
          <w:sz w:val="22"/>
          <w:szCs w:val="22"/>
        </w:rPr>
        <w:t>Odstąpienie od Umowy</w:t>
      </w:r>
    </w:p>
    <w:p w14:paraId="7A952D45" w14:textId="77777777" w:rsidR="00FC4A87" w:rsidRPr="006659C5" w:rsidRDefault="00FC4A87" w:rsidP="005D5586">
      <w:pPr>
        <w:jc w:val="center"/>
        <w:rPr>
          <w:b/>
          <w:sz w:val="22"/>
          <w:szCs w:val="22"/>
        </w:rPr>
      </w:pPr>
      <w:r w:rsidRPr="006659C5">
        <w:rPr>
          <w:b/>
          <w:sz w:val="22"/>
          <w:szCs w:val="22"/>
        </w:rPr>
        <w:t xml:space="preserve"> </w:t>
      </w:r>
    </w:p>
    <w:p w14:paraId="47F6A122" w14:textId="77777777" w:rsidR="008D6B2C" w:rsidRPr="006659C5" w:rsidRDefault="008D6B2C" w:rsidP="008D6B2C">
      <w:pPr>
        <w:numPr>
          <w:ilvl w:val="0"/>
          <w:numId w:val="26"/>
        </w:numPr>
        <w:ind w:left="426" w:hanging="426"/>
        <w:jc w:val="both"/>
        <w:rPr>
          <w:sz w:val="22"/>
          <w:szCs w:val="22"/>
        </w:rPr>
      </w:pPr>
      <w:r w:rsidRPr="006659C5">
        <w:rPr>
          <w:sz w:val="22"/>
          <w:szCs w:val="22"/>
        </w:rPr>
        <w:t>Zamawiającemu przysługuje prawo rozwiązania ze skutkiem natychmiastowym niniejszej Umowy w następujących sytuacjach:</w:t>
      </w:r>
    </w:p>
    <w:p w14:paraId="5B9072F0" w14:textId="77777777" w:rsidR="008D6B2C" w:rsidRPr="006659C5" w:rsidRDefault="008D6B2C" w:rsidP="008D6B2C">
      <w:pPr>
        <w:numPr>
          <w:ilvl w:val="1"/>
          <w:numId w:val="25"/>
        </w:numPr>
        <w:tabs>
          <w:tab w:val="clear" w:pos="1440"/>
          <w:tab w:val="num" w:pos="993"/>
        </w:tabs>
        <w:ind w:left="993" w:hanging="426"/>
        <w:jc w:val="both"/>
        <w:rPr>
          <w:sz w:val="22"/>
          <w:szCs w:val="22"/>
        </w:rPr>
      </w:pPr>
      <w:r w:rsidRPr="006659C5">
        <w:rPr>
          <w:sz w:val="22"/>
          <w:szCs w:val="22"/>
        </w:rPr>
        <w:t xml:space="preserve">jeżeli Wykonawca nie rozpoczął realizacji przedmiotu niniejszej Umowy bez uzasadnionych przyczyn oraz nie kontynuuje działań pomimo pisemnego wezwania,  </w:t>
      </w:r>
    </w:p>
    <w:p w14:paraId="4F963601" w14:textId="77777777" w:rsidR="008D6B2C" w:rsidRPr="006659C5" w:rsidRDefault="008D6B2C" w:rsidP="008D6B2C">
      <w:pPr>
        <w:numPr>
          <w:ilvl w:val="1"/>
          <w:numId w:val="25"/>
        </w:numPr>
        <w:tabs>
          <w:tab w:val="clear" w:pos="1440"/>
          <w:tab w:val="num" w:pos="993"/>
        </w:tabs>
        <w:ind w:left="993" w:hanging="426"/>
        <w:jc w:val="both"/>
        <w:rPr>
          <w:sz w:val="22"/>
          <w:szCs w:val="22"/>
        </w:rPr>
      </w:pPr>
      <w:r w:rsidRPr="006659C5">
        <w:rPr>
          <w:sz w:val="22"/>
          <w:szCs w:val="22"/>
        </w:rPr>
        <w:t xml:space="preserve">jeżeli Wykonawca będzie wykonywał przedmiot Umowy w sposób niezgodny </w:t>
      </w:r>
      <w:r w:rsidRPr="006659C5">
        <w:rPr>
          <w:sz w:val="22"/>
          <w:szCs w:val="22"/>
        </w:rPr>
        <w:br/>
        <w:t>z postanowieniami Umowy lub naruszający interes Zamawiającego i nie zmieni sposobu jej wykonywania w terminie wyznaczonym w pisemnym wezwaniu wystosowanym przez Zamawiającego,</w:t>
      </w:r>
    </w:p>
    <w:p w14:paraId="50A2B5E1" w14:textId="77777777" w:rsidR="008D6B2C" w:rsidRPr="006659C5" w:rsidRDefault="008D6B2C" w:rsidP="008D6B2C">
      <w:pPr>
        <w:numPr>
          <w:ilvl w:val="1"/>
          <w:numId w:val="25"/>
        </w:numPr>
        <w:tabs>
          <w:tab w:val="clear" w:pos="1440"/>
          <w:tab w:val="num" w:pos="993"/>
        </w:tabs>
        <w:ind w:left="993" w:hanging="426"/>
        <w:jc w:val="both"/>
        <w:rPr>
          <w:sz w:val="22"/>
          <w:szCs w:val="22"/>
        </w:rPr>
      </w:pPr>
      <w:r w:rsidRPr="006659C5">
        <w:rPr>
          <w:sz w:val="22"/>
          <w:szCs w:val="22"/>
        </w:rPr>
        <w:t>zostanie ogłoszona upadłość lub nastąpi rozwiązanie Wykonawcy albo zostanie wydany nakaz zajęcia całego majątku Wykonawcy.</w:t>
      </w:r>
    </w:p>
    <w:p w14:paraId="0D2859B3" w14:textId="77777777" w:rsidR="008D6B2C" w:rsidRPr="006659C5" w:rsidRDefault="008D6B2C" w:rsidP="008D6B2C">
      <w:pPr>
        <w:numPr>
          <w:ilvl w:val="0"/>
          <w:numId w:val="26"/>
        </w:numPr>
        <w:ind w:left="426" w:hanging="426"/>
        <w:jc w:val="both"/>
        <w:rPr>
          <w:sz w:val="22"/>
          <w:szCs w:val="22"/>
        </w:rPr>
      </w:pPr>
      <w:r w:rsidRPr="006659C5">
        <w:rPr>
          <w:sz w:val="22"/>
          <w:szCs w:val="22"/>
        </w:rPr>
        <w:t xml:space="preserve">W razie wystąpienia istotnej zmiany okoliczności powodującej, że wykonanie umowy nie leży w interesie publicznym, czego nie można było przewidzieć w chwili zawarcia umowy, Zamawiający może odstąpić od umowy w terminie 30 dni od powzięcia wiadomości o powyższych okolicznościach. Wykonawca ma prawo żądać jedynie wynagrodzenia należnego mu z tytułu wykonania części umowy.  </w:t>
      </w:r>
    </w:p>
    <w:p w14:paraId="6005DD26" w14:textId="77777777" w:rsidR="008D6B2C" w:rsidRPr="006659C5" w:rsidRDefault="008D6B2C" w:rsidP="008D6B2C">
      <w:pPr>
        <w:numPr>
          <w:ilvl w:val="0"/>
          <w:numId w:val="26"/>
        </w:numPr>
        <w:ind w:left="426" w:hanging="426"/>
        <w:jc w:val="both"/>
        <w:rPr>
          <w:sz w:val="22"/>
          <w:szCs w:val="22"/>
        </w:rPr>
      </w:pPr>
      <w:r w:rsidRPr="006659C5">
        <w:rPr>
          <w:sz w:val="22"/>
          <w:szCs w:val="22"/>
        </w:rPr>
        <w:t xml:space="preserve">Wszelkie zmiany niniejszej umowy mogą nastąpić wyłącznie za zgodą obu Stron i pod rygorem nieważności wymagają formy pisemnej.  </w:t>
      </w:r>
    </w:p>
    <w:p w14:paraId="5C01F2B0" w14:textId="77777777" w:rsidR="008D6B2C" w:rsidRPr="006659C5" w:rsidRDefault="008D6B2C" w:rsidP="008D6B2C">
      <w:pPr>
        <w:pStyle w:val="Tekstpodstawowy"/>
        <w:numPr>
          <w:ilvl w:val="0"/>
          <w:numId w:val="26"/>
        </w:numPr>
        <w:spacing w:after="60"/>
        <w:ind w:left="426" w:hanging="426"/>
        <w:jc w:val="both"/>
        <w:rPr>
          <w:sz w:val="22"/>
          <w:szCs w:val="22"/>
        </w:rPr>
      </w:pPr>
      <w:r w:rsidRPr="006659C5">
        <w:rPr>
          <w:sz w:val="22"/>
          <w:szCs w:val="22"/>
        </w:rPr>
        <w:t xml:space="preserve">Umowa może zostać rozwiązana przez każdą ze stron z trzymiesięcznym terminem wypowiedzenia.  </w:t>
      </w:r>
    </w:p>
    <w:p w14:paraId="51C83BC1" w14:textId="77777777" w:rsidR="00FC4A87" w:rsidRPr="006659C5" w:rsidRDefault="00FC4A87" w:rsidP="00773E90">
      <w:pPr>
        <w:ind w:left="360"/>
        <w:jc w:val="both"/>
        <w:rPr>
          <w:sz w:val="22"/>
          <w:szCs w:val="22"/>
        </w:rPr>
      </w:pPr>
    </w:p>
    <w:p w14:paraId="09A93196" w14:textId="77777777" w:rsidR="005D5586" w:rsidRPr="006659C5" w:rsidRDefault="00B917E6" w:rsidP="005D5586">
      <w:pPr>
        <w:jc w:val="center"/>
        <w:rPr>
          <w:b/>
          <w:sz w:val="22"/>
          <w:szCs w:val="22"/>
        </w:rPr>
      </w:pPr>
      <w:r w:rsidRPr="006659C5">
        <w:rPr>
          <w:b/>
          <w:sz w:val="22"/>
          <w:szCs w:val="22"/>
        </w:rPr>
        <w:t>§ 1</w:t>
      </w:r>
      <w:r w:rsidR="00D22C28" w:rsidRPr="006659C5">
        <w:rPr>
          <w:b/>
          <w:sz w:val="22"/>
          <w:szCs w:val="22"/>
        </w:rPr>
        <w:t>4</w:t>
      </w:r>
      <w:r w:rsidR="00FC4A87" w:rsidRPr="006659C5">
        <w:rPr>
          <w:b/>
          <w:sz w:val="22"/>
          <w:szCs w:val="22"/>
        </w:rPr>
        <w:t>.</w:t>
      </w:r>
      <w:r w:rsidR="005D5586" w:rsidRPr="006659C5">
        <w:rPr>
          <w:b/>
          <w:sz w:val="22"/>
          <w:szCs w:val="22"/>
        </w:rPr>
        <w:t xml:space="preserve"> Postanowienia końcowe</w:t>
      </w:r>
    </w:p>
    <w:p w14:paraId="3ADFEC22" w14:textId="77777777" w:rsidR="005D5586" w:rsidRPr="006659C5" w:rsidRDefault="005D5586" w:rsidP="005C3382">
      <w:pPr>
        <w:pStyle w:val="Standardowy0"/>
        <w:jc w:val="both"/>
        <w:rPr>
          <w:rFonts w:ascii="Times New Roman" w:hAnsi="Times New Roman" w:cs="Times New Roman"/>
          <w:iCs/>
          <w:sz w:val="22"/>
          <w:szCs w:val="22"/>
        </w:rPr>
      </w:pPr>
    </w:p>
    <w:p w14:paraId="3B72A75F" w14:textId="77777777" w:rsidR="008B1273" w:rsidRPr="006659C5" w:rsidRDefault="008B1273" w:rsidP="00B83E73">
      <w:pPr>
        <w:pStyle w:val="Tekstpodstawowy"/>
        <w:numPr>
          <w:ilvl w:val="0"/>
          <w:numId w:val="16"/>
        </w:numPr>
        <w:spacing w:after="0"/>
        <w:ind w:left="426" w:hanging="426"/>
        <w:jc w:val="both"/>
        <w:rPr>
          <w:sz w:val="22"/>
          <w:szCs w:val="22"/>
        </w:rPr>
      </w:pPr>
      <w:r w:rsidRPr="006659C5">
        <w:rPr>
          <w:sz w:val="22"/>
          <w:szCs w:val="22"/>
        </w:rPr>
        <w:t xml:space="preserve">Wszelkie spory wynikające z niniejszej umowy lub powstające w związku z nią strony zobowiązują się rozstrzygać w drodze mediacji, a w przypadku braku możliwości osiągnięcia porozumienia przekazać je do rozstrzygnięcia przez sąd powszechny właściwy dla siedziby Zamawiającego.  </w:t>
      </w:r>
    </w:p>
    <w:p w14:paraId="388BCB3E" w14:textId="77777777" w:rsidR="00002C2F" w:rsidRPr="006659C5" w:rsidRDefault="00002C2F" w:rsidP="00B83E73">
      <w:pPr>
        <w:pStyle w:val="Default"/>
        <w:numPr>
          <w:ilvl w:val="0"/>
          <w:numId w:val="16"/>
        </w:numPr>
        <w:ind w:left="426" w:hanging="426"/>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Niniejsza Umowa poddana jest prawu Rzeczypospolitej Polskiej</w:t>
      </w:r>
    </w:p>
    <w:p w14:paraId="6600DA4B" w14:textId="77777777" w:rsidR="005D5586" w:rsidRPr="006659C5" w:rsidRDefault="005D5586" w:rsidP="00B83E73">
      <w:pPr>
        <w:pStyle w:val="Default"/>
        <w:numPr>
          <w:ilvl w:val="0"/>
          <w:numId w:val="16"/>
        </w:numPr>
        <w:ind w:left="426" w:hanging="426"/>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W sprawach nie uregulowanych postanowieniami niniejszej Umowy będą miały zastosowanie przepisy K</w:t>
      </w:r>
      <w:r w:rsidR="000B4652" w:rsidRPr="006659C5">
        <w:rPr>
          <w:rFonts w:ascii="Times New Roman" w:hAnsi="Times New Roman" w:cs="Times New Roman"/>
          <w:color w:val="auto"/>
          <w:sz w:val="22"/>
          <w:szCs w:val="22"/>
        </w:rPr>
        <w:t>odeksu cywilnego</w:t>
      </w:r>
      <w:r w:rsidRPr="006659C5">
        <w:rPr>
          <w:rFonts w:ascii="Times New Roman" w:hAnsi="Times New Roman" w:cs="Times New Roman"/>
          <w:color w:val="auto"/>
          <w:sz w:val="22"/>
          <w:szCs w:val="22"/>
        </w:rPr>
        <w:t xml:space="preserve">. </w:t>
      </w:r>
    </w:p>
    <w:p w14:paraId="49C3681B" w14:textId="77777777" w:rsidR="00567F3B" w:rsidRPr="006659C5" w:rsidRDefault="00567F3B" w:rsidP="00B83E73">
      <w:pPr>
        <w:pStyle w:val="Default"/>
        <w:numPr>
          <w:ilvl w:val="0"/>
          <w:numId w:val="16"/>
        </w:numPr>
        <w:ind w:left="426" w:hanging="426"/>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Umowa została sporządzona w </w:t>
      </w:r>
      <w:r w:rsidR="00D305D9" w:rsidRPr="006659C5">
        <w:rPr>
          <w:rFonts w:ascii="Times New Roman" w:hAnsi="Times New Roman" w:cs="Times New Roman"/>
          <w:color w:val="auto"/>
          <w:sz w:val="22"/>
          <w:szCs w:val="22"/>
        </w:rPr>
        <w:t>czterech</w:t>
      </w:r>
      <w:r w:rsidRPr="006659C5">
        <w:rPr>
          <w:rFonts w:ascii="Times New Roman" w:hAnsi="Times New Roman" w:cs="Times New Roman"/>
          <w:color w:val="auto"/>
          <w:sz w:val="22"/>
          <w:szCs w:val="22"/>
        </w:rPr>
        <w:t xml:space="preserve"> egzemplarzach, w tym </w:t>
      </w:r>
      <w:r w:rsidR="00D305D9" w:rsidRPr="006659C5">
        <w:rPr>
          <w:rFonts w:ascii="Times New Roman" w:hAnsi="Times New Roman" w:cs="Times New Roman"/>
          <w:color w:val="auto"/>
          <w:sz w:val="22"/>
          <w:szCs w:val="22"/>
        </w:rPr>
        <w:t>dwa</w:t>
      </w:r>
      <w:r w:rsidRPr="006659C5">
        <w:rPr>
          <w:rFonts w:ascii="Times New Roman" w:hAnsi="Times New Roman" w:cs="Times New Roman"/>
          <w:color w:val="auto"/>
          <w:sz w:val="22"/>
          <w:szCs w:val="22"/>
        </w:rPr>
        <w:t xml:space="preserve"> w języku polskim oraz </w:t>
      </w:r>
      <w:r w:rsidR="00D305D9" w:rsidRPr="006659C5">
        <w:rPr>
          <w:rFonts w:ascii="Times New Roman" w:hAnsi="Times New Roman" w:cs="Times New Roman"/>
          <w:color w:val="auto"/>
          <w:sz w:val="22"/>
          <w:szCs w:val="22"/>
        </w:rPr>
        <w:t>dwóch</w:t>
      </w:r>
      <w:r w:rsidRPr="006659C5">
        <w:rPr>
          <w:rFonts w:ascii="Times New Roman" w:hAnsi="Times New Roman" w:cs="Times New Roman"/>
          <w:color w:val="auto"/>
          <w:sz w:val="22"/>
          <w:szCs w:val="22"/>
        </w:rPr>
        <w:t xml:space="preserve"> w języku angielskim. </w:t>
      </w:r>
      <w:r w:rsidR="00D305D9" w:rsidRPr="006659C5">
        <w:rPr>
          <w:rFonts w:ascii="Times New Roman" w:hAnsi="Times New Roman" w:cs="Times New Roman"/>
          <w:color w:val="auto"/>
          <w:sz w:val="22"/>
          <w:szCs w:val="22"/>
        </w:rPr>
        <w:t>Dwa</w:t>
      </w:r>
      <w:r w:rsidRPr="006659C5">
        <w:rPr>
          <w:rFonts w:ascii="Times New Roman" w:hAnsi="Times New Roman" w:cs="Times New Roman"/>
          <w:color w:val="auto"/>
          <w:sz w:val="22"/>
          <w:szCs w:val="22"/>
        </w:rPr>
        <w:t xml:space="preserve"> egzemplarze umowy, w tym </w:t>
      </w:r>
      <w:r w:rsidR="00D305D9" w:rsidRPr="006659C5">
        <w:rPr>
          <w:rFonts w:ascii="Times New Roman" w:hAnsi="Times New Roman" w:cs="Times New Roman"/>
          <w:color w:val="auto"/>
          <w:sz w:val="22"/>
          <w:szCs w:val="22"/>
        </w:rPr>
        <w:t>jeden</w:t>
      </w:r>
      <w:r w:rsidRPr="006659C5">
        <w:rPr>
          <w:rFonts w:ascii="Times New Roman" w:hAnsi="Times New Roman" w:cs="Times New Roman"/>
          <w:color w:val="auto"/>
          <w:sz w:val="22"/>
          <w:szCs w:val="22"/>
        </w:rPr>
        <w:t xml:space="preserve"> w języku polskim i </w:t>
      </w:r>
      <w:r w:rsidR="00D305D9" w:rsidRPr="006659C5">
        <w:rPr>
          <w:rFonts w:ascii="Times New Roman" w:hAnsi="Times New Roman" w:cs="Times New Roman"/>
          <w:color w:val="auto"/>
          <w:sz w:val="22"/>
          <w:szCs w:val="22"/>
        </w:rPr>
        <w:t>jeden</w:t>
      </w:r>
      <w:r w:rsidRPr="006659C5">
        <w:rPr>
          <w:rFonts w:ascii="Times New Roman" w:hAnsi="Times New Roman" w:cs="Times New Roman"/>
          <w:color w:val="auto"/>
          <w:sz w:val="22"/>
          <w:szCs w:val="22"/>
        </w:rPr>
        <w:t xml:space="preserve"> w języku angielskim są dla Zamawiającego. Dwa egzemplarze umowy w tym jeden w języku polskim i jeden w języku angielskim są dla Wykonawcy. </w:t>
      </w:r>
      <w:r w:rsidR="00F1142A" w:rsidRPr="006659C5">
        <w:rPr>
          <w:rFonts w:ascii="Times New Roman" w:hAnsi="Times New Roman" w:cs="Times New Roman"/>
          <w:color w:val="auto"/>
          <w:sz w:val="22"/>
          <w:szCs w:val="22"/>
        </w:rPr>
        <w:br/>
      </w:r>
      <w:r w:rsidRPr="006659C5">
        <w:rPr>
          <w:rFonts w:ascii="Times New Roman" w:hAnsi="Times New Roman" w:cs="Times New Roman"/>
          <w:color w:val="auto"/>
          <w:sz w:val="22"/>
          <w:szCs w:val="22"/>
        </w:rPr>
        <w:t>W razie wątpliwości decydujące znaczenie ma tekst umowy w języku polskim.</w:t>
      </w:r>
    </w:p>
    <w:p w14:paraId="687DAD1F" w14:textId="77777777" w:rsidR="005D5586" w:rsidRPr="006659C5" w:rsidRDefault="005D5586" w:rsidP="00B83E73">
      <w:pPr>
        <w:pStyle w:val="Default"/>
        <w:numPr>
          <w:ilvl w:val="0"/>
          <w:numId w:val="16"/>
        </w:numPr>
        <w:ind w:left="426" w:hanging="426"/>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lastRenderedPageBreak/>
        <w:t>Niżej wymienione załączniki stanowią integralną część niniejszej Umowy</w:t>
      </w:r>
      <w:r w:rsidR="00EB0EB1">
        <w:rPr>
          <w:rFonts w:ascii="Times New Roman" w:hAnsi="Times New Roman" w:cs="Times New Roman"/>
          <w:color w:val="auto"/>
          <w:sz w:val="22"/>
          <w:szCs w:val="22"/>
        </w:rPr>
        <w:t>.</w:t>
      </w:r>
      <w:r w:rsidRPr="006659C5">
        <w:rPr>
          <w:rFonts w:ascii="Times New Roman" w:hAnsi="Times New Roman" w:cs="Times New Roman"/>
          <w:color w:val="auto"/>
          <w:sz w:val="22"/>
          <w:szCs w:val="22"/>
        </w:rPr>
        <w:t xml:space="preserve"> </w:t>
      </w:r>
    </w:p>
    <w:p w14:paraId="38676BE2" w14:textId="77777777" w:rsidR="005D5586" w:rsidRPr="006659C5" w:rsidRDefault="005D5586" w:rsidP="005C3382">
      <w:pPr>
        <w:pStyle w:val="Standardowy0"/>
        <w:jc w:val="both"/>
        <w:rPr>
          <w:rFonts w:ascii="Times New Roman" w:hAnsi="Times New Roman" w:cs="Times New Roman"/>
          <w:iCs/>
          <w:sz w:val="22"/>
          <w:szCs w:val="22"/>
        </w:rPr>
      </w:pPr>
    </w:p>
    <w:p w14:paraId="72A28CF9" w14:textId="77777777" w:rsidR="00D75831" w:rsidRPr="006659C5" w:rsidRDefault="00D75831" w:rsidP="00FE337D">
      <w:pPr>
        <w:rPr>
          <w:sz w:val="22"/>
          <w:szCs w:val="22"/>
        </w:rPr>
      </w:pPr>
    </w:p>
    <w:p w14:paraId="61071E6C" w14:textId="77777777" w:rsidR="000B4652" w:rsidRPr="006659C5" w:rsidRDefault="000B4652" w:rsidP="005C3382">
      <w:pPr>
        <w:pStyle w:val="Standardowy0"/>
        <w:jc w:val="both"/>
        <w:rPr>
          <w:rFonts w:ascii="Times New Roman" w:hAnsi="Times New Roman" w:cs="Times New Roman"/>
          <w:iCs/>
          <w:sz w:val="22"/>
          <w:szCs w:val="22"/>
        </w:rPr>
      </w:pPr>
    </w:p>
    <w:tbl>
      <w:tblPr>
        <w:tblW w:w="5000" w:type="pct"/>
        <w:tblLook w:val="01E0" w:firstRow="1" w:lastRow="1" w:firstColumn="1" w:lastColumn="1" w:noHBand="0" w:noVBand="0"/>
      </w:tblPr>
      <w:tblGrid>
        <w:gridCol w:w="4536"/>
        <w:gridCol w:w="4536"/>
      </w:tblGrid>
      <w:tr w:rsidR="005C3382" w:rsidRPr="006659C5" w14:paraId="77053525" w14:textId="77777777" w:rsidTr="00E90521">
        <w:tc>
          <w:tcPr>
            <w:tcW w:w="2500" w:type="pct"/>
          </w:tcPr>
          <w:p w14:paraId="6926F9B6" w14:textId="77777777" w:rsidR="005C3382" w:rsidRPr="006659C5" w:rsidRDefault="005C3382" w:rsidP="005174DC">
            <w:pPr>
              <w:jc w:val="center"/>
              <w:rPr>
                <w:b/>
                <w:sz w:val="22"/>
                <w:szCs w:val="22"/>
              </w:rPr>
            </w:pPr>
            <w:r w:rsidRPr="006659C5">
              <w:rPr>
                <w:b/>
                <w:sz w:val="22"/>
                <w:szCs w:val="22"/>
              </w:rPr>
              <w:t>Wykonawca</w:t>
            </w:r>
          </w:p>
        </w:tc>
        <w:tc>
          <w:tcPr>
            <w:tcW w:w="2500" w:type="pct"/>
          </w:tcPr>
          <w:p w14:paraId="1746AB36" w14:textId="77777777" w:rsidR="005C3382" w:rsidRPr="006659C5" w:rsidRDefault="005C3382" w:rsidP="005174DC">
            <w:pPr>
              <w:jc w:val="center"/>
              <w:rPr>
                <w:b/>
                <w:sz w:val="22"/>
                <w:szCs w:val="22"/>
              </w:rPr>
            </w:pPr>
            <w:r w:rsidRPr="006659C5">
              <w:rPr>
                <w:b/>
                <w:sz w:val="22"/>
                <w:szCs w:val="22"/>
              </w:rPr>
              <w:t>Zamawiający</w:t>
            </w:r>
          </w:p>
          <w:p w14:paraId="0D230645" w14:textId="77777777" w:rsidR="002C113E" w:rsidRPr="006659C5" w:rsidRDefault="002C113E" w:rsidP="005174DC">
            <w:pPr>
              <w:jc w:val="center"/>
              <w:rPr>
                <w:b/>
                <w:sz w:val="22"/>
                <w:szCs w:val="22"/>
              </w:rPr>
            </w:pPr>
          </w:p>
          <w:p w14:paraId="13B43BC4" w14:textId="77777777" w:rsidR="002C113E" w:rsidRPr="006659C5" w:rsidRDefault="002C113E" w:rsidP="005174DC">
            <w:pPr>
              <w:jc w:val="center"/>
              <w:rPr>
                <w:b/>
                <w:sz w:val="22"/>
                <w:szCs w:val="22"/>
              </w:rPr>
            </w:pPr>
          </w:p>
          <w:p w14:paraId="0465989C" w14:textId="77777777" w:rsidR="002C113E" w:rsidRPr="006659C5" w:rsidRDefault="002C113E" w:rsidP="005174DC">
            <w:pPr>
              <w:jc w:val="center"/>
              <w:rPr>
                <w:b/>
                <w:sz w:val="22"/>
                <w:szCs w:val="22"/>
              </w:rPr>
            </w:pPr>
          </w:p>
          <w:p w14:paraId="489C5A4F" w14:textId="77777777" w:rsidR="002C113E" w:rsidRPr="006659C5" w:rsidRDefault="002C113E" w:rsidP="005174DC">
            <w:pPr>
              <w:jc w:val="center"/>
              <w:rPr>
                <w:b/>
                <w:sz w:val="22"/>
                <w:szCs w:val="22"/>
              </w:rPr>
            </w:pPr>
          </w:p>
          <w:p w14:paraId="31416709" w14:textId="77777777" w:rsidR="002C113E" w:rsidRPr="006659C5" w:rsidRDefault="002C113E" w:rsidP="005174DC">
            <w:pPr>
              <w:jc w:val="center"/>
              <w:rPr>
                <w:b/>
                <w:sz w:val="22"/>
                <w:szCs w:val="22"/>
              </w:rPr>
            </w:pPr>
          </w:p>
          <w:p w14:paraId="351A920C" w14:textId="77777777" w:rsidR="002C113E" w:rsidRPr="006659C5" w:rsidRDefault="002C113E" w:rsidP="005174DC">
            <w:pPr>
              <w:jc w:val="center"/>
              <w:rPr>
                <w:b/>
                <w:sz w:val="22"/>
                <w:szCs w:val="22"/>
              </w:rPr>
            </w:pPr>
          </w:p>
          <w:p w14:paraId="57619EAA" w14:textId="77777777" w:rsidR="002C113E" w:rsidRPr="006659C5" w:rsidRDefault="002C113E" w:rsidP="005174DC">
            <w:pPr>
              <w:jc w:val="center"/>
              <w:rPr>
                <w:b/>
                <w:sz w:val="22"/>
                <w:szCs w:val="22"/>
              </w:rPr>
            </w:pPr>
          </w:p>
          <w:p w14:paraId="5710C476" w14:textId="77777777" w:rsidR="002C113E" w:rsidRPr="006659C5" w:rsidRDefault="002C113E" w:rsidP="005174DC">
            <w:pPr>
              <w:jc w:val="center"/>
              <w:rPr>
                <w:b/>
                <w:sz w:val="22"/>
                <w:szCs w:val="22"/>
              </w:rPr>
            </w:pPr>
          </w:p>
          <w:p w14:paraId="394DC181" w14:textId="77777777" w:rsidR="002C113E" w:rsidRPr="006659C5" w:rsidRDefault="002C113E" w:rsidP="005174DC">
            <w:pPr>
              <w:jc w:val="center"/>
              <w:rPr>
                <w:b/>
                <w:sz w:val="22"/>
                <w:szCs w:val="22"/>
              </w:rPr>
            </w:pPr>
          </w:p>
        </w:tc>
      </w:tr>
    </w:tbl>
    <w:p w14:paraId="1DD4D0FE" w14:textId="77777777" w:rsidR="002C113E" w:rsidRPr="006659C5" w:rsidRDefault="002C113E" w:rsidP="002C113E">
      <w:pPr>
        <w:rPr>
          <w:b/>
          <w:sz w:val="22"/>
          <w:szCs w:val="22"/>
        </w:rPr>
      </w:pPr>
      <w:r w:rsidRPr="006659C5">
        <w:rPr>
          <w:b/>
          <w:sz w:val="22"/>
          <w:szCs w:val="22"/>
        </w:rPr>
        <w:t>Załączniki:</w:t>
      </w:r>
    </w:p>
    <w:p w14:paraId="08626031" w14:textId="77777777" w:rsidR="002C113E" w:rsidRPr="006659C5" w:rsidRDefault="002C113E" w:rsidP="002C113E">
      <w:pPr>
        <w:numPr>
          <w:ilvl w:val="2"/>
          <w:numId w:val="13"/>
        </w:numPr>
        <w:rPr>
          <w:sz w:val="22"/>
          <w:szCs w:val="22"/>
        </w:rPr>
      </w:pPr>
      <w:r w:rsidRPr="006659C5">
        <w:rPr>
          <w:sz w:val="22"/>
          <w:szCs w:val="22"/>
        </w:rPr>
        <w:t xml:space="preserve">Opis przedmiotu zamówienia  </w:t>
      </w:r>
    </w:p>
    <w:p w14:paraId="4110E8F4" w14:textId="77777777" w:rsidR="002C113E" w:rsidRPr="006659C5" w:rsidRDefault="002C113E" w:rsidP="002C113E">
      <w:pPr>
        <w:numPr>
          <w:ilvl w:val="2"/>
          <w:numId w:val="13"/>
        </w:numPr>
        <w:rPr>
          <w:sz w:val="22"/>
          <w:szCs w:val="22"/>
        </w:rPr>
      </w:pPr>
      <w:r w:rsidRPr="006659C5">
        <w:rPr>
          <w:sz w:val="22"/>
          <w:szCs w:val="22"/>
        </w:rPr>
        <w:t>Formularz oferty</w:t>
      </w:r>
    </w:p>
    <w:p w14:paraId="40C5B879" w14:textId="77777777" w:rsidR="001319D7" w:rsidRPr="001319D7" w:rsidRDefault="002C113E" w:rsidP="001319D7">
      <w:pPr>
        <w:numPr>
          <w:ilvl w:val="2"/>
          <w:numId w:val="13"/>
        </w:numPr>
        <w:rPr>
          <w:sz w:val="22"/>
          <w:szCs w:val="22"/>
        </w:rPr>
      </w:pPr>
      <w:r w:rsidRPr="006659C5">
        <w:rPr>
          <w:sz w:val="22"/>
          <w:szCs w:val="22"/>
        </w:rPr>
        <w:t>Formularz zamówienia</w:t>
      </w:r>
    </w:p>
    <w:p w14:paraId="7C42E002" w14:textId="77777777" w:rsidR="002C113E" w:rsidRDefault="002C113E" w:rsidP="002C113E">
      <w:pPr>
        <w:numPr>
          <w:ilvl w:val="2"/>
          <w:numId w:val="13"/>
        </w:numPr>
        <w:rPr>
          <w:sz w:val="22"/>
          <w:szCs w:val="22"/>
        </w:rPr>
      </w:pPr>
      <w:r w:rsidRPr="006659C5">
        <w:rPr>
          <w:sz w:val="22"/>
          <w:szCs w:val="22"/>
        </w:rPr>
        <w:t>Protokół  z nienależytego Wykonania umowy</w:t>
      </w:r>
    </w:p>
    <w:p w14:paraId="2C9895B4" w14:textId="77777777" w:rsidR="001319D7" w:rsidRPr="006659C5" w:rsidRDefault="001319D7" w:rsidP="002C113E">
      <w:pPr>
        <w:numPr>
          <w:ilvl w:val="2"/>
          <w:numId w:val="13"/>
        </w:numPr>
        <w:rPr>
          <w:sz w:val="22"/>
          <w:szCs w:val="22"/>
        </w:rPr>
      </w:pPr>
      <w:r>
        <w:rPr>
          <w:sz w:val="22"/>
          <w:szCs w:val="22"/>
        </w:rPr>
        <w:t>Formularz wykonania</w:t>
      </w:r>
    </w:p>
    <w:p w14:paraId="74B3E04C" w14:textId="77777777" w:rsidR="005C3382" w:rsidRPr="006659C5" w:rsidRDefault="005C3382" w:rsidP="00574483">
      <w:pPr>
        <w:jc w:val="both"/>
        <w:rPr>
          <w:sz w:val="22"/>
          <w:szCs w:val="22"/>
        </w:rPr>
      </w:pPr>
    </w:p>
    <w:p w14:paraId="33B0AF82" w14:textId="77777777" w:rsidR="006659C5" w:rsidRPr="006659C5" w:rsidRDefault="006659C5">
      <w:pPr>
        <w:jc w:val="both"/>
        <w:rPr>
          <w:sz w:val="22"/>
          <w:szCs w:val="22"/>
        </w:rPr>
      </w:pPr>
    </w:p>
    <w:sectPr w:rsidR="006659C5" w:rsidRPr="006659C5" w:rsidSect="00435BAD">
      <w:headerReference w:type="default" r:id="rId9"/>
      <w:footerReference w:type="even" r:id="rId10"/>
      <w:footerReference w:type="default" r:id="rId11"/>
      <w:pgSz w:w="11906" w:h="16838"/>
      <w:pgMar w:top="1079"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ED28EC" w14:textId="77777777" w:rsidR="00071848" w:rsidRDefault="00071848">
      <w:r>
        <w:separator/>
      </w:r>
    </w:p>
  </w:endnote>
  <w:endnote w:type="continuationSeparator" w:id="0">
    <w:p w14:paraId="66455F4E" w14:textId="77777777" w:rsidR="00071848" w:rsidRDefault="000718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Verdana,Bold">
    <w:altName w:val="MS Mincho"/>
    <w:panose1 w:val="00000000000000000000"/>
    <w:charset w:val="80"/>
    <w:family w:val="auto"/>
    <w:notTrueType/>
    <w:pitch w:val="default"/>
    <w:sig w:usb0="00000001" w:usb1="08070000" w:usb2="00000010" w:usb3="00000000" w:csb0="00020000"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A297B" w14:textId="77777777" w:rsidR="00071848" w:rsidRDefault="004B3151">
    <w:pPr>
      <w:pStyle w:val="Stopka"/>
      <w:framePr w:wrap="around" w:vAnchor="text" w:hAnchor="margin" w:xAlign="right" w:y="1"/>
      <w:rPr>
        <w:rStyle w:val="Numerstrony"/>
      </w:rPr>
    </w:pPr>
    <w:r>
      <w:rPr>
        <w:rStyle w:val="Numerstrony"/>
      </w:rPr>
      <w:fldChar w:fldCharType="begin"/>
    </w:r>
    <w:r w:rsidR="00071848">
      <w:rPr>
        <w:rStyle w:val="Numerstrony"/>
      </w:rPr>
      <w:instrText xml:space="preserve">PAGE  </w:instrText>
    </w:r>
    <w:r>
      <w:rPr>
        <w:rStyle w:val="Numerstrony"/>
      </w:rPr>
      <w:fldChar w:fldCharType="end"/>
    </w:r>
  </w:p>
  <w:p w14:paraId="7376322A" w14:textId="77777777" w:rsidR="00071848" w:rsidRDefault="00071848">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1DE4F" w14:textId="77777777" w:rsidR="00071848" w:rsidRPr="00D04699" w:rsidRDefault="00071848" w:rsidP="00D47FA0">
    <w:pPr>
      <w:pStyle w:val="Stopka"/>
      <w:ind w:right="360"/>
      <w:jc w:val="right"/>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49D749" w14:textId="77777777" w:rsidR="00071848" w:rsidRDefault="00071848">
      <w:r>
        <w:separator/>
      </w:r>
    </w:p>
  </w:footnote>
  <w:footnote w:type="continuationSeparator" w:id="0">
    <w:p w14:paraId="1842A7B7" w14:textId="77777777" w:rsidR="00071848" w:rsidRDefault="000718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3FC66" w14:textId="77777777" w:rsidR="00071848" w:rsidRPr="002C113E" w:rsidRDefault="00071848" w:rsidP="00BF4B2D">
    <w:pPr>
      <w:pStyle w:val="Nagwek"/>
      <w:jc w:val="right"/>
      <w:rPr>
        <w:i/>
        <w:sz w:val="22"/>
      </w:rPr>
    </w:pPr>
    <w:r w:rsidRPr="002C113E">
      <w:rPr>
        <w:i/>
        <w:sz w:val="22"/>
      </w:rPr>
      <w:t xml:space="preserve">Załącznik nr </w:t>
    </w:r>
    <w:r w:rsidR="007F23F1">
      <w:rPr>
        <w:i/>
        <w:sz w:val="22"/>
      </w:rPr>
      <w:t>3</w:t>
    </w:r>
    <w:r w:rsidRPr="002C113E">
      <w:rPr>
        <w:i/>
        <w:sz w:val="22"/>
      </w:rPr>
      <w:t xml:space="preserve"> do </w:t>
    </w:r>
    <w:r w:rsidR="002C113E" w:rsidRPr="002C113E">
      <w:rPr>
        <w:i/>
        <w:sz w:val="22"/>
      </w:rPr>
      <w:t>zapytania ofertowego</w:t>
    </w:r>
  </w:p>
  <w:p w14:paraId="4E26D27C" w14:textId="77777777" w:rsidR="00071848" w:rsidRPr="00F17577" w:rsidRDefault="00071848" w:rsidP="009F069A">
    <w:pPr>
      <w:pStyle w:val="Nagwek"/>
      <w:rPr>
        <w:rFonts w:ascii="Arial" w:hAnsi="Arial"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singleLevel"/>
    <w:tmpl w:val="00000003"/>
    <w:name w:val="WW8Num5"/>
    <w:lvl w:ilvl="0">
      <w:start w:val="1"/>
      <w:numFmt w:val="decimal"/>
      <w:lvlText w:val="%1."/>
      <w:lvlJc w:val="left"/>
      <w:pPr>
        <w:tabs>
          <w:tab w:val="num" w:pos="567"/>
        </w:tabs>
        <w:ind w:left="0" w:firstLine="0"/>
      </w:pPr>
    </w:lvl>
  </w:abstractNum>
  <w:abstractNum w:abstractNumId="1" w15:restartNumberingAfterBreak="0">
    <w:nsid w:val="00000004"/>
    <w:multiLevelType w:val="singleLevel"/>
    <w:tmpl w:val="00000004"/>
    <w:name w:val="WW8Num20"/>
    <w:lvl w:ilvl="0">
      <w:start w:val="1"/>
      <w:numFmt w:val="decimal"/>
      <w:lvlText w:val="%1."/>
      <w:lvlJc w:val="left"/>
      <w:pPr>
        <w:tabs>
          <w:tab w:val="num" w:pos="567"/>
        </w:tabs>
        <w:ind w:left="0" w:firstLine="0"/>
      </w:pPr>
    </w:lvl>
  </w:abstractNum>
  <w:abstractNum w:abstractNumId="2" w15:restartNumberingAfterBreak="0">
    <w:nsid w:val="00000006"/>
    <w:multiLevelType w:val="singleLevel"/>
    <w:tmpl w:val="00000006"/>
    <w:name w:val="WW8Num25"/>
    <w:lvl w:ilvl="0">
      <w:start w:val="1"/>
      <w:numFmt w:val="decimal"/>
      <w:lvlText w:val="%1."/>
      <w:lvlJc w:val="left"/>
      <w:pPr>
        <w:tabs>
          <w:tab w:val="num" w:pos="567"/>
        </w:tabs>
        <w:ind w:left="0" w:firstLine="0"/>
      </w:pPr>
    </w:lvl>
  </w:abstractNum>
  <w:abstractNum w:abstractNumId="3" w15:restartNumberingAfterBreak="0">
    <w:nsid w:val="00000007"/>
    <w:multiLevelType w:val="multilevel"/>
    <w:tmpl w:val="00000007"/>
    <w:name w:val="WW8Num28"/>
    <w:lvl w:ilvl="0">
      <w:start w:val="1"/>
      <w:numFmt w:val="decimal"/>
      <w:lvlText w:val="%1."/>
      <w:lvlJc w:val="left"/>
      <w:pPr>
        <w:tabs>
          <w:tab w:val="num" w:pos="709"/>
        </w:tabs>
        <w:ind w:left="142" w:firstLine="0"/>
      </w:pPr>
    </w:lvl>
    <w:lvl w:ilvl="1">
      <w:start w:val="1"/>
      <w:numFmt w:val="lowerLetter"/>
      <w:lvlText w:val="%2)"/>
      <w:lvlJc w:val="left"/>
      <w:pPr>
        <w:tabs>
          <w:tab w:val="num" w:pos="567"/>
        </w:tabs>
        <w:ind w:left="567" w:hanging="283"/>
      </w:pPr>
      <w:rPr>
        <w:rFonts w:ascii="Times New Roman" w:eastAsia="Times New Roman" w:hAnsi="Times New Roman" w:cs="Times New Roman"/>
      </w:rPr>
    </w:lvl>
    <w:lvl w:ilvl="2">
      <w:start w:val="1"/>
      <w:numFmt w:val="decimal"/>
      <w:lvlText w:val="%3."/>
      <w:lvlJc w:val="left"/>
      <w:pPr>
        <w:tabs>
          <w:tab w:val="num" w:pos="2547"/>
        </w:tabs>
        <w:ind w:left="1980" w:firstLine="0"/>
      </w:pPr>
    </w:lvl>
    <w:lvl w:ilvl="3">
      <w:start w:val="1"/>
      <w:numFmt w:val="lowerLetter"/>
      <w:lvlText w:val="%4)"/>
      <w:lvlJc w:val="left"/>
      <w:pPr>
        <w:tabs>
          <w:tab w:val="num" w:pos="2880"/>
        </w:tabs>
        <w:ind w:left="2880" w:hanging="360"/>
      </w:pPr>
      <w:rPr>
        <w:rFonts w:ascii="Times New Roman" w:eastAsia="Times New Roman" w:hAnsi="Times New Roman" w:cs="Times New Roman"/>
      </w:r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 w15:restartNumberingAfterBreak="0">
    <w:nsid w:val="011D5301"/>
    <w:multiLevelType w:val="hybridMultilevel"/>
    <w:tmpl w:val="0E3C6E50"/>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05B64CEA"/>
    <w:multiLevelType w:val="hybridMultilevel"/>
    <w:tmpl w:val="1480C1D4"/>
    <w:lvl w:ilvl="0" w:tplc="C76047EE">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 w15:restartNumberingAfterBreak="0">
    <w:nsid w:val="05B94490"/>
    <w:multiLevelType w:val="hybridMultilevel"/>
    <w:tmpl w:val="710C6CEE"/>
    <w:lvl w:ilvl="0" w:tplc="04150011">
      <w:start w:val="1"/>
      <w:numFmt w:val="decimal"/>
      <w:lvlText w:val="%1)"/>
      <w:lvlJc w:val="left"/>
      <w:pPr>
        <w:ind w:left="757" w:hanging="360"/>
      </w:p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7" w15:restartNumberingAfterBreak="0">
    <w:nsid w:val="10000BAB"/>
    <w:multiLevelType w:val="hybridMultilevel"/>
    <w:tmpl w:val="C4FA538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133228D1"/>
    <w:multiLevelType w:val="hybridMultilevel"/>
    <w:tmpl w:val="D8F24EB2"/>
    <w:lvl w:ilvl="0" w:tplc="0EF8970A">
      <w:start w:val="1"/>
      <w:numFmt w:val="decimal"/>
      <w:lvlText w:val="%1)"/>
      <w:lvlJc w:val="left"/>
      <w:pPr>
        <w:ind w:left="720" w:hanging="360"/>
      </w:pPr>
      <w:rPr>
        <w:rFonts w:ascii="Times New Roman" w:hAnsi="Times New Roman" w:cs="Times New Roman" w:hint="default"/>
        <w:sz w:val="24"/>
        <w:szCs w:val="24"/>
      </w:rPr>
    </w:lvl>
    <w:lvl w:ilvl="1" w:tplc="04150017">
      <w:start w:val="1"/>
      <w:numFmt w:val="lowerLetter"/>
      <w:lvlText w:val="%2)"/>
      <w:lvlJc w:val="left"/>
      <w:pPr>
        <w:ind w:left="1440" w:hanging="360"/>
      </w:pPr>
    </w:lvl>
    <w:lvl w:ilvl="2" w:tplc="5AF4CE04">
      <w:start w:val="3"/>
      <w:numFmt w:val="bullet"/>
      <w:lvlText w:val=""/>
      <w:lvlJc w:val="left"/>
      <w:pPr>
        <w:ind w:left="2340" w:hanging="360"/>
      </w:pPr>
      <w:rPr>
        <w:rFonts w:ascii="Symbol" w:eastAsia="Times New Roman" w:hAnsi="Symbol" w:cs="Times New Roman" w:hint="default"/>
      </w:r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9" w15:restartNumberingAfterBreak="0">
    <w:nsid w:val="16377D7A"/>
    <w:multiLevelType w:val="hybridMultilevel"/>
    <w:tmpl w:val="EB88674E"/>
    <w:lvl w:ilvl="0" w:tplc="81EE2ED6">
      <w:start w:val="1"/>
      <w:numFmt w:val="decimal"/>
      <w:lvlText w:val="%1."/>
      <w:lvlJc w:val="left"/>
      <w:pPr>
        <w:ind w:left="720" w:hanging="360"/>
      </w:pPr>
      <w:rPr>
        <w:rFonts w:ascii="Times New Roman" w:hAnsi="Times New Roman" w:cs="Times New Roman" w:hint="default"/>
        <w:b w:val="0"/>
        <w:color w:val="auto"/>
        <w:sz w:val="24"/>
        <w:szCs w:val="24"/>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7E561AE"/>
    <w:multiLevelType w:val="hybridMultilevel"/>
    <w:tmpl w:val="AAFAE30C"/>
    <w:lvl w:ilvl="0" w:tplc="93165DA0">
      <w:start w:val="1"/>
      <w:numFmt w:val="decimal"/>
      <w:lvlText w:val="%1."/>
      <w:lvlJc w:val="left"/>
      <w:pPr>
        <w:tabs>
          <w:tab w:val="num" w:pos="360"/>
        </w:tabs>
        <w:ind w:left="360" w:hanging="360"/>
      </w:pPr>
      <w:rPr>
        <w:rFonts w:cs="Times New Roman"/>
        <w:b w:val="0"/>
      </w:rPr>
    </w:lvl>
    <w:lvl w:ilvl="1" w:tplc="04150017">
      <w:start w:val="1"/>
      <w:numFmt w:val="lowerLetter"/>
      <w:lvlText w:val="%2)"/>
      <w:lvlJc w:val="left"/>
      <w:pPr>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1" w15:restartNumberingAfterBreak="0">
    <w:nsid w:val="18D72597"/>
    <w:multiLevelType w:val="hybridMultilevel"/>
    <w:tmpl w:val="EE060450"/>
    <w:lvl w:ilvl="0" w:tplc="EE7A5E62">
      <w:start w:val="1"/>
      <w:numFmt w:val="decimal"/>
      <w:lvlText w:val="%1."/>
      <w:lvlJc w:val="left"/>
      <w:pPr>
        <w:tabs>
          <w:tab w:val="num" w:pos="567"/>
        </w:tabs>
        <w:ind w:left="0" w:firstLine="0"/>
      </w:pPr>
      <w:rPr>
        <w:rFonts w:ascii="Times New Roman" w:eastAsia="Times New Roman" w:hAnsi="Times New Roman" w:cs="Times New Roman"/>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2" w15:restartNumberingAfterBreak="0">
    <w:nsid w:val="18F06F51"/>
    <w:multiLevelType w:val="multilevel"/>
    <w:tmpl w:val="C00635A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23B50FC9"/>
    <w:multiLevelType w:val="hybridMultilevel"/>
    <w:tmpl w:val="9AB0EFC2"/>
    <w:lvl w:ilvl="0" w:tplc="81FC2302">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28771AB2"/>
    <w:multiLevelType w:val="hybridMultilevel"/>
    <w:tmpl w:val="C1CAD842"/>
    <w:lvl w:ilvl="0" w:tplc="A16E9180">
      <w:start w:val="1"/>
      <w:numFmt w:val="decimal"/>
      <w:lvlText w:val="%1)"/>
      <w:lvlJc w:val="left"/>
      <w:pPr>
        <w:ind w:left="757" w:hanging="360"/>
      </w:p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5" w15:restartNumberingAfterBreak="0">
    <w:nsid w:val="2AE55E89"/>
    <w:multiLevelType w:val="hybridMultilevel"/>
    <w:tmpl w:val="B0227648"/>
    <w:lvl w:ilvl="0" w:tplc="39B65FC2">
      <w:start w:val="1"/>
      <w:numFmt w:val="upperRoman"/>
      <w:lvlText w:val="%1."/>
      <w:lvlJc w:val="left"/>
      <w:pPr>
        <w:ind w:left="1080" w:hanging="720"/>
      </w:pPr>
      <w:rPr>
        <w:rFonts w:hint="default"/>
      </w:rPr>
    </w:lvl>
    <w:lvl w:ilvl="1" w:tplc="2B4A458A">
      <w:start w:val="1"/>
      <w:numFmt w:val="decimal"/>
      <w:lvlText w:val="%2."/>
      <w:lvlJc w:val="left"/>
      <w:pPr>
        <w:tabs>
          <w:tab w:val="num" w:pos="1440"/>
        </w:tabs>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2F493C24"/>
    <w:multiLevelType w:val="hybridMultilevel"/>
    <w:tmpl w:val="BE0424C2"/>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336E3114"/>
    <w:multiLevelType w:val="hybridMultilevel"/>
    <w:tmpl w:val="8A069D98"/>
    <w:lvl w:ilvl="0" w:tplc="52A280BC">
      <w:start w:val="1"/>
      <w:numFmt w:val="decimal"/>
      <w:lvlText w:val="%1."/>
      <w:lvlJc w:val="left"/>
      <w:pPr>
        <w:tabs>
          <w:tab w:val="num" w:pos="720"/>
        </w:tabs>
        <w:ind w:left="720" w:hanging="360"/>
      </w:pPr>
      <w:rPr>
        <w:rFonts w:ascii="Times New Roman" w:hAnsi="Times New Roman" w:cs="Times New Roman" w:hint="default"/>
        <w:sz w:val="24"/>
        <w:szCs w:val="24"/>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8" w15:restartNumberingAfterBreak="0">
    <w:nsid w:val="39523B8C"/>
    <w:multiLevelType w:val="hybridMultilevel"/>
    <w:tmpl w:val="43BC0B98"/>
    <w:lvl w:ilvl="0" w:tplc="0415000F">
      <w:start w:val="1"/>
      <w:numFmt w:val="decimal"/>
      <w:lvlText w:val="%1."/>
      <w:lvlJc w:val="left"/>
      <w:pPr>
        <w:ind w:left="360" w:hanging="360"/>
      </w:p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9" w15:restartNumberingAfterBreak="0">
    <w:nsid w:val="3ECA1E7D"/>
    <w:multiLevelType w:val="hybridMultilevel"/>
    <w:tmpl w:val="5CF8FEE0"/>
    <w:lvl w:ilvl="0" w:tplc="607A9532">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1837898"/>
    <w:multiLevelType w:val="hybridMultilevel"/>
    <w:tmpl w:val="21200B4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495C1112"/>
    <w:multiLevelType w:val="hybridMultilevel"/>
    <w:tmpl w:val="633EC3A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4C871B16"/>
    <w:multiLevelType w:val="hybridMultilevel"/>
    <w:tmpl w:val="83781E62"/>
    <w:lvl w:ilvl="0" w:tplc="F8009FC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4F3430E2"/>
    <w:multiLevelType w:val="hybridMultilevel"/>
    <w:tmpl w:val="ED323218"/>
    <w:lvl w:ilvl="0" w:tplc="29AC16C6">
      <w:start w:val="1"/>
      <w:numFmt w:val="decimal"/>
      <w:lvlText w:val="%1."/>
      <w:lvlJc w:val="left"/>
      <w:pPr>
        <w:ind w:left="720" w:hanging="360"/>
      </w:pPr>
      <w:rPr>
        <w:rFonts w:hint="default"/>
        <w:b w:val="0"/>
        <w:sz w:val="24"/>
        <w:szCs w:val="24"/>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578D1239"/>
    <w:multiLevelType w:val="hybridMultilevel"/>
    <w:tmpl w:val="B8006934"/>
    <w:lvl w:ilvl="0" w:tplc="607E488C">
      <w:start w:val="1"/>
      <w:numFmt w:val="decimal"/>
      <w:lvlText w:val="%1."/>
      <w:lvlJc w:val="left"/>
      <w:pPr>
        <w:ind w:left="720" w:hanging="360"/>
      </w:pPr>
      <w:rPr>
        <w:rFonts w:hint="default"/>
      </w:rPr>
    </w:lvl>
    <w:lvl w:ilvl="1" w:tplc="0415000F">
      <w:start w:val="1"/>
      <w:numFmt w:val="decimal"/>
      <w:lvlText w:val="%2."/>
      <w:lvlJc w:val="left"/>
      <w:pPr>
        <w:ind w:left="644" w:hanging="360"/>
      </w:pPr>
    </w:lvl>
    <w:lvl w:ilvl="2" w:tplc="586CB552">
      <w:start w:val="1"/>
      <w:numFmt w:val="lowerLetter"/>
      <w:lvlText w:val="%3)"/>
      <w:lvlJc w:val="left"/>
      <w:pPr>
        <w:ind w:left="2340" w:hanging="360"/>
      </w:pPr>
      <w:rPr>
        <w:rFonts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5C7D7705"/>
    <w:multiLevelType w:val="hybridMultilevel"/>
    <w:tmpl w:val="4D1EEECC"/>
    <w:lvl w:ilvl="0" w:tplc="0415000F">
      <w:start w:val="1"/>
      <w:numFmt w:val="decimal"/>
      <w:lvlText w:val="%1."/>
      <w:lvlJc w:val="left"/>
      <w:pPr>
        <w:tabs>
          <w:tab w:val="num" w:pos="720"/>
        </w:tabs>
        <w:ind w:left="720" w:hanging="360"/>
      </w:pPr>
    </w:lvl>
    <w:lvl w:ilvl="1" w:tplc="F2400D9C">
      <w:start w:val="1"/>
      <w:numFmt w:val="bullet"/>
      <w:pStyle w:val="kropki"/>
      <w:lvlText w:val="o"/>
      <w:lvlJc w:val="left"/>
      <w:pPr>
        <w:tabs>
          <w:tab w:val="num" w:pos="1440"/>
        </w:tabs>
        <w:ind w:left="1440" w:hanging="360"/>
      </w:pPr>
      <w:rPr>
        <w:rFonts w:ascii="Courier New" w:hAnsi="Courier New" w:hint="default"/>
      </w:rPr>
    </w:lvl>
    <w:lvl w:ilvl="2" w:tplc="20026C26">
      <w:numFmt w:val="bullet"/>
      <w:lvlText w:val=""/>
      <w:lvlJc w:val="left"/>
      <w:pPr>
        <w:tabs>
          <w:tab w:val="num" w:pos="2685"/>
        </w:tabs>
        <w:ind w:left="2685" w:hanging="705"/>
      </w:pPr>
      <w:rPr>
        <w:rFonts w:ascii="Symbol" w:eastAsia="Times New Roman" w:hAnsi="Symbol" w:cs="Times New Roman" w:hint="default"/>
      </w:rPr>
    </w:lvl>
    <w:lvl w:ilvl="3" w:tplc="A064BBD6">
      <w:numFmt w:val="bullet"/>
      <w:lvlText w:val="-"/>
      <w:lvlJc w:val="left"/>
      <w:pPr>
        <w:tabs>
          <w:tab w:val="num" w:pos="3225"/>
        </w:tabs>
        <w:ind w:left="3225" w:hanging="705"/>
      </w:pPr>
      <w:rPr>
        <w:rFonts w:ascii="Arial Narrow" w:eastAsia="Times New Roman" w:hAnsi="Arial Narrow" w:cs="Times New Roman" w:hint="default"/>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6" w15:restartNumberingAfterBreak="0">
    <w:nsid w:val="5F2F4B17"/>
    <w:multiLevelType w:val="hybridMultilevel"/>
    <w:tmpl w:val="1666BFA2"/>
    <w:lvl w:ilvl="0" w:tplc="60CA9C56">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60711D7A"/>
    <w:multiLevelType w:val="hybridMultilevel"/>
    <w:tmpl w:val="0834FFF8"/>
    <w:lvl w:ilvl="0" w:tplc="B28C2496">
      <w:start w:val="1"/>
      <w:numFmt w:val="decimal"/>
      <w:lvlText w:val="%1."/>
      <w:lvlJc w:val="left"/>
      <w:pPr>
        <w:tabs>
          <w:tab w:val="num" w:pos="567"/>
        </w:tabs>
        <w:ind w:left="0" w:firstLine="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8" w15:restartNumberingAfterBreak="0">
    <w:nsid w:val="64F41F11"/>
    <w:multiLevelType w:val="hybridMultilevel"/>
    <w:tmpl w:val="D410F7D6"/>
    <w:lvl w:ilvl="0" w:tplc="B28C2496">
      <w:start w:val="1"/>
      <w:numFmt w:val="decimal"/>
      <w:lvlText w:val="%1."/>
      <w:lvlJc w:val="left"/>
      <w:pPr>
        <w:tabs>
          <w:tab w:val="num" w:pos="567"/>
        </w:tabs>
        <w:ind w:left="0" w:firstLine="0"/>
      </w:pPr>
      <w:rPr>
        <w:rFonts w:hint="default"/>
      </w:rPr>
    </w:lvl>
    <w:lvl w:ilvl="1" w:tplc="11ECE05E">
      <w:start w:val="1"/>
      <w:numFmt w:val="lowerLetter"/>
      <w:lvlText w:val="%2)"/>
      <w:lvlJc w:val="left"/>
      <w:pPr>
        <w:tabs>
          <w:tab w:val="num" w:pos="567"/>
        </w:tabs>
        <w:ind w:left="567" w:hanging="283"/>
      </w:pPr>
      <w:rPr>
        <w:rFonts w:ascii="Times New Roman" w:eastAsia="Times New Roman" w:hAnsi="Times New Roman" w:cs="Times New Roman"/>
      </w:rPr>
    </w:lvl>
    <w:lvl w:ilvl="2" w:tplc="B28C2496">
      <w:start w:val="1"/>
      <w:numFmt w:val="decimal"/>
      <w:lvlText w:val="%3."/>
      <w:lvlJc w:val="left"/>
      <w:pPr>
        <w:tabs>
          <w:tab w:val="num" w:pos="2547"/>
        </w:tabs>
        <w:ind w:left="1980" w:firstLine="0"/>
      </w:pPr>
      <w:rPr>
        <w:rFonts w:hint="default"/>
      </w:rPr>
    </w:lvl>
    <w:lvl w:ilvl="3" w:tplc="2EA82B02">
      <w:start w:val="1"/>
      <w:numFmt w:val="lowerLetter"/>
      <w:lvlText w:val="%4)"/>
      <w:lvlJc w:val="left"/>
      <w:pPr>
        <w:tabs>
          <w:tab w:val="num" w:pos="644"/>
        </w:tabs>
        <w:ind w:left="644" w:hanging="360"/>
      </w:pPr>
      <w:rPr>
        <w:rFonts w:ascii="Times New Roman" w:eastAsia="Times New Roman" w:hAnsi="Times New Roman" w:cs="Times New Roman"/>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9" w15:restartNumberingAfterBreak="0">
    <w:nsid w:val="691920E6"/>
    <w:multiLevelType w:val="hybridMultilevel"/>
    <w:tmpl w:val="BA0630CE"/>
    <w:lvl w:ilvl="0" w:tplc="14D8E800">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727669D8"/>
    <w:multiLevelType w:val="hybridMultilevel"/>
    <w:tmpl w:val="F12A981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75E22988"/>
    <w:multiLevelType w:val="hybridMultilevel"/>
    <w:tmpl w:val="7F44B7D0"/>
    <w:lvl w:ilvl="0" w:tplc="FFFFFFFF">
      <w:start w:val="1"/>
      <w:numFmt w:val="decimal"/>
      <w:lvlText w:val="%1."/>
      <w:lvlJc w:val="left"/>
      <w:pPr>
        <w:tabs>
          <w:tab w:val="num" w:pos="360"/>
        </w:tabs>
        <w:ind w:left="360" w:hanging="360"/>
      </w:pPr>
      <w:rPr>
        <w:rFonts w:hint="default"/>
      </w:rPr>
    </w:lvl>
    <w:lvl w:ilvl="1" w:tplc="3E14084E">
      <w:start w:val="1"/>
      <w:numFmt w:val="decimal"/>
      <w:lvlText w:val="%2."/>
      <w:lvlJc w:val="left"/>
      <w:pPr>
        <w:tabs>
          <w:tab w:val="num" w:pos="397"/>
        </w:tabs>
        <w:ind w:left="397" w:hanging="397"/>
      </w:pPr>
      <w:rPr>
        <w:rFonts w:hint="default"/>
      </w:rPr>
    </w:lvl>
    <w:lvl w:ilvl="2" w:tplc="4738B840">
      <w:start w:val="1"/>
      <w:numFmt w:val="decimal"/>
      <w:lvlText w:val="%3)"/>
      <w:lvlJc w:val="left"/>
      <w:pPr>
        <w:ind w:left="360" w:hanging="360"/>
      </w:pPr>
      <w:rPr>
        <w:rFonts w:hint="default"/>
        <w:sz w:val="16"/>
        <w:szCs w:val="16"/>
      </w:r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num w:numId="1" w16cid:durableId="1485656480">
    <w:abstractNumId w:val="25"/>
  </w:num>
  <w:num w:numId="2" w16cid:durableId="937563043">
    <w:abstractNumId w:val="23"/>
  </w:num>
  <w:num w:numId="3" w16cid:durableId="1104228161">
    <w:abstractNumId w:val="24"/>
  </w:num>
  <w:num w:numId="4" w16cid:durableId="648244089">
    <w:abstractNumId w:val="7"/>
  </w:num>
  <w:num w:numId="5" w16cid:durableId="297341080">
    <w:abstractNumId w:val="21"/>
  </w:num>
  <w:num w:numId="6" w16cid:durableId="1955744106">
    <w:abstractNumId w:val="26"/>
  </w:num>
  <w:num w:numId="7" w16cid:durableId="26487548">
    <w:abstractNumId w:val="9"/>
  </w:num>
  <w:num w:numId="8" w16cid:durableId="1267542499">
    <w:abstractNumId w:val="19"/>
  </w:num>
  <w:num w:numId="9" w16cid:durableId="1837182370">
    <w:abstractNumId w:val="16"/>
  </w:num>
  <w:num w:numId="10" w16cid:durableId="1970620512">
    <w:abstractNumId w:val="13"/>
  </w:num>
  <w:num w:numId="11" w16cid:durableId="98528723">
    <w:abstractNumId w:val="4"/>
  </w:num>
  <w:num w:numId="12" w16cid:durableId="1065102990">
    <w:abstractNumId w:val="30"/>
  </w:num>
  <w:num w:numId="13" w16cid:durableId="1869949602">
    <w:abstractNumId w:val="31"/>
  </w:num>
  <w:num w:numId="14" w16cid:durableId="694888213">
    <w:abstractNumId w:val="15"/>
  </w:num>
  <w:num w:numId="15" w16cid:durableId="1198473787">
    <w:abstractNumId w:val="17"/>
  </w:num>
  <w:num w:numId="16" w16cid:durableId="340200601">
    <w:abstractNumId w:val="29"/>
  </w:num>
  <w:num w:numId="17" w16cid:durableId="320776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0163107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53619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180437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88698882">
    <w:abstractNumId w:val="8"/>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0393426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2552174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0513830">
    <w:abstractNumId w:val="22"/>
  </w:num>
  <w:num w:numId="25" w16cid:durableId="538788168">
    <w:abstractNumId w:val="11"/>
  </w:num>
  <w:num w:numId="26" w16cid:durableId="1908026101">
    <w:abstractNumId w:val="5"/>
  </w:num>
  <w:num w:numId="27" w16cid:durableId="1637829243">
    <w:abstractNumId w:val="27"/>
  </w:num>
  <w:num w:numId="28" w16cid:durableId="122384806">
    <w:abstractNumId w:val="28"/>
  </w:num>
  <w:num w:numId="29" w16cid:durableId="31911926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530800188">
    <w:abstractNumId w:val="12"/>
  </w:num>
  <w:num w:numId="31" w16cid:durableId="643393762">
    <w:abstractNumId w:val="20"/>
  </w:num>
  <w:num w:numId="32" w16cid:durableId="449322715">
    <w:abstractNumId w:val="6"/>
  </w:num>
  <w:num w:numId="33" w16cid:durableId="106969404">
    <w:abstractNumId w:val="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zNLAwNTAzMTAytTRQ0lEKTi0uzszPAykwrAUAmGj97SwAAAA="/>
  </w:docVars>
  <w:rsids>
    <w:rsidRoot w:val="00E76D20"/>
    <w:rsid w:val="00000345"/>
    <w:rsid w:val="00002C2F"/>
    <w:rsid w:val="000035E7"/>
    <w:rsid w:val="00004662"/>
    <w:rsid w:val="00005106"/>
    <w:rsid w:val="00006489"/>
    <w:rsid w:val="00006609"/>
    <w:rsid w:val="000131B1"/>
    <w:rsid w:val="000150FC"/>
    <w:rsid w:val="000165B2"/>
    <w:rsid w:val="000166AC"/>
    <w:rsid w:val="000176E4"/>
    <w:rsid w:val="00020BEC"/>
    <w:rsid w:val="00023B6F"/>
    <w:rsid w:val="00023D70"/>
    <w:rsid w:val="0002516C"/>
    <w:rsid w:val="0002583A"/>
    <w:rsid w:val="0003087C"/>
    <w:rsid w:val="00030908"/>
    <w:rsid w:val="0003692E"/>
    <w:rsid w:val="00047DEF"/>
    <w:rsid w:val="000508E2"/>
    <w:rsid w:val="00050BFA"/>
    <w:rsid w:val="00050E64"/>
    <w:rsid w:val="00051457"/>
    <w:rsid w:val="00051903"/>
    <w:rsid w:val="00051F91"/>
    <w:rsid w:val="00054129"/>
    <w:rsid w:val="0005456D"/>
    <w:rsid w:val="00055CF3"/>
    <w:rsid w:val="00061A12"/>
    <w:rsid w:val="00064EBB"/>
    <w:rsid w:val="000651E4"/>
    <w:rsid w:val="00066941"/>
    <w:rsid w:val="00071848"/>
    <w:rsid w:val="00075937"/>
    <w:rsid w:val="00076765"/>
    <w:rsid w:val="00077CE9"/>
    <w:rsid w:val="00082E64"/>
    <w:rsid w:val="00083EDC"/>
    <w:rsid w:val="00085851"/>
    <w:rsid w:val="00086DB0"/>
    <w:rsid w:val="00087002"/>
    <w:rsid w:val="00090911"/>
    <w:rsid w:val="000948A9"/>
    <w:rsid w:val="000956B6"/>
    <w:rsid w:val="00097AF5"/>
    <w:rsid w:val="000A00B4"/>
    <w:rsid w:val="000A1FF4"/>
    <w:rsid w:val="000A511C"/>
    <w:rsid w:val="000B3AF5"/>
    <w:rsid w:val="000B4652"/>
    <w:rsid w:val="000B58DB"/>
    <w:rsid w:val="000B75D2"/>
    <w:rsid w:val="000C0363"/>
    <w:rsid w:val="000C12AA"/>
    <w:rsid w:val="000C2BFC"/>
    <w:rsid w:val="000D0342"/>
    <w:rsid w:val="000D202D"/>
    <w:rsid w:val="000D2E31"/>
    <w:rsid w:val="000D5B60"/>
    <w:rsid w:val="000D70B9"/>
    <w:rsid w:val="000D7F27"/>
    <w:rsid w:val="000E1B68"/>
    <w:rsid w:val="000E3C21"/>
    <w:rsid w:val="000E4725"/>
    <w:rsid w:val="000E49D2"/>
    <w:rsid w:val="000E5965"/>
    <w:rsid w:val="000E6932"/>
    <w:rsid w:val="000F0E0C"/>
    <w:rsid w:val="000F2EAD"/>
    <w:rsid w:val="000F3C8A"/>
    <w:rsid w:val="000F41B2"/>
    <w:rsid w:val="000F4B4E"/>
    <w:rsid w:val="000F73C0"/>
    <w:rsid w:val="000F7E73"/>
    <w:rsid w:val="0010281D"/>
    <w:rsid w:val="00102B40"/>
    <w:rsid w:val="0010517B"/>
    <w:rsid w:val="00105F35"/>
    <w:rsid w:val="001067DE"/>
    <w:rsid w:val="00111E27"/>
    <w:rsid w:val="00112EE4"/>
    <w:rsid w:val="00112F03"/>
    <w:rsid w:val="00112F26"/>
    <w:rsid w:val="001138F1"/>
    <w:rsid w:val="00116669"/>
    <w:rsid w:val="00117DEF"/>
    <w:rsid w:val="00120838"/>
    <w:rsid w:val="001218CF"/>
    <w:rsid w:val="00122070"/>
    <w:rsid w:val="001228D2"/>
    <w:rsid w:val="00122CDD"/>
    <w:rsid w:val="00125250"/>
    <w:rsid w:val="001252FF"/>
    <w:rsid w:val="00130C49"/>
    <w:rsid w:val="00131723"/>
    <w:rsid w:val="001319D7"/>
    <w:rsid w:val="001331BA"/>
    <w:rsid w:val="00133D82"/>
    <w:rsid w:val="00136443"/>
    <w:rsid w:val="001366FF"/>
    <w:rsid w:val="00136B19"/>
    <w:rsid w:val="001403C0"/>
    <w:rsid w:val="001412EF"/>
    <w:rsid w:val="00146B71"/>
    <w:rsid w:val="00147124"/>
    <w:rsid w:val="0015076C"/>
    <w:rsid w:val="00150CBC"/>
    <w:rsid w:val="00152C5C"/>
    <w:rsid w:val="001532BE"/>
    <w:rsid w:val="00155096"/>
    <w:rsid w:val="0016030F"/>
    <w:rsid w:val="00161EA0"/>
    <w:rsid w:val="00164A20"/>
    <w:rsid w:val="00166566"/>
    <w:rsid w:val="00171A1E"/>
    <w:rsid w:val="00171E54"/>
    <w:rsid w:val="001724AA"/>
    <w:rsid w:val="0017430D"/>
    <w:rsid w:val="00175DA5"/>
    <w:rsid w:val="0017701E"/>
    <w:rsid w:val="0018377A"/>
    <w:rsid w:val="0018599E"/>
    <w:rsid w:val="00186E17"/>
    <w:rsid w:val="00194A5C"/>
    <w:rsid w:val="0019576C"/>
    <w:rsid w:val="00195FDF"/>
    <w:rsid w:val="001974C7"/>
    <w:rsid w:val="001A11BA"/>
    <w:rsid w:val="001A1C7A"/>
    <w:rsid w:val="001A20C6"/>
    <w:rsid w:val="001A440C"/>
    <w:rsid w:val="001A508D"/>
    <w:rsid w:val="001A73E2"/>
    <w:rsid w:val="001B08F8"/>
    <w:rsid w:val="001B3035"/>
    <w:rsid w:val="001B41F2"/>
    <w:rsid w:val="001C1792"/>
    <w:rsid w:val="001C2C55"/>
    <w:rsid w:val="001C3518"/>
    <w:rsid w:val="001C3603"/>
    <w:rsid w:val="001C3EFE"/>
    <w:rsid w:val="001C3FEE"/>
    <w:rsid w:val="001C52FF"/>
    <w:rsid w:val="001C57CA"/>
    <w:rsid w:val="001C6905"/>
    <w:rsid w:val="001C6F7A"/>
    <w:rsid w:val="001C790F"/>
    <w:rsid w:val="001D4C69"/>
    <w:rsid w:val="001D5EA9"/>
    <w:rsid w:val="001D67F9"/>
    <w:rsid w:val="001E0D9D"/>
    <w:rsid w:val="001E120E"/>
    <w:rsid w:val="001E205E"/>
    <w:rsid w:val="001E2680"/>
    <w:rsid w:val="001E3FDD"/>
    <w:rsid w:val="001E418C"/>
    <w:rsid w:val="001E44CE"/>
    <w:rsid w:val="001E6AB8"/>
    <w:rsid w:val="001E6CC2"/>
    <w:rsid w:val="001F1DBF"/>
    <w:rsid w:val="001F269C"/>
    <w:rsid w:val="001F2C55"/>
    <w:rsid w:val="001F7ADE"/>
    <w:rsid w:val="001F7C4F"/>
    <w:rsid w:val="00201413"/>
    <w:rsid w:val="00202025"/>
    <w:rsid w:val="0020207B"/>
    <w:rsid w:val="00211700"/>
    <w:rsid w:val="00212ED4"/>
    <w:rsid w:val="00215D06"/>
    <w:rsid w:val="00215F68"/>
    <w:rsid w:val="00221499"/>
    <w:rsid w:val="00222D50"/>
    <w:rsid w:val="0022358F"/>
    <w:rsid w:val="0022391C"/>
    <w:rsid w:val="002253A7"/>
    <w:rsid w:val="00226BB8"/>
    <w:rsid w:val="002276A1"/>
    <w:rsid w:val="002357EC"/>
    <w:rsid w:val="00237546"/>
    <w:rsid w:val="0024030B"/>
    <w:rsid w:val="00240F7A"/>
    <w:rsid w:val="00243D43"/>
    <w:rsid w:val="00247861"/>
    <w:rsid w:val="00252CD8"/>
    <w:rsid w:val="0025406B"/>
    <w:rsid w:val="00262DA9"/>
    <w:rsid w:val="002642B5"/>
    <w:rsid w:val="00265AEB"/>
    <w:rsid w:val="00265B07"/>
    <w:rsid w:val="00267856"/>
    <w:rsid w:val="00267AE7"/>
    <w:rsid w:val="00271B91"/>
    <w:rsid w:val="002724EA"/>
    <w:rsid w:val="002729BC"/>
    <w:rsid w:val="002739C9"/>
    <w:rsid w:val="00273E59"/>
    <w:rsid w:val="0027419B"/>
    <w:rsid w:val="00274A53"/>
    <w:rsid w:val="0027611F"/>
    <w:rsid w:val="0028034C"/>
    <w:rsid w:val="00280534"/>
    <w:rsid w:val="002827F9"/>
    <w:rsid w:val="0028358B"/>
    <w:rsid w:val="00283CA9"/>
    <w:rsid w:val="0028630B"/>
    <w:rsid w:val="0029275D"/>
    <w:rsid w:val="00292896"/>
    <w:rsid w:val="00292C9E"/>
    <w:rsid w:val="002956ED"/>
    <w:rsid w:val="00295C9A"/>
    <w:rsid w:val="00296EA8"/>
    <w:rsid w:val="002972B2"/>
    <w:rsid w:val="002972FB"/>
    <w:rsid w:val="0029780C"/>
    <w:rsid w:val="00297E0C"/>
    <w:rsid w:val="002A116D"/>
    <w:rsid w:val="002A2812"/>
    <w:rsid w:val="002A4981"/>
    <w:rsid w:val="002A4A9C"/>
    <w:rsid w:val="002A4AFD"/>
    <w:rsid w:val="002A4C0C"/>
    <w:rsid w:val="002A6E37"/>
    <w:rsid w:val="002A7E96"/>
    <w:rsid w:val="002B0890"/>
    <w:rsid w:val="002B37D5"/>
    <w:rsid w:val="002B40AE"/>
    <w:rsid w:val="002C04F9"/>
    <w:rsid w:val="002C113E"/>
    <w:rsid w:val="002C4160"/>
    <w:rsid w:val="002C6525"/>
    <w:rsid w:val="002C6EC7"/>
    <w:rsid w:val="002D0C44"/>
    <w:rsid w:val="002D143C"/>
    <w:rsid w:val="002D2B53"/>
    <w:rsid w:val="002D4626"/>
    <w:rsid w:val="002D7B93"/>
    <w:rsid w:val="002E3851"/>
    <w:rsid w:val="002E40B2"/>
    <w:rsid w:val="002E75C9"/>
    <w:rsid w:val="002E7647"/>
    <w:rsid w:val="002E78E5"/>
    <w:rsid w:val="002F3D02"/>
    <w:rsid w:val="002F4690"/>
    <w:rsid w:val="002F577F"/>
    <w:rsid w:val="002F72D9"/>
    <w:rsid w:val="00300447"/>
    <w:rsid w:val="0030118E"/>
    <w:rsid w:val="00301F6D"/>
    <w:rsid w:val="0030492A"/>
    <w:rsid w:val="00305FAA"/>
    <w:rsid w:val="00307221"/>
    <w:rsid w:val="0031076E"/>
    <w:rsid w:val="00310849"/>
    <w:rsid w:val="003120BF"/>
    <w:rsid w:val="0031610C"/>
    <w:rsid w:val="0031776F"/>
    <w:rsid w:val="00320C1B"/>
    <w:rsid w:val="00322475"/>
    <w:rsid w:val="00323744"/>
    <w:rsid w:val="0032523C"/>
    <w:rsid w:val="0032691F"/>
    <w:rsid w:val="003312E9"/>
    <w:rsid w:val="0034168A"/>
    <w:rsid w:val="00343D35"/>
    <w:rsid w:val="00346D4C"/>
    <w:rsid w:val="003506F4"/>
    <w:rsid w:val="00350B1E"/>
    <w:rsid w:val="00351013"/>
    <w:rsid w:val="00354C0E"/>
    <w:rsid w:val="003550E0"/>
    <w:rsid w:val="003573D6"/>
    <w:rsid w:val="0036123A"/>
    <w:rsid w:val="003623A9"/>
    <w:rsid w:val="00362EA5"/>
    <w:rsid w:val="00362F4E"/>
    <w:rsid w:val="003709B9"/>
    <w:rsid w:val="003714D7"/>
    <w:rsid w:val="003717E1"/>
    <w:rsid w:val="00371F86"/>
    <w:rsid w:val="00373A2E"/>
    <w:rsid w:val="00374793"/>
    <w:rsid w:val="0037701C"/>
    <w:rsid w:val="00377DA0"/>
    <w:rsid w:val="00377DAA"/>
    <w:rsid w:val="00380BD3"/>
    <w:rsid w:val="00381066"/>
    <w:rsid w:val="00381882"/>
    <w:rsid w:val="003818D2"/>
    <w:rsid w:val="003854DF"/>
    <w:rsid w:val="003856FB"/>
    <w:rsid w:val="0038597D"/>
    <w:rsid w:val="00385B52"/>
    <w:rsid w:val="00385D13"/>
    <w:rsid w:val="003877FD"/>
    <w:rsid w:val="00390C66"/>
    <w:rsid w:val="00390F60"/>
    <w:rsid w:val="003939BD"/>
    <w:rsid w:val="00394C00"/>
    <w:rsid w:val="003A02DB"/>
    <w:rsid w:val="003A0FA6"/>
    <w:rsid w:val="003A2F70"/>
    <w:rsid w:val="003A485C"/>
    <w:rsid w:val="003A4E43"/>
    <w:rsid w:val="003A6727"/>
    <w:rsid w:val="003B0099"/>
    <w:rsid w:val="003B190E"/>
    <w:rsid w:val="003B3D40"/>
    <w:rsid w:val="003B44CA"/>
    <w:rsid w:val="003C02AD"/>
    <w:rsid w:val="003C2918"/>
    <w:rsid w:val="003C3CC8"/>
    <w:rsid w:val="003C469B"/>
    <w:rsid w:val="003C5749"/>
    <w:rsid w:val="003C59E7"/>
    <w:rsid w:val="003C7DF4"/>
    <w:rsid w:val="003D15DF"/>
    <w:rsid w:val="003D2879"/>
    <w:rsid w:val="003D2BBB"/>
    <w:rsid w:val="003D3D00"/>
    <w:rsid w:val="003D55DB"/>
    <w:rsid w:val="003D575F"/>
    <w:rsid w:val="003D797B"/>
    <w:rsid w:val="003E034D"/>
    <w:rsid w:val="003E1264"/>
    <w:rsid w:val="003E1A3B"/>
    <w:rsid w:val="003E1EE2"/>
    <w:rsid w:val="003E3418"/>
    <w:rsid w:val="003E45A9"/>
    <w:rsid w:val="003E66FD"/>
    <w:rsid w:val="003E6DC5"/>
    <w:rsid w:val="003F1C88"/>
    <w:rsid w:val="003F2BF4"/>
    <w:rsid w:val="003F3447"/>
    <w:rsid w:val="003F49EC"/>
    <w:rsid w:val="00400718"/>
    <w:rsid w:val="00400E00"/>
    <w:rsid w:val="00401B85"/>
    <w:rsid w:val="00407C92"/>
    <w:rsid w:val="004110B6"/>
    <w:rsid w:val="00411455"/>
    <w:rsid w:val="00411A3C"/>
    <w:rsid w:val="004135D6"/>
    <w:rsid w:val="004225AE"/>
    <w:rsid w:val="004240EE"/>
    <w:rsid w:val="004276E2"/>
    <w:rsid w:val="00433465"/>
    <w:rsid w:val="00433ACD"/>
    <w:rsid w:val="004340F4"/>
    <w:rsid w:val="00435BAD"/>
    <w:rsid w:val="004378EF"/>
    <w:rsid w:val="00437E80"/>
    <w:rsid w:val="0044032A"/>
    <w:rsid w:val="004423AC"/>
    <w:rsid w:val="0044658A"/>
    <w:rsid w:val="00446A5E"/>
    <w:rsid w:val="00446ED3"/>
    <w:rsid w:val="00450285"/>
    <w:rsid w:val="0045088E"/>
    <w:rsid w:val="00451670"/>
    <w:rsid w:val="00452D9E"/>
    <w:rsid w:val="00453459"/>
    <w:rsid w:val="0045576C"/>
    <w:rsid w:val="00455E5C"/>
    <w:rsid w:val="0045606E"/>
    <w:rsid w:val="00470B1E"/>
    <w:rsid w:val="004715F2"/>
    <w:rsid w:val="0047598C"/>
    <w:rsid w:val="00480C56"/>
    <w:rsid w:val="0048253F"/>
    <w:rsid w:val="00484C60"/>
    <w:rsid w:val="00486035"/>
    <w:rsid w:val="004860C1"/>
    <w:rsid w:val="00486215"/>
    <w:rsid w:val="00492E96"/>
    <w:rsid w:val="00494C09"/>
    <w:rsid w:val="00494C52"/>
    <w:rsid w:val="0049587A"/>
    <w:rsid w:val="004972E3"/>
    <w:rsid w:val="004977C9"/>
    <w:rsid w:val="004A0398"/>
    <w:rsid w:val="004A2F63"/>
    <w:rsid w:val="004A4483"/>
    <w:rsid w:val="004B041E"/>
    <w:rsid w:val="004B07F9"/>
    <w:rsid w:val="004B0F6A"/>
    <w:rsid w:val="004B3151"/>
    <w:rsid w:val="004B3B2C"/>
    <w:rsid w:val="004C0A4B"/>
    <w:rsid w:val="004C370E"/>
    <w:rsid w:val="004C375D"/>
    <w:rsid w:val="004C535B"/>
    <w:rsid w:val="004C7F11"/>
    <w:rsid w:val="004D033D"/>
    <w:rsid w:val="004D1263"/>
    <w:rsid w:val="004D322A"/>
    <w:rsid w:val="004D4808"/>
    <w:rsid w:val="004D4A7A"/>
    <w:rsid w:val="004D5290"/>
    <w:rsid w:val="004D55C7"/>
    <w:rsid w:val="004D5844"/>
    <w:rsid w:val="004D71AE"/>
    <w:rsid w:val="004D7286"/>
    <w:rsid w:val="004E6468"/>
    <w:rsid w:val="004E78B6"/>
    <w:rsid w:val="004F4413"/>
    <w:rsid w:val="004F577D"/>
    <w:rsid w:val="004F5C2F"/>
    <w:rsid w:val="004F6C34"/>
    <w:rsid w:val="004F74AC"/>
    <w:rsid w:val="004F7D07"/>
    <w:rsid w:val="0050008B"/>
    <w:rsid w:val="00500CD5"/>
    <w:rsid w:val="00501E13"/>
    <w:rsid w:val="00502BD5"/>
    <w:rsid w:val="00504222"/>
    <w:rsid w:val="00504524"/>
    <w:rsid w:val="00504727"/>
    <w:rsid w:val="00504DA1"/>
    <w:rsid w:val="005074E8"/>
    <w:rsid w:val="0050765E"/>
    <w:rsid w:val="00512B77"/>
    <w:rsid w:val="005136D9"/>
    <w:rsid w:val="0051396B"/>
    <w:rsid w:val="005144CE"/>
    <w:rsid w:val="00516CAE"/>
    <w:rsid w:val="00516D1D"/>
    <w:rsid w:val="005174DC"/>
    <w:rsid w:val="00517EFA"/>
    <w:rsid w:val="005217EB"/>
    <w:rsid w:val="00521A07"/>
    <w:rsid w:val="0052274C"/>
    <w:rsid w:val="005227C4"/>
    <w:rsid w:val="005240B2"/>
    <w:rsid w:val="0052435A"/>
    <w:rsid w:val="00526530"/>
    <w:rsid w:val="00527525"/>
    <w:rsid w:val="005300E2"/>
    <w:rsid w:val="0053158D"/>
    <w:rsid w:val="005315C7"/>
    <w:rsid w:val="0053220E"/>
    <w:rsid w:val="00533A0D"/>
    <w:rsid w:val="005342E7"/>
    <w:rsid w:val="00535259"/>
    <w:rsid w:val="00536E5D"/>
    <w:rsid w:val="00541EB5"/>
    <w:rsid w:val="00543017"/>
    <w:rsid w:val="00543F2D"/>
    <w:rsid w:val="00544365"/>
    <w:rsid w:val="00544C4C"/>
    <w:rsid w:val="0054556D"/>
    <w:rsid w:val="005468BB"/>
    <w:rsid w:val="0054748D"/>
    <w:rsid w:val="005508A8"/>
    <w:rsid w:val="00551810"/>
    <w:rsid w:val="005522A8"/>
    <w:rsid w:val="00553A2D"/>
    <w:rsid w:val="00557448"/>
    <w:rsid w:val="00564121"/>
    <w:rsid w:val="00567696"/>
    <w:rsid w:val="00567F3B"/>
    <w:rsid w:val="00570D5E"/>
    <w:rsid w:val="00572043"/>
    <w:rsid w:val="00572A2C"/>
    <w:rsid w:val="00574184"/>
    <w:rsid w:val="00574483"/>
    <w:rsid w:val="00574C9F"/>
    <w:rsid w:val="005813EC"/>
    <w:rsid w:val="005839EB"/>
    <w:rsid w:val="0059064A"/>
    <w:rsid w:val="005923FB"/>
    <w:rsid w:val="005924E1"/>
    <w:rsid w:val="005941B3"/>
    <w:rsid w:val="00596990"/>
    <w:rsid w:val="005A05AA"/>
    <w:rsid w:val="005A17DA"/>
    <w:rsid w:val="005A1D6F"/>
    <w:rsid w:val="005A1EDC"/>
    <w:rsid w:val="005A256C"/>
    <w:rsid w:val="005A378B"/>
    <w:rsid w:val="005A7F7C"/>
    <w:rsid w:val="005B2983"/>
    <w:rsid w:val="005B3EEB"/>
    <w:rsid w:val="005B3F57"/>
    <w:rsid w:val="005B4756"/>
    <w:rsid w:val="005B482F"/>
    <w:rsid w:val="005B6A3D"/>
    <w:rsid w:val="005C0FEC"/>
    <w:rsid w:val="005C1019"/>
    <w:rsid w:val="005C1A25"/>
    <w:rsid w:val="005C3382"/>
    <w:rsid w:val="005C380A"/>
    <w:rsid w:val="005C58F5"/>
    <w:rsid w:val="005C7373"/>
    <w:rsid w:val="005D2A9C"/>
    <w:rsid w:val="005D2ACA"/>
    <w:rsid w:val="005D305F"/>
    <w:rsid w:val="005D5586"/>
    <w:rsid w:val="005D594D"/>
    <w:rsid w:val="005D5A77"/>
    <w:rsid w:val="005D693F"/>
    <w:rsid w:val="005E0C47"/>
    <w:rsid w:val="005E0C84"/>
    <w:rsid w:val="005E1C91"/>
    <w:rsid w:val="005E43A3"/>
    <w:rsid w:val="005E630E"/>
    <w:rsid w:val="005E7748"/>
    <w:rsid w:val="005E7ED3"/>
    <w:rsid w:val="005F1F79"/>
    <w:rsid w:val="005F2D5D"/>
    <w:rsid w:val="005F35D0"/>
    <w:rsid w:val="005F47D1"/>
    <w:rsid w:val="005F5766"/>
    <w:rsid w:val="005F5C9A"/>
    <w:rsid w:val="005F6E7A"/>
    <w:rsid w:val="005F78C9"/>
    <w:rsid w:val="005F7A23"/>
    <w:rsid w:val="005F7F5C"/>
    <w:rsid w:val="00600C6D"/>
    <w:rsid w:val="006019BA"/>
    <w:rsid w:val="006029B8"/>
    <w:rsid w:val="00602D5D"/>
    <w:rsid w:val="00603B3D"/>
    <w:rsid w:val="006041D9"/>
    <w:rsid w:val="006075F6"/>
    <w:rsid w:val="00611735"/>
    <w:rsid w:val="006124DC"/>
    <w:rsid w:val="00613A3E"/>
    <w:rsid w:val="00613FB7"/>
    <w:rsid w:val="00614F75"/>
    <w:rsid w:val="0061549B"/>
    <w:rsid w:val="0061768C"/>
    <w:rsid w:val="0062131B"/>
    <w:rsid w:val="00622E73"/>
    <w:rsid w:val="00623CCA"/>
    <w:rsid w:val="00624651"/>
    <w:rsid w:val="00625BA7"/>
    <w:rsid w:val="00630D60"/>
    <w:rsid w:val="00630D99"/>
    <w:rsid w:val="006361AF"/>
    <w:rsid w:val="006366C7"/>
    <w:rsid w:val="006367EF"/>
    <w:rsid w:val="00637FA3"/>
    <w:rsid w:val="00640A68"/>
    <w:rsid w:val="006410FB"/>
    <w:rsid w:val="00641CC0"/>
    <w:rsid w:val="00642870"/>
    <w:rsid w:val="00643BCD"/>
    <w:rsid w:val="006444C6"/>
    <w:rsid w:val="006463B8"/>
    <w:rsid w:val="00647B53"/>
    <w:rsid w:val="00650743"/>
    <w:rsid w:val="00650CAE"/>
    <w:rsid w:val="00651B76"/>
    <w:rsid w:val="00651D81"/>
    <w:rsid w:val="00652602"/>
    <w:rsid w:val="00652BE4"/>
    <w:rsid w:val="006530CC"/>
    <w:rsid w:val="00654FA4"/>
    <w:rsid w:val="00655525"/>
    <w:rsid w:val="006555B5"/>
    <w:rsid w:val="006608D8"/>
    <w:rsid w:val="0066222C"/>
    <w:rsid w:val="006659C5"/>
    <w:rsid w:val="00672085"/>
    <w:rsid w:val="00672705"/>
    <w:rsid w:val="0067322B"/>
    <w:rsid w:val="00675064"/>
    <w:rsid w:val="00676664"/>
    <w:rsid w:val="00677DFC"/>
    <w:rsid w:val="00682776"/>
    <w:rsid w:val="0068417C"/>
    <w:rsid w:val="006842B7"/>
    <w:rsid w:val="00687566"/>
    <w:rsid w:val="00692B6F"/>
    <w:rsid w:val="00696AE9"/>
    <w:rsid w:val="00697978"/>
    <w:rsid w:val="006A2F32"/>
    <w:rsid w:val="006A34CA"/>
    <w:rsid w:val="006A4EF0"/>
    <w:rsid w:val="006A5EFD"/>
    <w:rsid w:val="006A636A"/>
    <w:rsid w:val="006B04B2"/>
    <w:rsid w:val="006B255D"/>
    <w:rsid w:val="006B25BC"/>
    <w:rsid w:val="006B2C97"/>
    <w:rsid w:val="006B52A1"/>
    <w:rsid w:val="006B6A1D"/>
    <w:rsid w:val="006B7420"/>
    <w:rsid w:val="006B78B9"/>
    <w:rsid w:val="006C0062"/>
    <w:rsid w:val="006C1778"/>
    <w:rsid w:val="006C391D"/>
    <w:rsid w:val="006C3E09"/>
    <w:rsid w:val="006C5B77"/>
    <w:rsid w:val="006C5F7A"/>
    <w:rsid w:val="006C7CA2"/>
    <w:rsid w:val="006D1BF5"/>
    <w:rsid w:val="006D2258"/>
    <w:rsid w:val="006D2B7B"/>
    <w:rsid w:val="006D61FD"/>
    <w:rsid w:val="006D6582"/>
    <w:rsid w:val="006E410B"/>
    <w:rsid w:val="006E5E6A"/>
    <w:rsid w:val="006E7439"/>
    <w:rsid w:val="006F1C94"/>
    <w:rsid w:val="006F1DC7"/>
    <w:rsid w:val="006F264F"/>
    <w:rsid w:val="006F45E5"/>
    <w:rsid w:val="007041DF"/>
    <w:rsid w:val="0070749C"/>
    <w:rsid w:val="007076FA"/>
    <w:rsid w:val="00710E09"/>
    <w:rsid w:val="0071112B"/>
    <w:rsid w:val="00711429"/>
    <w:rsid w:val="0071464C"/>
    <w:rsid w:val="00723214"/>
    <w:rsid w:val="00725537"/>
    <w:rsid w:val="00727D80"/>
    <w:rsid w:val="007325A8"/>
    <w:rsid w:val="0073404B"/>
    <w:rsid w:val="00735387"/>
    <w:rsid w:val="00735F9F"/>
    <w:rsid w:val="00736755"/>
    <w:rsid w:val="00743985"/>
    <w:rsid w:val="00744105"/>
    <w:rsid w:val="00744ECA"/>
    <w:rsid w:val="0075038D"/>
    <w:rsid w:val="007509FD"/>
    <w:rsid w:val="00750E26"/>
    <w:rsid w:val="0075193E"/>
    <w:rsid w:val="00753CDB"/>
    <w:rsid w:val="00753D7A"/>
    <w:rsid w:val="00755D06"/>
    <w:rsid w:val="00764449"/>
    <w:rsid w:val="007659A8"/>
    <w:rsid w:val="00766076"/>
    <w:rsid w:val="007673EB"/>
    <w:rsid w:val="00770405"/>
    <w:rsid w:val="00770547"/>
    <w:rsid w:val="00770843"/>
    <w:rsid w:val="00771CAA"/>
    <w:rsid w:val="00773894"/>
    <w:rsid w:val="00773AE0"/>
    <w:rsid w:val="00773DC9"/>
    <w:rsid w:val="00773E90"/>
    <w:rsid w:val="0077445B"/>
    <w:rsid w:val="00775739"/>
    <w:rsid w:val="00786D3B"/>
    <w:rsid w:val="00787AD6"/>
    <w:rsid w:val="00791F6D"/>
    <w:rsid w:val="00793204"/>
    <w:rsid w:val="007965BB"/>
    <w:rsid w:val="00796646"/>
    <w:rsid w:val="00796CB6"/>
    <w:rsid w:val="007973F7"/>
    <w:rsid w:val="00797A65"/>
    <w:rsid w:val="007A48C0"/>
    <w:rsid w:val="007A7D5F"/>
    <w:rsid w:val="007B041C"/>
    <w:rsid w:val="007B27D7"/>
    <w:rsid w:val="007C01A9"/>
    <w:rsid w:val="007C08A2"/>
    <w:rsid w:val="007C2CB5"/>
    <w:rsid w:val="007C2D97"/>
    <w:rsid w:val="007C32B7"/>
    <w:rsid w:val="007C5CA1"/>
    <w:rsid w:val="007C63A0"/>
    <w:rsid w:val="007C6C2C"/>
    <w:rsid w:val="007D089F"/>
    <w:rsid w:val="007D3576"/>
    <w:rsid w:val="007D4854"/>
    <w:rsid w:val="007D5D8B"/>
    <w:rsid w:val="007D6B03"/>
    <w:rsid w:val="007D71D4"/>
    <w:rsid w:val="007D7331"/>
    <w:rsid w:val="007E0EFF"/>
    <w:rsid w:val="007E1A69"/>
    <w:rsid w:val="007E3E42"/>
    <w:rsid w:val="007E43A0"/>
    <w:rsid w:val="007E564E"/>
    <w:rsid w:val="007E5F85"/>
    <w:rsid w:val="007E608D"/>
    <w:rsid w:val="007E7BBE"/>
    <w:rsid w:val="007F0D7D"/>
    <w:rsid w:val="007F1739"/>
    <w:rsid w:val="007F23F1"/>
    <w:rsid w:val="007F3A05"/>
    <w:rsid w:val="007F3B51"/>
    <w:rsid w:val="007F7777"/>
    <w:rsid w:val="00800012"/>
    <w:rsid w:val="0080009F"/>
    <w:rsid w:val="008023EB"/>
    <w:rsid w:val="00802ED9"/>
    <w:rsid w:val="0080324A"/>
    <w:rsid w:val="0080341C"/>
    <w:rsid w:val="0080553E"/>
    <w:rsid w:val="00805C3B"/>
    <w:rsid w:val="008075E7"/>
    <w:rsid w:val="00807EF0"/>
    <w:rsid w:val="008105C1"/>
    <w:rsid w:val="00811D25"/>
    <w:rsid w:val="00812C7E"/>
    <w:rsid w:val="0081409A"/>
    <w:rsid w:val="00814654"/>
    <w:rsid w:val="00815415"/>
    <w:rsid w:val="0081541C"/>
    <w:rsid w:val="00816974"/>
    <w:rsid w:val="0081704E"/>
    <w:rsid w:val="008172FF"/>
    <w:rsid w:val="0081761E"/>
    <w:rsid w:val="00821111"/>
    <w:rsid w:val="0082317E"/>
    <w:rsid w:val="008243A1"/>
    <w:rsid w:val="00834423"/>
    <w:rsid w:val="008369BE"/>
    <w:rsid w:val="0084046C"/>
    <w:rsid w:val="0084131F"/>
    <w:rsid w:val="008428A0"/>
    <w:rsid w:val="008445F4"/>
    <w:rsid w:val="00846B43"/>
    <w:rsid w:val="00855607"/>
    <w:rsid w:val="008557D4"/>
    <w:rsid w:val="00856573"/>
    <w:rsid w:val="00860B3C"/>
    <w:rsid w:val="00860C88"/>
    <w:rsid w:val="00860E0F"/>
    <w:rsid w:val="00861E00"/>
    <w:rsid w:val="008635A4"/>
    <w:rsid w:val="008670F9"/>
    <w:rsid w:val="00871C77"/>
    <w:rsid w:val="00871DE1"/>
    <w:rsid w:val="00872409"/>
    <w:rsid w:val="00872663"/>
    <w:rsid w:val="008732DF"/>
    <w:rsid w:val="00874D10"/>
    <w:rsid w:val="00877717"/>
    <w:rsid w:val="00877AA0"/>
    <w:rsid w:val="008803D7"/>
    <w:rsid w:val="00882261"/>
    <w:rsid w:val="00882B4B"/>
    <w:rsid w:val="00882EF0"/>
    <w:rsid w:val="00885D71"/>
    <w:rsid w:val="0088612D"/>
    <w:rsid w:val="00886EBA"/>
    <w:rsid w:val="00887261"/>
    <w:rsid w:val="008927B3"/>
    <w:rsid w:val="00892AC2"/>
    <w:rsid w:val="00892BD5"/>
    <w:rsid w:val="00895094"/>
    <w:rsid w:val="008A1B6C"/>
    <w:rsid w:val="008A2A77"/>
    <w:rsid w:val="008A36CF"/>
    <w:rsid w:val="008A3891"/>
    <w:rsid w:val="008A39AF"/>
    <w:rsid w:val="008A5F10"/>
    <w:rsid w:val="008B0211"/>
    <w:rsid w:val="008B0322"/>
    <w:rsid w:val="008B1273"/>
    <w:rsid w:val="008B32C2"/>
    <w:rsid w:val="008B4914"/>
    <w:rsid w:val="008B7C2C"/>
    <w:rsid w:val="008C1C59"/>
    <w:rsid w:val="008C3660"/>
    <w:rsid w:val="008C3BD4"/>
    <w:rsid w:val="008C4A06"/>
    <w:rsid w:val="008C61AF"/>
    <w:rsid w:val="008C7C9C"/>
    <w:rsid w:val="008D0590"/>
    <w:rsid w:val="008D3E2E"/>
    <w:rsid w:val="008D3E47"/>
    <w:rsid w:val="008D573F"/>
    <w:rsid w:val="008D61FE"/>
    <w:rsid w:val="008D6B2C"/>
    <w:rsid w:val="008D7580"/>
    <w:rsid w:val="008E023D"/>
    <w:rsid w:val="008E1CAA"/>
    <w:rsid w:val="008E3400"/>
    <w:rsid w:val="008E3480"/>
    <w:rsid w:val="008E6A4C"/>
    <w:rsid w:val="008E72A2"/>
    <w:rsid w:val="008E7DD5"/>
    <w:rsid w:val="008F1826"/>
    <w:rsid w:val="008F4E32"/>
    <w:rsid w:val="008F5787"/>
    <w:rsid w:val="008F5BFE"/>
    <w:rsid w:val="008F5EB6"/>
    <w:rsid w:val="008F613D"/>
    <w:rsid w:val="008F64B7"/>
    <w:rsid w:val="00900AC6"/>
    <w:rsid w:val="009026D4"/>
    <w:rsid w:val="0090354F"/>
    <w:rsid w:val="00903D5C"/>
    <w:rsid w:val="00905C9E"/>
    <w:rsid w:val="009069BE"/>
    <w:rsid w:val="00910E97"/>
    <w:rsid w:val="009120F2"/>
    <w:rsid w:val="00912A8D"/>
    <w:rsid w:val="009172F3"/>
    <w:rsid w:val="009173E0"/>
    <w:rsid w:val="00920666"/>
    <w:rsid w:val="00920A7F"/>
    <w:rsid w:val="00923A27"/>
    <w:rsid w:val="009243B6"/>
    <w:rsid w:val="009253E1"/>
    <w:rsid w:val="00926318"/>
    <w:rsid w:val="00926DFA"/>
    <w:rsid w:val="00931C29"/>
    <w:rsid w:val="00932116"/>
    <w:rsid w:val="00932AED"/>
    <w:rsid w:val="00935657"/>
    <w:rsid w:val="009373B4"/>
    <w:rsid w:val="00940540"/>
    <w:rsid w:val="00944313"/>
    <w:rsid w:val="00947A39"/>
    <w:rsid w:val="00952332"/>
    <w:rsid w:val="009635D3"/>
    <w:rsid w:val="00965104"/>
    <w:rsid w:val="009658E4"/>
    <w:rsid w:val="009707CC"/>
    <w:rsid w:val="009716B0"/>
    <w:rsid w:val="009716BE"/>
    <w:rsid w:val="00983CCE"/>
    <w:rsid w:val="00984D23"/>
    <w:rsid w:val="0098545D"/>
    <w:rsid w:val="009871C6"/>
    <w:rsid w:val="00987A8B"/>
    <w:rsid w:val="00991393"/>
    <w:rsid w:val="009921B4"/>
    <w:rsid w:val="009946A0"/>
    <w:rsid w:val="00994D74"/>
    <w:rsid w:val="009972E6"/>
    <w:rsid w:val="009A17E1"/>
    <w:rsid w:val="009A5350"/>
    <w:rsid w:val="009A7117"/>
    <w:rsid w:val="009B0AB6"/>
    <w:rsid w:val="009B18C7"/>
    <w:rsid w:val="009B3912"/>
    <w:rsid w:val="009B3FCF"/>
    <w:rsid w:val="009B4D29"/>
    <w:rsid w:val="009B6E05"/>
    <w:rsid w:val="009B759F"/>
    <w:rsid w:val="009B7D9E"/>
    <w:rsid w:val="009C00EC"/>
    <w:rsid w:val="009C03CB"/>
    <w:rsid w:val="009C0899"/>
    <w:rsid w:val="009C6C78"/>
    <w:rsid w:val="009D16FF"/>
    <w:rsid w:val="009D1E1F"/>
    <w:rsid w:val="009D2CDE"/>
    <w:rsid w:val="009D3326"/>
    <w:rsid w:val="009D4747"/>
    <w:rsid w:val="009D4C8B"/>
    <w:rsid w:val="009D5C95"/>
    <w:rsid w:val="009D7789"/>
    <w:rsid w:val="009E2CA0"/>
    <w:rsid w:val="009E5BF9"/>
    <w:rsid w:val="009E74F1"/>
    <w:rsid w:val="009E77B7"/>
    <w:rsid w:val="009E7C74"/>
    <w:rsid w:val="009F069A"/>
    <w:rsid w:val="009F212B"/>
    <w:rsid w:val="009F519C"/>
    <w:rsid w:val="009F52D7"/>
    <w:rsid w:val="009F53E7"/>
    <w:rsid w:val="009F5DD7"/>
    <w:rsid w:val="009F76CE"/>
    <w:rsid w:val="00A00023"/>
    <w:rsid w:val="00A012DB"/>
    <w:rsid w:val="00A01439"/>
    <w:rsid w:val="00A018B6"/>
    <w:rsid w:val="00A04BFB"/>
    <w:rsid w:val="00A10B1D"/>
    <w:rsid w:val="00A11BBD"/>
    <w:rsid w:val="00A131D4"/>
    <w:rsid w:val="00A131DD"/>
    <w:rsid w:val="00A13D65"/>
    <w:rsid w:val="00A1436D"/>
    <w:rsid w:val="00A2068E"/>
    <w:rsid w:val="00A232E2"/>
    <w:rsid w:val="00A24A0A"/>
    <w:rsid w:val="00A24F84"/>
    <w:rsid w:val="00A27700"/>
    <w:rsid w:val="00A27792"/>
    <w:rsid w:val="00A3057D"/>
    <w:rsid w:val="00A31A29"/>
    <w:rsid w:val="00A371BD"/>
    <w:rsid w:val="00A40306"/>
    <w:rsid w:val="00A407D1"/>
    <w:rsid w:val="00A47BD8"/>
    <w:rsid w:val="00A51144"/>
    <w:rsid w:val="00A514EE"/>
    <w:rsid w:val="00A60556"/>
    <w:rsid w:val="00A6132A"/>
    <w:rsid w:val="00A63D5E"/>
    <w:rsid w:val="00A6546C"/>
    <w:rsid w:val="00A65FEA"/>
    <w:rsid w:val="00A662AB"/>
    <w:rsid w:val="00A66332"/>
    <w:rsid w:val="00A675ED"/>
    <w:rsid w:val="00A7169D"/>
    <w:rsid w:val="00A732C6"/>
    <w:rsid w:val="00A7460C"/>
    <w:rsid w:val="00A74898"/>
    <w:rsid w:val="00A74C4B"/>
    <w:rsid w:val="00A76E24"/>
    <w:rsid w:val="00A779F8"/>
    <w:rsid w:val="00A80C37"/>
    <w:rsid w:val="00A810B2"/>
    <w:rsid w:val="00A84B9D"/>
    <w:rsid w:val="00A85563"/>
    <w:rsid w:val="00A8640F"/>
    <w:rsid w:val="00A86E33"/>
    <w:rsid w:val="00A924D0"/>
    <w:rsid w:val="00A9370B"/>
    <w:rsid w:val="00A94A8D"/>
    <w:rsid w:val="00A9720B"/>
    <w:rsid w:val="00AA00C2"/>
    <w:rsid w:val="00AA28AB"/>
    <w:rsid w:val="00AA3104"/>
    <w:rsid w:val="00AA3C05"/>
    <w:rsid w:val="00AA4E62"/>
    <w:rsid w:val="00AA54EC"/>
    <w:rsid w:val="00AB0CAF"/>
    <w:rsid w:val="00AB2B9E"/>
    <w:rsid w:val="00AB2D63"/>
    <w:rsid w:val="00AB3E28"/>
    <w:rsid w:val="00AB3ED9"/>
    <w:rsid w:val="00AB6C29"/>
    <w:rsid w:val="00AB7BFB"/>
    <w:rsid w:val="00AC11F9"/>
    <w:rsid w:val="00AC4E3F"/>
    <w:rsid w:val="00AC5C1D"/>
    <w:rsid w:val="00AC6AFA"/>
    <w:rsid w:val="00AD11E9"/>
    <w:rsid w:val="00AD4133"/>
    <w:rsid w:val="00AD453D"/>
    <w:rsid w:val="00AD4877"/>
    <w:rsid w:val="00AD4BB4"/>
    <w:rsid w:val="00AD6D74"/>
    <w:rsid w:val="00AD71F3"/>
    <w:rsid w:val="00AE0AD2"/>
    <w:rsid w:val="00AE61EA"/>
    <w:rsid w:val="00AE71D5"/>
    <w:rsid w:val="00AF0E3B"/>
    <w:rsid w:val="00AF155E"/>
    <w:rsid w:val="00AF3BEF"/>
    <w:rsid w:val="00AF5BDE"/>
    <w:rsid w:val="00B0088C"/>
    <w:rsid w:val="00B02B4C"/>
    <w:rsid w:val="00B11BC9"/>
    <w:rsid w:val="00B11E7F"/>
    <w:rsid w:val="00B11F18"/>
    <w:rsid w:val="00B126E7"/>
    <w:rsid w:val="00B14825"/>
    <w:rsid w:val="00B152BE"/>
    <w:rsid w:val="00B2172D"/>
    <w:rsid w:val="00B22194"/>
    <w:rsid w:val="00B2246F"/>
    <w:rsid w:val="00B23903"/>
    <w:rsid w:val="00B249F0"/>
    <w:rsid w:val="00B25D52"/>
    <w:rsid w:val="00B26FBC"/>
    <w:rsid w:val="00B30315"/>
    <w:rsid w:val="00B313C6"/>
    <w:rsid w:val="00B31D3E"/>
    <w:rsid w:val="00B34119"/>
    <w:rsid w:val="00B349A6"/>
    <w:rsid w:val="00B3521F"/>
    <w:rsid w:val="00B44BD9"/>
    <w:rsid w:val="00B45875"/>
    <w:rsid w:val="00B471C7"/>
    <w:rsid w:val="00B479B1"/>
    <w:rsid w:val="00B501C4"/>
    <w:rsid w:val="00B5045B"/>
    <w:rsid w:val="00B507F1"/>
    <w:rsid w:val="00B5212F"/>
    <w:rsid w:val="00B533AF"/>
    <w:rsid w:val="00B53719"/>
    <w:rsid w:val="00B55377"/>
    <w:rsid w:val="00B56003"/>
    <w:rsid w:val="00B640B2"/>
    <w:rsid w:val="00B64BC1"/>
    <w:rsid w:val="00B65077"/>
    <w:rsid w:val="00B65FD8"/>
    <w:rsid w:val="00B66BA4"/>
    <w:rsid w:val="00B717A8"/>
    <w:rsid w:val="00B7396C"/>
    <w:rsid w:val="00B7422C"/>
    <w:rsid w:val="00B75EC8"/>
    <w:rsid w:val="00B80781"/>
    <w:rsid w:val="00B80B9C"/>
    <w:rsid w:val="00B80D0A"/>
    <w:rsid w:val="00B8349C"/>
    <w:rsid w:val="00B83E73"/>
    <w:rsid w:val="00B8410A"/>
    <w:rsid w:val="00B84922"/>
    <w:rsid w:val="00B84A86"/>
    <w:rsid w:val="00B84FF7"/>
    <w:rsid w:val="00B86521"/>
    <w:rsid w:val="00B8673A"/>
    <w:rsid w:val="00B90783"/>
    <w:rsid w:val="00B917E6"/>
    <w:rsid w:val="00B93B6A"/>
    <w:rsid w:val="00B94425"/>
    <w:rsid w:val="00B965AC"/>
    <w:rsid w:val="00BA028B"/>
    <w:rsid w:val="00BA1DF1"/>
    <w:rsid w:val="00BA3BBE"/>
    <w:rsid w:val="00BA5D96"/>
    <w:rsid w:val="00BB0E01"/>
    <w:rsid w:val="00BB0F53"/>
    <w:rsid w:val="00BB35AA"/>
    <w:rsid w:val="00BB5297"/>
    <w:rsid w:val="00BB7416"/>
    <w:rsid w:val="00BC699E"/>
    <w:rsid w:val="00BD1CC6"/>
    <w:rsid w:val="00BD2F40"/>
    <w:rsid w:val="00BD5409"/>
    <w:rsid w:val="00BD5B81"/>
    <w:rsid w:val="00BE0C49"/>
    <w:rsid w:val="00BE1BF6"/>
    <w:rsid w:val="00BE26E6"/>
    <w:rsid w:val="00BE2C04"/>
    <w:rsid w:val="00BF24D0"/>
    <w:rsid w:val="00BF32B1"/>
    <w:rsid w:val="00BF4B2D"/>
    <w:rsid w:val="00BF57B5"/>
    <w:rsid w:val="00BF5812"/>
    <w:rsid w:val="00C025D3"/>
    <w:rsid w:val="00C02E6A"/>
    <w:rsid w:val="00C04FE3"/>
    <w:rsid w:val="00C05DB9"/>
    <w:rsid w:val="00C06BB3"/>
    <w:rsid w:val="00C075E7"/>
    <w:rsid w:val="00C12B7E"/>
    <w:rsid w:val="00C13D17"/>
    <w:rsid w:val="00C1444E"/>
    <w:rsid w:val="00C1492E"/>
    <w:rsid w:val="00C1665E"/>
    <w:rsid w:val="00C238E6"/>
    <w:rsid w:val="00C244B9"/>
    <w:rsid w:val="00C244F5"/>
    <w:rsid w:val="00C258CB"/>
    <w:rsid w:val="00C267EB"/>
    <w:rsid w:val="00C27FD4"/>
    <w:rsid w:val="00C30678"/>
    <w:rsid w:val="00C30736"/>
    <w:rsid w:val="00C31B7A"/>
    <w:rsid w:val="00C339C8"/>
    <w:rsid w:val="00C35382"/>
    <w:rsid w:val="00C36F67"/>
    <w:rsid w:val="00C4159E"/>
    <w:rsid w:val="00C455AF"/>
    <w:rsid w:val="00C4569C"/>
    <w:rsid w:val="00C45811"/>
    <w:rsid w:val="00C47690"/>
    <w:rsid w:val="00C51333"/>
    <w:rsid w:val="00C5280C"/>
    <w:rsid w:val="00C52B50"/>
    <w:rsid w:val="00C568AA"/>
    <w:rsid w:val="00C578F2"/>
    <w:rsid w:val="00C61AE0"/>
    <w:rsid w:val="00C634F9"/>
    <w:rsid w:val="00C6636F"/>
    <w:rsid w:val="00C66A14"/>
    <w:rsid w:val="00C67B85"/>
    <w:rsid w:val="00C752F0"/>
    <w:rsid w:val="00C76A2E"/>
    <w:rsid w:val="00C8372D"/>
    <w:rsid w:val="00C8470C"/>
    <w:rsid w:val="00C856DA"/>
    <w:rsid w:val="00C8648E"/>
    <w:rsid w:val="00C903B2"/>
    <w:rsid w:val="00C91E45"/>
    <w:rsid w:val="00C953DB"/>
    <w:rsid w:val="00CA03C3"/>
    <w:rsid w:val="00CA2CE1"/>
    <w:rsid w:val="00CA2E6A"/>
    <w:rsid w:val="00CA33B6"/>
    <w:rsid w:val="00CA3B80"/>
    <w:rsid w:val="00CA53D9"/>
    <w:rsid w:val="00CB1E16"/>
    <w:rsid w:val="00CB2AED"/>
    <w:rsid w:val="00CB40EA"/>
    <w:rsid w:val="00CB4A60"/>
    <w:rsid w:val="00CB54D6"/>
    <w:rsid w:val="00CB5AD6"/>
    <w:rsid w:val="00CB6B40"/>
    <w:rsid w:val="00CC0681"/>
    <w:rsid w:val="00CC6D02"/>
    <w:rsid w:val="00CC77D9"/>
    <w:rsid w:val="00CC7F3F"/>
    <w:rsid w:val="00CD13D4"/>
    <w:rsid w:val="00CD217D"/>
    <w:rsid w:val="00CD39CD"/>
    <w:rsid w:val="00CD5CF5"/>
    <w:rsid w:val="00CE2ED3"/>
    <w:rsid w:val="00CE3DB5"/>
    <w:rsid w:val="00CE5748"/>
    <w:rsid w:val="00CF1415"/>
    <w:rsid w:val="00CF1A04"/>
    <w:rsid w:val="00CF62FB"/>
    <w:rsid w:val="00CF6724"/>
    <w:rsid w:val="00D0007F"/>
    <w:rsid w:val="00D026F4"/>
    <w:rsid w:val="00D03DFD"/>
    <w:rsid w:val="00D04699"/>
    <w:rsid w:val="00D04F7B"/>
    <w:rsid w:val="00D10817"/>
    <w:rsid w:val="00D11464"/>
    <w:rsid w:val="00D11D5D"/>
    <w:rsid w:val="00D12D5B"/>
    <w:rsid w:val="00D14C43"/>
    <w:rsid w:val="00D15C7E"/>
    <w:rsid w:val="00D16939"/>
    <w:rsid w:val="00D22C28"/>
    <w:rsid w:val="00D22C89"/>
    <w:rsid w:val="00D22DB1"/>
    <w:rsid w:val="00D235A8"/>
    <w:rsid w:val="00D241BB"/>
    <w:rsid w:val="00D25134"/>
    <w:rsid w:val="00D25461"/>
    <w:rsid w:val="00D26DDC"/>
    <w:rsid w:val="00D26F4D"/>
    <w:rsid w:val="00D305D9"/>
    <w:rsid w:val="00D32577"/>
    <w:rsid w:val="00D32BB0"/>
    <w:rsid w:val="00D33B76"/>
    <w:rsid w:val="00D33CD9"/>
    <w:rsid w:val="00D359C6"/>
    <w:rsid w:val="00D3693E"/>
    <w:rsid w:val="00D376FF"/>
    <w:rsid w:val="00D40B64"/>
    <w:rsid w:val="00D40CFB"/>
    <w:rsid w:val="00D427FB"/>
    <w:rsid w:val="00D46E69"/>
    <w:rsid w:val="00D4798F"/>
    <w:rsid w:val="00D47FA0"/>
    <w:rsid w:val="00D50933"/>
    <w:rsid w:val="00D5539C"/>
    <w:rsid w:val="00D55D6A"/>
    <w:rsid w:val="00D57B5D"/>
    <w:rsid w:val="00D60C5C"/>
    <w:rsid w:val="00D61993"/>
    <w:rsid w:val="00D62083"/>
    <w:rsid w:val="00D629B3"/>
    <w:rsid w:val="00D63245"/>
    <w:rsid w:val="00D6358C"/>
    <w:rsid w:val="00D63694"/>
    <w:rsid w:val="00D638A8"/>
    <w:rsid w:val="00D650B3"/>
    <w:rsid w:val="00D65AF5"/>
    <w:rsid w:val="00D65E12"/>
    <w:rsid w:val="00D6660C"/>
    <w:rsid w:val="00D71EDA"/>
    <w:rsid w:val="00D7236C"/>
    <w:rsid w:val="00D73C2A"/>
    <w:rsid w:val="00D74FB6"/>
    <w:rsid w:val="00D7548E"/>
    <w:rsid w:val="00D75831"/>
    <w:rsid w:val="00D77909"/>
    <w:rsid w:val="00D80D95"/>
    <w:rsid w:val="00D810CF"/>
    <w:rsid w:val="00D82455"/>
    <w:rsid w:val="00D84106"/>
    <w:rsid w:val="00D87B33"/>
    <w:rsid w:val="00D87BB9"/>
    <w:rsid w:val="00D93640"/>
    <w:rsid w:val="00D96355"/>
    <w:rsid w:val="00DA405E"/>
    <w:rsid w:val="00DA43C8"/>
    <w:rsid w:val="00DB031E"/>
    <w:rsid w:val="00DB03A4"/>
    <w:rsid w:val="00DB0703"/>
    <w:rsid w:val="00DB291C"/>
    <w:rsid w:val="00DB2DB2"/>
    <w:rsid w:val="00DB3237"/>
    <w:rsid w:val="00DB368C"/>
    <w:rsid w:val="00DB5281"/>
    <w:rsid w:val="00DB5501"/>
    <w:rsid w:val="00DB6371"/>
    <w:rsid w:val="00DB7F83"/>
    <w:rsid w:val="00DC0741"/>
    <w:rsid w:val="00DC2F62"/>
    <w:rsid w:val="00DC59F4"/>
    <w:rsid w:val="00DC61F8"/>
    <w:rsid w:val="00DC779F"/>
    <w:rsid w:val="00DC7983"/>
    <w:rsid w:val="00DD00F5"/>
    <w:rsid w:val="00DD243C"/>
    <w:rsid w:val="00DD4825"/>
    <w:rsid w:val="00DD5584"/>
    <w:rsid w:val="00DD593E"/>
    <w:rsid w:val="00DD5B6F"/>
    <w:rsid w:val="00DD7918"/>
    <w:rsid w:val="00DE0288"/>
    <w:rsid w:val="00DE547E"/>
    <w:rsid w:val="00DE5DDD"/>
    <w:rsid w:val="00DE609A"/>
    <w:rsid w:val="00DE6945"/>
    <w:rsid w:val="00DF031A"/>
    <w:rsid w:val="00DF62C3"/>
    <w:rsid w:val="00E000FB"/>
    <w:rsid w:val="00E00B05"/>
    <w:rsid w:val="00E01A5C"/>
    <w:rsid w:val="00E02480"/>
    <w:rsid w:val="00E02B34"/>
    <w:rsid w:val="00E05389"/>
    <w:rsid w:val="00E07B5C"/>
    <w:rsid w:val="00E1232B"/>
    <w:rsid w:val="00E12CD4"/>
    <w:rsid w:val="00E137A0"/>
    <w:rsid w:val="00E14050"/>
    <w:rsid w:val="00E14A8D"/>
    <w:rsid w:val="00E16C47"/>
    <w:rsid w:val="00E172A8"/>
    <w:rsid w:val="00E20555"/>
    <w:rsid w:val="00E23308"/>
    <w:rsid w:val="00E24A4F"/>
    <w:rsid w:val="00E329E0"/>
    <w:rsid w:val="00E343E9"/>
    <w:rsid w:val="00E35EBA"/>
    <w:rsid w:val="00E3674C"/>
    <w:rsid w:val="00E40D78"/>
    <w:rsid w:val="00E41192"/>
    <w:rsid w:val="00E41437"/>
    <w:rsid w:val="00E41CD0"/>
    <w:rsid w:val="00E41D7F"/>
    <w:rsid w:val="00E42E39"/>
    <w:rsid w:val="00E43815"/>
    <w:rsid w:val="00E52930"/>
    <w:rsid w:val="00E52EC2"/>
    <w:rsid w:val="00E53556"/>
    <w:rsid w:val="00E575E1"/>
    <w:rsid w:val="00E57613"/>
    <w:rsid w:val="00E609BF"/>
    <w:rsid w:val="00E66A13"/>
    <w:rsid w:val="00E727CD"/>
    <w:rsid w:val="00E73609"/>
    <w:rsid w:val="00E76D20"/>
    <w:rsid w:val="00E77A88"/>
    <w:rsid w:val="00E77BB5"/>
    <w:rsid w:val="00E81B29"/>
    <w:rsid w:val="00E824A5"/>
    <w:rsid w:val="00E8293F"/>
    <w:rsid w:val="00E82F9C"/>
    <w:rsid w:val="00E83207"/>
    <w:rsid w:val="00E8584D"/>
    <w:rsid w:val="00E90521"/>
    <w:rsid w:val="00E9146C"/>
    <w:rsid w:val="00E970FC"/>
    <w:rsid w:val="00E977B4"/>
    <w:rsid w:val="00EA06E5"/>
    <w:rsid w:val="00EA3FF9"/>
    <w:rsid w:val="00EA4D54"/>
    <w:rsid w:val="00EB0EB1"/>
    <w:rsid w:val="00EB3242"/>
    <w:rsid w:val="00EB3CA2"/>
    <w:rsid w:val="00EB4318"/>
    <w:rsid w:val="00EC047B"/>
    <w:rsid w:val="00EC06F5"/>
    <w:rsid w:val="00EC1C85"/>
    <w:rsid w:val="00EC1D9D"/>
    <w:rsid w:val="00EC1FA4"/>
    <w:rsid w:val="00EC21AE"/>
    <w:rsid w:val="00EC3E21"/>
    <w:rsid w:val="00EC49DC"/>
    <w:rsid w:val="00EC51A0"/>
    <w:rsid w:val="00EC6DD8"/>
    <w:rsid w:val="00ED0C1E"/>
    <w:rsid w:val="00ED1953"/>
    <w:rsid w:val="00ED2C50"/>
    <w:rsid w:val="00ED3867"/>
    <w:rsid w:val="00ED3EC1"/>
    <w:rsid w:val="00ED5072"/>
    <w:rsid w:val="00ED5A0F"/>
    <w:rsid w:val="00ED6F33"/>
    <w:rsid w:val="00ED7560"/>
    <w:rsid w:val="00ED7E4B"/>
    <w:rsid w:val="00EE2537"/>
    <w:rsid w:val="00EE2F3D"/>
    <w:rsid w:val="00EE504D"/>
    <w:rsid w:val="00EE5B6D"/>
    <w:rsid w:val="00EE626B"/>
    <w:rsid w:val="00EE7E2A"/>
    <w:rsid w:val="00EE7FC6"/>
    <w:rsid w:val="00EF2154"/>
    <w:rsid w:val="00EF2CAC"/>
    <w:rsid w:val="00EF31D7"/>
    <w:rsid w:val="00EF68A3"/>
    <w:rsid w:val="00EF705E"/>
    <w:rsid w:val="00EF790E"/>
    <w:rsid w:val="00F01251"/>
    <w:rsid w:val="00F025F8"/>
    <w:rsid w:val="00F0557F"/>
    <w:rsid w:val="00F06438"/>
    <w:rsid w:val="00F100D5"/>
    <w:rsid w:val="00F1142A"/>
    <w:rsid w:val="00F12F97"/>
    <w:rsid w:val="00F139D6"/>
    <w:rsid w:val="00F15F6D"/>
    <w:rsid w:val="00F17577"/>
    <w:rsid w:val="00F17918"/>
    <w:rsid w:val="00F21200"/>
    <w:rsid w:val="00F27342"/>
    <w:rsid w:val="00F32DD5"/>
    <w:rsid w:val="00F37679"/>
    <w:rsid w:val="00F4089C"/>
    <w:rsid w:val="00F433FB"/>
    <w:rsid w:val="00F46432"/>
    <w:rsid w:val="00F50916"/>
    <w:rsid w:val="00F526DD"/>
    <w:rsid w:val="00F5415C"/>
    <w:rsid w:val="00F5723D"/>
    <w:rsid w:val="00F574A1"/>
    <w:rsid w:val="00F57ECF"/>
    <w:rsid w:val="00F60D3E"/>
    <w:rsid w:val="00F61019"/>
    <w:rsid w:val="00F63368"/>
    <w:rsid w:val="00F6523E"/>
    <w:rsid w:val="00F65E55"/>
    <w:rsid w:val="00F67B87"/>
    <w:rsid w:val="00F705AC"/>
    <w:rsid w:val="00F722CF"/>
    <w:rsid w:val="00F73396"/>
    <w:rsid w:val="00F7615C"/>
    <w:rsid w:val="00F763E5"/>
    <w:rsid w:val="00F82860"/>
    <w:rsid w:val="00F918D2"/>
    <w:rsid w:val="00F949FA"/>
    <w:rsid w:val="00F968AA"/>
    <w:rsid w:val="00F96CDB"/>
    <w:rsid w:val="00FA1B21"/>
    <w:rsid w:val="00FA459D"/>
    <w:rsid w:val="00FA5EBE"/>
    <w:rsid w:val="00FA7585"/>
    <w:rsid w:val="00FA75BD"/>
    <w:rsid w:val="00FB0FA6"/>
    <w:rsid w:val="00FB2335"/>
    <w:rsid w:val="00FB5502"/>
    <w:rsid w:val="00FB6906"/>
    <w:rsid w:val="00FC07B6"/>
    <w:rsid w:val="00FC0807"/>
    <w:rsid w:val="00FC1528"/>
    <w:rsid w:val="00FC22F2"/>
    <w:rsid w:val="00FC334F"/>
    <w:rsid w:val="00FC339D"/>
    <w:rsid w:val="00FC4A87"/>
    <w:rsid w:val="00FC6605"/>
    <w:rsid w:val="00FC7EA1"/>
    <w:rsid w:val="00FD01A0"/>
    <w:rsid w:val="00FD2D3F"/>
    <w:rsid w:val="00FD666F"/>
    <w:rsid w:val="00FD6F15"/>
    <w:rsid w:val="00FD7525"/>
    <w:rsid w:val="00FE26B4"/>
    <w:rsid w:val="00FE337D"/>
    <w:rsid w:val="00FE6884"/>
    <w:rsid w:val="00FE6A94"/>
    <w:rsid w:val="00FE7CA5"/>
    <w:rsid w:val="00FF05B8"/>
    <w:rsid w:val="00FF09E4"/>
    <w:rsid w:val="00FF09F9"/>
    <w:rsid w:val="00FF3908"/>
    <w:rsid w:val="00FF4418"/>
    <w:rsid w:val="00FF4BC9"/>
    <w:rsid w:val="00FF535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3249"/>
    <o:shapelayout v:ext="edit">
      <o:idmap v:ext="edit" data="1"/>
    </o:shapelayout>
  </w:shapeDefaults>
  <w:decimalSymbol w:val=","/>
  <w:listSeparator w:val=";"/>
  <w14:docId w14:val="34FEE3E9"/>
  <w15:docId w15:val="{475021E6-3443-4BD8-9BA3-41A958BD7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5839EB"/>
    <w:rPr>
      <w:sz w:val="24"/>
      <w:szCs w:val="24"/>
    </w:rPr>
  </w:style>
  <w:style w:type="paragraph" w:styleId="Nagwek1">
    <w:name w:val="heading 1"/>
    <w:basedOn w:val="Normalny"/>
    <w:next w:val="Normalny"/>
    <w:qFormat/>
    <w:rsid w:val="005839EB"/>
    <w:pPr>
      <w:keepNext/>
      <w:jc w:val="center"/>
      <w:outlineLvl w:val="0"/>
    </w:pPr>
    <w:rPr>
      <w:sz w:val="28"/>
    </w:rPr>
  </w:style>
  <w:style w:type="paragraph" w:styleId="Nagwek2">
    <w:name w:val="heading 2"/>
    <w:basedOn w:val="Normalny"/>
    <w:next w:val="Normalny"/>
    <w:qFormat/>
    <w:rsid w:val="00DC59F4"/>
    <w:pPr>
      <w:keepNext/>
      <w:spacing w:before="240" w:after="60"/>
      <w:outlineLvl w:val="1"/>
    </w:pPr>
    <w:rPr>
      <w:rFonts w:ascii="Arial" w:hAnsi="Arial" w:cs="Arial"/>
      <w:b/>
      <w:bCs/>
      <w:i/>
      <w:iCs/>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wcity">
    <w:name w:val="Body Text Indent"/>
    <w:basedOn w:val="Normalny"/>
    <w:rsid w:val="005839EB"/>
    <w:pPr>
      <w:tabs>
        <w:tab w:val="left" w:pos="720"/>
        <w:tab w:val="left" w:pos="1080"/>
      </w:tabs>
      <w:ind w:left="900"/>
    </w:pPr>
  </w:style>
  <w:style w:type="paragraph" w:styleId="Tekstpodstawowywcity2">
    <w:name w:val="Body Text Indent 2"/>
    <w:basedOn w:val="Normalny"/>
    <w:rsid w:val="005839EB"/>
    <w:pPr>
      <w:tabs>
        <w:tab w:val="left" w:pos="1080"/>
        <w:tab w:val="left" w:pos="1260"/>
      </w:tabs>
      <w:ind w:left="1260" w:hanging="360"/>
    </w:pPr>
  </w:style>
  <w:style w:type="paragraph" w:styleId="Stopka">
    <w:name w:val="footer"/>
    <w:basedOn w:val="Normalny"/>
    <w:link w:val="StopkaZnak"/>
    <w:uiPriority w:val="99"/>
    <w:rsid w:val="005839EB"/>
    <w:pPr>
      <w:tabs>
        <w:tab w:val="center" w:pos="4536"/>
        <w:tab w:val="right" w:pos="9072"/>
      </w:tabs>
    </w:pPr>
  </w:style>
  <w:style w:type="character" w:styleId="Numerstrony">
    <w:name w:val="page number"/>
    <w:basedOn w:val="Domylnaczcionkaakapitu"/>
    <w:rsid w:val="005839EB"/>
  </w:style>
  <w:style w:type="paragraph" w:styleId="Tekstpodstawowy">
    <w:name w:val="Body Text"/>
    <w:basedOn w:val="Normalny"/>
    <w:link w:val="TekstpodstawowyZnak"/>
    <w:rsid w:val="005839EB"/>
    <w:pPr>
      <w:spacing w:after="120"/>
    </w:pPr>
  </w:style>
  <w:style w:type="paragraph" w:styleId="Nagwek">
    <w:name w:val="header"/>
    <w:aliases w:val="h,SJ Head1"/>
    <w:basedOn w:val="Normalny"/>
    <w:link w:val="NagwekZnak"/>
    <w:uiPriority w:val="99"/>
    <w:rsid w:val="005839EB"/>
    <w:pPr>
      <w:tabs>
        <w:tab w:val="center" w:pos="4536"/>
        <w:tab w:val="right" w:pos="9072"/>
      </w:tabs>
    </w:pPr>
  </w:style>
  <w:style w:type="paragraph" w:styleId="Tekstdymka">
    <w:name w:val="Balloon Text"/>
    <w:basedOn w:val="Normalny"/>
    <w:semiHidden/>
    <w:rsid w:val="004C535B"/>
    <w:rPr>
      <w:rFonts w:ascii="Tahoma" w:hAnsi="Tahoma" w:cs="Tahoma"/>
      <w:sz w:val="16"/>
      <w:szCs w:val="16"/>
    </w:rPr>
  </w:style>
  <w:style w:type="paragraph" w:customStyle="1" w:styleId="kropki">
    <w:name w:val="kropki"/>
    <w:basedOn w:val="Normalny"/>
    <w:rsid w:val="003818D2"/>
    <w:pPr>
      <w:numPr>
        <w:ilvl w:val="1"/>
        <w:numId w:val="1"/>
      </w:numPr>
    </w:pPr>
  </w:style>
  <w:style w:type="paragraph" w:styleId="Legenda">
    <w:name w:val="caption"/>
    <w:basedOn w:val="Normalny"/>
    <w:next w:val="Normalny"/>
    <w:qFormat/>
    <w:rsid w:val="00212ED4"/>
    <w:rPr>
      <w:b/>
      <w:bCs/>
      <w:sz w:val="20"/>
      <w:szCs w:val="20"/>
    </w:rPr>
  </w:style>
  <w:style w:type="character" w:styleId="Hipercze">
    <w:name w:val="Hyperlink"/>
    <w:basedOn w:val="Domylnaczcionkaakapitu"/>
    <w:rsid w:val="00DC7983"/>
    <w:rPr>
      <w:color w:val="0000FF"/>
      <w:u w:val="single"/>
    </w:rPr>
  </w:style>
  <w:style w:type="paragraph" w:styleId="Mapadokumentu">
    <w:name w:val="Document Map"/>
    <w:basedOn w:val="Normalny"/>
    <w:semiHidden/>
    <w:rsid w:val="002B37D5"/>
    <w:pPr>
      <w:shd w:val="clear" w:color="auto" w:fill="000080"/>
    </w:pPr>
    <w:rPr>
      <w:rFonts w:ascii="Tahoma" w:hAnsi="Tahoma" w:cs="Tahoma"/>
      <w:sz w:val="20"/>
      <w:szCs w:val="20"/>
    </w:rPr>
  </w:style>
  <w:style w:type="paragraph" w:customStyle="1" w:styleId="Standardowy0">
    <w:name w:val="Standardowy.+"/>
    <w:rsid w:val="005C3382"/>
    <w:pPr>
      <w:autoSpaceDE w:val="0"/>
      <w:autoSpaceDN w:val="0"/>
    </w:pPr>
    <w:rPr>
      <w:rFonts w:ascii="Arial" w:hAnsi="Arial" w:cs="Arial"/>
      <w:szCs w:val="24"/>
    </w:rPr>
  </w:style>
  <w:style w:type="paragraph" w:customStyle="1" w:styleId="Default">
    <w:name w:val="Default"/>
    <w:rsid w:val="00B30315"/>
    <w:pPr>
      <w:autoSpaceDE w:val="0"/>
      <w:autoSpaceDN w:val="0"/>
      <w:adjustRightInd w:val="0"/>
    </w:pPr>
    <w:rPr>
      <w:rFonts w:ascii="Arial" w:eastAsia="Calibri" w:hAnsi="Arial" w:cs="Arial"/>
      <w:color w:val="000000"/>
      <w:sz w:val="24"/>
      <w:szCs w:val="24"/>
      <w:lang w:eastAsia="en-US"/>
    </w:rPr>
  </w:style>
  <w:style w:type="character" w:customStyle="1" w:styleId="WW8Num18z1">
    <w:name w:val="WW8Num18z1"/>
    <w:rsid w:val="00770547"/>
    <w:rPr>
      <w:rFonts w:ascii="Symbol" w:hAnsi="Symbol"/>
    </w:rPr>
  </w:style>
  <w:style w:type="character" w:customStyle="1" w:styleId="StopkaZnak">
    <w:name w:val="Stopka Znak"/>
    <w:basedOn w:val="Domylnaczcionkaakapitu"/>
    <w:link w:val="Stopka"/>
    <w:uiPriority w:val="99"/>
    <w:rsid w:val="00744ECA"/>
    <w:rPr>
      <w:sz w:val="24"/>
      <w:szCs w:val="24"/>
    </w:rPr>
  </w:style>
  <w:style w:type="character" w:styleId="Odwoaniedokomentarza">
    <w:name w:val="annotation reference"/>
    <w:basedOn w:val="Domylnaczcionkaakapitu"/>
    <w:rsid w:val="00BA3BBE"/>
    <w:rPr>
      <w:sz w:val="16"/>
      <w:szCs w:val="16"/>
    </w:rPr>
  </w:style>
  <w:style w:type="paragraph" w:styleId="Tekstkomentarza">
    <w:name w:val="annotation text"/>
    <w:basedOn w:val="Normalny"/>
    <w:link w:val="TekstkomentarzaZnak"/>
    <w:rsid w:val="00BA3BBE"/>
    <w:rPr>
      <w:sz w:val="20"/>
      <w:szCs w:val="20"/>
    </w:rPr>
  </w:style>
  <w:style w:type="character" w:customStyle="1" w:styleId="TekstkomentarzaZnak">
    <w:name w:val="Tekst komentarza Znak"/>
    <w:basedOn w:val="Domylnaczcionkaakapitu"/>
    <w:link w:val="Tekstkomentarza"/>
    <w:rsid w:val="00BA3BBE"/>
  </w:style>
  <w:style w:type="paragraph" w:styleId="Tematkomentarza">
    <w:name w:val="annotation subject"/>
    <w:basedOn w:val="Tekstkomentarza"/>
    <w:next w:val="Tekstkomentarza"/>
    <w:link w:val="TematkomentarzaZnak"/>
    <w:rsid w:val="00BA3BBE"/>
    <w:rPr>
      <w:b/>
      <w:bCs/>
    </w:rPr>
  </w:style>
  <w:style w:type="character" w:customStyle="1" w:styleId="TematkomentarzaZnak">
    <w:name w:val="Temat komentarza Znak"/>
    <w:basedOn w:val="TekstkomentarzaZnak"/>
    <w:link w:val="Tematkomentarza"/>
    <w:rsid w:val="00BA3BBE"/>
    <w:rPr>
      <w:b/>
      <w:bCs/>
    </w:rPr>
  </w:style>
  <w:style w:type="paragraph" w:styleId="Akapitzlist">
    <w:name w:val="List Paragraph"/>
    <w:basedOn w:val="Normalny"/>
    <w:uiPriority w:val="34"/>
    <w:qFormat/>
    <w:rsid w:val="0032691F"/>
    <w:pPr>
      <w:spacing w:after="200" w:line="276" w:lineRule="auto"/>
      <w:ind w:left="720"/>
      <w:contextualSpacing/>
    </w:pPr>
    <w:rPr>
      <w:rFonts w:ascii="Calibri" w:eastAsia="Calibri" w:hAnsi="Calibri"/>
      <w:sz w:val="22"/>
      <w:szCs w:val="22"/>
      <w:lang w:eastAsia="en-US"/>
    </w:rPr>
  </w:style>
  <w:style w:type="paragraph" w:styleId="Poprawka">
    <w:name w:val="Revision"/>
    <w:hidden/>
    <w:uiPriority w:val="99"/>
    <w:semiHidden/>
    <w:rsid w:val="003623A9"/>
    <w:rPr>
      <w:sz w:val="24"/>
      <w:szCs w:val="24"/>
    </w:rPr>
  </w:style>
  <w:style w:type="character" w:customStyle="1" w:styleId="TekstpodstawowyZnak">
    <w:name w:val="Tekst podstawowy Znak"/>
    <w:basedOn w:val="Domylnaczcionkaakapitu"/>
    <w:link w:val="Tekstpodstawowy"/>
    <w:rsid w:val="005300E2"/>
    <w:rPr>
      <w:sz w:val="24"/>
      <w:szCs w:val="24"/>
    </w:rPr>
  </w:style>
  <w:style w:type="character" w:customStyle="1" w:styleId="NagwekZnak">
    <w:name w:val="Nagłówek Znak"/>
    <w:aliases w:val="h Znak,SJ Head1 Znak"/>
    <w:basedOn w:val="Domylnaczcionkaakapitu"/>
    <w:link w:val="Nagwek"/>
    <w:uiPriority w:val="99"/>
    <w:rsid w:val="00D7548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71536">
      <w:bodyDiv w:val="1"/>
      <w:marLeft w:val="0"/>
      <w:marRight w:val="0"/>
      <w:marTop w:val="0"/>
      <w:marBottom w:val="0"/>
      <w:divBdr>
        <w:top w:val="none" w:sz="0" w:space="0" w:color="auto"/>
        <w:left w:val="none" w:sz="0" w:space="0" w:color="auto"/>
        <w:bottom w:val="none" w:sz="0" w:space="0" w:color="auto"/>
        <w:right w:val="none" w:sz="0" w:space="0" w:color="auto"/>
      </w:divBdr>
    </w:div>
    <w:div w:id="239142996">
      <w:bodyDiv w:val="1"/>
      <w:marLeft w:val="0"/>
      <w:marRight w:val="0"/>
      <w:marTop w:val="0"/>
      <w:marBottom w:val="0"/>
      <w:divBdr>
        <w:top w:val="none" w:sz="0" w:space="0" w:color="auto"/>
        <w:left w:val="none" w:sz="0" w:space="0" w:color="auto"/>
        <w:bottom w:val="none" w:sz="0" w:space="0" w:color="auto"/>
        <w:right w:val="none" w:sz="0" w:space="0" w:color="auto"/>
      </w:divBdr>
    </w:div>
    <w:div w:id="489449553">
      <w:bodyDiv w:val="1"/>
      <w:marLeft w:val="0"/>
      <w:marRight w:val="0"/>
      <w:marTop w:val="0"/>
      <w:marBottom w:val="0"/>
      <w:divBdr>
        <w:top w:val="none" w:sz="0" w:space="0" w:color="auto"/>
        <w:left w:val="none" w:sz="0" w:space="0" w:color="auto"/>
        <w:bottom w:val="none" w:sz="0" w:space="0" w:color="auto"/>
        <w:right w:val="none" w:sz="0" w:space="0" w:color="auto"/>
      </w:divBdr>
    </w:div>
    <w:div w:id="499393684">
      <w:bodyDiv w:val="1"/>
      <w:marLeft w:val="0"/>
      <w:marRight w:val="0"/>
      <w:marTop w:val="0"/>
      <w:marBottom w:val="0"/>
      <w:divBdr>
        <w:top w:val="none" w:sz="0" w:space="0" w:color="auto"/>
        <w:left w:val="none" w:sz="0" w:space="0" w:color="auto"/>
        <w:bottom w:val="none" w:sz="0" w:space="0" w:color="auto"/>
        <w:right w:val="none" w:sz="0" w:space="0" w:color="auto"/>
      </w:divBdr>
    </w:div>
    <w:div w:id="568463613">
      <w:bodyDiv w:val="1"/>
      <w:marLeft w:val="0"/>
      <w:marRight w:val="0"/>
      <w:marTop w:val="0"/>
      <w:marBottom w:val="0"/>
      <w:divBdr>
        <w:top w:val="none" w:sz="0" w:space="0" w:color="auto"/>
        <w:left w:val="none" w:sz="0" w:space="0" w:color="auto"/>
        <w:bottom w:val="none" w:sz="0" w:space="0" w:color="auto"/>
        <w:right w:val="none" w:sz="0" w:space="0" w:color="auto"/>
      </w:divBdr>
    </w:div>
    <w:div w:id="781265958">
      <w:bodyDiv w:val="1"/>
      <w:marLeft w:val="0"/>
      <w:marRight w:val="0"/>
      <w:marTop w:val="0"/>
      <w:marBottom w:val="0"/>
      <w:divBdr>
        <w:top w:val="none" w:sz="0" w:space="0" w:color="auto"/>
        <w:left w:val="none" w:sz="0" w:space="0" w:color="auto"/>
        <w:bottom w:val="none" w:sz="0" w:space="0" w:color="auto"/>
        <w:right w:val="none" w:sz="0" w:space="0" w:color="auto"/>
      </w:divBdr>
    </w:div>
    <w:div w:id="818499900">
      <w:bodyDiv w:val="1"/>
      <w:marLeft w:val="0"/>
      <w:marRight w:val="0"/>
      <w:marTop w:val="0"/>
      <w:marBottom w:val="0"/>
      <w:divBdr>
        <w:top w:val="none" w:sz="0" w:space="0" w:color="auto"/>
        <w:left w:val="none" w:sz="0" w:space="0" w:color="auto"/>
        <w:bottom w:val="none" w:sz="0" w:space="0" w:color="auto"/>
        <w:right w:val="none" w:sz="0" w:space="0" w:color="auto"/>
      </w:divBdr>
    </w:div>
    <w:div w:id="1067797434">
      <w:bodyDiv w:val="1"/>
      <w:marLeft w:val="0"/>
      <w:marRight w:val="0"/>
      <w:marTop w:val="0"/>
      <w:marBottom w:val="0"/>
      <w:divBdr>
        <w:top w:val="none" w:sz="0" w:space="0" w:color="auto"/>
        <w:left w:val="none" w:sz="0" w:space="0" w:color="auto"/>
        <w:bottom w:val="none" w:sz="0" w:space="0" w:color="auto"/>
        <w:right w:val="none" w:sz="0" w:space="0" w:color="auto"/>
      </w:divBdr>
    </w:div>
    <w:div w:id="1167982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ec.europa.eu/budget/inforeuro"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67E7A5-AD61-4E3B-81BA-9377F785C4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8</Pages>
  <Words>2908</Words>
  <Characters>19290</Characters>
  <Application>Microsoft Office Word</Application>
  <DocSecurity>0</DocSecurity>
  <Lines>160</Lines>
  <Paragraphs>44</Paragraphs>
  <ScaleCrop>false</ScaleCrop>
  <HeadingPairs>
    <vt:vector size="2" baseType="variant">
      <vt:variant>
        <vt:lpstr>Tytuł</vt:lpstr>
      </vt:variant>
      <vt:variant>
        <vt:i4>1</vt:i4>
      </vt:variant>
    </vt:vector>
  </HeadingPairs>
  <TitlesOfParts>
    <vt:vector size="1" baseType="lpstr">
      <vt:lpstr>UMOWA</vt:lpstr>
    </vt:vector>
  </TitlesOfParts>
  <Company>Polish National Agency</Company>
  <LinksUpToDate>false</LinksUpToDate>
  <CharactersWithSpaces>22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OWA</dc:title>
  <dc:creator>Toshiba 1</dc:creator>
  <cp:lastModifiedBy>Marcin Żółcik</cp:lastModifiedBy>
  <cp:revision>7</cp:revision>
  <cp:lastPrinted>2017-02-27T14:44:00Z</cp:lastPrinted>
  <dcterms:created xsi:type="dcterms:W3CDTF">2022-07-06T07:56:00Z</dcterms:created>
  <dcterms:modified xsi:type="dcterms:W3CDTF">2023-02-10T12:51:00Z</dcterms:modified>
</cp:coreProperties>
</file>